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ựa</w:t>
      </w:r>
      <w:r>
        <w:t xml:space="preserve"> </w:t>
      </w:r>
      <w:r>
        <w:t xml:space="preserve">Chọn</w:t>
      </w:r>
      <w:r>
        <w:t xml:space="preserve"> </w:t>
      </w:r>
      <w:r>
        <w:t xml:space="preserve">Thứ</w:t>
      </w:r>
      <w:r>
        <w:t xml:space="preserve"> </w:t>
      </w:r>
      <w:r>
        <w:t xml:space="preserve">Hai:</w:t>
      </w:r>
      <w:r>
        <w:t xml:space="preserve"> </w:t>
      </w:r>
      <w:r>
        <w:t xml:space="preserve">Cuộc</w:t>
      </w:r>
      <w:r>
        <w:t xml:space="preserve"> </w:t>
      </w:r>
      <w:r>
        <w:t xml:space="preserve">Sống</w:t>
      </w:r>
      <w:r>
        <w:t xml:space="preserve"> </w:t>
      </w:r>
      <w:r>
        <w:t xml:space="preserve">Mới</w:t>
      </w:r>
      <w:r>
        <w:t xml:space="preserve"> </w:t>
      </w:r>
      <w:r>
        <w:t xml:space="preserve">Của</w:t>
      </w:r>
      <w:r>
        <w:t xml:space="preserve"> </w:t>
      </w:r>
      <w:r>
        <w:t xml:space="preserve">Nữ</w:t>
      </w:r>
      <w:r>
        <w:t xml:space="preserve"> </w:t>
      </w:r>
      <w:r>
        <w:t xml:space="preserve">Phụ</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ựa-chọn-thứ-hai-cuộc-sống-mới-của-nữ-phụ"/>
      <w:bookmarkEnd w:id="21"/>
      <w:r>
        <w:t xml:space="preserve">Lựa Chọn Thứ Hai: Cuộc Sống Mới Của Nữ Phụ</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8/16/lua-chon-thu-hai-cuoc-song-moi-cua-nu-ph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ình Tuyết Trọng sinh vào một vai nữ phụ nhỏ bé, Thiên Lam tỏ vẻ cuộc sống mới thật thoải mái. Có gia đình hạnh phúc, anh họ yêu thương. Đôi lúc rảnh rỗi có thể nhìn trò hài của nam nữ chính.</w:t>
            </w:r>
            <w:r>
              <w:br w:type="textWrapping"/>
            </w:r>
          </w:p>
        </w:tc>
      </w:tr>
    </w:tbl>
    <w:p>
      <w:pPr>
        <w:pStyle w:val="Compact"/>
      </w:pPr>
      <w:r>
        <w:br w:type="textWrapping"/>
      </w:r>
      <w:r>
        <w:br w:type="textWrapping"/>
      </w:r>
      <w:r>
        <w:rPr>
          <w:i/>
        </w:rPr>
        <w:t xml:space="preserve">Đọc và tải ebook truyện tại: http://truyenclub.com/lua-chon-thu-hai-cuoc-song-moi-cua-nu-phu</w:t>
      </w:r>
      <w:r>
        <w:br w:type="textWrapping"/>
      </w:r>
    </w:p>
    <w:p>
      <w:pPr>
        <w:pStyle w:val="BodyText"/>
      </w:pPr>
      <w:r>
        <w:br w:type="textWrapping"/>
      </w:r>
      <w:r>
        <w:br w:type="textWrapping"/>
      </w:r>
    </w:p>
    <w:p>
      <w:pPr>
        <w:pStyle w:val="Heading2"/>
      </w:pPr>
      <w:bookmarkStart w:id="23" w:name="trọng-sinh"/>
      <w:bookmarkEnd w:id="23"/>
      <w:r>
        <w:t xml:space="preserve">1. Trọng Sinh</w:t>
      </w:r>
    </w:p>
    <w:p>
      <w:pPr>
        <w:pStyle w:val="Compact"/>
      </w:pPr>
      <w:r>
        <w:br w:type="textWrapping"/>
      </w:r>
      <w:r>
        <w:br w:type="textWrapping"/>
      </w:r>
      <w:r>
        <w:t xml:space="preserve">Bạn phản ứng sao khi gặp một người mặc váy trắng, mái tóc đen dài rủ che trước mặt, gương mặt trắng bóc ghê rợn?</w:t>
      </w:r>
    </w:p>
    <w:p>
      <w:pPr>
        <w:pStyle w:val="BodyText"/>
      </w:pPr>
      <w:r>
        <w:t xml:space="preserve">Sẽ hét lên và bỏ chạy, hay tò mò tìm hiểu xem đó là thật hay giả...</w:t>
      </w:r>
    </w:p>
    <w:p>
      <w:pPr>
        <w:pStyle w:val="BodyText"/>
      </w:pPr>
      <w:r>
        <w:t xml:space="preserve">Khi Thiên Lam chứng kiến gương mặt lạnh tanh rùng rợn đó, cô chưa kịp làm gì, thân thể đã trả lời mà ngã xuống. Hơn 20 năm là một cô gái ôn nhu, bình tĩnh, cuối cùng vì trái tim thiếu hụt, sự sợ hãi đã để cô tạm biệt thế giới này....</w:t>
      </w:r>
    </w:p>
    <w:p>
      <w:pPr>
        <w:pStyle w:val="BodyText"/>
      </w:pPr>
      <w:r>
        <w:t xml:space="preserve">Lần nữa tỉnh lại, Thiên Lam đang ở trong phòng bệnh. Trong màu trắng hào quang của thiên sứ, bác sĩ hiền lành nở nụ cười cùng cô.</w:t>
      </w:r>
    </w:p>
    <w:p>
      <w:pPr>
        <w:pStyle w:val="BodyText"/>
      </w:pPr>
      <w:r>
        <w:t xml:space="preserve">" Cô bé tỉnh rồi, có thấy khó chịu đâu không?"</w:t>
      </w:r>
    </w:p>
    <w:p>
      <w:pPr>
        <w:pStyle w:val="BodyText"/>
      </w:pPr>
      <w:r>
        <w:t xml:space="preserve">Thiên Lam sờ lên đầu. Trên trán quấn một vòng băng vải. Không phải là cô bị dọa ngất đi sao? Tại sao lại quấn băng trên đầu? Còn ẩn ẩn làm đau.</w:t>
      </w:r>
    </w:p>
    <w:p>
      <w:pPr>
        <w:pStyle w:val="BodyText"/>
      </w:pPr>
      <w:r>
        <w:t xml:space="preserve">" Đau đầu?" Bác sĩ mỉm cười nhìn hành động của cô " Hai hôm trước trán cô bé bị hở một chút. Tôi đã giúp bé vá lại rồi. Mấy ngày nữa hết đau sẽ không có sẹo."</w:t>
      </w:r>
    </w:p>
    <w:p>
      <w:pPr>
        <w:pStyle w:val="BodyText"/>
      </w:pPr>
      <w:r>
        <w:t xml:space="preserve">Trán... hở...</w:t>
      </w:r>
    </w:p>
    <w:p>
      <w:pPr>
        <w:pStyle w:val="BodyText"/>
      </w:pPr>
      <w:r>
        <w:t xml:space="preserve">Vá lại...</w:t>
      </w:r>
    </w:p>
    <w:p>
      <w:pPr>
        <w:pStyle w:val="BodyText"/>
      </w:pPr>
      <w:r>
        <w:t xml:space="preserve">Không phải chỉ là ngã một chút. Tại sao trán cũng bị rách, còn phải khâu nữa?</w:t>
      </w:r>
    </w:p>
    <w:p>
      <w:pPr>
        <w:pStyle w:val="BodyText"/>
      </w:pPr>
      <w:r>
        <w:t xml:space="preserve">Thiên Lam ngu ngơ nhìn vị bác sĩ hài hước, miệng nhỏ nhắn khép khép, mở mở không biết phải nói gì.</w:t>
      </w:r>
    </w:p>
    <w:p>
      <w:pPr>
        <w:pStyle w:val="BodyText"/>
      </w:pPr>
      <w:r>
        <w:t xml:space="preserve">Tiếp nhận kết quả từ y tá, thấy không có vấn đề, 'vui tính bác sĩ' lại nhìn Thiên Lam.</w:t>
      </w:r>
    </w:p>
    <w:p>
      <w:pPr>
        <w:pStyle w:val="BodyText"/>
      </w:pPr>
      <w:r>
        <w:t xml:space="preserve">" Cô bé phục hồi rất tốt. Tuần sau có thể xuất viện về nhà."</w:t>
      </w:r>
    </w:p>
    <w:p>
      <w:pPr>
        <w:pStyle w:val="BodyText"/>
      </w:pPr>
      <w:r>
        <w:t xml:space="preserve">Thiên Lam ngây ngốc nhìn bác sĩ, y tá đi ra khỏi phòng. Hơn 20 năm thói quen, dù trong lòng có nhiều suy nghĩ, bên ngoài Thiên Lam vẫn tỏ ra bình thản như không có chuyện gì .</w:t>
      </w:r>
    </w:p>
    <w:p>
      <w:pPr>
        <w:pStyle w:val="BodyText"/>
      </w:pPr>
      <w:r>
        <w:t xml:space="preserve">Nằm thêm một lát thấy không còn ai bước vào, Thiên Lam hơi thất vọng thở dài. Mấy hôm trước ba mẹ du lịch Thái Lan. Chắc là không ai báo cô nhập viện nên chưa biết đi.</w:t>
      </w:r>
    </w:p>
    <w:p>
      <w:pPr>
        <w:pStyle w:val="BodyText"/>
      </w:pPr>
      <w:r>
        <w:t xml:space="preserve">Từ khi biết bệnh tim của cô không thể chữa khỏi, ba mẹ liền giữ khoảng cách với cô. Lúc đầu, Thiên Lam rất buồn vì ba mẹ không giành nhiều thời gian quan tâm, chơi đùa cùng cô. Nhưng lớn lên, Thiên Lam hiểu, ba mẹ không phải không yêu, chỉ là họ sợ dành cho cô quá nhiều tình cảm, khi cô ra đi, họ sẽ càng thương tâm hơn mà thôi...</w:t>
      </w:r>
    </w:p>
    <w:p>
      <w:pPr>
        <w:pStyle w:val="BodyText"/>
      </w:pPr>
      <w:r>
        <w:t xml:space="preserve">Có thể là nằm lâu quá nên tay chân nhũn ra, vô lực. Thiên Lam nhẹ cử động một chút, thích ứng thân thể rồi mới bước xuống giường.</w:t>
      </w:r>
    </w:p>
    <w:p>
      <w:pPr>
        <w:pStyle w:val="BodyText"/>
      </w:pPr>
      <w:r>
        <w:t xml:space="preserve">Phòng bệnh Vip chính là thoải mái, mọi thứ đầy đủ, tiện nghi, nhất là có phòng vệ sinh riêng, không cần ra khỏi phòng, chen lấn chờ đợi.</w:t>
      </w:r>
    </w:p>
    <w:p>
      <w:pPr>
        <w:pStyle w:val="BodyText"/>
      </w:pPr>
      <w:r>
        <w:t xml:space="preserve">Trong phòng vệ sinh cũng để sẵn khăn mặt và bàn chải sạch. Đầu tiên, cô muốn rửa một chút khuôn mặt rồi đánh răng. Nhìn trong gương, Thiên Lam trợn tròn mắt. Nếu không phải cô quen bình tĩnh, chắc chắn đã thất thanh la to.</w:t>
      </w:r>
    </w:p>
    <w:p>
      <w:pPr>
        <w:pStyle w:val="BodyText"/>
      </w:pPr>
      <w:r>
        <w:t xml:space="preserve">Trong gương là một khuôn mặt xa lạ, da trắng, môi anh đào nhỏ, mũi cao thẳng và một đôi mắt to tròn. Nếu nhìn lướt qua, mọi người sẽ nói đó là một búp bê hình người cỡ lớn. Nhưng thực tế lại là một cô gái có gương mặt quá búp bê.</w:t>
      </w:r>
    </w:p>
    <w:p>
      <w:pPr>
        <w:pStyle w:val="BodyText"/>
      </w:pPr>
      <w:r>
        <w:t xml:space="preserve">Thiên Lam trợn mắt nhìn 'búp bê', nó cũng trợn mắt nhìn lại. Cô giơ hai tay, nó cũng giơ hai tay... Cuối cùng, Thiên Lam đành chấp nhận. Đó thực sự là cô, chỉ là, thay một thân thể mới và một gương mặt babie.</w:t>
      </w:r>
    </w:p>
    <w:p>
      <w:pPr>
        <w:pStyle w:val="BodyText"/>
      </w:pPr>
      <w:r>
        <w:t xml:space="preserve">Chẳng lẽ khi đó cô không phải dọa ngất đi, mà thật sự đã chết. Bây giờ lại sống lại trong thân xác này.</w:t>
      </w:r>
    </w:p>
    <w:p>
      <w:pPr>
        <w:pStyle w:val="BodyText"/>
      </w:pPr>
      <w:r>
        <w:t xml:space="preserve">Chẳng lẽ trên đời thật sự có xuyên không? Không biết thân phận của cô gái này ra sao?...</w:t>
      </w:r>
    </w:p>
    <w:p>
      <w:pPr>
        <w:pStyle w:val="BodyText"/>
      </w:pPr>
      <w:r>
        <w:t xml:space="preserve">* * *</w:t>
      </w:r>
    </w:p>
    <w:p>
      <w:pPr>
        <w:pStyle w:val="BodyText"/>
      </w:pPr>
      <w:r>
        <w:t xml:space="preserve">Thiên Lam ngạc nhiên nhìn đôi trai gái xa lạ trong phòng. Đó là một đôi nam nữ thanh niên rất xinh đẹp. Khi cô vừa tỉnh dậy sau giấc ngủ trưa, liền thấy hai người họ ngồi bên giường nhỏ giọng nói chuyện. Bởi vì không biết họ là ai nên Thiên Lam chỉ im lặng lắng nghe họ nói.</w:t>
      </w:r>
    </w:p>
    <w:p>
      <w:pPr>
        <w:pStyle w:val="BodyText"/>
      </w:pPr>
      <w:r>
        <w:t xml:space="preserve">Câu chuyện của họ là về một người tên Vi Vi. Cô gái nói.</w:t>
      </w:r>
    </w:p>
    <w:p>
      <w:pPr>
        <w:pStyle w:val="BodyText"/>
      </w:pPr>
      <w:r>
        <w:t xml:space="preserve">" Hạ Vi Vi thật đáng ghét, không những mờ ám với anh Nam, còn câu dẫn Ngọc Minh nữa."</w:t>
      </w:r>
    </w:p>
    <w:p>
      <w:pPr>
        <w:pStyle w:val="BodyText"/>
      </w:pPr>
      <w:r>
        <w:t xml:space="preserve">Chàng trai nhìn cô gái nhăn nhó, trong đôi mắt nghiêm nghị chợt lóe lên ý cười, nhẹ vỗ đầu cô an ủi.</w:t>
      </w:r>
    </w:p>
    <w:p>
      <w:pPr>
        <w:pStyle w:val="BodyText"/>
      </w:pPr>
      <w:r>
        <w:t xml:space="preserve">" Nếu em không thích thì đừng để ý cô ta, còn Tử Nam và Minh Ngọc, anh sẽ nói chuyện sau."</w:t>
      </w:r>
    </w:p>
    <w:p>
      <w:pPr>
        <w:pStyle w:val="BodyText"/>
      </w:pPr>
      <w:r>
        <w:t xml:space="preserve">Hạ Vi Vi.Tử Nam. Minh Ngọc.</w:t>
      </w:r>
    </w:p>
    <w:p>
      <w:pPr>
        <w:pStyle w:val="BodyText"/>
      </w:pPr>
      <w:r>
        <w:t xml:space="preserve">Thật quen thuộc.</w:t>
      </w:r>
    </w:p>
    <w:p>
      <w:pPr>
        <w:pStyle w:val="BodyText"/>
      </w:pPr>
      <w:r>
        <w:t xml:space="preserve">" Thiên Lam, em tỉnh rồi"</w:t>
      </w:r>
    </w:p>
    <w:p>
      <w:pPr>
        <w:pStyle w:val="BodyText"/>
      </w:pPr>
      <w:r>
        <w:t xml:space="preserve">Thiên Minh cảm thấy có ánh mắt ai đó nhìn mình, vừa quay lại đã thấy một đôi mắt đen láy, tròn vo. Không biết Thiên Lam đã tỉnh từ lúc nào, đang mở to mắt, tò mò nhìn hắn cùng Thiên Tuyết.</w:t>
      </w:r>
    </w:p>
    <w:p>
      <w:pPr>
        <w:pStyle w:val="BodyText"/>
      </w:pPr>
      <w:r>
        <w:t xml:space="preserve">"Em thấy sao rồi, có chỗ nào không thoải mái?"</w:t>
      </w:r>
    </w:p>
    <w:p>
      <w:pPr>
        <w:pStyle w:val="BodyText"/>
      </w:pPr>
      <w:r>
        <w:t xml:space="preserve">Trông hai gương mặt lo lắng, Thiên Lam thấy trong lòng ấm áp. Hai người này chắc là người thân hoặc bạn bè của ' Thiên Lam'.</w:t>
      </w:r>
    </w:p>
    <w:p>
      <w:pPr>
        <w:pStyle w:val="BodyText"/>
      </w:pPr>
      <w:r>
        <w:t xml:space="preserve">Lúc trưa, y tá tới đưa cơm và thuốc , cô cũng thử dò hỏi thân phận hiện giờ, nhưng y tá cũng không rõ ràng lắm. Chỉ biết cô tên Dương Thiên Lam, hai ngày trước bị tai nạn giao thông nhập viện. Khi hôn mê, ba mẹ cô cũng ở đây, sáng nay có việc gấp mới trở về. Như vậy, bây giờ cô cũng có thân nhân và gia đình, có vẻ còn rất yêu thương cô. Khi nào họ tới, cô có thể giống trong tiểu thuyết, giả vờ mất trí nhớ rồi tìm hiểu tình hình sau.</w:t>
      </w:r>
    </w:p>
    <w:p>
      <w:pPr>
        <w:pStyle w:val="BodyText"/>
      </w:pPr>
      <w:r>
        <w:t xml:space="preserve">Như vậy, lúc này cô nên biểu hiện sao?</w:t>
      </w:r>
    </w:p>
    <w:p>
      <w:pPr>
        <w:pStyle w:val="BodyText"/>
      </w:pPr>
      <w:r>
        <w:t xml:space="preserve">"... không sao... hai người là..."</w:t>
      </w:r>
    </w:p>
    <w:p>
      <w:pPr>
        <w:pStyle w:val="BodyText"/>
      </w:pPr>
      <w:r>
        <w:t xml:space="preserve">Ánh mắt rất xa lạ giống như không biết hai người họ vậy? Thiên Minh nghi hoặc nhìn cô.</w:t>
      </w:r>
    </w:p>
    <w:p>
      <w:pPr>
        <w:pStyle w:val="BodyText"/>
      </w:pPr>
      <w:r>
        <w:t xml:space="preserve">" Anh là Thiên Minh, mấy năm không gặp, em lại quên rồi à?" Rồi chỉ cô gái bên cạnh " Đây là Thiên Tuyết"</w:t>
      </w:r>
    </w:p>
    <w:p>
      <w:pPr>
        <w:pStyle w:val="BodyText"/>
      </w:pPr>
      <w:r>
        <w:t xml:space="preserve">Nghe anh trai nói vậy, Thiên Tuyết kinh ngạc nhìn cô.</w:t>
      </w:r>
    </w:p>
    <w:p>
      <w:pPr>
        <w:pStyle w:val="BodyText"/>
      </w:pPr>
      <w:r>
        <w:t xml:space="preserve">" Chị, chị thực sự quên em cùng anh trai rồi sao?"</w:t>
      </w:r>
    </w:p>
    <w:p>
      <w:pPr>
        <w:pStyle w:val="BodyText"/>
      </w:pPr>
      <w:r>
        <w:t xml:space="preserve">Thiên Lam rũ mắt xuống, không biết phải nói thế nào. Chẳng lẽ nói, chủ nhân thân xác này đã chết, cô chỉ là một u hồn sống lại trong thân xác này. Khi đó, cô không bị cho là thần kinh cũng sẽ được đi gặp thầy cúng đuổi hồn.</w:t>
      </w:r>
    </w:p>
    <w:p>
      <w:pPr>
        <w:pStyle w:val="BodyText"/>
      </w:pPr>
      <w:r>
        <w:t xml:space="preserve">" Tôi không nhớ rõ" Nhìn hai người ỉu xìu thất vọng, cô ôm mặt " tôi không nhớ hai người, không nhớ bản thân là ai, nhà ở đâu... Tôi không nhớ gì cả"</w:t>
      </w:r>
    </w:p>
    <w:p>
      <w:pPr>
        <w:pStyle w:val="BodyText"/>
      </w:pPr>
      <w:r>
        <w:t xml:space="preserve">Nhìn cô như vậy, Thiên Minh, Thiên Tuyết đều hốt hoảng.</w:t>
      </w:r>
    </w:p>
    <w:p>
      <w:pPr>
        <w:pStyle w:val="BodyText"/>
      </w:pPr>
      <w:r>
        <w:t xml:space="preserve">Thiên Minh nhíu mày nhìn Thiên Lam rồi nhìn Thiên Tuyết.</w:t>
      </w:r>
    </w:p>
    <w:p>
      <w:pPr>
        <w:pStyle w:val="BodyText"/>
      </w:pPr>
      <w:r>
        <w:t xml:space="preserve">" Anh gọi bác sĩ, em ở lại đây"</w:t>
      </w:r>
    </w:p>
    <w:p>
      <w:pPr>
        <w:pStyle w:val="BodyText"/>
      </w:pPr>
      <w:r>
        <w:t xml:space="preserve">Vừa nói vừa bước nhanh ra khỏi phòng.</w:t>
      </w:r>
    </w:p>
    <w:p>
      <w:pPr>
        <w:pStyle w:val="BodyText"/>
      </w:pPr>
      <w:r>
        <w:t xml:space="preserve">Thiên Tuyết nhìn anh trai ra ngoài, luống cuống không biết nên làm sao bây giờ. Lại thấy Thiên Lam vẫn ôm mặt, vẻ khó chịu, cô nhẹ giọng an ủi.</w:t>
      </w:r>
    </w:p>
    <w:p>
      <w:pPr>
        <w:pStyle w:val="BodyText"/>
      </w:pPr>
      <w:r>
        <w:t xml:space="preserve">" không sao đâu chị, anh Minh đã gọi bác sĩ rồi."</w:t>
      </w:r>
    </w:p>
    <w:p>
      <w:pPr>
        <w:pStyle w:val="Compact"/>
      </w:pPr>
      <w:r>
        <w:br w:type="textWrapping"/>
      </w:r>
      <w:r>
        <w:br w:type="textWrapping"/>
      </w:r>
    </w:p>
    <w:p>
      <w:pPr>
        <w:pStyle w:val="Heading2"/>
      </w:pPr>
      <w:bookmarkStart w:id="24" w:name="xuyên-thành-nữ-phụ"/>
      <w:bookmarkEnd w:id="24"/>
      <w:r>
        <w:t xml:space="preserve">2. Xuyên Thành Nữ Phụ</w:t>
      </w:r>
    </w:p>
    <w:p>
      <w:pPr>
        <w:pStyle w:val="Compact"/>
      </w:pPr>
      <w:r>
        <w:br w:type="textWrapping"/>
      </w:r>
      <w:r>
        <w:br w:type="textWrapping"/>
      </w:r>
      <w:r>
        <w:t xml:space="preserve">Bác sĩ nói Thiên Lam bị mất trí nhớ tạm thời do chấn thương. Có thể nói cho cô những chuyện đã qua, kể những kỉ niệm sâu sắc nhất, hay đến những địa điểm quen thuộc sẽ dễ dàng kích phát lại trí nhớ. Bởi vậy, Thiên Tuyết rất dịu dàng nói cho Thiên Lam thân phận mới của mình.</w:t>
      </w:r>
    </w:p>
    <w:p>
      <w:pPr>
        <w:pStyle w:val="BodyText"/>
      </w:pPr>
      <w:r>
        <w:t xml:space="preserve">Thân xác này tên Dương Thiên Lam,tiếng anh là Anna, năm nay 18 tuổi, là con ngoài giá thú của ba mẹ. Đúng vậy, cô chính là một đứa con gái riêng, hay còn là một ngoài ý muốn. Còn ngoài ý muốn như thế nào thì Thiên Tuyết không cùng cô nói.</w:t>
      </w:r>
    </w:p>
    <w:p>
      <w:pPr>
        <w:pStyle w:val="BodyText"/>
      </w:pPr>
      <w:r>
        <w:t xml:space="preserve">Ba mẹ đẻ của cô đều đã có gia đình và con cái riêng. Như Thiên Minh và Thiên Tuyết chính là anh em cùng cha khác mẹ của cô. Cô còn một em trai cùng mẹ khác cha ở Mỹ quốc.</w:t>
      </w:r>
    </w:p>
    <w:p>
      <w:pPr>
        <w:pStyle w:val="BodyText"/>
      </w:pPr>
      <w:r>
        <w:t xml:space="preserve">Bởi vì không muốn làm người thừa trong gia đình bố mẹ nên từ nhỏ Thiên Lam đã sống ở Anh quốc cùng anh họ Eric. Thỉnh thoảng lễ tết mới về thăm ba mẹ.</w:t>
      </w:r>
    </w:p>
    <w:p>
      <w:pPr>
        <w:pStyle w:val="BodyText"/>
      </w:pPr>
      <w:r>
        <w:t xml:space="preserve">Một tuần trước, ba Dương gọi Thiên Lam về nước dự đại thọ 80 tuổi của ông nội. Trên đường về từ sân bay, cô bị tai nạn giao thông, bị thương hôn mê.</w:t>
      </w:r>
    </w:p>
    <w:p>
      <w:pPr>
        <w:pStyle w:val="BodyText"/>
      </w:pPr>
      <w:r>
        <w:t xml:space="preserve">Thiên Tuyết càng nghe càng sửng sốt. Bởi vì cô nhớ có một nhân vật cũng có thân phận giống như vậy. Mặc dù chỉ là giới thiệu qua, nhưng bởi vì trùng tên nên cô vẫn rất ấn tượng. Cũng là con ngoài giá thú nhưng ba mẹ ruột, mẹ kế, ba dượng đều là những nhân vật kiệt suất. Ngay cả anh họ cũng là một thiên tài, là doanh nhân nổi tiếng trên thế giới. Nhưng đáng tiếc đó lại là một nữ phụ, chỉ xuất hiện trong một cảnh đã gặp tai nạn qua đời.</w:t>
      </w:r>
    </w:p>
    <w:p>
      <w:pPr>
        <w:pStyle w:val="BodyText"/>
      </w:pPr>
      <w:r>
        <w:t xml:space="preserve">Tai! nạn! qua! đời!</w:t>
      </w:r>
    </w:p>
    <w:p>
      <w:pPr>
        <w:pStyle w:val="BodyText"/>
      </w:pPr>
      <w:r>
        <w:t xml:space="preserve">Thì ra là như vậy?</w:t>
      </w:r>
    </w:p>
    <w:p>
      <w:pPr>
        <w:pStyle w:val="BodyText"/>
      </w:pPr>
      <w:r>
        <w:t xml:space="preserve">Lúc đầu nghe trộm hai người nói chuyện, cô đã có cảm giác quen thuộc. Hạ Vi Vi. Tử Nam. Ngọc Minh. Đó chẳng phải là mấy nhân vật nam nữ chính phụ trong tiểu thuyết cô mới đọc sao.</w:t>
      </w:r>
    </w:p>
    <w:p>
      <w:pPr>
        <w:pStyle w:val="BodyText"/>
      </w:pPr>
      <w:r>
        <w:t xml:space="preserve">Bởi vì bệnh tim bẩm sinh nên Thiên Lam chỉ đọc những tiểu thuyết hài hước, ngọt sủng giết thời gian. "Ngọt ngào sắc xuân" chính là tiểu thuyết mới nhất cô vừa đọc. Trong đó nhân vật nữ chính Hạ Vi Vi là cô gái nhà nghèo thông minh, lương thiện, luôn kiên cường trong cuộc sống. Còn nam chính Tử Nam là thiếu gia giàu có, đẹp trai. Với cách viết tinh tế, hài hước, tác giả đã đưa tới người đọc một chuyện tình lọ lem ngọt ngào và ý nghĩa.</w:t>
      </w:r>
    </w:p>
    <w:p>
      <w:pPr>
        <w:pStyle w:val="BodyText"/>
      </w:pPr>
      <w:r>
        <w:t xml:space="preserve">Theo tình tiết truyện thì bây giờ 'Dương Thiên Lam' đã chết. Trong đại thọ 80 của cụ Dương, nữ phụ Lâm Ngọc Dao sẽ bị vạch trần cố ý mưu hại nữ chính, nhưng vô tình gây tai nạn, hại chết 'Dương Thiên Lam'. Mặc dù là vô tình, nhưng người chết không thể sống lại, nữ phụ bị thân nhân của cố chủ trả thù, cửa nát nhà tan, cuối cùng bản thân nhảy lầu tự sát.</w:t>
      </w:r>
    </w:p>
    <w:p>
      <w:pPr>
        <w:pStyle w:val="BodyText"/>
      </w:pPr>
      <w:r>
        <w:t xml:space="preserve">Như vậy, tình tiết đã diễn ra một nửa. Chỉ còn đoạn nam chính giành lại quyền thừa kế nhà họ Trần, giải quyết 'vị hôn thê' và nam phụ xung quanh nữ chính. Cuối cùng nam nữ chính hân hoan nắm tay bước vào lễ đường là happy ending...</w:t>
      </w:r>
    </w:p>
    <w:p>
      <w:pPr>
        <w:pStyle w:val="BodyText"/>
      </w:pPr>
      <w:r>
        <w:t xml:space="preserve">"Chị, chị nghĩ gì vậy?" Thiên Tuyết đẩy đẩy Thiên Lam đang ngẩn người "Hay chị nhớ ra chuyện gì rồi?"</w:t>
      </w:r>
    </w:p>
    <w:p>
      <w:pPr>
        <w:pStyle w:val="BodyText"/>
      </w:pPr>
      <w:r>
        <w:t xml:space="preserve">Thiên Lam nhìn gương mặt trái táo hồng hào của Thiên Tuyết, cười cười. Thiên Tuyết cùng cô có vẻ ngoài rất khác biệt, nhưng lại đều là vẻ đáng yêu. Cô là búp bê babie, còn Thiên Tuyết lại giống bánh bao, mềm mại, hồng hào, chỉ muốn nắn bóp, cưng nựng. Không biết có yếu tố di truyền nào hay không? Nhìn Thiên Minh tuấn tú, cương nghị như vậy. Cũng không phải tất cả đều là vẻ ngoài đáng yêu đi?</w:t>
      </w:r>
    </w:p>
    <w:p>
      <w:pPr>
        <w:pStyle w:val="BodyText"/>
      </w:pPr>
      <w:r>
        <w:t xml:space="preserve">"Chị nghĩ lần này đại thọ của ông nội sẽ rất thú vị đi?"</w:t>
      </w:r>
    </w:p>
    <w:p>
      <w:pPr>
        <w:pStyle w:val="BodyText"/>
      </w:pPr>
      <w:r>
        <w:t xml:space="preserve">'Dương Thiên Lam' không chết, nữ phụ sẽ không bị giải quyết dễ dàng như vậy. Không biết sẽ xảy ra chuyện gì tiếp theo nữa. Thật sự là đáng chờ mong...</w:t>
      </w:r>
    </w:p>
    <w:p>
      <w:pPr>
        <w:pStyle w:val="BodyText"/>
      </w:pPr>
      <w:r>
        <w:t xml:space="preserve">* * *</w:t>
      </w:r>
    </w:p>
    <w:p>
      <w:pPr>
        <w:pStyle w:val="BodyText"/>
      </w:pPr>
      <w:r>
        <w:t xml:space="preserve">"Thiên Lam, con thấy sao rồi?"</w:t>
      </w:r>
    </w:p>
    <w:p>
      <w:pPr>
        <w:pStyle w:val="BodyText"/>
      </w:pPr>
      <w:r>
        <w:t xml:space="preserve">Kim Nhã Huệ nhìn cô gái trên giường bệnh, gương mặt trắng bóng, hồng hào, dịu dàng hỏi.</w:t>
      </w:r>
    </w:p>
    <w:p>
      <w:pPr>
        <w:pStyle w:val="BodyText"/>
      </w:pPr>
      <w:r>
        <w:t xml:space="preserve">Nhìn vẻ nghi hoặc, xa lạ trên gương mặt cô, Thiên Tuyết vội cùng cô giới thiệu.</w:t>
      </w:r>
    </w:p>
    <w:p>
      <w:pPr>
        <w:pStyle w:val="BodyText"/>
      </w:pPr>
      <w:r>
        <w:t xml:space="preserve">"Đây là mẹ em" Rồi nhìn người phụ nữ, giải thích " Bác sĩ nói chị bị mất trí nhớ tạm thời. Những chuyện trước đây đều không nhớ gì cả. Nhưng không có vấn đề gì lớn, có thể sau này sẽ nhớ lại."</w:t>
      </w:r>
    </w:p>
    <w:p>
      <w:pPr>
        <w:pStyle w:val="BodyText"/>
      </w:pPr>
      <w:r>
        <w:t xml:space="preserve">Thiên Lam nhìn người phụ nữ xinh đẹp trước mắt, nếu Thiên Tuyết không giới thiệu, sẽ không có ai tin, đó chính là mẹ của hai đứa con đã gần 20 tuổi. Nhìn gương mặt dễ thương gần như sinh đôi của Thiên Tuyết, cô ngượng ngùng chào hỏi. "Con chào dì."</w:t>
      </w:r>
    </w:p>
    <w:p>
      <w:pPr>
        <w:pStyle w:val="BodyText"/>
      </w:pPr>
      <w:r>
        <w:t xml:space="preserve">"Ừ" Kim Nhã Huệ trả lời, trong lòng vẫn thấp thỏm về bệnh tình của cô " Thật sự không có vấn đề sao?"</w:t>
      </w:r>
    </w:p>
    <w:p>
      <w:pPr>
        <w:pStyle w:val="BodyText"/>
      </w:pPr>
      <w:r>
        <w:t xml:space="preserve">Nhận được câu khẳng định của cô và Thiên Tuyết, Kim Nhã Huệ mới thấy trong lòng nhẹ nhõm. Mặc dù, Thiên Lam không là con ruột của bà, nhưng từ nhỏ nhìn cô lớn lên, bà cũng coi cô như con cháu trong nhà mà yêu thương. Nhìn cô hôn mê phải nhập viện, bà cũng thấp thỏm mấy ngày. Bây giờ, nhìn cô khỏe mạnh như vậy, bà cũng yên tâm.</w:t>
      </w:r>
    </w:p>
    <w:p>
      <w:pPr>
        <w:pStyle w:val="BodyText"/>
      </w:pPr>
      <w:r>
        <w:t xml:space="preserve">"Dì có hầm canh gà cho con đó. Con uống đi cho nóng." Vừa mở bình giữ ấm vừa lải nhải " Ông nội cũng muốn tới thăm con, nhưng dì thấy trời muộn không dám cho ông đi. Giờ ông cũng già rồi, đi lại cũng bất tiện... Ba con có việc gấp trong quân, vẫn chưa về được. Dì có gọi báo tin cho ông ấy rồi. Ông ấy cũng mừng lắm..."</w:t>
      </w:r>
    </w:p>
    <w:p>
      <w:pPr>
        <w:pStyle w:val="BodyText"/>
      </w:pPr>
      <w:r>
        <w:t xml:space="preserve">Thiên Lam cũng không ngại bà nói nhiều, trong lòng còn thấy ấm áp. Trước đây, nghe bạn bè kêu ca bị ba mẹ nói nhiều, Thiên Lam luôn ước ao bản thân có thể được quan tâm như vậy. Chỉ là ba mẹ luôn ở nước ngoài, mỗi lần gọi điện cũng chỉ là dăm ba câu hỏi han. Hôm nay, cuối cùng cũng có người chịu nói nhiều cùng cô. Thật sự là rất vui vẻ.</w:t>
      </w:r>
    </w:p>
    <w:p>
      <w:pPr>
        <w:pStyle w:val="BodyText"/>
      </w:pPr>
      <w:r>
        <w:t xml:space="preserve">"Con khỏe rồi. Dì nói ông không cần qua đâu. Bệnh viện đi lại không thuận tiện, mấy ngày nữa con về rồi...Ba bận việc cũng không sao. Con biết tự chăm sóc mình." Thiên Lam nhận bát canh gà, cười trả lời. Chỉ là một bát canh gà nhỏ, nhưng Thiên Lam thấy trong lòng ngập tràn hơi ấm. Thì ra, cảm giác được gia đình quan tâm, hạnh phúc như vậy.</w:t>
      </w:r>
    </w:p>
    <w:p>
      <w:pPr>
        <w:pStyle w:val="Compact"/>
      </w:pPr>
      <w:r>
        <w:t xml:space="preserve">Không biết ba mẹ ở bên kia như thế nào. Biết tin cô qua đời, họ có thương tâm, đau buồn quá không?...</w:t>
      </w:r>
      <w:r>
        <w:br w:type="textWrapping"/>
      </w:r>
      <w:r>
        <w:br w:type="textWrapping"/>
      </w:r>
    </w:p>
    <w:p>
      <w:pPr>
        <w:pStyle w:val="Heading2"/>
      </w:pPr>
      <w:bookmarkStart w:id="25" w:name="nhà-mới"/>
      <w:bookmarkEnd w:id="25"/>
      <w:r>
        <w:t xml:space="preserve">3. Nhà Mới</w:t>
      </w:r>
    </w:p>
    <w:p>
      <w:pPr>
        <w:pStyle w:val="Compact"/>
      </w:pPr>
      <w:r>
        <w:br w:type="textWrapping"/>
      </w:r>
      <w:r>
        <w:br w:type="textWrapping"/>
      </w:r>
      <w:r>
        <w:t xml:space="preserve">"Chị, đó chính là nhà mình"</w:t>
      </w:r>
    </w:p>
    <w:p>
      <w:pPr>
        <w:pStyle w:val="BodyText"/>
      </w:pPr>
      <w:r>
        <w:t xml:space="preserve">Thiên Tuyết kéo cánh tay cô, chỉ căn biệt thự lấp ló phía xa, tự hào nói.</w:t>
      </w:r>
    </w:p>
    <w:p>
      <w:pPr>
        <w:pStyle w:val="BodyText"/>
      </w:pPr>
      <w:r>
        <w:t xml:space="preserve">Thiên Lam nhìn theo cánh tay cô, giữa lưng chừng quả đồi là một căn biệt thự màu trắng. Từ xa nhìn lại như một lâu đài cổ kính, lấp ló trong rừng núi xanh thẳm. Nghe nói, do ông nội muốn rèn luyện thân thể con cháu nên đã chọn xây nhà trên vùng núi xa xôi này.</w:t>
      </w:r>
    </w:p>
    <w:p>
      <w:pPr>
        <w:pStyle w:val="BodyText"/>
      </w:pPr>
      <w:r>
        <w:t xml:space="preserve">"Mẹ cùng em còn trồng rất nhiều hoa dọc theo con đường này nữa. Rất xinh đẹp." Thiên Tuyết chỉ xuống con đường. Nhớ lại ngày bé, cô cùng mẹ trồng từng khóm hoa, bây giờ đã lớn như vậy, từng đóa từng đóa nở rộ.</w:t>
      </w:r>
    </w:p>
    <w:p>
      <w:pPr>
        <w:pStyle w:val="BodyText"/>
      </w:pPr>
      <w:r>
        <w:t xml:space="preserve">Thiên Lam nhìn dọc con đường, những bông hoa đủ mọi màu sắc như một chiếc thảm nhung rực rỡ, mềm mại uốn lượn theo làn gió. Cô cảm thán "Rất đẹp"</w:t>
      </w:r>
    </w:p>
    <w:p>
      <w:pPr>
        <w:pStyle w:val="BodyText"/>
      </w:pPr>
      <w:r>
        <w:t xml:space="preserve">Nghe vậy, Thiên Tuyết đắc ý nở nụ cười. Nơi đây tất cả đều là do cô và mẹ tự tay tạo nên. Bây giờ trở nên xinh đẹp như vậy.</w:t>
      </w:r>
    </w:p>
    <w:p>
      <w:pPr>
        <w:pStyle w:val="BodyText"/>
      </w:pPr>
      <w:r>
        <w:t xml:space="preserve">"Đến nơi rồi." Nhìn cánh cổng gần ngay trước mặt, Thiên Minh nói.</w:t>
      </w:r>
    </w:p>
    <w:p>
      <w:pPr>
        <w:pStyle w:val="BodyText"/>
      </w:pPr>
      <w:r>
        <w:t xml:space="preserve">Thiên Lam cũng nhìn thấy cánh cổng xanh kia. Đây chính là ngôi nhà mới của cô. Không biết, đằng sau cánh cổng kia, có bao nhiêu điều mới lạ đang chờ đón cô.</w:t>
      </w:r>
    </w:p>
    <w:p>
      <w:pPr>
        <w:pStyle w:val="BodyText"/>
      </w:pPr>
      <w:r>
        <w:t xml:space="preserve">Hôm nay là ngày Thiên Lam xuất viện. Là Thiên Minh cùng Thiên Tuyết tới đón cô. Nghe nói, trong nhà đã tổ chức một bữa tiệc nhỏ để chào đón cô trở về.</w:t>
      </w:r>
    </w:p>
    <w:p>
      <w:pPr>
        <w:pStyle w:val="BodyText"/>
      </w:pPr>
      <w:r>
        <w:t xml:space="preserve">Thiên Lam bước xuống xe, hít một hơi dài. Tràn đầy khoang phổi là một mùi thơm ngát của thiên nhiên hoa lá.</w:t>
      </w:r>
    </w:p>
    <w:p>
      <w:pPr>
        <w:pStyle w:val="BodyText"/>
      </w:pPr>
      <w:r>
        <w:t xml:space="preserve">Từ phía xa, vài bóng người đang rảo bước lại gần.</w:t>
      </w:r>
    </w:p>
    <w:p>
      <w:pPr>
        <w:pStyle w:val="BodyText"/>
      </w:pPr>
      <w:r>
        <w:t xml:space="preserve">"Thiên Lam, mau tới đây nào." Kim Nhã Huệ vẫy vẫy tay, ôn nhu cười. "Đây là ông nội"</w:t>
      </w:r>
    </w:p>
    <w:p>
      <w:pPr>
        <w:pStyle w:val="BodyText"/>
      </w:pPr>
      <w:r>
        <w:t xml:space="preserve">Nhìn ông cụ râu tóc bạc trắng với nụ cười hiền từ, Thiên Lam ngỡ như nhìn thấy ông bụt trong truyện cổ tích. Thật khó có thể tin, 'ông bụt' này từng đã là một vị chiến tướng nổi danh. "Con chào nội"</w:t>
      </w:r>
    </w:p>
    <w:p>
      <w:pPr>
        <w:pStyle w:val="BodyText"/>
      </w:pPr>
      <w:r>
        <w:t xml:space="preserve">"Lại đây nội xem nào." Ông nắm hai vai cô, nhìn một cái rồi gật đầu. "Rất tốt. Rất khỏe mạnh."</w:t>
      </w:r>
    </w:p>
    <w:p>
      <w:pPr>
        <w:pStyle w:val="BodyText"/>
      </w:pPr>
      <w:r>
        <w:t xml:space="preserve">"Mọi người mau vào nhà nghỉ ngơi đi." Kim Nhã Huệ nhìn mọi người còn đứng ngoài cổng, cười nhắc nhở. "Lát nữa còn ăn đại tiệc."</w:t>
      </w:r>
    </w:p>
    <w:p>
      <w:pPr>
        <w:pStyle w:val="BodyText"/>
      </w:pPr>
      <w:r>
        <w:t xml:space="preserve">"Đúng vậy, haha." Ông cụ cười, vỗ vai Thiên Lam " Mau vào đi thôi."</w:t>
      </w:r>
    </w:p>
    <w:p>
      <w:pPr>
        <w:pStyle w:val="BodyText"/>
      </w:pPr>
      <w:r>
        <w:t xml:space="preserve">"Vâng" Thiên Lam lễ phép gật đầu rồi cùng Thiên Tuyết đỡ ông nội vào nhà.</w:t>
      </w:r>
    </w:p>
    <w:p>
      <w:pPr>
        <w:pStyle w:val="BodyText"/>
      </w:pPr>
      <w:r>
        <w:t xml:space="preserve">Hôm nay, ba Dương vẫn bận việc, phải tới tối mới có thể về nhà. Từ khi tỉnh lại tới nay, Thiên Lam mới gặp ba Dương hai lần, cũng không nói năng gì nhiều, ông lại vội vàng chuyện công việc. Tuy vậy, qua lời nói, việc làm, Thiên Lam vẫn nhận thấy được tình cảm ba giành cho cô.</w:t>
      </w:r>
    </w:p>
    <w:p>
      <w:pPr>
        <w:pStyle w:val="BodyText"/>
      </w:pPr>
      <w:r>
        <w:t xml:space="preserve">Gọi là bữa tiệc nhỏ, hay đúng hơn chỉ là một bữa cơm gia đình xum họp. Mặc dù thiếu ba Dương nhưng mọi người vẫn rất vui vẻ.</w:t>
      </w:r>
    </w:p>
    <w:p>
      <w:pPr>
        <w:pStyle w:val="BodyText"/>
      </w:pPr>
      <w:r>
        <w:t xml:space="preserve">Kiếp trước, Thiên Lam thường xuyên ăn cơm một mình. Nhiều khi mệt mỏi không muốn nấu, cô thường ăn cơm quán cho nhanh gọn. Một bữa cơm xum họp, quây quần bên gia đình là niềm mong ước bao lâu của Thiên Lam.</w:t>
      </w:r>
    </w:p>
    <w:p>
      <w:pPr>
        <w:pStyle w:val="BodyText"/>
      </w:pPr>
      <w:r>
        <w:t xml:space="preserve">Một vài lần ba mẹ trở về, Thiên Lam cũng có những bữa cơm gia đình. Những lúc đó, Thiên Lam đều cực kì vui vẻ. Chỉ tiếc nó thật hiếm hoi và ngắn ngủi.</w:t>
      </w:r>
    </w:p>
    <w:p>
      <w:pPr>
        <w:pStyle w:val="BodyText"/>
      </w:pPr>
      <w:r>
        <w:t xml:space="preserve">* * *</w:t>
      </w:r>
    </w:p>
    <w:p>
      <w:pPr>
        <w:pStyle w:val="BodyText"/>
      </w:pPr>
      <w:r>
        <w:t xml:space="preserve">Cậu, búp bê thật xinh đẹp."</w:t>
      </w:r>
    </w:p>
    <w:p>
      <w:pPr>
        <w:pStyle w:val="BodyText"/>
      </w:pPr>
      <w:r>
        <w:t xml:space="preserve">Lilly kéo cánh tay của cậu, đôi mắt mong ước nhìn qua ô cửa kính. Thật xinh đẹp! Ôi chao!</w:t>
      </w:r>
    </w:p>
    <w:p>
      <w:pPr>
        <w:pStyle w:val="BodyText"/>
      </w:pPr>
      <w:r>
        <w:t xml:space="preserve">Jim nhìn cháu gái nhỏ rồi theo ánh mắt cô bé nhìn lên. Đó là...</w:t>
      </w:r>
    </w:p>
    <w:p>
      <w:pPr>
        <w:pStyle w:val="BodyText"/>
      </w:pPr>
      <w:r>
        <w:t xml:space="preserve">"Đó không phải búp bê"</w:t>
      </w:r>
    </w:p>
    <w:p>
      <w:pPr>
        <w:pStyle w:val="BodyText"/>
      </w:pPr>
      <w:r>
        <w:t xml:space="preserve">Alex nhìn cô gái ngồi cạnh cửa kính. Nếu không chú ý những hành động nhẹ của cô gái, mọi người sẽ chỉ cho rằng đó là một búp bê trang trí. Khuôn mặt đó, thật sự là một búp bê sống.</w:t>
      </w:r>
    </w:p>
    <w:p>
      <w:pPr>
        <w:pStyle w:val="BodyText"/>
      </w:pPr>
      <w:r>
        <w:t xml:space="preserve">"Chị là người thật hay búp bê vậy?"</w:t>
      </w:r>
    </w:p>
    <w:p>
      <w:pPr>
        <w:pStyle w:val="BodyText"/>
      </w:pPr>
      <w:r>
        <w:t xml:space="preserve">Thiên Lam nhìn bé con trước mắt, sửng sốt không biết nói thế nào.</w:t>
      </w:r>
    </w:p>
    <w:p>
      <w:pPr>
        <w:pStyle w:val="BodyText"/>
      </w:pPr>
      <w:r>
        <w:t xml:space="preserve">Hôm nay cô định đi dạo phố mua vài thứ. Khi đi qua cửa hàng bánh ngọt này, cô đột nhiên rất muốn ăn, nên đã ghé vào. Bánh ngọt ở đây thật sự rất ngon, ngọt mà không ngấy, khi cho vào miệng mềm dẻo, thơm ngát rất tuyệt vời. Thật giống với tên "Hương Mĩ" của nó.</w:t>
      </w:r>
    </w:p>
    <w:p>
      <w:pPr>
        <w:pStyle w:val="BodyText"/>
      </w:pPr>
      <w:r>
        <w:t xml:space="preserve">Vốn nghĩ mang về cho mọi người nếm thử, nhưng sợ đi lại lâu lại hỏng mất. Không nghĩ nơi đây còn có dịch vụ đưa hàng tận nơi, cô liền chọn một vài loại bánh gửi về nhà.</w:t>
      </w:r>
    </w:p>
    <w:p>
      <w:pPr>
        <w:pStyle w:val="BodyText"/>
      </w:pPr>
      <w:r>
        <w:t xml:space="preserve">Thiên Lam vừa đứng lên liền thấy một bé gái tầm 5-6 tuổi, tóc buộc hai bím xinh đẹp chạy lại gần.</w:t>
      </w:r>
    </w:p>
    <w:p>
      <w:pPr>
        <w:pStyle w:val="BodyText"/>
      </w:pPr>
      <w:r>
        <w:t xml:space="preserve">"Chị là người, bé con đi cùng ai thế?" Thiên Lam vuốt tóc cô bé, cười nhẹ.</w:t>
      </w:r>
    </w:p>
    <w:p>
      <w:pPr>
        <w:pStyle w:val="BodyText"/>
      </w:pPr>
      <w:r>
        <w:t xml:space="preserve">Nghe vậy, Lilly thất vọng nhìn cô, quay đầu về phía sau.</w:t>
      </w:r>
    </w:p>
    <w:p>
      <w:pPr>
        <w:pStyle w:val="BodyText"/>
      </w:pPr>
      <w:r>
        <w:t xml:space="preserve">"Em đi cùng cậu"</w:t>
      </w:r>
    </w:p>
    <w:p>
      <w:pPr>
        <w:pStyle w:val="BodyText"/>
      </w:pPr>
      <w:r>
        <w:t xml:space="preserve">Đứng sau cô bé là hai thanh niên trẻ 25-26 tuổi. Dù đã gặp qua rất nhiều trai đẹp, ngay cả các ngôi sao cô cũng thấy rất nhiều. Nhưng nhìn hai người họ, Thiên Lam thấy tất cả những người trước kia đều không thể sánh bằng. Vẻ ngoài có thể là không hơn nhưng khí chất đó, không phải là ai có thể có được. Đặc biệt là anh chàng lạnh lùng phía sau.</w:t>
      </w:r>
    </w:p>
    <w:p>
      <w:pPr>
        <w:pStyle w:val="BodyText"/>
      </w:pPr>
      <w:r>
        <w:t xml:space="preserve">"Thật xin lỗi, cháu tôi không hiểu chuyện." Jim xin lỗi nhìn cô. Cháu gái nhỏ mới 5 tuổi lúc nào cũng chỉ búp bê, búp bê. Không hiểu sao cô bé lại yêu thích búp bê như vậy được.</w:t>
      </w:r>
    </w:p>
    <w:p>
      <w:pPr>
        <w:pStyle w:val="BodyText"/>
      </w:pPr>
      <w:r>
        <w:t xml:space="preserve">"Không sao, cô bé rất đáng yêu."</w:t>
      </w:r>
    </w:p>
    <w:p>
      <w:pPr>
        <w:pStyle w:val="BodyText"/>
      </w:pPr>
      <w:r>
        <w:t xml:space="preserve">Thiên Lam cười nhìn Lilly, bé con đáng yêu như vậy có ai nỡ giận cơ chứ.</w:t>
      </w:r>
    </w:p>
    <w:p>
      <w:pPr>
        <w:pStyle w:val="BodyText"/>
      </w:pPr>
      <w:r>
        <w:t xml:space="preserve">"Đó là cô không biết thôi, con bé lắm lúc nghịch ngợm khiến người ta đau đầu."</w:t>
      </w:r>
    </w:p>
    <w:p>
      <w:pPr>
        <w:pStyle w:val="BodyText"/>
      </w:pPr>
      <w:r>
        <w:t xml:space="preserve">Hai người khiêm tốn khen chê cô bé vài câu rồi tách ra mỗi người một phía. Từ đầu đến cuối, Alex chỉ lạnh lùng đứng bên cạnh không nói câu nào.</w:t>
      </w:r>
    </w:p>
    <w:p>
      <w:pPr>
        <w:pStyle w:val="Compact"/>
      </w:pPr>
      <w:r>
        <w:t xml:space="preserve">"Sao hôm nay cậu lại kiên nhẫn vậy nhỉ?"</w:t>
      </w:r>
      <w:r>
        <w:br w:type="textWrapping"/>
      </w:r>
      <w:r>
        <w:br w:type="textWrapping"/>
      </w:r>
    </w:p>
    <w:p>
      <w:pPr>
        <w:pStyle w:val="Heading2"/>
      </w:pPr>
      <w:bookmarkStart w:id="26" w:name="chương-4-nữ-chính-thiện-lương"/>
      <w:bookmarkEnd w:id="26"/>
      <w:r>
        <w:t xml:space="preserve">4. Chương 4: Nữ Chính Thiện Lương</w:t>
      </w:r>
    </w:p>
    <w:p>
      <w:pPr>
        <w:pStyle w:val="Compact"/>
      </w:pPr>
      <w:r>
        <w:br w:type="textWrapping"/>
      </w:r>
      <w:r>
        <w:br w:type="textWrapping"/>
      </w:r>
      <w:r>
        <w:t xml:space="preserve">"Sao hôm nay, cậu kiên nhẫn vậy nhỉ?"</w:t>
      </w:r>
    </w:p>
    <w:p>
      <w:pPr>
        <w:pStyle w:val="BodyText"/>
      </w:pPr>
      <w:r>
        <w:t xml:space="preserve">Jim nhìn cậu bạn im lặng đứng bên cạnh, ngạc nhiên hỏi.</w:t>
      </w:r>
    </w:p>
    <w:p>
      <w:pPr>
        <w:pStyle w:val="BodyText"/>
      </w:pPr>
      <w:r>
        <w:t xml:space="preserve">Alex cho Jim một ánh mắt rét lạnh rồi thản nhiên quay người, không thèm để ý đến chú cháu thần kinh kia.</w:t>
      </w:r>
    </w:p>
    <w:p>
      <w:pPr>
        <w:pStyle w:val="BodyText"/>
      </w:pPr>
      <w:r>
        <w:t xml:space="preserve">Jim nhìn bóng lưng Alex đi xa, khóe môi dần cong lên nụ cười rực rỡ. Thật là một bất ngờ. Thú vị.</w:t>
      </w:r>
    </w:p>
    <w:p>
      <w:pPr>
        <w:pStyle w:val="BodyText"/>
      </w:pPr>
      <w:r>
        <w:t xml:space="preserve">"Đi thôi Lilly. Cậu đi mua cho con một búp bê thật xinh đẹp"</w:t>
      </w:r>
    </w:p>
    <w:p>
      <w:pPr>
        <w:pStyle w:val="BodyText"/>
      </w:pPr>
      <w:r>
        <w:t xml:space="preserve">* * *</w:t>
      </w:r>
    </w:p>
    <w:p>
      <w:pPr>
        <w:pStyle w:val="BodyText"/>
      </w:pPr>
      <w:r>
        <w:t xml:space="preserve">Thiên Lam rời khỏi Hương Mĩ liền tiếp tục đi dạo phố. Mặc dù 'Thiên Lam' đã chuẩn bị khá đầy đủ, dì Nhã Huệ Và Thiên Tuyết cũng mua nhiều đồ cho cô, nhưng có mấy thứ tự mình dạo mua cũng rất vui vẻ.</w:t>
      </w:r>
    </w:p>
    <w:p>
      <w:pPr>
        <w:pStyle w:val="BodyText"/>
      </w:pPr>
      <w:r>
        <w:t xml:space="preserve">Az là một nhãn hiệu thời trang mới nổi hai năm qua nhưng lại là nhãn hiệu mới được các bạn trẻ yêu thích nhất. Từ khi ra đời, Az đã là một xu hướng mới đột phá trong phong cách thời trang thế giới. Nghe nói, nhà thiết kế Az là một thiếu nữ trẻ tuổi người Anh. Cô được mệnh danh là "thiên tài nhỏ" của ngành thiết kế khi đưa ra tác phẩm "thiên sứ" nổi tiếng thế giới khi mới 12 tuổi. Tuy nhiên, do ít xuất hiện trước công chúng, nên Az vẫn là một điều bí ẩn trong mắt mọi người.</w:t>
      </w:r>
    </w:p>
    <w:p>
      <w:pPr>
        <w:pStyle w:val="BodyText"/>
      </w:pPr>
      <w:r>
        <w:t xml:space="preserve">Nơi đầu tiên Thiên Lam bước tới chính là trung tâm thương mại AEJ. AEJ bắt nguồn từ Anh quốc, là một trong 50 tập đoàn nổi tiếng thế giới. AEJ đã có lịch sử trên 100 năm, và đã bước vào Việt Nam hơn 10 năm. Nơi đây tụ hội rất nhiều những sản phẩm, thương hiệu nổi tiếng cả trong và ngoài nước.</w:t>
      </w:r>
    </w:p>
    <w:p>
      <w:pPr>
        <w:pStyle w:val="BodyText"/>
      </w:pPr>
      <w:r>
        <w:t xml:space="preserve">Thiên Lam vừa đẩy cửa vào đã có nhân viên phục vụ chạy tới tiếp đón.</w:t>
      </w:r>
    </w:p>
    <w:p>
      <w:pPr>
        <w:pStyle w:val="BodyText"/>
      </w:pPr>
      <w:r>
        <w:t xml:space="preserve">"Chào quý khách, không biết chúng tôi có thể giúp gì cho ngài."</w:t>
      </w:r>
    </w:p>
    <w:p>
      <w:pPr>
        <w:pStyle w:val="BodyText"/>
      </w:pPr>
      <w:r>
        <w:t xml:space="preserve">Thiên Lam rất hài long với thái độ phục vụ của cô gái. Mặc dù cô ăn mặc rất đơn giản, tùy tiện nhưng người phục vụ cũng không có thái độ khinh thị. Rất tốt.</w:t>
      </w:r>
    </w:p>
    <w:p>
      <w:pPr>
        <w:pStyle w:val="BodyText"/>
      </w:pPr>
      <w:r>
        <w:t xml:space="preserve">"Tôi muốn mua một vài bộ trang phục và đồ trang điểm."</w:t>
      </w:r>
    </w:p>
    <w:p>
      <w:pPr>
        <w:pStyle w:val="BodyText"/>
      </w:pPr>
      <w:r>
        <w:t xml:space="preserve">"Như vậy, mời ngài lên tầng hai, nơi đây chúng tôi có đầy đủ tất cả các nhãn hiệu trên thế giới." Phục vụ tươi cười, tận tình chỉ dẫn. "Quý cô có cần tôi theo giới thiệu sản phẩm?"</w:t>
      </w:r>
    </w:p>
    <w:p>
      <w:pPr>
        <w:pStyle w:val="BodyText"/>
      </w:pPr>
      <w:r>
        <w:t xml:space="preserve">"Cảm ơn, tôi muốn tự xem một chút." Thiên Lam lễ phép từ chối.</w:t>
      </w:r>
    </w:p>
    <w:p>
      <w:pPr>
        <w:pStyle w:val="BodyText"/>
      </w:pPr>
      <w:r>
        <w:t xml:space="preserve">Nghe cô nói không cần, người phục vụ cũng không níu kéo.</w:t>
      </w:r>
    </w:p>
    <w:p>
      <w:pPr>
        <w:pStyle w:val="BodyText"/>
      </w:pPr>
      <w:r>
        <w:t xml:space="preserve">"Nếu có cần, quý khách cứ gọi tôi. Chúc quý khách mua sắm vui vẻ."</w:t>
      </w:r>
    </w:p>
    <w:p>
      <w:pPr>
        <w:pStyle w:val="BodyText"/>
      </w:pPr>
      <w:r>
        <w:t xml:space="preserve">Thiên Lam theo chỉ dẫn của phục vụ lên tầng hai. Cả tầng lâu được chia ra làm 3 phần chính: trang phục, mỹ phẩm và trang sức. Tất cả đều được sắp xếp rất gọn gàng, dễ quan sát và chọn lựa. Bên cạnh còn rất nhiều phục vụ hướng dẫn cho khách hàng mua đồ.</w:t>
      </w:r>
    </w:p>
    <w:p>
      <w:pPr>
        <w:pStyle w:val="BodyText"/>
      </w:pPr>
      <w:r>
        <w:t xml:space="preserve">Mới đầu giờ chiều, khách hàng còn rất nhiều. Chủ yếu là những vị tiểu thư, những quý bà ăn mặc rất sành điệu thời thượng.</w:t>
      </w:r>
    </w:p>
    <w:p>
      <w:pPr>
        <w:pStyle w:val="BodyText"/>
      </w:pPr>
      <w:r>
        <w:t xml:space="preserve">Thiên Lam chỉ nhìn lướt qua một chút rồi đi chọn đồ bản thân. Kiếp trước, Thiên Lam là một nhà thiết kế nên cô rất khắt khe trong việc chọn đồ. Cô không thích những trang phục rườm rà, đầy phục sức. Với cô, càng thoải mái, càng tự tin. Đặc biệt là với gương mặt babie hiện nay, trang phục xinh đẹp sẽ biến cô trở thành một bình hoa trong mắt người khác.</w:t>
      </w:r>
    </w:p>
    <w:p>
      <w:pPr>
        <w:pStyle w:val="BodyText"/>
      </w:pPr>
      <w:r>
        <w:t xml:space="preserve">Thiên Lam nhìn một lượt đều không có một chút yêu thích, ngay cả nhãn hiệu Az đang nổi hiện tại cũng không có món nào cô ưng ý. Vừa nghĩ tới sẽ phải tự động thủ may mặc, cô liền thấy một chiếc váy màu trắng ngần. Chiếc váy dạng lưới, cổ tròn, phía chân là hai hàng kẻ đen, một đậm một nhạt. Mặc dù không có gì phụ tùng, không kiểu cách nhưng lại rất trẻ trung, thoải mái.</w:t>
      </w:r>
    </w:p>
    <w:p>
      <w:pPr>
        <w:pStyle w:val="BodyText"/>
      </w:pPr>
      <w:r>
        <w:t xml:space="preserve">Thiên Lam vừa đưa tay ra lấy chiếc váy liền có người nhanh hơn lấy trước.</w:t>
      </w:r>
    </w:p>
    <w:p>
      <w:pPr>
        <w:pStyle w:val="BodyText"/>
      </w:pPr>
      <w:r>
        <w:t xml:space="preserve">Tử Nam ướm thử chiếc váy lên người bạn gái, gật đầu.</w:t>
      </w:r>
    </w:p>
    <w:p>
      <w:pPr>
        <w:pStyle w:val="BodyText"/>
      </w:pPr>
      <w:r>
        <w:t xml:space="preserve">"Rất xinh đẹp. Chiếc này đi"</w:t>
      </w:r>
    </w:p>
    <w:p>
      <w:pPr>
        <w:pStyle w:val="BodyText"/>
      </w:pPr>
      <w:r>
        <w:t xml:space="preserve">Hạ Vi Vi nhìn chiếc váy rồi lại nhìn Thiên Lam. Một búp bê thật đáng yêu.</w:t>
      </w:r>
    </w:p>
    <w:p>
      <w:pPr>
        <w:pStyle w:val="BodyText"/>
      </w:pPr>
      <w:r>
        <w:t xml:space="preserve">"Cô ấy cũng nhìn trúng chiếc váy này, hay là mình chọn cái khác đi."</w:t>
      </w:r>
    </w:p>
    <w:p>
      <w:pPr>
        <w:pStyle w:val="BodyText"/>
      </w:pPr>
      <w:r>
        <w:t xml:space="preserve">Nghe cô nói vậy, Tử Nam nhìn chiếc váy trên người cô rồi liếc nhìn Thiên Lam. Đồ hắn nhìn trúng, sao có thể cho người khác được. Huống chi, chiếc váy rất hợp với Vi Vi.</w:t>
      </w:r>
    </w:p>
    <w:p>
      <w:pPr>
        <w:pStyle w:val="BodyText"/>
      </w:pPr>
      <w:r>
        <w:t xml:space="preserve">"Cô có thể chọn chiếc khác được không. Tôi thay cô trả tiền. Bạn gái tôi rất thích chiếc váy này. "</w:t>
      </w:r>
    </w:p>
    <w:p>
      <w:pPr>
        <w:pStyle w:val="BodyText"/>
      </w:pPr>
      <w:r>
        <w:t xml:space="preserve">Nếu là mọi khi, Thiên Lam có thể rất vui vẻ nhường lại, cũng không cần anh ta trả tiền. Nhưng hôm nay khó khăn lắm cô mới thấy một món ưa thích. Sao có thể bỏ qua dễ dàng như vậy.</w:t>
      </w:r>
    </w:p>
    <w:p>
      <w:pPr>
        <w:pStyle w:val="BodyText"/>
      </w:pPr>
      <w:r>
        <w:t xml:space="preserve">"Tôi cũng rất thích nó. Anh có thể mua cho bạn gái bộ khác được không? Tất cả ở đây, tôi chỉ nhìn trúng nó."</w:t>
      </w:r>
    </w:p>
    <w:p>
      <w:pPr>
        <w:pStyle w:val="BodyText"/>
      </w:pPr>
      <w:r>
        <w:t xml:space="preserve">Nghe vậy, Tử Nam hơi bất ngờ lại khó chịu. Hắn đã nói vậy, sao cô còn cố tình không tha.</w:t>
      </w:r>
    </w:p>
    <w:p>
      <w:pPr>
        <w:pStyle w:val="BodyText"/>
      </w:pPr>
      <w:r>
        <w:t xml:space="preserve">"Cô..."</w:t>
      </w:r>
    </w:p>
    <w:p>
      <w:pPr>
        <w:pStyle w:val="BodyText"/>
      </w:pPr>
      <w:r>
        <w:t xml:space="preserve">Hạ Vi Vi kéo cánh tay anh, ngăn lại những lời khó nghe sắp nói. Cô chỉ là con gái nhà bình thường, đối với người giàu có, có thể không xung đột, cô nhất định không muốn xung đột. Nơi đây vốn dành cho con nhà quyền quý, nếu không phải Tử Nam dẫn cô vào, cô cũng không bước vào. Bây giờ cũng không nên để Tử Nam vì cô mà tranh chấp cùng người khác.</w:t>
      </w:r>
    </w:p>
    <w:p>
      <w:pPr>
        <w:pStyle w:val="BodyText"/>
      </w:pPr>
      <w:r>
        <w:t xml:space="preserve">"Tử Nam, nhường lại cho cô ấy đi. Em cũng không nhất định phải nó."</w:t>
      </w:r>
    </w:p>
    <w:p>
      <w:pPr>
        <w:pStyle w:val="BodyText"/>
      </w:pPr>
      <w:r>
        <w:t xml:space="preserve">"Vi Vi, em lúc nào cũng lương thiện như vậy, nhưng cô ta..."</w:t>
      </w:r>
    </w:p>
    <w:p>
      <w:pPr>
        <w:pStyle w:val="BodyText"/>
      </w:pPr>
      <w:r>
        <w:t xml:space="preserve">Nhìn người yêu lắc đầu, Tử Nam cũng không nói nữa. Hắn bỏ lại bộ váy, quay người bước đi.</w:t>
      </w:r>
    </w:p>
    <w:p>
      <w:pPr>
        <w:pStyle w:val="BodyText"/>
      </w:pPr>
      <w:r>
        <w:t xml:space="preserve">Hạ Vi Vi thấy anh bỏ đi, liền đưa chiếc váy cho Thiên Lam.</w:t>
      </w:r>
    </w:p>
    <w:p>
      <w:pPr>
        <w:pStyle w:val="BodyText"/>
      </w:pPr>
      <w:r>
        <w:t xml:space="preserve">"Xin lỗi cô, chiếc váy này chúng tôi không cần nữa."</w:t>
      </w:r>
    </w:p>
    <w:p>
      <w:pPr>
        <w:pStyle w:val="BodyText"/>
      </w:pPr>
      <w:r>
        <w:t xml:space="preserve">Tử Nam. Vi Vi. Đó chẳng phải là nam nữ chính sao. Xảy xa mâu thuẫn với nam nữ chính, hi vọng cô sẽ không bị vật hi sinh.</w:t>
      </w:r>
    </w:p>
    <w:p>
      <w:pPr>
        <w:pStyle w:val="BodyText"/>
      </w:pPr>
      <w:r>
        <w:t xml:space="preserve">Thiên Lam làm biểu tượng cầu xin trong lòng.</w:t>
      </w:r>
    </w:p>
    <w:p>
      <w:pPr>
        <w:pStyle w:val="BodyText"/>
      </w:pPr>
      <w:r>
        <w:t xml:space="preserve">"Tôi cũng xin lỗi. Thật sự khó khăn lắm tôi mới chọn được nó, nên..."</w:t>
      </w:r>
    </w:p>
    <w:p>
      <w:pPr>
        <w:pStyle w:val="BodyText"/>
      </w:pPr>
      <w:r>
        <w:t xml:space="preserve">Thấy cô như vậy, Hạ Vi Vi cũng cười. Đúng là một cô gái dễ thương như bề ngoài vậy.</w:t>
      </w:r>
    </w:p>
    <w:p>
      <w:pPr>
        <w:pStyle w:val="BodyText"/>
      </w:pPr>
      <w:r>
        <w:t xml:space="preserve">"Anh ấy hơi khó tính, cô thông cảm." Mỉm cười nhìn bóng dáng đứng đợi cô phía xa "Tôi đi trước. Hẹn gặp cô sau"</w:t>
      </w:r>
    </w:p>
    <w:p>
      <w:pPr>
        <w:pStyle w:val="BodyText"/>
      </w:pPr>
      <w:r>
        <w:t xml:space="preserve">"Được" Chúng ta sẽ sớm gặp lại nhau thôi. Bái bai.</w:t>
      </w:r>
    </w:p>
    <w:p>
      <w:pPr>
        <w:pStyle w:val="Compact"/>
      </w:pPr>
      <w:r>
        <w:br w:type="textWrapping"/>
      </w:r>
      <w:r>
        <w:br w:type="textWrapping"/>
      </w:r>
    </w:p>
    <w:p>
      <w:pPr>
        <w:pStyle w:val="Heading2"/>
      </w:pPr>
      <w:bookmarkStart w:id="27" w:name="chương-5-thân-nhân"/>
      <w:bookmarkEnd w:id="27"/>
      <w:r>
        <w:t xml:space="preserve">5. Chương 5: Thân Nhân</w:t>
      </w:r>
    </w:p>
    <w:p>
      <w:pPr>
        <w:pStyle w:val="Compact"/>
      </w:pPr>
      <w:r>
        <w:br w:type="textWrapping"/>
      </w:r>
      <w:r>
        <w:br w:type="textWrapping"/>
      </w:r>
      <w:r>
        <w:t xml:space="preserve">"Anna, xuất viện rồi"</w:t>
      </w:r>
    </w:p>
    <w:p>
      <w:pPr>
        <w:pStyle w:val="BodyText"/>
      </w:pPr>
      <w:r>
        <w:t xml:space="preserve">"Vâng. Em vừa trở về hôm qua. Hôm nay có tới AEJ mua vài thứ."</w:t>
      </w:r>
    </w:p>
    <w:p>
      <w:pPr>
        <w:pStyle w:val="BodyText"/>
      </w:pPr>
      <w:r>
        <w:t xml:space="preserve">"Ừ. Nghỉ ngơi tốt. Sớm về"</w:t>
      </w:r>
    </w:p>
    <w:p>
      <w:pPr>
        <w:pStyle w:val="BodyText"/>
      </w:pPr>
      <w:r>
        <w:t xml:space="preserve">"Vâng"</w:t>
      </w:r>
    </w:p>
    <w:p>
      <w:pPr>
        <w:pStyle w:val="BodyText"/>
      </w:pPr>
      <w:r>
        <w:t xml:space="preserve">Chỉ là một vài câu ngắn ngủi, nhưng Thiên Lam vẫn cảm nhận được sự quan tâm của người nói và tình cảm yêu thương, nhớ mong của bản thân. Thiên Lam biết đó không phải cô, mà là tình cảm của thân xác với thân nhân mình.</w:t>
      </w:r>
    </w:p>
    <w:p>
      <w:pPr>
        <w:pStyle w:val="BodyText"/>
      </w:pPr>
      <w:r>
        <w:t xml:space="preserve">Nghe Thiên Tuyết nói, từ nhỏ cô đã sống cùng anh họ Eric. Mặc dù không phải là ruột thịt anh em, nhưng hai đứa nhỏ nương tựa nhau lớn lên đã hàn gắn một tình cảm sâu đậm khó có thể phai nhòa. Có thể nói, người mà Dương Thiên Lam yêu thương nhất không phải ba mẹ, mà là Eric.</w:t>
      </w:r>
    </w:p>
    <w:p>
      <w:pPr>
        <w:pStyle w:val="BodyText"/>
      </w:pPr>
      <w:r>
        <w:t xml:space="preserve">Eric là một thiên tài cô độc. Khi ba mẹ và ông nội lần lượt qua đời, bên cạnh cậu chỉ có duy nhất Thiên Lam là niềm an ủi. Bởi vì sự ấm áp cuối cùng đó, nên cậu bé rất yêu thương Thiên Lam. Dù có việc gì xảy ra, cậu cũng đặt Thiên Lam lên hàng đầu.</w:t>
      </w:r>
    </w:p>
    <w:p>
      <w:pPr>
        <w:pStyle w:val="BodyText"/>
      </w:pPr>
      <w:r>
        <w:t xml:space="preserve">Còn Dương Thiên Lam, một đứa con riêng. Dù là ba mẹ yêu thương, nhưng trong gia đình ba mẹ, cô vẫn là một người thừa. Cô ấm áp Eric nhưng cũng nhận sự ấm áp từ anh. Hai người như hai loài cộng sinh sống nương tựa lẫn nhau. Nếu không có Eric, có thể cuộc sống 'Thiên Lam' cũng không suôn sẻ như hiện giờ.</w:t>
      </w:r>
    </w:p>
    <w:p>
      <w:pPr>
        <w:pStyle w:val="BodyText"/>
      </w:pPr>
      <w:r>
        <w:t xml:space="preserve">Tình cảm của họ tích lũy trong cuộc sống. Eric hiểu 'Thiên Lam','Thiên Lam' cũng hiểu rõ anh. Bởi vậy, dù là một cuộc điện thoại với vài câu ngắn ngủi, Thiên Lam vẫn thấy ấm áp, vui vẻ.</w:t>
      </w:r>
    </w:p>
    <w:p>
      <w:pPr>
        <w:pStyle w:val="BodyText"/>
      </w:pPr>
      <w:r>
        <w:t xml:space="preserve">Bởi vì là người thân nhất, nên mặc dù đã ra đi, tình cảm này vẫn được thân xác giữ lại. Hiểu được điều này, Thiên Lam cũng không còn phản cảm. Nhưng đây sẽ là lần cuối cùng, sau này, cô sẽ thay 'Thiên Lam' quan tâm họ, 'cô' cũng nên an tâm ra đi.</w:t>
      </w:r>
    </w:p>
    <w:p>
      <w:pPr>
        <w:pStyle w:val="BodyText"/>
      </w:pPr>
      <w:r>
        <w:t xml:space="preserve">* * *</w:t>
      </w:r>
    </w:p>
    <w:p>
      <w:pPr>
        <w:pStyle w:val="BodyText"/>
      </w:pPr>
      <w:r>
        <w:t xml:space="preserve">Kim Nhã Huệ vừa lên cầu thang liền thấy Thiên Lam cầm điện thoại bước xuống.</w:t>
      </w:r>
    </w:p>
    <w:p>
      <w:pPr>
        <w:pStyle w:val="BodyText"/>
      </w:pPr>
      <w:r>
        <w:t xml:space="preserve">"Vừa nghe điện thoại sao ?"</w:t>
      </w:r>
    </w:p>
    <w:p>
      <w:pPr>
        <w:pStyle w:val="BodyText"/>
      </w:pPr>
      <w:r>
        <w:t xml:space="preserve">Thiên Lam lắc lắc điện thoại "Anh Eric vừa gọi hỏi thăm con"</w:t>
      </w:r>
    </w:p>
    <w:p>
      <w:pPr>
        <w:pStyle w:val="BodyText"/>
      </w:pPr>
      <w:r>
        <w:t xml:space="preserve">Từ khi tỉnh lại, cô luôn nhận được sự quan tâm thăm hỏi của thân nhân. Kể cả mẹ cùng dượng ở xa cũng mỗi ngày đều gọi điện cho cô. Đôi khi, cô thật ghen tị với 'Dương Thiên Lam' có thể được nhiều người quan tâm như vậy.</w:t>
      </w:r>
    </w:p>
    <w:p>
      <w:pPr>
        <w:pStyle w:val="BodyText"/>
      </w:pPr>
      <w:r>
        <w:t xml:space="preserve">"Dì tìm con ạ?"</w:t>
      </w:r>
    </w:p>
    <w:p>
      <w:pPr>
        <w:pStyle w:val="BodyText"/>
      </w:pPr>
      <w:r>
        <w:t xml:space="preserve">"Ừ" Như vừa sực nhớ ra, Kim Nhã Huệ cười, vỗ vỗ đầu mình "Xem dì này, hay quên quá. Dì lên gọi con xuống xem mấy bộ trang sức"</w:t>
      </w:r>
    </w:p>
    <w:p>
      <w:pPr>
        <w:pStyle w:val="BodyText"/>
      </w:pPr>
      <w:r>
        <w:t xml:space="preserve">"Trang sức?" Thiên Lam ngạc nhiên hỏi.</w:t>
      </w:r>
    </w:p>
    <w:p>
      <w:pPr>
        <w:pStyle w:val="BodyText"/>
      </w:pPr>
      <w:r>
        <w:t xml:space="preserve">Hai người quay lại phòng khách. Bên trên bàn trà là mấy hộp gỗ lớn nhỏ được trạm trổ rất xinh đẹp.</w:t>
      </w:r>
    </w:p>
    <w:p>
      <w:pPr>
        <w:pStyle w:val="BodyText"/>
      </w:pPr>
      <w:r>
        <w:t xml:space="preserve">Kim Nhã Hân chọn một hộp hình hoa bách hợp, vừa mở ra vừa nói. " Tuần trước, dì có đặt mấy bộ trang sức cho mừng thọ ông. Hôm nay người ta mang tới. Gọi con tới xem có muốn thay đổi gì không?"</w:t>
      </w:r>
    </w:p>
    <w:p>
      <w:pPr>
        <w:pStyle w:val="BodyText"/>
      </w:pPr>
      <w:r>
        <w:t xml:space="preserve">Trong hộp là một bộ trang sức bạch kim hình hoa bách hợp. Có đủ cả vòng cổ, vòng tay, hoa tai, cài áo và châm cài tóc.</w:t>
      </w:r>
    </w:p>
    <w:p>
      <w:pPr>
        <w:pStyle w:val="BodyText"/>
      </w:pPr>
      <w:r>
        <w:t xml:space="preserve">"Rất xinh đẹp. Cảm ơn dì."</w:t>
      </w:r>
    </w:p>
    <w:p>
      <w:pPr>
        <w:pStyle w:val="BodyText"/>
      </w:pPr>
      <w:r>
        <w:t xml:space="preserve">"Con thích là tốt rồi. Lễ mừng thọ ông nội con hãy đeo nó nhé." Bà nhìn bộ trang sức lại nhìn Thiên Lam, cười hết sức vui vẻ.</w:t>
      </w:r>
    </w:p>
    <w:p>
      <w:pPr>
        <w:pStyle w:val="BodyText"/>
      </w:pPr>
      <w:r>
        <w:t xml:space="preserve">"Dạ được." Dù sao cô cũng không phải nhân vật chính, ăn mặc làm sao cũng được. Hơn nữa, bộ trang sức này cũng rất phù hợp với chiếc váy mới mua.</w:t>
      </w:r>
    </w:p>
    <w:p>
      <w:pPr>
        <w:pStyle w:val="BodyText"/>
      </w:pPr>
      <w:r>
        <w:t xml:space="preserve">"Hôm nay, bánh ngọt con mua về rất ngon, dì có để lại nhiều cho ba con và Thiên Minh." Như nghĩ tới chuyện gì, bà cười đầy bí hiểm.</w:t>
      </w:r>
    </w:p>
    <w:p>
      <w:pPr>
        <w:pStyle w:val="BodyText"/>
      </w:pPr>
      <w:r>
        <w:t xml:space="preserve">"Dì thích, lần sau con lại mua nhiều chút." Mặc dù cô thấy bánh ngọt nơi đó rất ngon, nhưng không nghĩ người trong nhà cũng thích. Như vậy, lần sau sẽ mua nhiều một chút.</w:t>
      </w:r>
    </w:p>
    <w:p>
      <w:pPr>
        <w:pStyle w:val="BodyText"/>
      </w:pPr>
      <w:r>
        <w:t xml:space="preserve">"Ừ" Kim Nhã Huệ gật đầu đồng ý, rồi vẫy vẫy Thiên Lam lại gần, thủ thỉ. "Nói cho con biết bí mật này, ba con và Thiên Minh đều rất thích ăn đồ ngọt đó."</w:t>
      </w:r>
    </w:p>
    <w:p>
      <w:pPr>
        <w:pStyle w:val="BodyText"/>
      </w:pPr>
      <w:r>
        <w:t xml:space="preserve">Kim Nhã Huệ đầy ẩn ý sâu sa cười nhìn cô.</w:t>
      </w:r>
    </w:p>
    <w:p>
      <w:pPr>
        <w:pStyle w:val="BodyText"/>
      </w:pPr>
      <w:r>
        <w:t xml:space="preserve">Thiên Lam sửng sốt, không nghĩ tới hai người quân nhân mạnh mẽ, nhiệt huyết, tràn đầy khí thế đó lại là hai người thích ăn đồ ngọt. Bình thường cũng không nhìn thấy hai người ăn. Thật sự là giấu đủ thâm mà.</w:t>
      </w:r>
    </w:p>
    <w:p>
      <w:pPr>
        <w:pStyle w:val="BodyText"/>
      </w:pPr>
      <w:r>
        <w:t xml:space="preserve">"Lần sau, có gì ăn ngon con cũng mua nhiều trở lại cho mọi người nếm thử." Thiên Lam sâu kín nhìn Kim Nhã Huệ. Thật ra thì cô cũng là một đồ ngọt khống. Đây gọi là di truyền đi. Hihi.</w:t>
      </w:r>
    </w:p>
    <w:p>
      <w:pPr>
        <w:pStyle w:val="BodyText"/>
      </w:pPr>
      <w:r>
        <w:t xml:space="preserve">"Con đó." Kim Nhã Hân trách yêu cô, nhưng trong lòng cũng rất vui vẻ. "Nếu Thiên Tuyết cũng hiểu chuyện giống con thì tốt biết mấy."</w:t>
      </w:r>
    </w:p>
    <w:p>
      <w:pPr>
        <w:pStyle w:val="BodyText"/>
      </w:pPr>
      <w:r>
        <w:t xml:space="preserve">Thiên Tuyết năm nay 16 tuổi. Là một thiếu nữ mới lớn, lại được gia đình yêu thương nên tính cách thẳng thắn mà kiêu ngạo. Thiên Lam nhớ trong truyện, Thiên Tuyết rất yêu Ngọc Minh, nhưng Ngọc Minh lại yêu nữ chính Hàn Vi Vi. Cuối cùng, nam nữ chính về bên nhau, Thiên Tuyết vì gia đình gặp chuyện mà quyết định du học, từ bỏ đoạn tình cảm này.</w:t>
      </w:r>
    </w:p>
    <w:p>
      <w:pPr>
        <w:pStyle w:val="BodyText"/>
      </w:pPr>
      <w:r>
        <w:t xml:space="preserve">Gặp chuyện...</w:t>
      </w:r>
    </w:p>
    <w:p>
      <w:pPr>
        <w:pStyle w:val="BodyText"/>
      </w:pPr>
      <w:r>
        <w:t xml:space="preserve">Sao cô lại quên mất chuyện này chứ. Sau khi Lâm gia sụp đổ, Hoàng gia thay thế Lâm gia lên nắm quyền. Khi đó, liên lụy quân giới và chính giới cũng lần lượt tẩy bài. Dương gia bởi cây cao đón gió, bị kẻ gian hãm hại. Cuối cùng, ba Dương bị từ chức, Dương gia bị mất địa vị ở quân giới.</w:t>
      </w:r>
    </w:p>
    <w:p>
      <w:pPr>
        <w:pStyle w:val="BodyText"/>
      </w:pPr>
      <w:r>
        <w:t xml:space="preserve">Cũng nhờ đợt thay máu này, nam chính mới hoàn toàn nắm giữ kinh tế Trần gia, liên kết chặt chẽ với hai giới quân chính, dẫn dắt Trần gia kinh doanh lên một tầng cao mới.</w:t>
      </w:r>
    </w:p>
    <w:p>
      <w:pPr>
        <w:pStyle w:val="BodyText"/>
      </w:pPr>
      <w:r>
        <w:t xml:space="preserve">Bây giờ, cô đã biết trước. Việc phải làm chính là bảo đảm Dương gia không suy sụp trong lần thay đổi này.</w:t>
      </w:r>
    </w:p>
    <w:p>
      <w:pPr>
        <w:pStyle w:val="BodyText"/>
      </w:pPr>
      <w:r>
        <w:t xml:space="preserve">"Thiên Lam, làm sao vậy?" Kim Nhã Huệ kinh ngạc hỏi. Sao đang nói chuyện lại thất thần như vậy? Là bà nói nhiều quá khiến cô nhàm chán sao?</w:t>
      </w:r>
    </w:p>
    <w:p>
      <w:pPr>
        <w:pStyle w:val="BodyText"/>
      </w:pPr>
      <w:r>
        <w:t xml:space="preserve">" Dạ, không sao." Thiên Lam sực tỉnh lại, xấu hổ cười cười "Con hơi mệt chút thôi. Dì đừng lo. Bây giờ, Thiên Tuyết còn nhỏ, sau này sẽ là một thiếu nữ tài đức vẹn toàn."</w:t>
      </w:r>
    </w:p>
    <w:p>
      <w:pPr>
        <w:pStyle w:val="BodyText"/>
      </w:pPr>
      <w:r>
        <w:t xml:space="preserve">Nhìn cô thật sự không sao, Kim Nhã Huệ mới an tâm. Bà vỗ tay cô nói "Con mệt thì lên nghỉ một chút. Lát nữa tới bữa cơm sẽ gọi con."</w:t>
      </w:r>
    </w:p>
    <w:p>
      <w:pPr>
        <w:pStyle w:val="Compact"/>
      </w:pPr>
      <w:r>
        <w:t xml:space="preserve">Bây giờ Thiên Lam cũng không còn tâm trạng nói chuyện nhà. Cô cần bình tâm để suy nghĩ một chút. "Vậy con lên trước. Lát dì nhớ gọi con."</w:t>
      </w:r>
      <w:r>
        <w:br w:type="textWrapping"/>
      </w:r>
      <w:r>
        <w:br w:type="textWrapping"/>
      </w:r>
    </w:p>
    <w:p>
      <w:pPr>
        <w:pStyle w:val="Heading2"/>
      </w:pPr>
      <w:bookmarkStart w:id="28" w:name="chương-6-mừng-thọ-1"/>
      <w:bookmarkEnd w:id="28"/>
      <w:r>
        <w:t xml:space="preserve">6. Chương 6: Mừng Thọ 1</w:t>
      </w:r>
    </w:p>
    <w:p>
      <w:pPr>
        <w:pStyle w:val="Compact"/>
      </w:pPr>
      <w:r>
        <w:br w:type="textWrapping"/>
      </w:r>
      <w:r>
        <w:br w:type="textWrapping"/>
      </w:r>
      <w:r>
        <w:t xml:space="preserve">Hôm nay là ngày mừng thọ 80 của cụ Dương. Dương gia mời rất nhiều bạn bè, thân thích đến chung vui cùng gia đình.</w:t>
      </w:r>
    </w:p>
    <w:p>
      <w:pPr>
        <w:pStyle w:val="BodyText"/>
      </w:pPr>
      <w:r>
        <w:t xml:space="preserve">Mặc dù Dương gia chỉ nổi bật trong quân đội, nhưng cũng có số ít con cháu theo thương và chính giới. Có thể nói ở Việt Nam, Dương gia cũng là một dòng dõi nổi tiếng khiến người ta ngước nhìn, nịnh bợ.</w:t>
      </w:r>
    </w:p>
    <w:p>
      <w:pPr>
        <w:pStyle w:val="BodyText"/>
      </w:pPr>
      <w:r>
        <w:t xml:space="preserve">Mặc dù mới tới buổi chiều nhưng đã có vô số khách khứa đi lại ở Dương gia. Họ không chỉ muốn nịnh bợ Dương gia, một buổi tụ họp như vậy cũng tập trung vô số người cho họ nịnh bợ.</w:t>
      </w:r>
    </w:p>
    <w:p>
      <w:pPr>
        <w:pStyle w:val="BodyText"/>
      </w:pPr>
      <w:r>
        <w:t xml:space="preserve">Thiên Lam không chịu nổi cảnh tấp nập ở đại sảnh liền trốn ra ngoài vườn hoa. Dù đã tham gia vô số buổi tiệc, cô vẫn thấy chán ghét việc giao lưu, nói chuyện này.</w:t>
      </w:r>
    </w:p>
    <w:p>
      <w:pPr>
        <w:pStyle w:val="BodyText"/>
      </w:pPr>
      <w:r>
        <w:t xml:space="preserve">"Em cũng bỏ trốn ra ngoài này sao?"</w:t>
      </w:r>
    </w:p>
    <w:p>
      <w:pPr>
        <w:pStyle w:val="BodyText"/>
      </w:pPr>
      <w:r>
        <w:t xml:space="preserve">Một giọng nói vang lên từ phía sau khiến Thiên Lam sửng sốt. Chẳng lẽ ngoài này cũng có người.</w:t>
      </w:r>
    </w:p>
    <w:p>
      <w:pPr>
        <w:pStyle w:val="BodyText"/>
      </w:pPr>
      <w:r>
        <w:t xml:space="preserve">Thiên Lam quay về phía sau. Trên chiếc bàn đá, dưới cây hoa quế, là hai chàng trai cô từng gặp ở Hương Mĩ.</w:t>
      </w:r>
    </w:p>
    <w:p>
      <w:pPr>
        <w:pStyle w:val="BodyText"/>
      </w:pPr>
      <w:r>
        <w:t xml:space="preserve">"Xin chào"</w:t>
      </w:r>
    </w:p>
    <w:p>
      <w:pPr>
        <w:pStyle w:val="BodyText"/>
      </w:pPr>
      <w:r>
        <w:t xml:space="preserve">"Chào em, anh tên Jim" Rồi chỉ người bên cạnh " Đây là Alex"</w:t>
      </w:r>
    </w:p>
    <w:p>
      <w:pPr>
        <w:pStyle w:val="BodyText"/>
      </w:pPr>
      <w:r>
        <w:t xml:space="preserve">"Em là Thiên Lam, có thể gọi em là Anna." Thiên Lam lễ phép trả lời.</w:t>
      </w:r>
    </w:p>
    <w:p>
      <w:pPr>
        <w:pStyle w:val="BodyText"/>
      </w:pPr>
      <w:r>
        <w:t xml:space="preserve">"Vậy Anna, em cũng trốn ra đây hả?" Jim tinh nghịch nháy mắt cùng cô.</w:t>
      </w:r>
    </w:p>
    <w:p>
      <w:pPr>
        <w:pStyle w:val="BodyText"/>
      </w:pPr>
      <w:r>
        <w:t xml:space="preserve">Thiên Lam nhìn anh chàng tự nhiên thân quen cũng không chán ghét.</w:t>
      </w:r>
    </w:p>
    <w:p>
      <w:pPr>
        <w:pStyle w:val="BodyText"/>
      </w:pPr>
      <w:r>
        <w:t xml:space="preserve">"Vâng. Em thấy bên trong nhàm chán quá nên ra ngoài hít thở một chút."</w:t>
      </w:r>
    </w:p>
    <w:p>
      <w:pPr>
        <w:pStyle w:val="BodyText"/>
      </w:pPr>
      <w:r>
        <w:t xml:space="preserve">Nghe vậy, Jim cười càng vui vẻ."Anh cũng thấy vậy." Jim chỉ chiếc ghế bên cạnh Alex." Em ngồi đây cùng đi. Lát sau vào."</w:t>
      </w:r>
    </w:p>
    <w:p>
      <w:pPr>
        <w:pStyle w:val="BodyText"/>
      </w:pPr>
      <w:r>
        <w:t xml:space="preserve">Thiên Lam nhìn qua Alex thấy anh không có vẻ gì khó chịu mới nhẹ nhàng ngồi xuống, còn không quên nói cảm ơn.</w:t>
      </w:r>
    </w:p>
    <w:p>
      <w:pPr>
        <w:pStyle w:val="BodyText"/>
      </w:pPr>
      <w:r>
        <w:t xml:space="preserve">"Cảm ơn."</w:t>
      </w:r>
    </w:p>
    <w:p>
      <w:pPr>
        <w:pStyle w:val="BodyText"/>
      </w:pPr>
      <w:r>
        <w:t xml:space="preserve">Thiên Lam đón lấy chén trà hoa cúc Jim đưa tới. Trong bóng chiều tà đỏ lự, có thể ngồi thưởng trà dưới bóng cây hoa quế quả là một điều tuyệt vời.</w:t>
      </w:r>
    </w:p>
    <w:p>
      <w:pPr>
        <w:pStyle w:val="BodyText"/>
      </w:pPr>
      <w:r>
        <w:t xml:space="preserve">Nhưng ai đó lại không để cho cô được thanh thản như vậy.</w:t>
      </w:r>
    </w:p>
    <w:p>
      <w:pPr>
        <w:pStyle w:val="BodyText"/>
      </w:pPr>
      <w:r>
        <w:t xml:space="preserve">Vẫn điệu cười tỏa sáng, Jim hỏi.</w:t>
      </w:r>
    </w:p>
    <w:p>
      <w:pPr>
        <w:pStyle w:val="BodyText"/>
      </w:pPr>
      <w:r>
        <w:t xml:space="preserve">"Em đến một mình hay cùng bạn vậy."</w:t>
      </w:r>
    </w:p>
    <w:p>
      <w:pPr>
        <w:pStyle w:val="BodyText"/>
      </w:pPr>
      <w:r>
        <w:t xml:space="preserve">Thiên Lam liếc nhìn anh." Nếu em một mình thì sao, cùng bạn thì sao?"</w:t>
      </w:r>
    </w:p>
    <w:p>
      <w:pPr>
        <w:pStyle w:val="BodyText"/>
      </w:pPr>
      <w:r>
        <w:t xml:space="preserve">"Haha, nếu là một mình. Chút nữa anh có vinh hạnh được làm bạn nhảy của em không?" Jim liếc nhìn Alex rồi chớp chớp mắt với cô.</w:t>
      </w:r>
    </w:p>
    <w:p>
      <w:pPr>
        <w:pStyle w:val="BodyText"/>
      </w:pPr>
      <w:r>
        <w:t xml:space="preserve">Thấy vậy, Alex liếc nhìn Jim một cái rồi lại lạnh lùng nâng cốc trà lên uống. Sự bình thản như muốn chế giễu cậu bạn thật nhàm chán.</w:t>
      </w:r>
    </w:p>
    <w:p>
      <w:pPr>
        <w:pStyle w:val="BodyText"/>
      </w:pPr>
      <w:r>
        <w:t xml:space="preserve">Thiên Lam như không thấy hai người ngầm trao đổi. Cô bình tĩnh nhìn Jim, cười cười.</w:t>
      </w:r>
    </w:p>
    <w:p>
      <w:pPr>
        <w:pStyle w:val="BodyText"/>
      </w:pPr>
      <w:r>
        <w:t xml:space="preserve">"Là vinh hạnh của em mới đúng. Chỉ sợ bạn nhảy của anh nhiều quá không tới lượt em thôi."</w:t>
      </w:r>
    </w:p>
    <w:p>
      <w:pPr>
        <w:pStyle w:val="BodyText"/>
      </w:pPr>
      <w:r>
        <w:t xml:space="preserve">Một công tử đào hoa như vậy, có bao nhiêu cô gái xếp hàng phía sau kia chứ.</w:t>
      </w:r>
    </w:p>
    <w:p>
      <w:pPr>
        <w:pStyle w:val="BodyText"/>
      </w:pPr>
      <w:r>
        <w:t xml:space="preserve">"Dù có bao nhiêu cô gái, anh vẫn dành cho em quyền ưu tiên mà."</w:t>
      </w:r>
    </w:p>
    <w:p>
      <w:pPr>
        <w:pStyle w:val="BodyText"/>
      </w:pPr>
      <w:r>
        <w:t xml:space="preserve">* * *</w:t>
      </w:r>
    </w:p>
    <w:p>
      <w:pPr>
        <w:pStyle w:val="BodyText"/>
      </w:pPr>
      <w:r>
        <w:t xml:space="preserve">5h chiều</w:t>
      </w:r>
    </w:p>
    <w:p>
      <w:pPr>
        <w:pStyle w:val="BodyText"/>
      </w:pPr>
      <w:r>
        <w:t xml:space="preserve">Buổi lễ chính thức bắt đầu.</w:t>
      </w:r>
    </w:p>
    <w:p>
      <w:pPr>
        <w:pStyle w:val="BodyText"/>
      </w:pPr>
      <w:r>
        <w:t xml:space="preserve">Thiên Lam đứng cùng Thiên Minh, Thiên Tuyết, bên cạnh là ba Dương và dì Nhã Huệ. Giữa đại sảnh là cụ Dương đang đọc lời phát biểu.</w:t>
      </w:r>
    </w:p>
    <w:p>
      <w:pPr>
        <w:pStyle w:val="BodyText"/>
      </w:pPr>
      <w:r>
        <w:t xml:space="preserve">"...Hôm nay là thọ lễ 80 tuổi của tôi. Tôi rất vui mừng khi có đầy đủ quý vị tới tham gia, cùng vui với tôi trong ngày hôm nay. Bây giờ, tôi xin tuyên bố, buổi lễ bắt đầu..."</w:t>
      </w:r>
    </w:p>
    <w:p>
      <w:pPr>
        <w:pStyle w:val="BodyText"/>
      </w:pPr>
      <w:r>
        <w:t xml:space="preserve">Lời vừa kết thúc, liền có người đẩy bánh kem đến trước mặt ông cụ. Chiếc bánh kem to ba tầng được trang trí cực kì tinh xảo đẹp mắt. Trước tiên, ông cụ cắt mẫu một đường, rồi từ phục vụ thay ông cắt bánh chia cho mọi người.</w:t>
      </w:r>
    </w:p>
    <w:p>
      <w:pPr>
        <w:pStyle w:val="BodyText"/>
      </w:pPr>
      <w:r>
        <w:t xml:space="preserve">Sau lễ cắt bánh là phần tặng quà của mọi người. Thiên Lam đứng phía sau Thiên Minh giúp nhận và cất quà tặng. Bởi vì khách khứa rất đông nên mọi người chỉ nhận tượng trưng một số ít. Còn lại đều được xếp vào nơi để quà, có danh sách rõ ràng.</w:t>
      </w:r>
    </w:p>
    <w:p>
      <w:pPr>
        <w:pStyle w:val="BodyText"/>
      </w:pPr>
      <w:r>
        <w:t xml:space="preserve">Tặng quà xong, mọi người có thể tự do hoạt động. Ba Dương muốn dẫn Thiên Lam theo để giới thiệu cho mọi người nhưng bị cô từ chối. Từ nhỏ, Dương Thiên Lam đã không ở cùng ba mẹ, nên thân phận của cô cũng không ảnh hưởng gì. Mặc dù, Eric không nói rõ, nhưng chắc chắn cũng hi vọng cô sớm trở về. Như vậy, thời gian cô ở đây rất ít, không cần thiết những mối quan hệ xã giao này.</w:t>
      </w:r>
    </w:p>
    <w:p>
      <w:pPr>
        <w:pStyle w:val="BodyText"/>
      </w:pPr>
      <w:r>
        <w:t xml:space="preserve">Không lay chuyển được cô, ba Dương cùng Dì Nhã Huệ chỉ có thể tự đi một mình. Thiên Minh và Thiên Tuyết cũng đã tới cùng bạn bè. Còn lại một mình, Thiên Lam cũng không muốn đi lại trong hội trường, mà tự kiếm một góc yên tĩnh để ngồi.</w:t>
      </w:r>
    </w:p>
    <w:p>
      <w:pPr>
        <w:pStyle w:val="BodyText"/>
      </w:pPr>
      <w:r>
        <w:t xml:space="preserve">Tiệc đứng chính là có rất nhiều các loại món ăn được trang trí tinh xảo, đẹp mắt. Thiên Lam lấy cho mình một góc bánh ngọt rồi im lặng ngồi trên ghế chờ thưởng thức.</w:t>
      </w:r>
    </w:p>
    <w:p>
      <w:pPr>
        <w:pStyle w:val="BodyText"/>
      </w:pPr>
      <w:r>
        <w:t xml:space="preserve">"Cô đúng là không biết xấu hổ mà. Loại con gái nghèo hèn như cô chỉ xứng với loại quần áo bẩn thỉu vậy thôi."</w:t>
      </w:r>
    </w:p>
    <w:p>
      <w:pPr>
        <w:pStyle w:val="BodyText"/>
      </w:pPr>
      <w:r>
        <w:t xml:space="preserve">Tiếng cô gái không to, nhưng bởi vì họ đang đứng cạnh bàn ăn nên Thiên Lam vẫn nghe thấy rất rõ ràng.</w:t>
      </w:r>
    </w:p>
    <w:p>
      <w:pPr>
        <w:pStyle w:val="BodyText"/>
      </w:pPr>
      <w:r>
        <w:t xml:space="preserve">Thiên Lam tò mò nhìn qua liền thấy một cô gái đang trút một li rượu vang lên quần áo của một cô gái khác. Mà cô gái kia có thể là không kịp phản ứng nên không có hành động nào cả.</w:t>
      </w:r>
    </w:p>
    <w:p>
      <w:pPr>
        <w:pStyle w:val="BodyText"/>
      </w:pPr>
      <w:r>
        <w:t xml:space="preserve">Lại có người gây chuyện ở đây?</w:t>
      </w:r>
    </w:p>
    <w:p>
      <w:pPr>
        <w:pStyle w:val="BodyText"/>
      </w:pPr>
      <w:r>
        <w:t xml:space="preserve">Thiên Lam hơi tức giận. Nhưng cô chưa kịp lên tiếng, đã có một chàng trai bước tới, hắn đỡ lấy cô gái bị tạt rượu, giọng lo lắng.</w:t>
      </w:r>
    </w:p>
    <w:p>
      <w:pPr>
        <w:pStyle w:val="BodyText"/>
      </w:pPr>
      <w:r>
        <w:t xml:space="preserve">"Cậu không sao chứ?" Rồi tức giận nhìn người kia "Lâm Ngọc Dao, cô làm gì vậy hả?"</w:t>
      </w:r>
    </w:p>
    <w:p>
      <w:pPr>
        <w:pStyle w:val="BodyText"/>
      </w:pPr>
      <w:r>
        <w:t xml:space="preserve">Lâm Ngọc Dao. Thì ra chính là vị nữ phụ trong truyền thuyết. Như vậy cô gái kia chính là nữ chính Hạ Vi Vi. Chẳng lẽ bây giờ chính diễn ra cuộc đụng độ, vạch trần nữ phụ. Vậy 'anh hùng cứu mỹ nhân' kia chẳng phải là nam phụ Ngọc Minh sao.</w:t>
      </w:r>
    </w:p>
    <w:p>
      <w:pPr>
        <w:pStyle w:val="BodyText"/>
      </w:pPr>
      <w:r>
        <w:t xml:space="preserve">"Tôi làm gì không cần cậu lo. Hoàng Ngọc Minh cậu bớt lo chuyện bao đồng đi." Thấy có người giúp đỡ Hạ Vi Vi, Lâm Ngọc Dao vốn đang tức giận, nhưng nhìn là Hoàng Ngọc Minh, lại thấy Tử Nam chỉ đứng bên cạnh, không xen vào, cô càng lớn lối, mỉa mai nhìn hai người.</w:t>
      </w:r>
    </w:p>
    <w:p>
      <w:pPr>
        <w:pStyle w:val="BodyText"/>
      </w:pPr>
      <w:r>
        <w:t xml:space="preserve">"Lâm Ngọc Dao, cô nên nhớ mình đang ở đâu?" Nhìn cô mỉa mai, Hoàng Ngọc Minh càng tức giận. Hạ Vi Vi vốn là bạn học cùng hắn lại là người hắn thích. Sao có thể nhìn cô bị uất ức như vậy? "Không phải cô thích làm gì thì sẽ làm cái đó. Cái giá phải trả vốn rất cao."</w:t>
      </w:r>
    </w:p>
    <w:p>
      <w:pPr>
        <w:pStyle w:val="Compact"/>
      </w:pPr>
      <w:r>
        <w:br w:type="textWrapping"/>
      </w:r>
      <w:r>
        <w:br w:type="textWrapping"/>
      </w:r>
    </w:p>
    <w:p>
      <w:pPr>
        <w:pStyle w:val="Heading2"/>
      </w:pPr>
      <w:bookmarkStart w:id="29" w:name="chương-7-mừng-thọ-2"/>
      <w:bookmarkEnd w:id="29"/>
      <w:r>
        <w:t xml:space="preserve">7. Chương 7: Mừng Thọ 2</w:t>
      </w:r>
    </w:p>
    <w:p>
      <w:pPr>
        <w:pStyle w:val="Compact"/>
      </w:pPr>
      <w:r>
        <w:br w:type="textWrapping"/>
      </w:r>
      <w:r>
        <w:br w:type="textWrapping"/>
      </w:r>
      <w:r>
        <w:t xml:space="preserve">"Không phải cô thích làm gì sẽ làm cái đó. Cái giá phải trả vốn rất cao."</w:t>
      </w:r>
    </w:p>
    <w:p>
      <w:pPr>
        <w:pStyle w:val="BodyText"/>
      </w:pPr>
      <w:r>
        <w:t xml:space="preserve">Như nghĩ ra điều gì, Hoàng Ngọc Minh giảm tức giận, thâm ý nói.</w:t>
      </w:r>
    </w:p>
    <w:p>
      <w:pPr>
        <w:pStyle w:val="BodyText"/>
      </w:pPr>
      <w:r>
        <w:t xml:space="preserve">Lâm Ngọc Dao nghe vậy có hơi lo sợ, nhưng nghĩ tới họ Hoàng phải dựa vào họ Lâm, cô lại trấn tĩnh lại.</w:t>
      </w:r>
    </w:p>
    <w:p>
      <w:pPr>
        <w:pStyle w:val="BodyText"/>
      </w:pPr>
      <w:r>
        <w:t xml:space="preserve">"Tôi làm gì tôi tự biết. Còn cậu nên suy xét lại việc mình làm. Đừng bởi vì xúc động mà ảnh hưởng tới gia đình. Lúc đó, không còn ai giúp đỡ cậu đâu."</w:t>
      </w:r>
    </w:p>
    <w:p>
      <w:pPr>
        <w:pStyle w:val="BodyText"/>
      </w:pPr>
      <w:r>
        <w:t xml:space="preserve">Nghĩ tới gia đình còn phải nhờ vào sự giúp đỡ của nhà cô ta, Hoàng Ngọc Minh hơi nao núng. Bây giờ lại bị nói ra uy hiếp, càng kiến người ta xấu hổ, giận dữ.</w:t>
      </w:r>
    </w:p>
    <w:p>
      <w:pPr>
        <w:pStyle w:val="BodyText"/>
      </w:pPr>
      <w:r>
        <w:t xml:space="preserve">Nhớ tới kết quả mình điều tra được, Hoàng Ngọc Minh càng muốn mau chóng thực hiện kế hoạch, phá hủy hoàn toàn nhà họ Lâm.</w:t>
      </w:r>
    </w:p>
    <w:p>
      <w:pPr>
        <w:pStyle w:val="BodyText"/>
      </w:pPr>
      <w:r>
        <w:t xml:space="preserve">"Tôi làm gì cũng còn chưa vi phạm tới pháp luật. Nhưng nếu để người ta biết, Lâm tiểu thư thuê người cố ý gây tai nạn, nhằm mưu sát người khác. Lúc đó, Lâm tiểu thư cùng Lâm gia sẽ ra sao?"</w:t>
      </w:r>
    </w:p>
    <w:p>
      <w:pPr>
        <w:pStyle w:val="BodyText"/>
      </w:pPr>
      <w:r>
        <w:t xml:space="preserve">Nghe vậy, nghĩ tới những việc mình đã làm, Lâm Ngọc Dao trong lòng bồn chồn. Không biết cậu ta đã biết được bao nhiêu? Nhưng bề ngoài cô vẫn không tỏ vẻ gì.</w:t>
      </w:r>
    </w:p>
    <w:p>
      <w:pPr>
        <w:pStyle w:val="BodyText"/>
      </w:pPr>
      <w:r>
        <w:t xml:space="preserve">"Cậu nói gì vậy chứ? Tôi đã làm gì cơ?"</w:t>
      </w:r>
    </w:p>
    <w:p>
      <w:pPr>
        <w:pStyle w:val="BodyText"/>
      </w:pPr>
      <w:r>
        <w:t xml:space="preserve">Như nhìn thấu sự lo sợ trong lòng cô, Hoàng Ngọc Minh càng tự tin.</w:t>
      </w:r>
    </w:p>
    <w:p>
      <w:pPr>
        <w:pStyle w:val="BodyText"/>
      </w:pPr>
      <w:r>
        <w:t xml:space="preserve">"Thứ ba tuần trước, trên đường X có một vụ tai nạn. Không biết Lâm tiểu thư có biết hay không? Nghe nói, có một vị tiểu thư Việt kiều bị thương hôn mê."</w:t>
      </w:r>
    </w:p>
    <w:p>
      <w:pPr>
        <w:pStyle w:val="BodyText"/>
      </w:pPr>
      <w:r>
        <w:t xml:space="preserve">Nghe vậy, người xung quanh liền xì xào bàn tán. Người biết chuyện thì dùng ánh mắt nghi ngờ nhìn Lâm Ngọc Dao, người không biết thì hỏi thăm người bên cạnh.</w:t>
      </w:r>
    </w:p>
    <w:p>
      <w:pPr>
        <w:pStyle w:val="BodyText"/>
      </w:pPr>
      <w:r>
        <w:t xml:space="preserve">Thấy mọi người đều dùng ánh mắt nghi ngờ nhìn mình. Lâm Ngọc Dao vừa lo lắng, vừa tức giận, lại không biết phản ứng thế nào.</w:t>
      </w:r>
    </w:p>
    <w:p>
      <w:pPr>
        <w:pStyle w:val="BodyText"/>
      </w:pPr>
      <w:r>
        <w:t xml:space="preserve">Lâm ba vừa nghe chuyện liền vội vàng chạy tới. Ông kéo tay con gái đến trước mặt Dương ba xin lỗi.</w:t>
      </w:r>
    </w:p>
    <w:p>
      <w:pPr>
        <w:pStyle w:val="BodyText"/>
      </w:pPr>
      <w:r>
        <w:t xml:space="preserve">"Xin lỗi anh Dương, con gái tôi không hiểu chuyện gây náo loạn buổi lễ. Trở về tôi sẽ dạy dỗ lại con bé. Bây giờ, nhà tôi có chút chuyện, tôi xin phép về trước."</w:t>
      </w:r>
    </w:p>
    <w:p>
      <w:pPr>
        <w:pStyle w:val="BodyText"/>
      </w:pPr>
      <w:r>
        <w:t xml:space="preserve">Ba Dương cũng biết chuyện, ông nghi ngờ nhìn Lâm Ngọc Dao, nhưng lại là trưởng bối, cũng không có chứng cớ, nên chỉ lịch sự chào tạm biệt Lâm ba.</w:t>
      </w:r>
    </w:p>
    <w:p>
      <w:pPr>
        <w:pStyle w:val="BodyText"/>
      </w:pPr>
      <w:r>
        <w:t xml:space="preserve">"Không sao. Trẻ con náo loạn thôi mà. Ông bạn có việc tôi cũng không dám giữ. Hi vọng lần sau, chúng ta có thời gian tụ họp lâu hơn."</w:t>
      </w:r>
    </w:p>
    <w:p>
      <w:pPr>
        <w:pStyle w:val="BodyText"/>
      </w:pPr>
      <w:r>
        <w:t xml:space="preserve">"Tất nhiên."</w:t>
      </w:r>
    </w:p>
    <w:p>
      <w:pPr>
        <w:pStyle w:val="BodyText"/>
      </w:pPr>
      <w:r>
        <w:t xml:space="preserve">Lâm ba cười cười cùng mọi người từ dã rồi dẫn con gái thẳng ra hội trường.</w:t>
      </w:r>
    </w:p>
    <w:p>
      <w:pPr>
        <w:pStyle w:val="BodyText"/>
      </w:pPr>
      <w:r>
        <w:t xml:space="preserve">Sau khi Lâm Ngọc Dao bị kéo đi, bởi vì có trưởng bối, Hoàng Ngọc Minh cũng không dám níu kéo cô lại xin lỗi Hạ Vi Vi.</w:t>
      </w:r>
    </w:p>
    <w:p>
      <w:pPr>
        <w:pStyle w:val="BodyText"/>
      </w:pPr>
      <w:r>
        <w:t xml:space="preserve">Nhìn Lâm Ngọc Dao chật vật rời khỏi, thật sự là đại khoái nhân tâm. Hoàng Ngọc Minh nhìn bộ váy trắng bị rượu vang lây dính của Hạ Vi Vi, nhíu nhíu mày.</w:t>
      </w:r>
    </w:p>
    <w:p>
      <w:pPr>
        <w:pStyle w:val="BodyText"/>
      </w:pPr>
      <w:r>
        <w:t xml:space="preserve">"Mình đưa cậu về thay bộ đồ khác."</w:t>
      </w:r>
    </w:p>
    <w:p>
      <w:pPr>
        <w:pStyle w:val="BodyText"/>
      </w:pPr>
      <w:r>
        <w:t xml:space="preserve">Hạ Vi Vi thấy Hoàng Ngọc Minh giúp đỡ mình như vậy, rất cảm động. Nhìn lại Tử Nam, từ đầu tới cuối, anh đều không nói câu nào. Mặc dù có thất vọng, nhưng dù sao hôm nay cô cũng là bạn gái của anh.</w:t>
      </w:r>
    </w:p>
    <w:p>
      <w:pPr>
        <w:pStyle w:val="BodyText"/>
      </w:pPr>
      <w:r>
        <w:t xml:space="preserve">"Để anh đưa em về." Thấy Vi Vi thất vọng nhìn hắn, Trần Tử Nam bước đến dắt tay cô. Trong lòng cũng đều là bất đắc dĩ, ngay cả bạn gái hắn cũng không thể bảo vệ được.</w:t>
      </w:r>
    </w:p>
    <w:p>
      <w:pPr>
        <w:pStyle w:val="BodyText"/>
      </w:pPr>
      <w:r>
        <w:t xml:space="preserve">Hoàng Ngọc Minh nhìn Trần Tử Nam cuối cùng mới xuất hiện, lại giành Vi Vi với hắn, trong lòng đều là khó chịu cùng tức giận.</w:t>
      </w:r>
    </w:p>
    <w:p>
      <w:pPr>
        <w:pStyle w:val="BodyText"/>
      </w:pPr>
      <w:r>
        <w:t xml:space="preserve">"Không cần anh. Tôi đưa Vi Vi về cũng được."</w:t>
      </w:r>
    </w:p>
    <w:p>
      <w:pPr>
        <w:pStyle w:val="BodyText"/>
      </w:pPr>
      <w:r>
        <w:t xml:space="preserve">Trần Tử Nam cũng không nhìn anh, chỉ đưa tay đỡ lấy Hạ Vi Vi, thâm tình nhìn cô.</w:t>
      </w:r>
    </w:p>
    <w:p>
      <w:pPr>
        <w:pStyle w:val="BodyText"/>
      </w:pPr>
      <w:r>
        <w:t xml:space="preserve">"Thật xin lỗi, anh sẽ giải thích với em sau."</w:t>
      </w:r>
    </w:p>
    <w:p>
      <w:pPr>
        <w:pStyle w:val="BodyText"/>
      </w:pPr>
      <w:r>
        <w:t xml:space="preserve">Nghe vậy, Hoàng Ngọc Minh cười khẩy. Thiên Lam cũng cười khẩy. Lúc nguy cấp không lao ra giúp đỡ, bây giờ chỉ một tiếng xin lỗi có thể bù đắp sao?</w:t>
      </w:r>
    </w:p>
    <w:p>
      <w:pPr>
        <w:pStyle w:val="BodyText"/>
      </w:pPr>
      <w:r>
        <w:t xml:space="preserve">Hạ Vi Vi mặc dù tiếc nuối, cuối cùng vẫn lựa chọn tin tưởng anh. Cô xin lỗi nhìn Hoàng Ngọc Minh.</w:t>
      </w:r>
    </w:p>
    <w:p>
      <w:pPr>
        <w:pStyle w:val="BodyText"/>
      </w:pPr>
      <w:r>
        <w:t xml:space="preserve">"Cảm ơn cậu. Tử Nam đưa mình về được rồi."</w:t>
      </w:r>
    </w:p>
    <w:p>
      <w:pPr>
        <w:pStyle w:val="BodyText"/>
      </w:pPr>
      <w:r>
        <w:t xml:space="preserve">"Vi Vi, cậu..." Hoàng Ngọc Minh bất ngờ nhìn cô. Lại chỉ thấy ánh mắt cảm kích mà xin lỗi nhìn cậu. Cuối cùng, cậu vẫn là chán nản, buông tay nhìn cô đi theo hắn ta.</w:t>
      </w:r>
    </w:p>
    <w:p>
      <w:pPr>
        <w:pStyle w:val="BodyText"/>
      </w:pPr>
      <w:r>
        <w:t xml:space="preserve">Hoàng Ngọc Minh im lặng tách khỏi mọi người. Trong lòng cậu tất cả đều là hình bóng và sự lựa chọn của Hạ Vi Vi, mà không chú ý tới một cô gái khác cũng đang đau lòng cho cậu.</w:t>
      </w:r>
    </w:p>
    <w:p>
      <w:pPr>
        <w:pStyle w:val="BodyText"/>
      </w:pPr>
      <w:r>
        <w:t xml:space="preserve">Thiên Lam nhìn Thiên Tuyết thẫn thờ nhìn theo người ta, khẽ thở dài. Cô chưa từng yêu ai, cũng không biết cảm giác đó như thế nào. Nhưng nếu là cô, khi yêu nhất định sẽ nói ra mà không phải giữ lại trong lòng. Như vậy, bản thân khó chịu, người khác cũng chưa chắc đã hiểu.</w:t>
      </w:r>
    </w:p>
    <w:p>
      <w:pPr>
        <w:pStyle w:val="BodyText"/>
      </w:pPr>
      <w:r>
        <w:t xml:space="preserve">"Đi theo đi. Nói với cậu ta."</w:t>
      </w:r>
    </w:p>
    <w:p>
      <w:pPr>
        <w:pStyle w:val="BodyText"/>
      </w:pPr>
      <w:r>
        <w:t xml:space="preserve">Thiên Lam cổ vũ nhìn Thiên Tuyết.</w:t>
      </w:r>
    </w:p>
    <w:p>
      <w:pPr>
        <w:pStyle w:val="BodyText"/>
      </w:pPr>
      <w:r>
        <w:t xml:space="preserve">Người ta nói, ở bên khi người khác đau lòng sẽ dễ dàng để lại ấn tượng trong lòng người ta nhất. Hi vọng, em sẽ thành công.</w:t>
      </w:r>
    </w:p>
    <w:p>
      <w:pPr>
        <w:pStyle w:val="BodyText"/>
      </w:pPr>
      <w:r>
        <w:t xml:space="preserve">Thiên Minh nhìn hai cô em gái hỗ động, vui vẻ cười. Anh đặt tay lên vai Thiên Tuyết, không tiếng động cổ vũ. Nhìn cô chạy theo bước chân người khác, có thất lạc cùng thoải mái.</w:t>
      </w:r>
    </w:p>
    <w:p>
      <w:pPr>
        <w:pStyle w:val="BodyText"/>
      </w:pPr>
      <w:r>
        <w:t xml:space="preserve">"Chuyện đó, anh sẽ cho người điều tra." Dù vô tình hay cố ý, anh cũng nhất định điều tra ra.</w:t>
      </w:r>
    </w:p>
    <w:p>
      <w:pPr>
        <w:pStyle w:val="BodyText"/>
      </w:pPr>
      <w:r>
        <w:t xml:space="preserve">Thiên Lam nhìn anh nghiêm túc như vậy, sửng sốt cười cười. Có lẽ đó mới thật là anh đi. Một quân nhân ưu tú, lãnh ngạo, bất khuất.</w:t>
      </w:r>
    </w:p>
    <w:p>
      <w:pPr>
        <w:pStyle w:val="BodyText"/>
      </w:pPr>
      <w:r>
        <w:t xml:space="preserve">Trước đây, mỗi lần thấy anh, đều là một người anh trưởng, có nghiêm khắc nhưng cũng đầy tình yêu thương em gái. Khiến cô quên mất thân phận thực của anh cũng là một người quân nhân nhiệt huyết.</w:t>
      </w:r>
    </w:p>
    <w:p>
      <w:pPr>
        <w:pStyle w:val="BodyText"/>
      </w:pPr>
      <w:r>
        <w:t xml:space="preserve">"Vâng". Cảm ơn anh.</w:t>
      </w:r>
    </w:p>
    <w:p>
      <w:pPr>
        <w:pStyle w:val="BodyText"/>
      </w:pPr>
      <w:r>
        <w:t xml:space="preserve">Cô cười, anh cũng cười. Dù có chuyện gì xảy ra. Họ vẫn là anh em cùng chung nửa dòng máu.</w:t>
      </w:r>
    </w:p>
    <w:p>
      <w:pPr>
        <w:pStyle w:val="BodyText"/>
      </w:pPr>
      <w:r>
        <w:t xml:space="preserve">"Ra nhảy một bản đi."</w:t>
      </w:r>
    </w:p>
    <w:p>
      <w:pPr>
        <w:pStyle w:val="Compact"/>
      </w:pPr>
      <w:r>
        <w:br w:type="textWrapping"/>
      </w:r>
      <w:r>
        <w:br w:type="textWrapping"/>
      </w:r>
    </w:p>
    <w:p>
      <w:pPr>
        <w:pStyle w:val="Heading2"/>
      </w:pPr>
      <w:bookmarkStart w:id="30" w:name="chương-8-mừng-thọ-3"/>
      <w:bookmarkEnd w:id="30"/>
      <w:r>
        <w:t xml:space="preserve">8. Chương 8: Mừng Thọ 3</w:t>
      </w:r>
    </w:p>
    <w:p>
      <w:pPr>
        <w:pStyle w:val="Compact"/>
      </w:pPr>
      <w:r>
        <w:br w:type="textWrapping"/>
      </w:r>
      <w:r>
        <w:br w:type="textWrapping"/>
      </w:r>
      <w:r>
        <w:t xml:space="preserve">"Ra nhảy một bản đi."</w:t>
      </w:r>
    </w:p>
    <w:p>
      <w:pPr>
        <w:pStyle w:val="BodyText"/>
      </w:pPr>
      <w:r>
        <w:t xml:space="preserve">Đặt bàn tay lên trên bàn tay anh, Thiên Lam tinh nghịch nháy mắt với anh.</w:t>
      </w:r>
    </w:p>
    <w:p>
      <w:pPr>
        <w:pStyle w:val="BodyText"/>
      </w:pPr>
      <w:r>
        <w:t xml:space="preserve">Hiếm khi thấy cô nghịch ngợm như vậy, Thiên Minh cười dắt tay cô vào giữa hội trường.</w:t>
      </w:r>
    </w:p>
    <w:p>
      <w:pPr>
        <w:pStyle w:val="BodyText"/>
      </w:pPr>
      <w:r>
        <w:t xml:space="preserve">Từ bao giờ, mọi người đã đứng thành vòng tròn cách xa trung tâm. Ở giữa hội trường bây giờ là một khoảng trống rộng.</w:t>
      </w:r>
    </w:p>
    <w:p>
      <w:pPr>
        <w:pStyle w:val="BodyText"/>
      </w:pPr>
      <w:r>
        <w:t xml:space="preserve">Trong ánh mắt chú mục của tất cả mọi người, Thiên Minh cùng Thiên Lam chính là cặp đôi nhảy đầu tiên của buổi lễ, cũng là cặp đôi khởi động.</w:t>
      </w:r>
    </w:p>
    <w:p>
      <w:pPr>
        <w:pStyle w:val="BodyText"/>
      </w:pPr>
      <w:r>
        <w:t xml:space="preserve">Thiên Lam cảm thấy may mắn vì kiếp trước, cô cũng thường tham gia hội tiệc, kĩ thuật khiêu vũ cũng rất tốt. Nếu không, bị nhiều người nhìn chăm chú như vậy, cô nhất định sẽ xảy ra sai lầm, xấu hổ.</w:t>
      </w:r>
    </w:p>
    <w:p>
      <w:pPr>
        <w:pStyle w:val="BodyText"/>
      </w:pPr>
      <w:r>
        <w:t xml:space="preserve">Một điệu vũ kết thúc, trong tiếng vỗ tay ca ngợi của mọi người, Thiên Lam cười bước ra sân khấu. Cô không có ý định tiếp tục nhảy nữa. Lúc nãy bị đánh gãy, cô vẫn chưa ăn uống gì, bây giờ cần nạp lại năng lượng.</w:t>
      </w:r>
    </w:p>
    <w:p>
      <w:pPr>
        <w:pStyle w:val="BodyText"/>
      </w:pPr>
      <w:r>
        <w:t xml:space="preserve">"Em nhảy rất tuyệt. Anh có vinh dự nhảy cùng em một bản không."</w:t>
      </w:r>
    </w:p>
    <w:p>
      <w:pPr>
        <w:pStyle w:val="BodyText"/>
      </w:pPr>
      <w:r>
        <w:t xml:space="preserve">Một bàn tay chìa ra trước mặt, Thiên Lam nhìn lên thấy một nụ cười tỏa nắng. Cô cúi xuống, một phần bánh ngọt tất cả đã rơi vào trong bụng. Không còn gì nuối tiếc, cô lịch sự đặt tay vào tay anh, cười nói.</w:t>
      </w:r>
    </w:p>
    <w:p>
      <w:pPr>
        <w:pStyle w:val="BodyText"/>
      </w:pPr>
      <w:r>
        <w:t xml:space="preserve">"Tất nhiên rồi"</w:t>
      </w:r>
    </w:p>
    <w:p>
      <w:pPr>
        <w:pStyle w:val="BodyText"/>
      </w:pPr>
      <w:r>
        <w:t xml:space="preserve">Một lần nữa bước vào sân khấu, trong sân đã có rất nhiều cặp đôi đang cùng nhau khiêu vũ. Bên cạnh, anh chàng Alex lạnh lùng cũng đang nhảy cùng một mĩ nữ tóc vàng.</w:t>
      </w:r>
    </w:p>
    <w:p>
      <w:pPr>
        <w:pStyle w:val="BodyText"/>
      </w:pPr>
      <w:r>
        <w:t xml:space="preserve">"Mấy ngày nay liên tục gặp em, em có thấy đó là duyên phận trời ban cho chúng ta không." Jim ghé vào tai cô nói.</w:t>
      </w:r>
    </w:p>
    <w:p>
      <w:pPr>
        <w:pStyle w:val="BodyText"/>
      </w:pPr>
      <w:r>
        <w:t xml:space="preserve">Thiên Lam liếc nhìn khuôn mặt đào hoa của anh, không cảm xúc "Nếu cứ tiếp tục như vậy, duyên này sẽ phát triển thành nghiệt duyên." Theo khúc nhạc, cô thực hiện một động tác quay tròn 180° "Em không thích nghiệt duyên."</w:t>
      </w:r>
    </w:p>
    <w:p>
      <w:pPr>
        <w:pStyle w:val="BodyText"/>
      </w:pPr>
      <w:r>
        <w:t xml:space="preserve">"Em thẳng thắn như vậy, anh sẽ đau lòng." Jim giả vờ đau khổ nhìn cô.</w:t>
      </w:r>
    </w:p>
    <w:p>
      <w:pPr>
        <w:pStyle w:val="BodyText"/>
      </w:pPr>
      <w:r>
        <w:t xml:space="preserve">Thiên Lam khinh bỉ nhìn lại. Đau lòng.</w:t>
      </w:r>
    </w:p>
    <w:p>
      <w:pPr>
        <w:pStyle w:val="BodyText"/>
      </w:pPr>
      <w:r>
        <w:t xml:space="preserve">Cóc mới tin.</w:t>
      </w:r>
    </w:p>
    <w:p>
      <w:pPr>
        <w:pStyle w:val="BodyText"/>
      </w:pPr>
      <w:r>
        <w:t xml:space="preserve">"Vậy thay đổi một chút." Anh ranh mãnh nhìn cô, cười xấu xa.</w:t>
      </w:r>
    </w:p>
    <w:p>
      <w:pPr>
        <w:pStyle w:val="BodyText"/>
      </w:pPr>
      <w:r>
        <w:t xml:space="preserve">Thiên Lam đột nhiên có dự cảm xấu.</w:t>
      </w:r>
    </w:p>
    <w:p>
      <w:pPr>
        <w:pStyle w:val="BodyText"/>
      </w:pPr>
      <w:r>
        <w:t xml:space="preserve">Chỉ nghe một tiếng "Đổi người" tay cô liền trượt vào khoảng không. Thân mình theo quán tính lăng một khoảng cách. Khi Thiên Lam cho rằng mình sẽ ngã sấp xuống, thân thể cô lại rơi vào một đôi tay rắn chắc.</w:t>
      </w:r>
    </w:p>
    <w:p>
      <w:pPr>
        <w:pStyle w:val="BodyText"/>
      </w:pPr>
      <w:r>
        <w:t xml:space="preserve">Ngước đôi mắt còn sương mù do hoảng sợ, trước mặt cô là đôi con ngươi thâm trầm, tĩnh lặng như mặt nước hồ sâu không gợn sóng. Đột nhiên, cô cảm thấy an lòng, nhịp tim cũng dần dần chậm lại.</w:t>
      </w:r>
    </w:p>
    <w:p>
      <w:pPr>
        <w:pStyle w:val="BodyText"/>
      </w:pPr>
      <w:r>
        <w:t xml:space="preserve">"Cảm ơn anh." Cô bước theo bước chân anh, thì thào nói.</w:t>
      </w:r>
    </w:p>
    <w:p>
      <w:pPr>
        <w:pStyle w:val="BodyText"/>
      </w:pPr>
      <w:r>
        <w:t xml:space="preserve">Vẫn bình thản như mọi khi, anh khẽ hạ đôi mi, nhìn thân thể cô nằm trọn trong vòng tay anh. "Không có gì."</w:t>
      </w:r>
    </w:p>
    <w:p>
      <w:pPr>
        <w:pStyle w:val="BodyText"/>
      </w:pPr>
      <w:r>
        <w:t xml:space="preserve">Bên cạnh, bạn nhảy Jim giờ đã thay bằng cô gái tóc vàng lúc trước. Hai người vừa bước vừa nhẹ nhàng nói gì đó, nụ cười thấp thoáng khóe môi họ, nhìn rất vui vẻ.</w:t>
      </w:r>
    </w:p>
    <w:p>
      <w:pPr>
        <w:pStyle w:val="BodyText"/>
      </w:pPr>
      <w:r>
        <w:t xml:space="preserve">Kết thúc điệu nhạc, Thiên Lam buông nhẹ vòng ôm của anh, hơi cúi đầu.</w:t>
      </w:r>
    </w:p>
    <w:p>
      <w:pPr>
        <w:pStyle w:val="BodyText"/>
      </w:pPr>
      <w:r>
        <w:t xml:space="preserve">"Cảm ơn điệu nhảy vừa rồi của em." Alex nhìn mái tóc đen bóng của cô nói.</w:t>
      </w:r>
    </w:p>
    <w:p>
      <w:pPr>
        <w:pStyle w:val="BodyText"/>
      </w:pPr>
      <w:r>
        <w:t xml:space="preserve">"Không...không có gì" Là có anh, cô mới tránh khỏi xấu hổ ngã sấp xuống. Trong vòng tay anh, cô còn thấy bình yên, an lòng như vậy.</w:t>
      </w:r>
    </w:p>
    <w:p>
      <w:pPr>
        <w:pStyle w:val="BodyText"/>
      </w:pPr>
      <w:r>
        <w:t xml:space="preserve">Khẽ lắc đầu để bỏ rơi những suy nghĩ đó, cô ngước nhìn anh, tươi cười đầy tự tin.</w:t>
      </w:r>
    </w:p>
    <w:p>
      <w:pPr>
        <w:pStyle w:val="BodyText"/>
      </w:pPr>
      <w:r>
        <w:t xml:space="preserve">"Cảm ơn anh. Em đi trước."</w:t>
      </w:r>
    </w:p>
    <w:p>
      <w:pPr>
        <w:pStyle w:val="BodyText"/>
      </w:pPr>
      <w:r>
        <w:t xml:space="preserve">Nhìn bóng lưng nhỏ bé trước mặt, trong đôi mắt thâm sâu ánh lên một tia sáng, trong chớp mắt rồi mất đi.</w:t>
      </w:r>
    </w:p>
    <w:p>
      <w:pPr>
        <w:pStyle w:val="BodyText"/>
      </w:pPr>
      <w:r>
        <w:t xml:space="preserve">* * *</w:t>
      </w:r>
    </w:p>
    <w:p>
      <w:pPr>
        <w:pStyle w:val="BodyText"/>
      </w:pPr>
      <w:r>
        <w:t xml:space="preserve">1h sáng.</w:t>
      </w:r>
    </w:p>
    <w:p>
      <w:pPr>
        <w:pStyle w:val="BodyText"/>
      </w:pPr>
      <w:r>
        <w:t xml:space="preserve">Ôm cái bụng đang kêu gào ầm ĩ, Thiên Lam chậm chạp bước xuống phòng khách. Cả buổi tiệc, cô chỉ ăn một phần bánh ngọt, thời gian lại qua lâu như vậy, tất nhiên là nơi nào đó lại đang biểu tình. Bởi vậy, dù là đã nửa đêm, Thiên Lam vẫn phải vác thân xác xuống mò nhà bếp.</w:t>
      </w:r>
    </w:p>
    <w:p>
      <w:pPr>
        <w:pStyle w:val="BodyText"/>
      </w:pPr>
      <w:r>
        <w:t xml:space="preserve">Qua ánh đèn leo lắt, một bóng đen đang im lặng ngồi trên ghế sopha ngoài phòng khách. Nếu không phải thói quen bình tĩnh, Thiên Lam đã hét ầm lên vì sợ hãi.</w:t>
      </w:r>
    </w:p>
    <w:p>
      <w:pPr>
        <w:pStyle w:val="BodyText"/>
      </w:pPr>
      <w:r>
        <w:t xml:space="preserve">Nhẹ nhàng bật công tắc bóng đèn, trong bóng đêm, căn phòng bỗng sáng bừng lên. Trên sopha, Thiên Tuyết với đôi mắt đỏ rực đầy tia máu đang ngước nhìn cô.</w:t>
      </w:r>
    </w:p>
    <w:p>
      <w:pPr>
        <w:pStyle w:val="BodyText"/>
      </w:pPr>
      <w:r>
        <w:t xml:space="preserve">"Em làm sao vậy?" Dù rất muốn hỏi sao lại ngồi đây dọa ma cô. Nhưng nể tình đôi mắt đỏ hoe của con bé nên thôi.</w:t>
      </w:r>
    </w:p>
    <w:p>
      <w:pPr>
        <w:pStyle w:val="BodyText"/>
      </w:pPr>
      <w:r>
        <w:t xml:space="preserve">"Em..." vừa nói một chữ, nước mắt lại bắt đầu chảy xuôi.</w:t>
      </w:r>
    </w:p>
    <w:p>
      <w:pPr>
        <w:pStyle w:val="BodyText"/>
      </w:pPr>
      <w:r>
        <w:t xml:space="preserve">Hộp khăn giấy đã bị dùng hết đang nằm trơ trọi một góc trên bàn. Không còn cách nào, Thiên Lam liền ôm cô vào lòng, nhẹ giọng an ủi.</w:t>
      </w:r>
    </w:p>
    <w:p>
      <w:pPr>
        <w:pStyle w:val="BodyText"/>
      </w:pPr>
      <w:r>
        <w:t xml:space="preserve">"Ngoan, không khóc nữa. Có chuyện gì nói chị nghe nào."</w:t>
      </w:r>
    </w:p>
    <w:p>
      <w:pPr>
        <w:pStyle w:val="BodyText"/>
      </w:pPr>
      <w:r>
        <w:t xml:space="preserve">"Chị...huhu...anh ấy... từ chối... em ....rồi..." Trong tiếng nói đứt quãng kèm theo tiếng khóc nghẹn ngào.</w:t>
      </w:r>
    </w:p>
    <w:p>
      <w:pPr>
        <w:pStyle w:val="BodyText"/>
      </w:pPr>
      <w:r>
        <w:t xml:space="preserve">Chuyện tình cảm, Thiên Lam chưa từng xảy ra nên không biết phải nói với cô ra sao. Có lẽ, lúc này, Thiên Tuyết cũng chỉ cần một người lắng nghe, để giãi bày tâm sự. Đôi khi, là một người biết lắng nghe, còn quan trọng hơn một ngàn câu an ủi.</w:t>
      </w:r>
    </w:p>
    <w:p>
      <w:pPr>
        <w:pStyle w:val="BodyText"/>
      </w:pPr>
      <w:r>
        <w:t xml:space="preserve">"Là sao? Nói chị nghe nào?"</w:t>
      </w:r>
    </w:p>
    <w:p>
      <w:pPr>
        <w:pStyle w:val="BodyText"/>
      </w:pPr>
      <w:r>
        <w:t xml:space="preserve">Trong đêm tối, giữa căn phòng lạnh băng trống vắng, có hai cô gái ôm nhau ngồi lặng lẽ. Thỉnh thoảng có tiếng thủ thỉ nhẹ kèm theo tiếng nấc thoát ra từ một trong hai cô gái. Một người còn lại chỉ nhẹ vỗ lưng cô an ủi.</w:t>
      </w:r>
    </w:p>
    <w:p>
      <w:pPr>
        <w:pStyle w:val="BodyText"/>
      </w:pPr>
      <w:r>
        <w:t xml:space="preserve">Đêm đó, Thiên Tuyết nói rất nhiều. Từ ngày đầu tiên, cô gặp Hoàng Ngọc Minh, trái tim bối rối, mặt đỏ bừng. Rồi đến những ngày thầm thương trộm nhớ của một cô gái bé nhỏ mới lần đầu biết yêu. Mối tình đầu ngọt ngào mà chua xót, cô chỉ biết lặng lẽ giữ lại trong lòng, nhìn người yêu vui vẻ bên người con gái khác.</w:t>
      </w:r>
    </w:p>
    <w:p>
      <w:pPr>
        <w:pStyle w:val="BodyText"/>
      </w:pPr>
      <w:r>
        <w:t xml:space="preserve">Hôm nay, khi cô cố lấy dũng khí ở bên anh, cho anh biết tới sự tồn tại của cô, lại bị anh không thương tiếc cự tuyệt. Trái tim bé bỏng, 16 năm chưa từng bị tổn thương như vậy, cô không biết phải làm thế nào, chỉ biết khóc. Khóc cho vơi đi những đau buồn trong tim.</w:t>
      </w:r>
    </w:p>
    <w:p>
      <w:pPr>
        <w:pStyle w:val="BodyText"/>
      </w:pPr>
      <w:r>
        <w:t xml:space="preserve">"Vậy sau này em định thế nào? Bỏ qua như vậy?"</w:t>
      </w:r>
    </w:p>
    <w:p>
      <w:pPr>
        <w:pStyle w:val="Compact"/>
      </w:pPr>
      <w:r>
        <w:br w:type="textWrapping"/>
      </w:r>
      <w:r>
        <w:br w:type="textWrapping"/>
      </w:r>
    </w:p>
    <w:p>
      <w:pPr>
        <w:pStyle w:val="Heading2"/>
      </w:pPr>
      <w:bookmarkStart w:id="31" w:name="chương-9-giúp-đỡ"/>
      <w:bookmarkEnd w:id="31"/>
      <w:r>
        <w:t xml:space="preserve">9. Chương 9: Giúp Đỡ</w:t>
      </w:r>
    </w:p>
    <w:p>
      <w:pPr>
        <w:pStyle w:val="Compact"/>
      </w:pPr>
      <w:r>
        <w:br w:type="textWrapping"/>
      </w:r>
      <w:r>
        <w:br w:type="textWrapping"/>
      </w:r>
      <w:r>
        <w:t xml:space="preserve">"Sau này em định thế nào? Bỏ qua như vậy?"</w:t>
      </w:r>
    </w:p>
    <w:p>
      <w:pPr>
        <w:pStyle w:val="BodyText"/>
      </w:pPr>
      <w:r>
        <w:t xml:space="preserve">Cô nhớ trong truyện, Thiên Tuyết cũng không vì một lần từ chối mà suy sụp. Ngược lại, cô càng từ đó mà quyết tâm muốn cho Hoàng Ngọc Minh yêu thích bản thân. Suốt 2 năm, cô đuổi theo hắn, nhìn hắn tất cả vui buồn đều xoay quanh nữ chính Hạ Vi Vi. Nếu không phải gia đình xảy ra biến cố, cô hoàn toàn thất vọng vào tình yêu, nên quyết định ra ngoài du học. Có lẽ cô vẫn còn chấp nhất đoạn cảm tình này rất nhiều năm sau nữa.</w:t>
      </w:r>
    </w:p>
    <w:p>
      <w:pPr>
        <w:pStyle w:val="BodyText"/>
      </w:pPr>
      <w:r>
        <w:t xml:space="preserve">"Em cũng không biết nữa." Kể hết ra như vậy, cô thấy lòng nhẹ nhõm, cũng bình tĩnh hơn rất nhiều "Chị bảo em nên làm sao bây giờ?"</w:t>
      </w:r>
    </w:p>
    <w:p>
      <w:pPr>
        <w:pStyle w:val="BodyText"/>
      </w:pPr>
      <w:r>
        <w:t xml:space="preserve">Bây giờ, Thiên Tuyết vẫn còn trẻ, còn mờ mịt nhiều chuyện. Chỉ cần có người chỉ dẫn đúng cách, sẽ không có nhiều chuyện sau này xảy ra. Có lẽ, trong truyện, một Thiên Tuyết cố chấp, kiêu ngạo như vậy cũng bởi vì không có người ở bên hướng dẫn. Người nhà đều nuông chiều cô, bạn bè cũng không có người biết chỉ cho cô con đường đúng.</w:t>
      </w:r>
    </w:p>
    <w:p>
      <w:pPr>
        <w:pStyle w:val="BodyText"/>
      </w:pPr>
      <w:r>
        <w:t xml:space="preserve">"Chuyện tình cảm, chị cũng không nói rõ được. Chỉ là mọi chuyện đều có thời gian giới hạn của nó. Chi bằng, bây giờ, chúng ta đặt ra một thời hạn. Nếu em có thể khiến cậu ta yêu thương em là tốt nhất. Nếu không thể, khi hết thời gian, em phải tự động buông ra."</w:t>
      </w:r>
    </w:p>
    <w:p>
      <w:pPr>
        <w:pStyle w:val="BodyText"/>
      </w:pPr>
      <w:r>
        <w:t xml:space="preserve">Nghe vậy, Thiên Tuyết hơi do dự. Đó thực sự là cách tốt nhất. Chỉ là nên đặt thời gian là bao lâu. Nếu quá dài cũng không nên, nếu quá ngắn cô cũng không thể thay đổi được gì.</w:t>
      </w:r>
    </w:p>
    <w:p>
      <w:pPr>
        <w:pStyle w:val="BodyText"/>
      </w:pPr>
      <w:r>
        <w:t xml:space="preserve">Nhìn Thiên Tuyết đã siêu lòng, Thiên Lam liền rèn sắt khi còn nóng.</w:t>
      </w:r>
    </w:p>
    <w:p>
      <w:pPr>
        <w:pStyle w:val="BodyText"/>
      </w:pPr>
      <w:r>
        <w:t xml:space="preserve">"Vậy lấy 3 tháng làm chuẩn đi. Nếu sau 3 tháng em vẫn không thể khiến cậu ta thay đổi tình cảm. Đến lúc đó, em sẽ ra nước ngoài cùng chị, du học hai ba năm rồi về."</w:t>
      </w:r>
    </w:p>
    <w:p>
      <w:pPr>
        <w:pStyle w:val="BodyText"/>
      </w:pPr>
      <w:r>
        <w:t xml:space="preserve">3 tháng. Nói dài cũng không dài, nói ngắn cũng không ngắn. Trong vòng ba tháng, để một người thay đổi tình cảm. Rất khó. Nhưng để ai đó quen thuộc một người bên cạnh. Cũng rất dễ.</w:t>
      </w:r>
    </w:p>
    <w:p>
      <w:pPr>
        <w:pStyle w:val="BodyText"/>
      </w:pPr>
      <w:r>
        <w:t xml:space="preserve">* * *</w:t>
      </w:r>
    </w:p>
    <w:p>
      <w:pPr>
        <w:pStyle w:val="BodyText"/>
      </w:pPr>
      <w:r>
        <w:t xml:space="preserve">Đêm qua, mãi tới 3h sáng, Thiên Tuyết mới chịu nghe lời đi ngủ.</w:t>
      </w:r>
    </w:p>
    <w:p>
      <w:pPr>
        <w:pStyle w:val="BodyText"/>
      </w:pPr>
      <w:r>
        <w:t xml:space="preserve">Suốt thời gian đó, Thiên Lam đều ở cùng cô. Ngay cả lí do ban đầu do đói bụng cũng bị nước mắt của cô khóc cho trôi mất.</w:t>
      </w:r>
    </w:p>
    <w:p>
      <w:pPr>
        <w:pStyle w:val="BodyText"/>
      </w:pPr>
      <w:r>
        <w:t xml:space="preserve">Không biết đêm qua, trong nhà có ai biết hai chị em cả đêm không ngủ? Buổi sáng, không ai lên gọi hai người. Lúc chạm mặt cũng vẫn điềm nhiên vui vẻ như mọi ngày.</w:t>
      </w:r>
    </w:p>
    <w:p>
      <w:pPr>
        <w:pStyle w:val="BodyText"/>
      </w:pPr>
      <w:r>
        <w:t xml:space="preserve">"Chị thấy bộ này thế nào?" Thiên Tuyết cầm chiếc váy xòe chấm bi màu vàng nhạt vừa ướm lên người vừa hỏi.</w:t>
      </w:r>
    </w:p>
    <w:p>
      <w:pPr>
        <w:pStyle w:val="BodyText"/>
      </w:pPr>
      <w:r>
        <w:t xml:space="preserve">Sau đêm qua, tình cảm của hai chị em càng thêm gắn bó, thân thiết. Để giảm bớt nỗi buồn, hai người vừa ăn trưa xong liền kéo nhau đi dạo phố. Đối với con gái, khi buồn thì ăn và mua sắm chính là biện pháp tốt nhất để giải tỏa. Nó đặc biệt có hiệu quả, nhất là khi trong túi bạn không thiếu tiền. Tất nhiên là hai vị tiểu thư của chúng ta chính là những người có rất nhiều tiền. Bởi vậy, bây giờ họ đang tung tăng dạo chơi ở AEJ.</w:t>
      </w:r>
    </w:p>
    <w:p>
      <w:pPr>
        <w:pStyle w:val="BodyText"/>
      </w:pPr>
      <w:r>
        <w:t xml:space="preserve">"Rất đẹp. Bộ này đi." Thấy cô thích, Thiên Lam liền cười gật đầu. Mặc dù chiếc váy đó cũng không thật thích hợp Thiên Tuyết, nhưng chỉ cần cô yêu thích, một vài bộ váy 'trang trí' cũng có làm sao. Có thể nói, nuông chiều Thiên Tuyết là thói quen của tất cả mọi người trong gia đình, Thiên Lam cũng không ngoại lệ.</w:t>
      </w:r>
    </w:p>
    <w:p>
      <w:pPr>
        <w:pStyle w:val="BodyText"/>
      </w:pPr>
      <w:r>
        <w:t xml:space="preserve">"Vậy bộ này, hai chiếc màu xanh cùng bộ màu trắng nữa. Như vậy có nhiều quá không chị?" Nhìn bộ trên người và mấy bộ trên tay phục vụ, Thiên Tuyết hơi lo lắng nhìn cô. Có phải cô mua hơi nhiều rồi không?</w:t>
      </w:r>
    </w:p>
    <w:p>
      <w:pPr>
        <w:pStyle w:val="BodyText"/>
      </w:pPr>
      <w:r>
        <w:t xml:space="preserve">Thiên Lam nhìn thoáng qua. Mặc dù là thật nhiều chút. Nhưng hiếm khi hai người mua sắm vui vẻ như vậy. "Không sao. Mỗi ngày thay một bộ là được."</w:t>
      </w:r>
    </w:p>
    <w:p>
      <w:pPr>
        <w:pStyle w:val="BodyText"/>
      </w:pPr>
      <w:r>
        <w:t xml:space="preserve">Hai chị em chọn xong quần áo liền đến chọn trang sức. Mỗi bộ quần áo đều có một phong cách, một vẻ đẹp riêng, nên cần một bộ trang sức riêng để phối hợp. Mặc dù, hai người cũng không thường đeo trang sức. Nhưng sở thích sưu tầm cái đẹp thì gần như phụ nữ nào cũng có. Chỉ cần họ đủ tiền.</w:t>
      </w:r>
    </w:p>
    <w:p>
      <w:pPr>
        <w:pStyle w:val="BodyText"/>
      </w:pPr>
      <w:r>
        <w:t xml:space="preserve">Vừa bước vào quầy trang sức, Thiên Lam liền nhìn thấy hai bóng người quen thuộc. Thật không ngờ, hôm nay lại gặp ở đây.</w:t>
      </w:r>
    </w:p>
    <w:p>
      <w:pPr>
        <w:pStyle w:val="BodyText"/>
      </w:pPr>
      <w:r>
        <w:t xml:space="preserve">Mặc dù là người quen nhưng cũng không thân thiết. Thiên Lam vốn định làm như không thấy. Chỉ tiếc, cô muốn không thân, người ta cũng tự đến làm thân cô.</w:t>
      </w:r>
    </w:p>
    <w:p>
      <w:pPr>
        <w:pStyle w:val="BodyText"/>
      </w:pPr>
      <w:r>
        <w:t xml:space="preserve">"Anna"</w:t>
      </w:r>
    </w:p>
    <w:p>
      <w:pPr>
        <w:pStyle w:val="BodyText"/>
      </w:pPr>
      <w:r>
        <w:t xml:space="preserve">Nghe tiếng gọi, Thiên Lam quay lại liền bắt gặp Jim và Alex đang nhìn về phía cô. Tiếng gọi vừa rồi chắc chắn là của anh chàng đào hoa Jim.</w:t>
      </w:r>
    </w:p>
    <w:p>
      <w:pPr>
        <w:pStyle w:val="BodyText"/>
      </w:pPr>
      <w:r>
        <w:t xml:space="preserve">Bị bắt gặp, cô cũng không thể giả vờ không biết nữa. Thiên Lam tươi cười cùng hai người chào hỏi.</w:t>
      </w:r>
    </w:p>
    <w:p>
      <w:pPr>
        <w:pStyle w:val="BodyText"/>
      </w:pPr>
      <w:r>
        <w:t xml:space="preserve">" Lại gặp rồi. Hai người cũng đi mua đồ à?"</w:t>
      </w:r>
    </w:p>
    <w:p>
      <w:pPr>
        <w:pStyle w:val="BodyText"/>
      </w:pPr>
      <w:r>
        <w:t xml:space="preserve">"Đúng vậy" Nhìn tay cô xách túi lớn túi nhỏ, Jim cười ngả ngớn."Nhìn em mua nhiều vậy. Có cần anh giúp em xách đồ không?"</w:t>
      </w:r>
    </w:p>
    <w:p>
      <w:pPr>
        <w:pStyle w:val="BodyText"/>
      </w:pPr>
      <w:r>
        <w:t xml:space="preserve">"Cảm ơn anh, nhưng em đi cùng em gái." Ý là anh không nên đi thêm việc.</w:t>
      </w:r>
    </w:p>
    <w:p>
      <w:pPr>
        <w:pStyle w:val="BodyText"/>
      </w:pPr>
      <w:r>
        <w:t xml:space="preserve">"Thật đáng tiếc, anh vốn đang rảnh rỗi." Jim nhún vai, giơ hai tay như chứng tỏ bây giờ anh đang rất rảnh, rất sẵn lòng giúp cô xách đồ. Chỉ cần cô đồng ý.</w:t>
      </w:r>
    </w:p>
    <w:p>
      <w:pPr>
        <w:pStyle w:val="BodyText"/>
      </w:pPr>
      <w:r>
        <w:t xml:space="preserve">Nhìn như vậy, Alex liếc xéo cậu ta. Trong đầu suy nghĩ, có phải anh đã quá nhân từ, nên mới để cậu ta rảnh rỗi như vậy. Trở về nhất định phải tăng lượng công việc.</w:t>
      </w:r>
    </w:p>
    <w:p>
      <w:pPr>
        <w:pStyle w:val="BodyText"/>
      </w:pPr>
      <w:r>
        <w:t xml:space="preserve">Jim đột nhiên thấy lành lạnh, chỉ chớp mắt như ảo giác. Nếu cậu ta biết suy nghĩ của ai kia, nhất định sẽ nhảy lên kháng nghị. Lượng công việc của hắn vẫn luôn có tăng không giảm. Nếu không phải Alex đột ngột kêu hắn cùng đi chọn quà cho Emy tiểu thư, hắn nào có cơ hội xuất hiện ở đây. Chỉ tiếc, Jim không có khả năng đọc được suy nghĩ của người khác. Nên cậu sẽ vì hành động ga lăng giờ phút này mà chịu hậu quả về sau.</w:t>
      </w:r>
    </w:p>
    <w:p>
      <w:pPr>
        <w:pStyle w:val="BodyText"/>
      </w:pPr>
      <w:r>
        <w:t xml:space="preserve">Thiên Lam vẫn không biết tên gọi của mình lại dễ nghe như vậy. Nhưng từ khóe môi anh, tên cô như là một lời thần chú, chậm rãi mà ngân vang.</w:t>
      </w:r>
    </w:p>
    <w:p>
      <w:pPr>
        <w:pStyle w:val="BodyText"/>
      </w:pPr>
      <w:r>
        <w:t xml:space="preserve">Alex nhìn cô, khẽ mở miệng "Thiên Lam"</w:t>
      </w:r>
    </w:p>
    <w:p>
      <w:pPr>
        <w:pStyle w:val="Compact"/>
      </w:pPr>
      <w:r>
        <w:br w:type="textWrapping"/>
      </w:r>
      <w:r>
        <w:br w:type="textWrapping"/>
      </w:r>
    </w:p>
    <w:p>
      <w:pPr>
        <w:pStyle w:val="Heading2"/>
      </w:pPr>
      <w:bookmarkStart w:id="32" w:name="chương-10-giúp-đỡ-2"/>
      <w:bookmarkEnd w:id="32"/>
      <w:r>
        <w:t xml:space="preserve">10. Chương 10: Giúp Đỡ 2</w:t>
      </w:r>
    </w:p>
    <w:p>
      <w:pPr>
        <w:pStyle w:val="Compact"/>
      </w:pPr>
      <w:r>
        <w:br w:type="textWrapping"/>
      </w:r>
      <w:r>
        <w:br w:type="textWrapping"/>
      </w:r>
      <w:r>
        <w:t xml:space="preserve">"Thiên Lam"</w:t>
      </w:r>
    </w:p>
    <w:p>
      <w:pPr>
        <w:pStyle w:val="BodyText"/>
      </w:pPr>
      <w:r>
        <w:t xml:space="preserve">Sững sờ trong giọng nói trầm thấp của anh. Thiên Lam ngơ ngác nhìn Alex, không biết anh gọi cô để làm gì.</w:t>
      </w:r>
    </w:p>
    <w:p>
      <w:pPr>
        <w:pStyle w:val="BodyText"/>
      </w:pPr>
      <w:r>
        <w:t xml:space="preserve">"Thiên Lam, có thể nhờ em một việc không?" Khóe môi anh cong lên một vòng cung, rất nhỏ gần như không nhìn thấy. Anh bình tĩnh nhìn cô, chờ đợi.</w:t>
      </w:r>
    </w:p>
    <w:p>
      <w:pPr>
        <w:pStyle w:val="BodyText"/>
      </w:pPr>
      <w:r>
        <w:t xml:space="preserve">Thiên Lam sực tỉnh lại, hai má hơi đỏ lên. Không nghĩ cô lại vì một tiếng gọi từ anh mà trở nên thất thần. Thật xấu hổ.</w:t>
      </w:r>
    </w:p>
    <w:p>
      <w:pPr>
        <w:pStyle w:val="BodyText"/>
      </w:pPr>
      <w:r>
        <w:t xml:space="preserve">"Dạ, được."</w:t>
      </w:r>
    </w:p>
    <w:p>
      <w:pPr>
        <w:pStyle w:val="BodyText"/>
      </w:pPr>
      <w:r>
        <w:t xml:space="preserve">Thiên Lam đứng trước một quầy trang sức đá quý, với đủ loại, màu sắc và hình dạng khác nhau.</w:t>
      </w:r>
    </w:p>
    <w:p>
      <w:pPr>
        <w:pStyle w:val="BodyText"/>
      </w:pPr>
      <w:r>
        <w:t xml:space="preserve">"Người nhận là thân nhân hay bạn bè của anh?" Nhìn đám sức, cô hỏi hai chàng trai đứng phía sau. Không nghĩ việc Alex nhờ cô lại là chọn một món trang sức bằng đá quý cho một người phụ nữ.</w:t>
      </w:r>
    </w:p>
    <w:p>
      <w:pPr>
        <w:pStyle w:val="BodyText"/>
      </w:pPr>
      <w:r>
        <w:t xml:space="preserve">"Chị gái tôi, đã kết hôn." Alex nhìn vẻ chăm chú của cô ánh trên mặt gương. Thì ra búp bê khi nghiêm túc là như vậy.</w:t>
      </w:r>
    </w:p>
    <w:p>
      <w:pPr>
        <w:pStyle w:val="BodyText"/>
      </w:pPr>
      <w:r>
        <w:t xml:space="preserve">Alex nhìn qua cũng biết là người ở vị trí cao được người tôn sùng. Như vậy, chị gái anh cũng là người cao quý, lại đã kết hôn. Chỉ không biết tính cách ra sao?</w:t>
      </w:r>
    </w:p>
    <w:p>
      <w:pPr>
        <w:pStyle w:val="BodyText"/>
      </w:pPr>
      <w:r>
        <w:t xml:space="preserve">"Là người thế nào?" Phẩm tính cũng là một trong những yếu tố quan trọng. 'Người làm sao của chiêm bao làm vậy' mà.</w:t>
      </w:r>
    </w:p>
    <w:p>
      <w:pPr>
        <w:pStyle w:val="BodyText"/>
      </w:pPr>
      <w:r>
        <w:t xml:space="preserve">"Kiên cường, giỏi giang, cao quý, ưu nhã." Đó là những gì hắn cảm nhận được từ chị. Một người con gái trẻ đã có thể gánh vác cả một sản nghiệp to lớn.</w:t>
      </w:r>
    </w:p>
    <w:p>
      <w:pPr>
        <w:pStyle w:val="BodyText"/>
      </w:pPr>
      <w:r>
        <w:t xml:space="preserve">"Vậy chọn đá Mặt Trăng màu lam nhạt đi. 'Sự sâu sắc, thông thái sáng suốt, khôn ngoan, uyên thâm trầm tĩnh, đẹp đẽ và sự toàn vẹn, bảo bối của vận may, thần thánh, phú quý và trường thọ'." Dù anh chỉ nói một chút, nhưng cô có thể hiểu đó là một người con gái tuyệt vời như thế nào. Có thể được anh ca ngợi, chắc chắn cũng là tốt nhất.</w:t>
      </w:r>
    </w:p>
    <w:p>
      <w:pPr>
        <w:pStyle w:val="BodyText"/>
      </w:pPr>
      <w:r>
        <w:t xml:space="preserve">"Được" Nghe cô nói vậy, Alex rất dứt khoát đồng ý. Anh cũng cảm thấy nó rất xứng với chị.</w:t>
      </w:r>
    </w:p>
    <w:p>
      <w:pPr>
        <w:pStyle w:val="BodyText"/>
      </w:pPr>
      <w:r>
        <w:t xml:space="preserve">Hoàn thành nhiệm vụ.</w:t>
      </w:r>
    </w:p>
    <w:p>
      <w:pPr>
        <w:pStyle w:val="BodyText"/>
      </w:pPr>
      <w:r>
        <w:t xml:space="preserve">Thiên Lam vui tươi hớn hở nhìn hai người chào từ giã. Không hiểu sao, mỗi lần ở bên Alex cô đều thấy rất kì lạ. Có chút sợ hãi lại tò mò muốn tìm hiểu, muốn cùng anh giữ khoảng cách nhưng bên anh lại rất an lòng.</w:t>
      </w:r>
    </w:p>
    <w:p>
      <w:pPr>
        <w:pStyle w:val="BodyText"/>
      </w:pPr>
      <w:r>
        <w:t xml:space="preserve">"Đi thôi chị." Nhìn hai người đi xa, Thiên Tuyết lên tiếng gọi. Bởi vì hai người này mà mất nhiều thời gian như vậy. Thật chán ghét.</w:t>
      </w:r>
    </w:p>
    <w:p>
      <w:pPr>
        <w:pStyle w:val="BodyText"/>
      </w:pPr>
      <w:r>
        <w:t xml:space="preserve">Nhìn Thiên Tuyết giận dỗi quay người bước đi, Thiên Lam lắc đầu, cười cười theo sau. Thật là trẻ con.</w:t>
      </w:r>
    </w:p>
    <w:p>
      <w:pPr>
        <w:pStyle w:val="BodyText"/>
      </w:pPr>
      <w:r>
        <w:t xml:space="preserve">* * *</w:t>
      </w:r>
    </w:p>
    <w:p>
      <w:pPr>
        <w:pStyle w:val="BodyText"/>
      </w:pPr>
      <w:r>
        <w:t xml:space="preserve">"Anna, đã tốt chưa?"</w:t>
      </w:r>
    </w:p>
    <w:p>
      <w:pPr>
        <w:pStyle w:val="BodyText"/>
      </w:pPr>
      <w:r>
        <w:t xml:space="preserve">Thiên Lam nháy nháy mắt, câu hỏi như vậy là có ý gì. Mặc dù biết Eric là nói ít hiểu nhiều, nhưng cô không phải thực sự là Dương Thiên Lam, cô cũng không thể hiểu hết ý tứ của anh được. Nếu như có trí nhớ cũ... Đợi chút.... Là cô hiểu như vậy phải không?</w:t>
      </w:r>
    </w:p>
    <w:p>
      <w:pPr>
        <w:pStyle w:val="BodyText"/>
      </w:pPr>
      <w:r>
        <w:t xml:space="preserve">"Thật xin lỗi, Eric, em vẫn chưa nhớ lại được, có thể sau này cũng không." Trừ phi, Dương Thiên Lam thật trở lại. Lúc đó, không biết cô lại ở nơi đâu.</w:t>
      </w:r>
    </w:p>
    <w:p>
      <w:pPr>
        <w:pStyle w:val="BodyText"/>
      </w:pPr>
      <w:r>
        <w:t xml:space="preserve">"... Sớm trở về." Bác sĩ đã nói về lại nơi quen thuộc sẽ dễ thức tỉnh lại kí ức. Từ nhỏ, cô đều ở Anh quốc. Nơi đó mới là quen thuộc với cô. "Hai ngày nữa đấu giá, giao cho em."</w:t>
      </w:r>
    </w:p>
    <w:p>
      <w:pPr>
        <w:pStyle w:val="BodyText"/>
      </w:pPr>
      <w:r>
        <w:t xml:space="preserve">"Vâng" Bởi vì là giả mạo nên Thiên Lam vẫn rất sợ đối diện với những người quen thuộc. Trong đó, đặc biệt nhất là Eric, người cùng cô từ nhỏ lớn lên. Cũng bởi sợ hãi, nên mặc dù cô rất muốn tới Anh quốc lại không dám trở về.</w:t>
      </w:r>
    </w:p>
    <w:p>
      <w:pPr>
        <w:pStyle w:val="BodyText"/>
      </w:pPr>
      <w:r>
        <w:t xml:space="preserve">Kiếp trước, Thiên Lam du học Anh rất sớm. Bởi vậy, đối với Anh quốc, cô còn quen thuộc hơn Việt Nam. Bây giờ, một lần nữa bắt đầu lại sự nghiệp, cô vẫn muốn quay lại Anh quốc. Chỉ là không biết, tới khi nào cô mới có dũng khí để quay về nơi đó.</w:t>
      </w:r>
    </w:p>
    <w:p>
      <w:pPr>
        <w:pStyle w:val="BodyText"/>
      </w:pPr>
      <w:r>
        <w:t xml:space="preserve">Từ từ... khi nãy Eric còn nói gì nữa. "Đấu giá hai ngày nữa." Nếu cô nhớ không nhầm, trong truyện cũng có một buổi đấu giá. Trong đó, khu đất A có vị trí và giá trị cao nhất. Cuối cùng do đại thiếu gia của Trần gia bắt được. Cũng bởi vì nó mà vị trí của đại thiếu gia được củng cố đè ép nhị thiếu, chính là nam chính Trần Tử Nam. Chỉ là sau này, khu đất A lại trở thành khu đất chết, Trần gia bị thua thiệt kinh tế, nam chính mới đảo ngược vị trí trở lại nắm quyền Trần gia. Có thể nói, cuộc đấu giá này liên quan trực tiếp tới quyền lực sau này của nam chính.</w:t>
      </w:r>
    </w:p>
    <w:p>
      <w:pPr>
        <w:pStyle w:val="BodyText"/>
      </w:pPr>
      <w:r>
        <w:t xml:space="preserve">Chẳng lẽ, trong truyện Eric cũng tham gia trong đấu giá này. Chỉ là cuối cùng không đấu lại được tình tiết truyện, bỏ qua khu A.</w:t>
      </w:r>
    </w:p>
    <w:p>
      <w:pPr>
        <w:pStyle w:val="BodyText"/>
      </w:pPr>
      <w:r>
        <w:t xml:space="preserve">Thật ra, Thiên Lam không biết. Eric đích thực có ý muốn nhằm vào đấu giá khu A. Nhưng đó là trước khi Thiên Lam về Việt Nam. Bởi vì cái chết của Dương Thiên Lam ảnh hưởng rất nhiều tới tinh thần Eric cũng như kinh tế của AEJ. Bởi vậy cuộc đấu giá này, Eric không tham gia được. Có thể nói, từ việc Thiên Lam trọng sinh trở thành Dương Thiên Lam, gián tiếp để nhân vật Dương Thiên Lam sống sót đã thay đổi rất nhiều tình tiết câu chuyện. Đặc biệt là nhân sinh các nhân vật phụ xoay xung quanh cô.</w:t>
      </w:r>
    </w:p>
    <w:p>
      <w:pPr>
        <w:pStyle w:val="BodyText"/>
      </w:pPr>
      <w:r>
        <w:t xml:space="preserve">Thiên Lam nhìn kế hoạch do Eric gửi tới. Sắp tới AEJ dự tính phát triển thêm về du lịch tại Việt Nam. Các kết quả điều tra thị trường, dự toán kinh tế đều đã được thực hiện, chỉ cần hai ngày nữa, giành một khu đất tốt để xây dựng.</w:t>
      </w:r>
    </w:p>
    <w:p>
      <w:pPr>
        <w:pStyle w:val="BodyText"/>
      </w:pPr>
      <w:r>
        <w:t xml:space="preserve">Nhìn địa lí và giới thiệu về các khu đất trong buổi đấu giá, kết hợp với kế hoạch và dự chi của tập đoàn, Thiên Lam trong lòng đã có suy nghĩ và quyết định riêng.</w:t>
      </w:r>
    </w:p>
    <w:p>
      <w:pPr>
        <w:pStyle w:val="Compact"/>
      </w:pPr>
      <w:r>
        <w:br w:type="textWrapping"/>
      </w:r>
      <w:r>
        <w:br w:type="textWrapping"/>
      </w:r>
    </w:p>
    <w:p>
      <w:pPr>
        <w:pStyle w:val="Heading2"/>
      </w:pPr>
      <w:bookmarkStart w:id="33" w:name="chương-11-kế-hoạch"/>
      <w:bookmarkEnd w:id="33"/>
      <w:r>
        <w:t xml:space="preserve">11. Chương 11: Kế Hoạch</w:t>
      </w:r>
    </w:p>
    <w:p>
      <w:pPr>
        <w:pStyle w:val="Compact"/>
      </w:pPr>
      <w:r>
        <w:br w:type="textWrapping"/>
      </w:r>
      <w:r>
        <w:br w:type="textWrapping"/>
      </w:r>
      <w:r>
        <w:t xml:space="preserve">"Thiên Minh, vào thư phòng cùng ba."</w:t>
      </w:r>
    </w:p>
    <w:p>
      <w:pPr>
        <w:pStyle w:val="BodyText"/>
      </w:pPr>
      <w:r>
        <w:t xml:space="preserve">Ba Dương vừa bước lên cầu thang vừa nói.</w:t>
      </w:r>
    </w:p>
    <w:p>
      <w:pPr>
        <w:pStyle w:val="BodyText"/>
      </w:pPr>
      <w:r>
        <w:t xml:space="preserve">" Vâng" Nghĩ tới ba muốn nói về kết quả điều tra buổi chiều, Thiên Minh rất thoải mái đứng lên đi theo.</w:t>
      </w:r>
    </w:p>
    <w:p>
      <w:pPr>
        <w:pStyle w:val="BodyText"/>
      </w:pPr>
      <w:r>
        <w:t xml:space="preserve">Thiên Lam nhìn hai người lên lầu, dùng ánh mắt nghi hoặc hỏi thăm ông nội. Nếu như mọi ngày, sau khi dùng bữa tối, ba sẽ cùng ông nội đánh một ván cờ. Thiên Minh ngồi bên cạnh học tập. Còn Thiên Lam và Thiên Tuyết sẽ cùng dì Nhã Huệ vừa xem ti vi vừa nói chuyện. Hôm nay, ba lại gọi Thiên Minh lên nói chuyện riêng. Là chuyện trong quân, hay là có chuyện gì sắp xảy ra.</w:t>
      </w:r>
    </w:p>
    <w:p>
      <w:pPr>
        <w:pStyle w:val="BodyText"/>
      </w:pPr>
      <w:r>
        <w:t xml:space="preserve">Cụ Dương nhìn ánh mắt nghi vấn của cô, bình thản vuốt bộ râu trắng bóng. Đôi mắt sáng quắc đầy thâm ý nhìn cô.</w:t>
      </w:r>
    </w:p>
    <w:p>
      <w:pPr>
        <w:pStyle w:val="BodyText"/>
      </w:pPr>
      <w:r>
        <w:t xml:space="preserve">" Thiên Lam cùng ông đánh một ván đi."</w:t>
      </w:r>
    </w:p>
    <w:p>
      <w:pPr>
        <w:pStyle w:val="BodyText"/>
      </w:pPr>
      <w:r>
        <w:t xml:space="preserve">Thiên Lam kinh ngạc nhìn ông nội. Không phải đâu. Lần trước cùng ông đánh một ván, cô bị thua thê thảm không chịu nổi. Hôm nay lại gọi cô, là muốn lại ngược cô hay sao. Nghĩ thì nghĩ vậy, nhưng cô vẫn ngoan ngoãn theo phía sau ông.</w:t>
      </w:r>
    </w:p>
    <w:p>
      <w:pPr>
        <w:pStyle w:val="BodyText"/>
      </w:pPr>
      <w:r>
        <w:t xml:space="preserve">"Vâng. Nhưng ông nội cần nhường con cơ." Cô giơ ba ngón tay lên cò kè mặc cả.</w:t>
      </w:r>
    </w:p>
    <w:p>
      <w:pPr>
        <w:pStyle w:val="BodyText"/>
      </w:pPr>
      <w:r>
        <w:t xml:space="preserve">Nhìn cô trẻ con như vậy, ông không sao cả khoát khoát tay, cười tủm tỉm. Dù nhường cô ba con, vẫn là cô bị đánh bại mà thôi.</w:t>
      </w:r>
    </w:p>
    <w:p>
      <w:pPr>
        <w:pStyle w:val="BodyText"/>
      </w:pPr>
      <w:r>
        <w:t xml:space="preserve">Thiên Lam nhìn bàn cờ chỉ còn vài quân, trong lòng thở dài từng trận. Thua thê thảm như vậy, đúng là sỉ nhục của cô mà. Nếu không phải muốn bồi ông nội nhiều một chút, cô nhất định sẽ bỏ chạy từ lâu rồi.</w:t>
      </w:r>
    </w:p>
    <w:p>
      <w:pPr>
        <w:pStyle w:val="BodyText"/>
      </w:pPr>
      <w:r>
        <w:t xml:space="preserve">"Ông nói xem, ba cùng anh có chuyện gì vậy ạ?" Nói chuyện lâu như vậy, cũng không biết là chuyện gì quan trọng nữa.</w:t>
      </w:r>
    </w:p>
    <w:p>
      <w:pPr>
        <w:pStyle w:val="BodyText"/>
      </w:pPr>
      <w:r>
        <w:t xml:space="preserve">"Không cần tò mò. Lát hỏi xem sẽ biết." Ông nhẹ nhàng nói, dường như không chút quan tâm con trai cùng cháu nói chuyện gì.</w:t>
      </w:r>
    </w:p>
    <w:p>
      <w:pPr>
        <w:pStyle w:val="BodyText"/>
      </w:pPr>
      <w:r>
        <w:t xml:space="preserve">Nhìn bàn cờ nghiêng hẳn về một phía, không còn gì để đánh. Trong lòng cũng là một mảnh rõ ràng. Cháu gái quá ngay thẳng, chỉ có một chút tâm cơ nhỏ, rất dễ phải chịu thiệt. Được cái là kiên nhẫn, đã thua thảm hại 5 bàn liên tiếp nhưng vẫn nhẫn nại cùng ông tiếp tục. Như vậy cũng rất tốt.</w:t>
      </w:r>
    </w:p>
    <w:p>
      <w:pPr>
        <w:pStyle w:val="BodyText"/>
      </w:pPr>
      <w:r>
        <w:t xml:space="preserve">Thiên Lam nghe vậy, nhụt chí. Nếu có thể hỏi được, cô còn ở đây dò hỏi ông hay sao. Vừa định nói tiếp, liền nhìn thấy Thiên Minh từ trên tầng bước xuống.</w:t>
      </w:r>
    </w:p>
    <w:p>
      <w:pPr>
        <w:pStyle w:val="BodyText"/>
      </w:pPr>
      <w:r>
        <w:t xml:space="preserve">Như nhận ra ánh mắt nóng bỏng của cô, Thiên Minh liếc nhìn lại. Thấy là Thiên Lam, hắn sửng sốt một chút.</w:t>
      </w:r>
    </w:p>
    <w:p>
      <w:pPr>
        <w:pStyle w:val="BodyText"/>
      </w:pPr>
      <w:r>
        <w:t xml:space="preserve">"Ông nội, con mượn Thiên Lam một chút." Hắn nhìn ông cụ nói.</w:t>
      </w:r>
    </w:p>
    <w:p>
      <w:pPr>
        <w:pStyle w:val="BodyText"/>
      </w:pPr>
      <w:r>
        <w:t xml:space="preserve">"Ừ. Đi đi." Ông cụ khoát tay, đứng dậy khỏi bàn cờ.</w:t>
      </w:r>
    </w:p>
    <w:p>
      <w:pPr>
        <w:pStyle w:val="BodyText"/>
      </w:pPr>
      <w:r>
        <w:t xml:space="preserve">Nhìn ông nội đi xa, Thiên Lam nghi hoặc nhìn Thiên Minh." Chuyện gì vậy ạ?"</w:t>
      </w:r>
    </w:p>
    <w:p>
      <w:pPr>
        <w:pStyle w:val="BodyText"/>
      </w:pPr>
      <w:r>
        <w:t xml:space="preserve">"Lúc nãy anh cùng ba nói chuyện, cần thêm ý kiến của em." Thiên Minh không giải đáp thắc mắc của cô, bình tĩnh nói về lí do anh xuống tới. "Lên đây đi."</w:t>
      </w:r>
    </w:p>
    <w:p>
      <w:pPr>
        <w:pStyle w:val="BodyText"/>
      </w:pPr>
      <w:r>
        <w:t xml:space="preserve">Thiên Lam theo vào thư phòng. Đây là lần đầu tiên cô bước vào nơi đây. Trong phòng cũng không bày đầy sách như tên gọi. Chỉ có một kệ sách nhỏ được đặt dựa vào tường, bên trên để một ít sách và giấy tờ.</w:t>
      </w:r>
    </w:p>
    <w:p>
      <w:pPr>
        <w:pStyle w:val="BodyText"/>
      </w:pPr>
      <w:r>
        <w:t xml:space="preserve">Có một bộ bàn ghế đặt gần cửa sổ. Bây giờ, ba Dương đang ngồi ở đó nhìn hai người. Trên bàn có một tập tài liệu, là nội dung chính của cuộc nói chuyện hôm nay.</w:t>
      </w:r>
    </w:p>
    <w:p>
      <w:pPr>
        <w:pStyle w:val="BodyText"/>
      </w:pPr>
      <w:r>
        <w:t xml:space="preserve">"Hai đứa ngồi đi." Ba Dương vẫy tay gọi hai người lại kề bên.</w:t>
      </w:r>
    </w:p>
    <w:p>
      <w:pPr>
        <w:pStyle w:val="BodyText"/>
      </w:pPr>
      <w:r>
        <w:t xml:space="preserve">"Đây, con xem đi." Ông đưa cho Thiên Lam tập tài liệu trên bàn. "Đây là kết quả Thiên Minh vừa điều tra ra được. Vụ tai nạn của con vào hơn một tuần trước, thực sự không là ngẫu nhiên, mà là do cố ý sắp đặt. Mặc dù chủ mưu không là nhằm vào con, nhưng do người lái không khống chế tốt phương tiện, sau khi đâm trượt đối tượng đặt ra, xe theo quán tính đâm vào chiếc xe vừa tiến tới. Chính là taxi con đang ngồi, gây tai nạn xe cộ."</w:t>
      </w:r>
    </w:p>
    <w:p>
      <w:pPr>
        <w:pStyle w:val="BodyText"/>
      </w:pPr>
      <w:r>
        <w:t xml:space="preserve">Thiên Lam nhìn qua, kết quả và lời khai của chủ xe giống như những gì ba Dương vừa nói. Người chủ mưu cũng được chỉ ra chính là Lâm tiểu thư Lâm Ngọc Giao của Lâm gia. Còn người bị hại chính là nữ chính Hạ Vi Vi. Nhưng bởi vì, Lâm gia xử lí nhanh chóng nên không có chứng cớ xác thực chỉ ra hành vi của Lâm Ngọc Dao. Dương Thiên Minh cũng là dựa theo đầu mối Hoàng Ngọc Minh đưa ra mới có thể tìm hiểu được như vậy.</w:t>
      </w:r>
    </w:p>
    <w:p>
      <w:pPr>
        <w:pStyle w:val="BodyText"/>
      </w:pPr>
      <w:r>
        <w:t xml:space="preserve">Thiên Lam nhìn một lượt rồi nhìn lại Dương ba. Cô biết, mặc dù cô chỉ là bị vạ lây, nhưng tai nạn đã xảy ra, Dương ba cũng nhất định sẽ đòi lại công đạo cho cô. Chỉ là không biết, cách thức đòi lại sẽ như thế nào?</w:t>
      </w:r>
    </w:p>
    <w:p>
      <w:pPr>
        <w:pStyle w:val="BodyText"/>
      </w:pPr>
      <w:r>
        <w:t xml:space="preserve">"Ba xin lỗi." Ba Dương áy náy nhìn Thiên Lam. "Nếu con thực sự xảy ra chuyện gì, dù có bỏ đi mạng già này, ba cũng nhất định bắt Lâm gia phải trả nợ. Nhưng may mắn con không sao, ba cũng không thể đấu một mất một còn cùng Lâm gia được."</w:t>
      </w:r>
    </w:p>
    <w:p>
      <w:pPr>
        <w:pStyle w:val="BodyText"/>
      </w:pPr>
      <w:r>
        <w:t xml:space="preserve">Nhìn ba như vậy, Thiên Lam trong lòng rất cảm động. Sự thật chứng minh, cái chết của "Dương Thiên Lam" khiến Dương gia trả thù Lâm gia rất quyết liệt. Lâm gia cửa nát nhà tan, Dương gia cũng suy sụp, rơi đài quân giới. Nhưng bây giờ, 'Dương Thiên Lam' không chết. Mặc dù ba nói không đấu chết sống, nhưng cô tin ba cũng không phải dễ dàng bỏ qua như vậy.</w:t>
      </w:r>
    </w:p>
    <w:p>
      <w:pPr>
        <w:pStyle w:val="BodyText"/>
      </w:pPr>
      <w:r>
        <w:t xml:space="preserve">Nếu Lâm gia không sụp đổ, có phải lần thay máu trong quân và chính giới cũng không phát sinh? Như vậy, Dương gia cũng không xảy ra chuyện?</w:t>
      </w:r>
    </w:p>
    <w:p>
      <w:pPr>
        <w:pStyle w:val="BodyText"/>
      </w:pPr>
      <w:r>
        <w:t xml:space="preserve">"Con tin ba sẽ không để con thất vọng." Cô ôm tay ba, cười nói. "Ba cũng không cần làm quá, ảnh hưởng tới gia đình."</w:t>
      </w:r>
    </w:p>
    <w:p>
      <w:pPr>
        <w:pStyle w:val="BodyText"/>
      </w:pPr>
      <w:r>
        <w:t xml:space="preserve">Lâm gia cũng là một gia tộc lâu đời. Các mối quan hệ rắc rối, khó tránh khỏi liên quan. Không cần vì chuyện của cô mà kéo Dương gia xuống nước.</w:t>
      </w:r>
    </w:p>
    <w:p>
      <w:pPr>
        <w:pStyle w:val="BodyText"/>
      </w:pPr>
      <w:r>
        <w:t xml:space="preserve">Nhìn cô như vậy, ông vui vẻ vỗ tay cô.</w:t>
      </w:r>
    </w:p>
    <w:p>
      <w:pPr>
        <w:pStyle w:val="BodyText"/>
      </w:pPr>
      <w:r>
        <w:t xml:space="preserve">"Sẽ không. Ba sẽ không để con gái của ba thất vọng."</w:t>
      </w:r>
    </w:p>
    <w:p>
      <w:pPr>
        <w:pStyle w:val="BodyText"/>
      </w:pPr>
      <w:r>
        <w:t xml:space="preserve">Trong mắt, tất cả là một mảnh sát ý.</w:t>
      </w:r>
    </w:p>
    <w:p>
      <w:pPr>
        <w:pStyle w:val="BodyText"/>
      </w:pPr>
      <w:r>
        <w:t xml:space="preserve">Dám động vào người Dương gia, nhất định phải nhận hậu quả.</w:t>
      </w:r>
    </w:p>
    <w:p>
      <w:pPr>
        <w:pStyle w:val="Compact"/>
      </w:pPr>
      <w:r>
        <w:br w:type="textWrapping"/>
      </w:r>
      <w:r>
        <w:br w:type="textWrapping"/>
      </w:r>
    </w:p>
    <w:p>
      <w:pPr>
        <w:pStyle w:val="Heading2"/>
      </w:pPr>
      <w:bookmarkStart w:id="34" w:name="chương-12-đấu-giá-hội"/>
      <w:bookmarkEnd w:id="34"/>
      <w:r>
        <w:t xml:space="preserve">12. Chương 12: Đấu Giá Hội</w:t>
      </w:r>
    </w:p>
    <w:p>
      <w:pPr>
        <w:pStyle w:val="Compact"/>
      </w:pPr>
      <w:r>
        <w:br w:type="textWrapping"/>
      </w:r>
      <w:r>
        <w:br w:type="textWrapping"/>
      </w:r>
      <w:r>
        <w:t xml:space="preserve">Đấu giá hội được tiến hành ở hội sở "Thương Thiên", một trong ba hội sở lớn nhất thành phố S.</w:t>
      </w:r>
    </w:p>
    <w:p>
      <w:pPr>
        <w:pStyle w:val="BodyText"/>
      </w:pPr>
      <w:r>
        <w:t xml:space="preserve">"Thương Thiên" nằm phía nam, đối diện là một hồ nước lớn có lịch sử lâu đời, hiện tại là nơi thăm quan, du lịch của nhiều du khách trong và ngoài nước. Bên trong hội sở được chia làm 3 phần chính: du lịch, ăn uống và nghỉ ngơi.</w:t>
      </w:r>
    </w:p>
    <w:p>
      <w:pPr>
        <w:pStyle w:val="BodyText"/>
      </w:pPr>
      <w:r>
        <w:t xml:space="preserve">Đấu giá hội lần này được tổ chức bên trong một hội trường lớn, chứa tới khoảng vài trăm khách mời tham gia.</w:t>
      </w:r>
    </w:p>
    <w:p>
      <w:pPr>
        <w:pStyle w:val="BodyText"/>
      </w:pPr>
      <w:r>
        <w:t xml:space="preserve">Khi Thiên Lam tới nơi, đã có khoảng hai phần ba khách mời ngồi tại hội trường. Những người quen biết, bạn bè tụ lại cùng nhau cười nói vui vẻ.</w:t>
      </w:r>
    </w:p>
    <w:p>
      <w:pPr>
        <w:pStyle w:val="BodyText"/>
      </w:pPr>
      <w:r>
        <w:t xml:space="preserve">Nhìn những gương mặt xa lạ, Thiên Lam cũng không có ý muốn tiến tới làm quen, bắt chuyện. Quyết đoán về trên ghế ngồi, Thiên Lam muốn im lặng suy nghĩ lại về dự tính và hành động trong cuộc đấu giá sắp tới.</w:t>
      </w:r>
    </w:p>
    <w:p>
      <w:pPr>
        <w:pStyle w:val="BodyText"/>
      </w:pPr>
      <w:r>
        <w:t xml:space="preserve">Thiếp mời và ghế ngồi được phân chia theo thân phận, người càng quyền quý, ghế ngồi càng gần trung tâm, rồi dần dần lan mãi ra xa. Thiếp mời của Thiên Lam được gửi tới nội bộ AEJ, bởi vậy được xếp hạng theo cấp bậc hoàng kim. Ghế ngồi là ở hàng đầu tiên dãy giữa.</w:t>
      </w:r>
    </w:p>
    <w:p>
      <w:pPr>
        <w:pStyle w:val="BodyText"/>
      </w:pPr>
      <w:r>
        <w:t xml:space="preserve">Bên trái cô vẫn còn ghế trống, có thể người được mời vẫn chưa tới, bên phải là một phu nhân lớn tuổi, ăn mặc sang trọng đang bắt chuyện cùng vị phu nhân kế bên.</w:t>
      </w:r>
    </w:p>
    <w:p>
      <w:pPr>
        <w:pStyle w:val="BodyText"/>
      </w:pPr>
      <w:r>
        <w:t xml:space="preserve">Thiên Lam là bắt gần giờ mới tới, bởi vậy, cô chỉ ngồi gần 10 phút, đã có người lên chủ trì cuộc đấu giá. Người bên trái cô vẫn chưa tới, có thể là bỏ quyền không tham gia đấu giá.</w:t>
      </w:r>
    </w:p>
    <w:p>
      <w:pPr>
        <w:pStyle w:val="BodyText"/>
      </w:pPr>
      <w:r>
        <w:t xml:space="preserve">"Đầu tiên, cho tôi được gửi lời chào và cảm ơn tới sự có mặt tham gia của tất cả các vị khách quý trung buổi đấu giá ngày hôm nay..."</w:t>
      </w:r>
    </w:p>
    <w:p>
      <w:pPr>
        <w:pStyle w:val="BodyText"/>
      </w:pPr>
      <w:r>
        <w:t xml:space="preserve">MC là một người đàn ông trung niên, sau lời chào và giới thiệu mở màn, là phần sơ lược về quá trình, yêu cầu và cách thức làm việc của buổi đấu giá.</w:t>
      </w:r>
    </w:p>
    <w:p>
      <w:pPr>
        <w:pStyle w:val="BodyText"/>
      </w:pPr>
      <w:r>
        <w:t xml:space="preserve">"... tôi sẽ không nói nhiều nữa. Sau đây sẽ đến phần quan trọng của ngày hôm nay. Mỗi khu đất nêu lên sẽ thuộc về người trả giá cao nhất, và mỗi lần tăng giá không thấp hơn 5 triệu đồng. Vậy chúng ta hãy đến với khu đất đầu tiên..."</w:t>
      </w:r>
    </w:p>
    <w:p>
      <w:pPr>
        <w:pStyle w:val="BodyText"/>
      </w:pPr>
      <w:r>
        <w:t xml:space="preserve">Cuộc đấu giá hôm nay có 10 khu đất, nhưng 5 khu đất đầu chủ yếu là nơi xa, thuộc khu vực hoặc vị trí hơi kém nên Thiên Lam đều không để ý. Mặc dù vậy, 5 khu đất vẫn rất nhanh chóng được người ta mua lại với giá từ hai đến ba tỷ đồng . So với giá thị trường cũng không hơn kém nhiều.</w:t>
      </w:r>
    </w:p>
    <w:p>
      <w:pPr>
        <w:pStyle w:val="BodyText"/>
      </w:pPr>
      <w:r>
        <w:t xml:space="preserve">"Tiếp theo là khu đất D, nằm ở phía tây thành phố, với diện tích trên 1ha. Mặc dù là khu vực gần ngoại thành nhưng lại gần đường quốc lộ lớn. Bên cạnh là một hồ nước lớn tự nhiên thích hợp cho phát triển du lịch, nghỉ mát..."</w:t>
      </w:r>
    </w:p>
    <w:p>
      <w:pPr>
        <w:pStyle w:val="BodyText"/>
      </w:pPr>
      <w:r>
        <w:t xml:space="preserve">Thiên Lam nghe những lời giới thiệu, kết hợp với những gì cô điều tra, tìm hiểu. Đây thực sự là khu đất lí tưởng trong lựa chọn của cô. Hôm nay, có 2 khu đất thích hợp cho ngành du lịch là khu D và khu A. Mặc dù khu A có vị trí và điều kiện tốt hơn, nhưng biết trước kết quả, khu đất đó không thể làm. Vậy khu D, cô tình thế nhất định.</w:t>
      </w:r>
    </w:p>
    <w:p>
      <w:pPr>
        <w:pStyle w:val="BodyText"/>
      </w:pPr>
      <w:r>
        <w:t xml:space="preserve">Nghe tới giá cả nhất định, cô mới lên bảng giá. "2 tỷ"</w:t>
      </w:r>
    </w:p>
    <w:p>
      <w:pPr>
        <w:pStyle w:val="BodyText"/>
      </w:pPr>
      <w:r>
        <w:t xml:space="preserve">Ngay lập tức lại có người lên giá." 2 tỷ rưỡi"</w:t>
      </w:r>
    </w:p>
    <w:p>
      <w:pPr>
        <w:pStyle w:val="BodyText"/>
      </w:pPr>
      <w:r>
        <w:t xml:space="preserve">" 3 tỷ"</w:t>
      </w:r>
    </w:p>
    <w:p>
      <w:pPr>
        <w:pStyle w:val="BodyText"/>
      </w:pPr>
      <w:r>
        <w:t xml:space="preserve">"3 tỷ 300 triệu"</w:t>
      </w:r>
    </w:p>
    <w:p>
      <w:pPr>
        <w:pStyle w:val="BodyText"/>
      </w:pPr>
      <w:r>
        <w:t xml:space="preserve">...</w:t>
      </w:r>
    </w:p>
    <w:p>
      <w:pPr>
        <w:pStyle w:val="BodyText"/>
      </w:pPr>
      <w:r>
        <w:t xml:space="preserve">"5 tỷ "</w:t>
      </w:r>
    </w:p>
    <w:p>
      <w:pPr>
        <w:pStyle w:val="BodyText"/>
      </w:pPr>
      <w:r>
        <w:t xml:space="preserve">Cuối cùng, Thiên Lam giành mua nó với giá 7 tỷ rưỡi. So với giá thị trường có cao hơn chút đỉnh. Nhưng ai bảo cô nhìn trúng giá trị nó đây. Nếu không phải mọi người đều nhìn chằm chằm vào khu A, thì cô cũng không thể mua được nó với giá thấp như vậy. Tất nhiên, vào trong đấu giá thì giá cả không thể lường trước được.</w:t>
      </w:r>
    </w:p>
    <w:p>
      <w:pPr>
        <w:pStyle w:val="BodyText"/>
      </w:pPr>
      <w:r>
        <w:t xml:space="preserve">Còn 2,3 khu đất nữa, Thiên Lam cũng có tham gia cạnh tranh nhưng không quá để ý. Có thể được là tốt. Không được cũng không sao. Có thể hôm nay là ngày may mắn của cô. Vừa mua khu đất D giá thấp, lại được thêm một mảnh đất ở phía Đông có vị trí và địa hình rất đẹp. Mặc dù giá của nó lên hơn 3 tỷ, nhưng cô cũng rất yêu thích.</w:t>
      </w:r>
    </w:p>
    <w:p>
      <w:pPr>
        <w:pStyle w:val="BodyText"/>
      </w:pPr>
      <w:r>
        <w:t xml:space="preserve">Tới khu đất A. Giống như trong nguyên tác, lấy giá 12 tỷ bán cho đại thiếu Trần Tử Trung. Nhìn nụ cười tươi sáng thắng lợi của anh ta, Thiên Lam lấy làm tiếc nuối trong lòng. Uổng phí cho một thanh niên tài tuấn. Thắng lợi nhờ một mảnh đất, thua cuộc cũng chính vì mảnh đất đó. Đúng là cười người hôm trước, hôm sau người cười mà. Hi vọng tới lúc đó, anh ta còn tươi cười được như vậy.</w:t>
      </w:r>
    </w:p>
    <w:p>
      <w:pPr>
        <w:pStyle w:val="BodyText"/>
      </w:pPr>
      <w:r>
        <w:t xml:space="preserve">Mang theo thắng lợi, Thiên Lam vui vẻ bước ra "Thương Thiên". Chỉ là may mắn của cô đã dùng hết trong cuộc đấu giá, bây giờ ông trời lại đang đối nghịch với cô.</w:t>
      </w:r>
    </w:p>
    <w:p>
      <w:pPr>
        <w:pStyle w:val="BodyText"/>
      </w:pPr>
      <w:r>
        <w:t xml:space="preserve">Trời mưa. Từng giọt mưa lạnh giá rầm rì rơi trên mặt đất. Mưa mang theo hơi lạnh của gió thu man mác. Hơi co người lại, Thiên Lam thở dài nhìn màn trời trăng trắng. Cô là đi taxi tới, bây giờ lại phải đứng chịu gió lạnh đợi xe.</w:t>
      </w:r>
    </w:p>
    <w:p>
      <w:pPr>
        <w:pStyle w:val="BodyText"/>
      </w:pPr>
      <w:r>
        <w:t xml:space="preserve">"Thiên Lam" Alex vừa bước ra cửa liền thấy một bóng dáng quen thuộc. Theo bản năng, liền lên tiếng gọi cô.</w:t>
      </w:r>
    </w:p>
    <w:p>
      <w:pPr>
        <w:pStyle w:val="BodyText"/>
      </w:pPr>
      <w:r>
        <w:t xml:space="preserve">Nghe tiếng gọi, Thiên Lam quay người lại. "Xin chào. Thật trùng hợp."</w:t>
      </w:r>
    </w:p>
    <w:p>
      <w:pPr>
        <w:pStyle w:val="BodyText"/>
      </w:pPr>
      <w:r>
        <w:t xml:space="preserve">"Đúng vậy, em chưa về sao?" Thấy cô hơi run run mỗi khi cơn gió ùa tới, hắn đau lòng đưa cho cô áo ngoài của mình.</w:t>
      </w:r>
    </w:p>
    <w:p>
      <w:pPr>
        <w:pStyle w:val="BodyText"/>
      </w:pPr>
      <w:r>
        <w:t xml:space="preserve">"Em đang đợi xe." Cô lúng túng nhìn chiếc áo, không biết nên nhận hay không. Dù sao bây giờ cô thật sự rất lạnh.</w:t>
      </w:r>
    </w:p>
    <w:p>
      <w:pPr>
        <w:pStyle w:val="BodyText"/>
      </w:pPr>
      <w:r>
        <w:t xml:space="preserve">"Mặc vào đi. Tôi đưa em về." Như nhìn thấu sự do dự của cô, hắn dứt khoát choàng áo lên cho cô.</w:t>
      </w:r>
    </w:p>
    <w:p>
      <w:pPr>
        <w:pStyle w:val="BodyText"/>
      </w:pPr>
      <w:r>
        <w:t xml:space="preserve">Mặc vào chiếc áo, Thiên Lam thấy ấm áp hẳn lên. Không từ chối nữa, cô ngại ngùng nói. " Vậy làm phiền anh quá không, em gọi taxi rồi."</w:t>
      </w:r>
    </w:p>
    <w:p>
      <w:pPr>
        <w:pStyle w:val="BodyText"/>
      </w:pPr>
      <w:r>
        <w:t xml:space="preserve">Trong chiếc áo của hắn, càng hiện ra thân hình bé nhỏ của cô. Khẽ quay mặt đi, không để cô từ chối, anh quyết định.</w:t>
      </w:r>
    </w:p>
    <w:p>
      <w:pPr>
        <w:pStyle w:val="BodyText"/>
      </w:pPr>
      <w:r>
        <w:t xml:space="preserve">"Nếu em thấy phiền, có thể mời tôi ăn trưa để cảm ơn."</w:t>
      </w:r>
    </w:p>
    <w:p>
      <w:pPr>
        <w:pStyle w:val="Compact"/>
      </w:pPr>
      <w:r>
        <w:br w:type="textWrapping"/>
      </w:r>
      <w:r>
        <w:br w:type="textWrapping"/>
      </w:r>
    </w:p>
    <w:p>
      <w:pPr>
        <w:pStyle w:val="Heading2"/>
      </w:pPr>
      <w:bookmarkStart w:id="35" w:name="chương-13-mời"/>
      <w:bookmarkEnd w:id="35"/>
      <w:r>
        <w:t xml:space="preserve">13. Chương 13: Mời</w:t>
      </w:r>
    </w:p>
    <w:p>
      <w:pPr>
        <w:pStyle w:val="Compact"/>
      </w:pPr>
      <w:r>
        <w:br w:type="textWrapping"/>
      </w:r>
      <w:r>
        <w:br w:type="textWrapping"/>
      </w:r>
      <w:r>
        <w:t xml:space="preserve">Thiên Lam không biết, nhìn anh bề ngoài lạnh lùng, không nghĩ cũng là một người tốt bụng luôn quan tâm người khác.</w:t>
      </w:r>
    </w:p>
    <w:p>
      <w:pPr>
        <w:pStyle w:val="BodyText"/>
      </w:pPr>
      <w:r>
        <w:t xml:space="preserve">Ngồi bên ghế lái phụ, cô lặng im nhìn cơn mưa trắng xóa ngoài cửa sổ. Không nghĩ cô lại lên xe anh dễ dàng như vậy.</w:t>
      </w:r>
    </w:p>
    <w:p>
      <w:pPr>
        <w:pStyle w:val="BodyText"/>
      </w:pPr>
      <w:r>
        <w:t xml:space="preserve">"Anh cũng tới tham gia đấu giá hội sao?" Cô lên tiếng, phá vỡ không khí im ắng, chật chội trong xe.</w:t>
      </w:r>
    </w:p>
    <w:p>
      <w:pPr>
        <w:pStyle w:val="BodyText"/>
      </w:pPr>
      <w:r>
        <w:t xml:space="preserve">"Ừ" Anh khẽ liếc qua cô rồi bình thản nhìn phía trước, như thể cái nhìn vừa rồi chỉ là ảo giác của cô vậy. "Tôi có thấy em."</w:t>
      </w:r>
    </w:p>
    <w:p>
      <w:pPr>
        <w:pStyle w:val="BodyText"/>
      </w:pPr>
      <w:r>
        <w:t xml:space="preserve">Thật hả. Cô chỉ là kiếm cớ cùng anh nói, không muốn không khí trong xe quá ngột ngạt mà thôi. Không nghĩ anh còn nói thấy cô trong hội sở.</w:t>
      </w:r>
    </w:p>
    <w:p>
      <w:pPr>
        <w:pStyle w:val="BodyText"/>
      </w:pPr>
      <w:r>
        <w:t xml:space="preserve">"Vậy ạ. Em không thấy anh." Nói gì vậy. Như cô thật thất vọng không nhìn thấy anh vậy.</w:t>
      </w:r>
    </w:p>
    <w:p>
      <w:pPr>
        <w:pStyle w:val="BodyText"/>
      </w:pPr>
      <w:r>
        <w:t xml:space="preserve">Không chịu nổi không khí ám muội này, Thiên Lam nói lảng sang chuyện khác.</w:t>
      </w:r>
    </w:p>
    <w:p>
      <w:pPr>
        <w:pStyle w:val="BodyText"/>
      </w:pPr>
      <w:r>
        <w:t xml:space="preserve">"Anh có mua nơi nào không?"</w:t>
      </w:r>
    </w:p>
    <w:p>
      <w:pPr>
        <w:pStyle w:val="BodyText"/>
      </w:pPr>
      <w:r>
        <w:t xml:space="preserve">"Không có" Như không hiểu bầu không khí kì lạ vừa rồi, Alex vẫn nhàn nhạt cùng cô nói chuyện. "Có nhìn trúng một chỗ, nhưng đến cuối lại không tham gia."</w:t>
      </w:r>
    </w:p>
    <w:p>
      <w:pPr>
        <w:pStyle w:val="BodyText"/>
      </w:pPr>
      <w:r>
        <w:t xml:space="preserve">"Ồ" Thiên Lam tò mò nhìn sang. Với điều kiện của anh, tất nhiên không phải lo lắng tới giá trị kinh tế. Vậy lí do nào để anh từ bỏ đấu giá đây?</w:t>
      </w:r>
    </w:p>
    <w:p>
      <w:pPr>
        <w:pStyle w:val="BodyText"/>
      </w:pPr>
      <w:r>
        <w:t xml:space="preserve">Alex nhìn vẻ mặt tò mò của cô, trong mắt tràn đầy ý cười. Có thể nhìn thấy nhiều vẻ mặt khác nhau của cô, cũng là một điều vui sướng.</w:t>
      </w:r>
    </w:p>
    <w:p>
      <w:pPr>
        <w:pStyle w:val="BodyText"/>
      </w:pPr>
      <w:r>
        <w:t xml:space="preserve">"Em muốn ăn ở đâu?"</w:t>
      </w:r>
    </w:p>
    <w:p>
      <w:pPr>
        <w:pStyle w:val="BodyText"/>
      </w:pPr>
      <w:r>
        <w:t xml:space="preserve">Thiên Lam bất ngờ nhìn lại, không kịp phản ứng. Cô muốn ăn ở đâu, liên quan gì tới anh? Mà khoan... Hình như lúc nãy, anh nói đưa cô về, cô mời ăn trưa để cảm ơn.</w:t>
      </w:r>
    </w:p>
    <w:p>
      <w:pPr>
        <w:pStyle w:val="BodyText"/>
      </w:pPr>
      <w:r>
        <w:t xml:space="preserve">Là như vậy phải không?</w:t>
      </w:r>
    </w:p>
    <w:p>
      <w:pPr>
        <w:pStyle w:val="BodyText"/>
      </w:pPr>
      <w:r>
        <w:t xml:space="preserve">"Em cũng không biết chỗ nào cả. Anh cứ tùy ý đi." Tuy thế giới này rất tương tự thế giới của cô, nhưng cũng không phải tất cả đều y nguyên như vậy. Dù sao, đây cũng là thế giới trong truyện, theo ý tưởng của tác giả.</w:t>
      </w:r>
    </w:p>
    <w:p>
      <w:pPr>
        <w:pStyle w:val="BodyText"/>
      </w:pPr>
      <w:r>
        <w:t xml:space="preserve">Nghe vậy, Alex cũng không hỏi thêm cô nữa, mà tự động lái xe tới một nhà hàng gần đó.</w:t>
      </w:r>
    </w:p>
    <w:p>
      <w:pPr>
        <w:pStyle w:val="BodyText"/>
      </w:pPr>
      <w:r>
        <w:t xml:space="preserve">Thiên Lam nhìn biển hiệu quen thuộc "Bến quê", trong lòng cảm khái. Chắc là tác giả rất yêu thích nhà hàng này, nên mới giữ lại nó vào trong truyện đi.</w:t>
      </w:r>
    </w:p>
    <w:p>
      <w:pPr>
        <w:pStyle w:val="BodyText"/>
      </w:pPr>
      <w:r>
        <w:t xml:space="preserve">Ở thế giới kia, "Bến quê" là một nhà hàng nổi tiếng bởi các món đặc sản vùng miền với hương vị chính tông. Chỉ cần tới "Bến quê", tất cả các đặc sản của các vùng miền trong nước bạn đều có thể thưởng thức. Thiên Lam cũng từng được bạn bè mời tới "Bến quê", chỉ là thời gian ở Việt Nam quá ít nên cũng không có cơ hội tới lần hai.</w:t>
      </w:r>
    </w:p>
    <w:p>
      <w:pPr>
        <w:pStyle w:val="BodyText"/>
      </w:pPr>
      <w:r>
        <w:t xml:space="preserve">Hai người chọn một bàn gần cửa sổ để ngồi. Đây là một vị trí lí tưởng nếu bạn muốn vừa ăn vừa thưởng thức cảnh vườn hoa nở rộ phía sau. Theo từng cơn gió tinh nghịch khẽ lướt qua khung cửa sổ, một làn hương thơm thoang thoảng lan tràn trong không khí.</w:t>
      </w:r>
    </w:p>
    <w:p>
      <w:pPr>
        <w:pStyle w:val="BodyText"/>
      </w:pPr>
      <w:r>
        <w:t xml:space="preserve">Thiên Lam hít một hơi đầy hương thơm của hoa cỏ, khẽ mỉm cười nhìn lướt qua xung quanh. Lọt vào tầm mắt cô là một đôi nam nữ trẻ tuổi rất xinh đẹp. Tất nhiên, nếu chỉ là vẻ ngoài cũng không đủ gợi lên sự chú ý của cô. Mà bởi vì người nam là một người cô quen biết... nam chính Trần Tử Nam. Còn cô gái chính là một bạch phú mĩ. Nhìn từ dáng ngồi, cách ăn mặc, nói chuyện, trang điểm đủ để nhận ra đó là một cô gái có giáo dưỡng, được nuôi dạy cẩn thận. Nếu Thiên Lam không đoán sai, thì đó chính là 'vị hôn thê' của nam chính, nữ phụ số ba Bạch Hàm Dương.</w:t>
      </w:r>
    </w:p>
    <w:p>
      <w:pPr>
        <w:pStyle w:val="BodyText"/>
      </w:pPr>
      <w:r>
        <w:t xml:space="preserve">Trong truyện, Bạch Hàm Dương xuất hiện rất muộn, nhưng lại ghi điểm cao nhất trong mắt độc giả. Mặc dù chỉ là một nữ phụ, nhưng Bạch Hàm Dương lại có vẻ ngoài như một thiên thần, xinh đẹp, ôn nhu. Là con út của một tập đoàn giàu có, cô như một vị công chúa xinh đẹp thường xuất hiện trong những câu chuyện cổ tích. Chỉ tiếc, cô không gặp được hoàng tử của đời mình.</w:t>
      </w:r>
    </w:p>
    <w:p>
      <w:pPr>
        <w:pStyle w:val="BodyText"/>
      </w:pPr>
      <w:r>
        <w:t xml:space="preserve">Bạch Hàm Dương nhận lời đính hôn cùng nam chính, cô cũng thực lòng thích hắn. Nghĩ về tương lai,cô có cố gắng vun đắp, xây dựng nó, nhưng khi biết nam chính yêu người khác, cô không chần chờ mà quay người bước đi. Mặc dù vậy, ba cô và ba của nam chính vẫn lấy danh nghĩa của cô để ép buộc nam chính, gây khó khăn trên con đường tình yêu của nam nữ chính.</w:t>
      </w:r>
    </w:p>
    <w:p>
      <w:pPr>
        <w:pStyle w:val="BodyText"/>
      </w:pPr>
      <w:r>
        <w:t xml:space="preserve">Lúc này, hai người họ còn rất vui vẻ ở cùng nhau. Không biết, tâm tư của họ có cùng một suy nghĩ hay không?</w:t>
      </w:r>
    </w:p>
    <w:p>
      <w:pPr>
        <w:pStyle w:val="BodyText"/>
      </w:pPr>
      <w:r>
        <w:t xml:space="preserve">Không để ý họ nữa, Thiên Lam quay trở lại, cô vẫn không quên, bên cạnh cô còn ngồi một vị tôn đại phật. Không biết từ lúc nào, trên bàn đã đầy những món ăn. Thiên Lam cũng không biết hết tên gọi của nó là gì, chỉ thấy có cá, có tôm, mực xào,... chủ yếu là các món hải sản. Tất cả đều được trang trí rất bắt mắt, ngon miệng.</w:t>
      </w:r>
    </w:p>
    <w:p>
      <w:pPr>
        <w:pStyle w:val="BodyText"/>
      </w:pPr>
      <w:r>
        <w:t xml:space="preserve">"Thật ngon. Chúng ta mau ăn thôi." Cô vui vẻ cầm đũa lên, khẽ gắp một con tôm vào trong bát. Chợt sửng sốt... Bữa cơm này là do cô mời, vậy mà từ địa điểm tới thức ăn, đều do người khác quyết định. Thật sự là rất không xứng chức.</w:t>
      </w:r>
    </w:p>
    <w:p>
      <w:pPr>
        <w:pStyle w:val="BodyText"/>
      </w:pPr>
      <w:r>
        <w:t xml:space="preserve">"Anh có thường tới đây không?" Nhìn anh quen thuộc như vậy, chắc là rất hay tới đi.</w:t>
      </w:r>
    </w:p>
    <w:p>
      <w:pPr>
        <w:pStyle w:val="BodyText"/>
      </w:pPr>
      <w:r>
        <w:t xml:space="preserve">Alex bỏ con tôm mới lột vào bát cô, bình tĩnh nói. "Một lần"</w:t>
      </w:r>
    </w:p>
    <w:p>
      <w:pPr>
        <w:pStyle w:val="BodyText"/>
      </w:pPr>
      <w:r>
        <w:t xml:space="preserve">Thiên Lam kinh ngạc nhìn con tôm trong bát. Cô và anh hình như còn chưa quen thuộc tới mức đó đi. "Cảm ơn."</w:t>
      </w:r>
    </w:p>
    <w:p>
      <w:pPr>
        <w:pStyle w:val="BodyText"/>
      </w:pPr>
      <w:r>
        <w:t xml:space="preserve">"Không ngại" Alex không nhìn cô, thực tự nhiên tiếp tục, giống như con tôm vừa rồi không phải là anh đưa vậy.</w:t>
      </w:r>
    </w:p>
    <w:p>
      <w:pPr>
        <w:pStyle w:val="Compact"/>
      </w:pPr>
      <w:r>
        <w:t xml:space="preserve">Không biết phải nói gì, Thiên Lam xấu hổ liếc nhìn ra ngoài. Bước vào cửa là một cặp nam thanh nữ tú. Khẽ liếc một đôi khác ngồi phía bên kia, Thiên Lam cong lên khóe môi. Thật sự là rất trùng hợp. Nam nữ chính phụ đều xuất hiện. Có kịch hay để xem rồi đây.</w:t>
      </w:r>
      <w:r>
        <w:br w:type="textWrapping"/>
      </w:r>
      <w:r>
        <w:br w:type="textWrapping"/>
      </w:r>
    </w:p>
    <w:p>
      <w:pPr>
        <w:pStyle w:val="Heading2"/>
      </w:pPr>
      <w:bookmarkStart w:id="36" w:name="chương-14-nếu-là-anh..."/>
      <w:bookmarkEnd w:id="36"/>
      <w:r>
        <w:t xml:space="preserve">14. Chương 14: Nếu Là Anh...</w:t>
      </w:r>
    </w:p>
    <w:p>
      <w:pPr>
        <w:pStyle w:val="Compact"/>
      </w:pPr>
      <w:r>
        <w:br w:type="textWrapping"/>
      </w:r>
      <w:r>
        <w:br w:type="textWrapping"/>
      </w:r>
      <w:r>
        <w:t xml:space="preserve">Bạch Hàm Dương ăn không sai biệt lắm, cô ngước nhìn chàng trai phía đối diện. Đó chính là vị hôn phu của cô, tương lai sẽ cùng cô đi hết quãng đời còn lại. Tương lai, thật là một từ đáng được chờ mong đi.</w:t>
      </w:r>
    </w:p>
    <w:p>
      <w:pPr>
        <w:pStyle w:val="BodyText"/>
      </w:pPr>
      <w:r>
        <w:t xml:space="preserve">"Xin lỗi, em ra ngoài một lát." Cô khẽ cười, ưu nhã đứng lên.</w:t>
      </w:r>
    </w:p>
    <w:p>
      <w:pPr>
        <w:pStyle w:val="BodyText"/>
      </w:pPr>
      <w:r>
        <w:t xml:space="preserve">Trần Tử Nam nhìn cô, bình tĩnh gật đầu. Bạch Hàm Dương thực sự là một cô gái rất tốt. Nếu không có Vi Vi, hắn nhất định sẽ yêu thương cô. Chỉ tiếc...</w:t>
      </w:r>
    </w:p>
    <w:p>
      <w:pPr>
        <w:pStyle w:val="BodyText"/>
      </w:pPr>
      <w:r>
        <w:t xml:space="preserve">Vừa quay đầu, hắn liền nhìn thấy người hắn ngày đêm mong nhớ. Khóe môi vừa cong lên, lại thấy bên cạnh cô là một người nam nhân hắn vô cùng quen thuộc... Hoàng Ngọc Minh. Nhìn hai người hữu thuyết hữu tiếu đi vào, đôi mày kiếm hơi cau lại, khó chịu.</w:t>
      </w:r>
    </w:p>
    <w:p>
      <w:pPr>
        <w:pStyle w:val="BodyText"/>
      </w:pPr>
      <w:r>
        <w:t xml:space="preserve">"Vi Vi, sao em lại tới đây?" Trần Tử Nam cầm tay cô, hỏi.</w:t>
      </w:r>
    </w:p>
    <w:p>
      <w:pPr>
        <w:pStyle w:val="BodyText"/>
      </w:pPr>
      <w:r>
        <w:t xml:space="preserve">Hạ Vi Vi bị cầm tay, vốn còn thấy sửng sốt, biết người tới là Trần Tử Nam, cô mới hòa dịu lại. Liếc nhìn Hoàng Ngọc Minh ở đối diện đang kinh ngạc, cô xấu hổ nói.</w:t>
      </w:r>
    </w:p>
    <w:p>
      <w:pPr>
        <w:pStyle w:val="BodyText"/>
      </w:pPr>
      <w:r>
        <w:t xml:space="preserve">"Là Ngọc Minh mời em cùng ăn trưa." Rồi bỗng nhiên nhớ ra anh nói có việc bận không thể cùng cô ăn trưa. "Anh hết bận rồi sao?"</w:t>
      </w:r>
    </w:p>
    <w:p>
      <w:pPr>
        <w:pStyle w:val="BodyText"/>
      </w:pPr>
      <w:r>
        <w:t xml:space="preserve">Nghe vậy, Trần Tử Nam cũng nhớ lại. Lúc sáng khi cô gọi tới, hắn vẫn đang họp. Chỉ nghĩ không có thời gian cùng cô nên không hẹn trước. Nhưng cuộc họp bất ngờ phải kết thúc sớm, ba lại bắt hắn cùng Bạch Hàm Dương ăn trưa.</w:t>
      </w:r>
    </w:p>
    <w:p>
      <w:pPr>
        <w:pStyle w:val="BodyText"/>
      </w:pPr>
      <w:r>
        <w:t xml:space="preserve">Không ngờ, cô lại đồng ý cùng Hoàng Ngọc Minh, còn để hắn bắt gặp.</w:t>
      </w:r>
    </w:p>
    <w:p>
      <w:pPr>
        <w:pStyle w:val="BodyText"/>
      </w:pPr>
      <w:r>
        <w:t xml:space="preserve">"Ừ" Hắn cười nhìn cô, trong mắt tất cả đều là thâm tình và ôn nhu. Rồi quay lại nhìn Hoàng Ngọc Minh. "Cảm ơn cậu đã thay tôi quan tâm Vi Vi."</w:t>
      </w:r>
    </w:p>
    <w:p>
      <w:pPr>
        <w:pStyle w:val="BodyText"/>
      </w:pPr>
      <w:r>
        <w:t xml:space="preserve">Hoàng Ngọc Minh nhìn ánh mắt khiêu khích của hắn, khó chịu. Cái gì gọi là "thay tôi"? Anh ta xem hắn là gì?</w:t>
      </w:r>
    </w:p>
    <w:p>
      <w:pPr>
        <w:pStyle w:val="BodyText"/>
      </w:pPr>
      <w:r>
        <w:t xml:space="preserve">"Tôi có thời gian, quan tâm Vi Vi là bình thường. Không như anh, vừa bận công việc, còn bận chăm sóc mỹ nữ." Vừa nói vừa có thâm ý nhìn ra phía sau Trần Tử Nam.</w:t>
      </w:r>
    </w:p>
    <w:p>
      <w:pPr>
        <w:pStyle w:val="BodyText"/>
      </w:pPr>
      <w:r>
        <w:t xml:space="preserve">Trần Tử Nam kinh ngạc nhìn ra phía sau. Không biết Bạch Hàm Dương đã quay lại từ lúc nào, đang dùng ánh mắt nghi hoặc nhìn ba người họ.</w:t>
      </w:r>
    </w:p>
    <w:p>
      <w:pPr>
        <w:pStyle w:val="BodyText"/>
      </w:pPr>
      <w:r>
        <w:t xml:space="preserve">Hạ Vi Vi cũng nhìn thấy. Trong lòng vừa chua sót, vừa đau lòng. Thì ra anh nói bận việc chính là đi ăn cùng người khác. Vừa nhìn qua, cô cũng thấy cô gái kia hơn cô rất nhiều, xinh đẹp hơn cô, gia đình cũng giàu có hơn.</w:t>
      </w:r>
    </w:p>
    <w:p>
      <w:pPr>
        <w:pStyle w:val="BodyText"/>
      </w:pPr>
      <w:r>
        <w:t xml:space="preserve">Trần Tử Nam nhìn bạn gái như vậy, trong lòng vừa đau lòng vừa tức giận. Cô lại không tin hắn.</w:t>
      </w:r>
    </w:p>
    <w:p>
      <w:pPr>
        <w:pStyle w:val="BodyText"/>
      </w:pPr>
      <w:r>
        <w:t xml:space="preserve">"Vi Vi, anh cùng cô ấy ra ngoài là có công việc cần bàn. Em không cần suy đoán lung tung."</w:t>
      </w:r>
    </w:p>
    <w:p>
      <w:pPr>
        <w:pStyle w:val="BodyText"/>
      </w:pPr>
      <w:r>
        <w:t xml:space="preserve">Là như vậy sao? Hạ Vi Vi chần chờ. Cô biết anh yêu cô nhiều như thế nào. Trải qua nhiều chuyện như vậy, lần này cô vẫn nên tin anh đúng không?</w:t>
      </w:r>
    </w:p>
    <w:p>
      <w:pPr>
        <w:pStyle w:val="BodyText"/>
      </w:pPr>
      <w:r>
        <w:t xml:space="preserve">Nghĩ vậy, Hạ Vi Vi kiên định lại. Cô nhất định phải tin tưởng anh. Không thể để người ta lợi dụng, thừa cơ mà vào.</w:t>
      </w:r>
    </w:p>
    <w:p>
      <w:pPr>
        <w:pStyle w:val="BodyText"/>
      </w:pPr>
      <w:r>
        <w:t xml:space="preserve">Trần Tử Nam vừa thấy cô như vậy, yên tâm rất nhiều lại thấy tức giận. "Vậy còn em? Em biết anh không thích cậu ta, nhưng em vẫn năm lần bảy lượt đi cùng hắn."</w:t>
      </w:r>
    </w:p>
    <w:p>
      <w:pPr>
        <w:pStyle w:val="BodyText"/>
      </w:pPr>
      <w:r>
        <w:t xml:space="preserve">Nghe vậy, Hạ Vi Vi cũng chột dạ. Cô biết Tử Nam không thích nhìn thấy cô cùng Ngọc Minh, nhưng Ngọc Minh là bạn của cô. Mỗi lần cô có việc, cũng đều là Ngọc Minh ở bên giúp đỡ, an ủi cô. Cô cũng biết tình cảm của Ngọc Minh dành cho mình, cô cũng từng muốn cùng cậu giữ khoảng cách, nhưng mỗi lần Ngọc Minh đều nói chỉ cần cô như bây giờ là tốt rồi. Cô cũng không biết phải làm sao? Sợ làm cậu tổn thương cũng không thể đáp lại.</w:t>
      </w:r>
    </w:p>
    <w:p>
      <w:pPr>
        <w:pStyle w:val="BodyText"/>
      </w:pPr>
      <w:r>
        <w:t xml:space="preserve">"Em...Ngọc Minh, cậu ấy..."</w:t>
      </w:r>
    </w:p>
    <w:p>
      <w:pPr>
        <w:pStyle w:val="BodyText"/>
      </w:pPr>
      <w:r>
        <w:t xml:space="preserve">Hoàng Ngọc Minh nhìn cô như vậy, trong lòng rất đau, nhưng vẫn đứng ra giúp cô nói chuyện. "Tôi là bạn cô ấy. Bạn bè cùng nhau ăn bữa cơm có vấn đề gì sao?"</w:t>
      </w:r>
    </w:p>
    <w:p>
      <w:pPr>
        <w:pStyle w:val="BodyText"/>
      </w:pPr>
      <w:r>
        <w:t xml:space="preserve">Trần Tử Nam không đáp lại, hắn chỉ để ý ý nghĩ của Vi Vi, những người khác hắn có thể không quan tâm.</w:t>
      </w:r>
    </w:p>
    <w:p>
      <w:pPr>
        <w:pStyle w:val="BodyText"/>
      </w:pPr>
      <w:r>
        <w:t xml:space="preserve">Hạ Vi Vi nhìn Trần Tử Nam rồi lại nhìn Hoàng Ngọc Minh. Cuối cùng, cô gục mặt xuống, xin lỗi nhìn Hoàng Ngọc Minh.</w:t>
      </w:r>
    </w:p>
    <w:p>
      <w:pPr>
        <w:pStyle w:val="BodyText"/>
      </w:pPr>
      <w:r>
        <w:t xml:space="preserve">"Ngọc Minh, xin lỗi hôm nay không thể ăn trưa cùng cậu."</w:t>
      </w:r>
    </w:p>
    <w:p>
      <w:pPr>
        <w:pStyle w:val="BodyText"/>
      </w:pPr>
      <w:r>
        <w:t xml:space="preserve">Vừa nói xong, cô liền kéo Trần Tử Nam, muốn nhanh chóng rời khỏi nơi đây. Chỉ để lại Hoàng Ngọc Minh cùng một trái tim tràn đầy vết thương.</w:t>
      </w:r>
    </w:p>
    <w:p>
      <w:pPr>
        <w:pStyle w:val="BodyText"/>
      </w:pPr>
      <w:r>
        <w:t xml:space="preserve">Bạch Hàm Dương lúc này cũng đã tỉnh ngộ là chuyện gì xảy ra. Nhìn Trần Tử Nam định bước đi, cô mới lên tiếng gọi.</w:t>
      </w:r>
    </w:p>
    <w:p>
      <w:pPr>
        <w:pStyle w:val="BodyText"/>
      </w:pPr>
      <w:r>
        <w:t xml:space="preserve">"Trần Tử Nam"</w:t>
      </w:r>
    </w:p>
    <w:p>
      <w:pPr>
        <w:pStyle w:val="BodyText"/>
      </w:pPr>
      <w:r>
        <w:t xml:space="preserve">Trần Tử Nam quay lại nhìn cô. Chuyện đã như vậy, hắn cũng không muốn nói gì thêm.</w:t>
      </w:r>
    </w:p>
    <w:p>
      <w:pPr>
        <w:pStyle w:val="BodyText"/>
      </w:pPr>
      <w:r>
        <w:t xml:space="preserve">"Người anh yêu là cô ta?" Bạch Hàm Dương chỉ cô gái đang tay trong tay cùng hắn. "Vậy tại sao lại đồng ý cùng tôi đính hôn?" Tại sao lại lừa gạt cô? Cô cũng chỉ là một cô gái, cũng từng mong ước về tương lai, về một người yêu thương và hạnh phúc.</w:t>
      </w:r>
    </w:p>
    <w:p>
      <w:pPr>
        <w:pStyle w:val="BodyText"/>
      </w:pPr>
      <w:r>
        <w:t xml:space="preserve">"Thật xin lỗi." Trần Tử Nam thật sâu nhìn cô. Đây là lỗi lầm của hắn, không có gì có thể biện giải.</w:t>
      </w:r>
    </w:p>
    <w:p>
      <w:pPr>
        <w:pStyle w:val="BodyText"/>
      </w:pPr>
      <w:r>
        <w:t xml:space="preserve">"Sáng mai, tôi muốn anh có một câu trả lời thỏa đáng cho tôi và gia đình tôi." Bạch Hàm Dương nghiêm túc nói. Cô là một cô gái nhưng cô cũng có tôn nghiêm, sẽ không vì ai mà quỵ lụy. Nếu không thích cô, vậy thì dứt khoát mỗi người một ngả.</w:t>
      </w:r>
    </w:p>
    <w:p>
      <w:pPr>
        <w:pStyle w:val="BodyText"/>
      </w:pPr>
      <w:r>
        <w:t xml:space="preserve">Thiên Lam nhìn bóng cô kiên định bước đi. Chỉ là một cô gái nhỏ, nhưng lại kiên cường như vậy. Thật đáng khâm phục.</w:t>
      </w:r>
    </w:p>
    <w:p>
      <w:pPr>
        <w:pStyle w:val="BodyText"/>
      </w:pPr>
      <w:r>
        <w:t xml:space="preserve">"Nếu là bạn gái hắn ta, em nhất định sẽ đá bay hắn từ lâu." Cô nhìn Trần Tử Nam, căm phẫn nói. Dù vì bất cứ lí do gì, cô cũng không chấp nhận được bạn trai mình cùng người khác đính hôn, lại là lừa dối không để cho cô biết.</w:t>
      </w:r>
    </w:p>
    <w:p>
      <w:pPr>
        <w:pStyle w:val="BodyText"/>
      </w:pPr>
      <w:r>
        <w:t xml:space="preserve">Trần Tử Nam và Hạ Vi Vi đã đi xa. Không biết hắn ta lại giải thích như thế nào? Hạ Vi Vi có tha thứ hay không? Chắc là có đi. Dù sao cuối cùng hai người họ vẫn về cùng nhau.</w:t>
      </w:r>
    </w:p>
    <w:p>
      <w:pPr>
        <w:pStyle w:val="BodyText"/>
      </w:pPr>
      <w:r>
        <w:t xml:space="preserve">Alex cũng chứng kiến tất cả mọi chuyện. Nghe cô nói vậy, hắn có thâm ý nhìn cô nói.</w:t>
      </w:r>
    </w:p>
    <w:p>
      <w:pPr>
        <w:pStyle w:val="BodyText"/>
      </w:pPr>
      <w:r>
        <w:t xml:space="preserve">"Nếu là anh, anh nhất định sẽ không vì bất cứ lí do gì mà phản bội bạn gái, làm cho cô ấy hiểu lầm."</w:t>
      </w:r>
    </w:p>
    <w:p>
      <w:pPr>
        <w:pStyle w:val="BodyText"/>
      </w:pPr>
      <w:r>
        <w:t xml:space="preserve">Thiên Lam chợt sững người lại. Cô chỉ là cảm thán một chút. Tại sao anh lại nói những lời đó? Thật giống như anh đang hứa hẹn gì đó cùng cô vậy.</w:t>
      </w:r>
    </w:p>
    <w:p>
      <w:pPr>
        <w:pStyle w:val="BodyText"/>
      </w:pPr>
      <w:r>
        <w:t xml:space="preserve">"...think of you</w:t>
      </w:r>
    </w:p>
    <w:p>
      <w:pPr>
        <w:pStyle w:val="BodyText"/>
      </w:pPr>
      <w:r>
        <w:t xml:space="preserve">Anh đâu hay biết</w:t>
      </w:r>
    </w:p>
    <w:p>
      <w:pPr>
        <w:pStyle w:val="BodyText"/>
      </w:pPr>
      <w:r>
        <w:t xml:space="preserve">Bao đêm nhung nhớ</w:t>
      </w:r>
    </w:p>
    <w:p>
      <w:pPr>
        <w:pStyle w:val="BodyText"/>
      </w:pPr>
      <w:r>
        <w:t xml:space="preserve">Anh từng đêm thao thức..."</w:t>
      </w:r>
    </w:p>
    <w:p>
      <w:pPr>
        <w:pStyle w:val="BodyText"/>
      </w:pPr>
      <w:r>
        <w:t xml:space="preserve">Thiên Lam vội vàng cầm lên điện thoại. Thật may có điện thoại tới vào lúc này, nếu không cô thực sự không biết tiếp lời làm sao.</w:t>
      </w:r>
    </w:p>
    <w:p>
      <w:pPr>
        <w:pStyle w:val="BodyText"/>
      </w:pPr>
      <w:r>
        <w:t xml:space="preserve">"Thật xin lỗi em có điện thoại" Cô xấu hổ cười cười, nhận được cái gật đầu của anh, mới đứng dậy, bước ra ngoài "Alo"</w:t>
      </w:r>
    </w:p>
    <w:p>
      <w:pPr>
        <w:pStyle w:val="BodyText"/>
      </w:pPr>
      <w:r>
        <w:t xml:space="preserve">"Chào tiểu thư Anna, tôi là Jon, thư kí của chủ tịch Eric" Đầu bên kia là một giọng nam trầm ấm rất êm tai. Thiên Lam đoán là một anh chàng trẻ tuổi, đẹp trai.</w:t>
      </w:r>
    </w:p>
    <w:p>
      <w:pPr>
        <w:pStyle w:val="BodyText"/>
      </w:pPr>
      <w:r>
        <w:t xml:space="preserve">"Chào anh. Là anh Eric có chuyện gì sao?" Cô lo lắng hỏi.</w:t>
      </w:r>
    </w:p>
    <w:p>
      <w:pPr>
        <w:pStyle w:val="BodyText"/>
      </w:pPr>
      <w:r>
        <w:t xml:space="preserve">"Chủ tịch không sao." Thấy cô lo lắng, Jon vội nói. "Là như vậy. Chúng tôi vừa nhận được kết quả và hợp đồng của hội đấu giá. Được biết tiểu thư không đấu thầu khu A mà chuyển sang khu D. Mặc dù, tôi và chủ tịch đều tin tiểu thư có lí do riêng của mình. Nhưng chúng ta cần một lí do cho hội đồng quản trị."</w:t>
      </w:r>
    </w:p>
    <w:p>
      <w:pPr>
        <w:pStyle w:val="BodyText"/>
      </w:pPr>
      <w:r>
        <w:t xml:space="preserve">"Tôi hiểu rồi" Khi quyết định sửa đổi, cô cũng đã chuẩn bị tất cả nếu bị người hỏi tới. Nhưng bây giờ... "Nhưng Jon này, anh có biết bây giờ đang là giờ cơm trưa không. Bên cạnh tôi đang là một anh chàng rất đẹp trai..."</w:t>
      </w:r>
    </w:p>
    <w:p>
      <w:pPr>
        <w:pStyle w:val="BodyText"/>
      </w:pPr>
      <w:r>
        <w:t xml:space="preserve">"Ồ, tôi quên mất, xin lỗi tiểu thư." Mặc dù biết cô chỉ nói đùa, Jon vẫn rất chân thành xin lỗi. Là một người cuồng công việc, sự sai khác về thời gian này luôn bị hắn bỏ quên.</w:t>
      </w:r>
    </w:p>
    <w:p>
      <w:pPr>
        <w:pStyle w:val="BodyText"/>
      </w:pPr>
      <w:r>
        <w:t xml:space="preserve">"Không sao. Khoảng một tiếng nữa tôi sẽ gửi lí do cho mọi người." Cô châm chước nói. Một tiếng nữa, chắc là đủ rồi.</w:t>
      </w:r>
    </w:p>
    <w:p>
      <w:pPr>
        <w:pStyle w:val="BodyText"/>
      </w:pPr>
      <w:r>
        <w:t xml:space="preserve">"Ok, vậy chúc tiểu thư và 'anh chàng đẹp trai' một bữa trưa ngon miệng. Tạm biệt."</w:t>
      </w:r>
    </w:p>
    <w:p>
      <w:pPr>
        <w:pStyle w:val="BodyText"/>
      </w:pPr>
      <w:r>
        <w:t xml:space="preserve">"Tạm biệt"</w:t>
      </w:r>
    </w:p>
    <w:p>
      <w:pPr>
        <w:pStyle w:val="BodyText"/>
      </w:pPr>
      <w:r>
        <w:t xml:space="preserve">Thiên Lam cúp điện thoại, xấu hổ nhìn Alex. Cô rời đi không xa, nên chắc anh cũng nghe được cuộc nói chuyện vừa rồi. Ít nhất là lời của cô.</w:t>
      </w:r>
    </w:p>
    <w:p>
      <w:pPr>
        <w:pStyle w:val="BodyText"/>
      </w:pPr>
      <w:r>
        <w:t xml:space="preserve">"Sự sai khác thời gian đôi khi luôn bất tiện như vậy."</w:t>
      </w:r>
    </w:p>
    <w:p>
      <w:pPr>
        <w:pStyle w:val="BodyText"/>
      </w:pPr>
      <w:r>
        <w:t xml:space="preserve">"Đúng vậy" Alex cười như không cười nhìn cô. Anh có nên vinh dự mình được nói là 'anh chàng đẹp trai'?</w:t>
      </w:r>
    </w:p>
    <w:p>
      <w:pPr>
        <w:pStyle w:val="BodyText"/>
      </w:pPr>
      <w:r>
        <w:t xml:space="preserve">Sau đó, hai người rất bình tâm ăn xong bữa cơm, không còn chuyện bất ngờ gì xảy ra nữa. Thiên Lam thấy thật may mắn, nếu còn có chuyện xảy ra nữa, cô nhất định sẽ ăn không tiêu.</w:t>
      </w:r>
    </w:p>
    <w:p>
      <w:pPr>
        <w:pStyle w:val="BodyText"/>
      </w:pPr>
      <w:r>
        <w:t xml:space="preserve">"Cảm ơn anh." Thiên Lam bước xuống xe, đóng cửa lại. " Anh về cẩn thận."</w:t>
      </w:r>
    </w:p>
    <w:p>
      <w:pPr>
        <w:pStyle w:val="Compact"/>
      </w:pPr>
      <w:r>
        <w:t xml:space="preserve">Alex liếc nhìn cô, gật đầu. Chiếc xe trong làn mưa bụi phóng vụt đi, chỉ một lát đã không thấy bóng dáng.</w:t>
      </w:r>
      <w:r>
        <w:br w:type="textWrapping"/>
      </w:r>
      <w:r>
        <w:br w:type="textWrapping"/>
      </w:r>
    </w:p>
    <w:p>
      <w:pPr>
        <w:pStyle w:val="Heading2"/>
      </w:pPr>
      <w:bookmarkStart w:id="37" w:name="chương-15-xác-định"/>
      <w:bookmarkEnd w:id="37"/>
      <w:r>
        <w:t xml:space="preserve">15. Chương 15: Xác Định</w:t>
      </w:r>
    </w:p>
    <w:p>
      <w:pPr>
        <w:pStyle w:val="Compact"/>
      </w:pPr>
      <w:r>
        <w:br w:type="textWrapping"/>
      </w:r>
      <w:r>
        <w:br w:type="textWrapping"/>
      </w:r>
      <w:r>
        <w:t xml:space="preserve">Thiên Lam vừa bước vào đã nhìn thấy bóng Thiên Tuyết thập thò ở cửa.</w:t>
      </w:r>
    </w:p>
    <w:p>
      <w:pPr>
        <w:pStyle w:val="BodyText"/>
      </w:pPr>
      <w:r>
        <w:t xml:space="preserve">"Em làm gì mà đứng đây vậy?"</w:t>
      </w:r>
    </w:p>
    <w:p>
      <w:pPr>
        <w:pStyle w:val="BodyText"/>
      </w:pPr>
      <w:r>
        <w:t xml:space="preserve">Thiên Tuyết nháy nháy mắt, nhìn cô cười. "Em nhìn thấy một anh chàng đẹp trai lái xe đưa chị về."</w:t>
      </w:r>
    </w:p>
    <w:p>
      <w:pPr>
        <w:pStyle w:val="BodyText"/>
      </w:pPr>
      <w:r>
        <w:t xml:space="preserve">"Em yêu. Đó chỉ là một ngoài ý muốn mà thôi." Nhẹ cốc đầu cô nhóc, Thiên Lam vui vẻ trả lời. "Em nên quan tâm là chàng trai của mình kìa."</w:t>
      </w:r>
    </w:p>
    <w:p>
      <w:pPr>
        <w:pStyle w:val="BodyText"/>
      </w:pPr>
      <w:r>
        <w:t xml:space="preserve">Nghe cô nhắc tới Hoàng Ngọc Minh, Thiên Tuyết bĩu môi, ỉu xìu.</w:t>
      </w:r>
    </w:p>
    <w:p>
      <w:pPr>
        <w:pStyle w:val="BodyText"/>
      </w:pPr>
      <w:r>
        <w:t xml:space="preserve">"Làm sao vậy?" Thiên Lam kinh ngạc hỏi. Chẳng lẽ Thiên Tuyết biết khó khăn nên quyết định từ bỏ rồi.</w:t>
      </w:r>
    </w:p>
    <w:p>
      <w:pPr>
        <w:pStyle w:val="BodyText"/>
      </w:pPr>
      <w:r>
        <w:t xml:space="preserve">"Anh ấy không phản ứng em." Nghĩ tới phản ứng của người kia, Thiên Tuyết buồn bã nói.</w:t>
      </w:r>
    </w:p>
    <w:p>
      <w:pPr>
        <w:pStyle w:val="BodyText"/>
      </w:pPr>
      <w:r>
        <w:t xml:space="preserve">"Em làm như thế nào?" Thiên Lam tò mò hỏi. Mặc dù cô chưa từng theo đuổi ai, nhưng kinh nghiệm nhiều năm đọc tiểu thuyết thì cô vẫn có.</w:t>
      </w:r>
    </w:p>
    <w:p>
      <w:pPr>
        <w:pStyle w:val="BodyText"/>
      </w:pPr>
      <w:r>
        <w:t xml:space="preserve">"Em mua bữa sáng cho anh ấy, cùng anh ấy ăn trưa, khi anh ấy chơi bóng thì em ở ngoài cổ vũ, mua nước đưa khăn..." Thiên Tuyết kể rất nhiều hoạt động. Chỉ cần có thời gian, cô nhóc liền bám theo người ta tìm tồn tại cảm. Chỉ tiếc, Hoàng Ngọc Minh chê cô phiền, không phản ứng.</w:t>
      </w:r>
    </w:p>
    <w:p>
      <w:pPr>
        <w:pStyle w:val="BodyText"/>
      </w:pPr>
      <w:r>
        <w:t xml:space="preserve">Thiên Lam tổng kết hành động của Thiên Tuyết chính là mệt mỏi, không chỉ bản thân người làm mệt mỏi mà người bị làm phiền cũng rất mệt mỏi. Nếu là cô, cũng không muốn có người mỗi ngày theo ở phía sau nói này nói kia. Khi cô làm việc gì cũng bị chỉ trỏ nên làm hay không. Như vậy, cô không cách li hắn đã là tốt lắm rồi, chứ đừng nói là không phản ứng.</w:t>
      </w:r>
    </w:p>
    <w:p>
      <w:pPr>
        <w:pStyle w:val="BodyText"/>
      </w:pPr>
      <w:r>
        <w:t xml:space="preserve">"Em không thể lúc nào cũng đi theo cậu ta. Em cần kiên trì một vài hành động cố định nào đó để cậu ta nhớ đến em là được. Ví dụ, em mua bữa sáng cho cậu ta thì chỉ cần nói em mua rồi đưa thôi, không cần đi theo nói chuyện thêm nữa. Khi cậu ta đánh bóng mệt, em hãy đưa chai nước hoặc khăn mặt... Có khi nói ít làm nhiều sẽ để lại ấn tượng tốt hơn là em cứ đi theo nói liên miên."</w:t>
      </w:r>
    </w:p>
    <w:p>
      <w:pPr>
        <w:pStyle w:val="BodyText"/>
      </w:pPr>
      <w:r>
        <w:t xml:space="preserve">"Là vậy sao?" Thiên Tuyết chần chờ hỏi lại. Như vậy, cô làm từ trước đến giờ đều sai làm rồi sao?</w:t>
      </w:r>
    </w:p>
    <w:p>
      <w:pPr>
        <w:pStyle w:val="BodyText"/>
      </w:pPr>
      <w:r>
        <w:t xml:space="preserve">"Đúng vậy" Thiên Lam khẳng định nói. "Chỉ cần em kiên trì một thời gian, cậu ấy nhất định sẽ quen với sự hiện diện của em. Khi đó, em sẽ có nhiều cơ hội tiếp xúc cùng cậu ấy hơn."</w:t>
      </w:r>
    </w:p>
    <w:p>
      <w:pPr>
        <w:pStyle w:val="BodyText"/>
      </w:pPr>
      <w:r>
        <w:t xml:space="preserve">Ngẫm nghĩ một chút, Thiên Tuyết cũng thấy cô nên làm như vậy mới đúng. Trên gương mặt trái táo tất cả là hưng phấn, tò mò muốn làm thử.</w:t>
      </w:r>
    </w:p>
    <w:p>
      <w:pPr>
        <w:pStyle w:val="BodyText"/>
      </w:pPr>
      <w:r>
        <w:t xml:space="preserve">Thiên Lam không để ý tới vẻ quyết tâm của Thiên Tuyết. Cô cũng không dám chắc làm như vậy thật sự được không. Cô nhớ trong phiên ngoại, sau khi Thiên Tuyết du học, Hoàng Ngọc Minh cũng từng nhớ tới bóng hình cô trong những hành động nhỏ hàng ngày. Khi đó, tình cảm của hắn với Hạ Vi Vi cũng không còn sâu đậm như trước. Cô tin nếu tiếp tục như vậy, có thể hai người sẽ lại có cơ hội quay về cùng nhau.</w:t>
      </w:r>
    </w:p>
    <w:p>
      <w:pPr>
        <w:pStyle w:val="BodyText"/>
      </w:pPr>
      <w:r>
        <w:t xml:space="preserve">Mặc dù, Hoàng Ngọc Minh không phải là chàng trai lí tưởng của cô. Nhưng đó thực sự là một nam phụ xuất sắc. Nếu hắn thực sự yêu thương Thiên Tuyết cũng là một mối duyên tình tốt đẹp.</w:t>
      </w:r>
    </w:p>
    <w:p>
      <w:pPr>
        <w:pStyle w:val="BodyText"/>
      </w:pPr>
      <w:r>
        <w:t xml:space="preserve">* * *</w:t>
      </w:r>
    </w:p>
    <w:p>
      <w:pPr>
        <w:pStyle w:val="BodyText"/>
      </w:pPr>
      <w:r>
        <w:t xml:space="preserve">Alex ngồi đối diện màn hình vi tính, trên tay là một ly rượu vang đỏ. Trên màn ảnh là một cô gái tóc nâu, da trắng rất xinh đẹp. Trên tay cô là một chiếc nhẫn lớn bằng đá Mặt Trăng màu lam nhạt. Tay kia nhẹ xoay tròn chiếc nhẫn, Emy cười nhìn khuôn mặt không bao giờ thay đổi của cậu em.</w:t>
      </w:r>
    </w:p>
    <w:p>
      <w:pPr>
        <w:pStyle w:val="BodyText"/>
      </w:pPr>
      <w:r>
        <w:t xml:space="preserve">"Món quà này chị rất thích. Nghe Jim nói là do một cô gái giúp em chọn."</w:t>
      </w:r>
    </w:p>
    <w:p>
      <w:pPr>
        <w:pStyle w:val="BodyText"/>
      </w:pPr>
      <w:r>
        <w:t xml:space="preserve">"Đúng vậy."Liếc qua chiếc nhẫn, Alex nhớ lại gương mặt búp bê nghiêm túc khi đứng trước quầy đá quý. Trên mặt vẫn là vẻ bình thản không cảm xúc.</w:t>
      </w:r>
    </w:p>
    <w:p>
      <w:pPr>
        <w:pStyle w:val="BodyText"/>
      </w:pPr>
      <w:r>
        <w:t xml:space="preserve">Emy đã quá quen thuộc với gương mặt than kia, nếu một ngày, nó thay đổi sắc thái cảm xúc mới phải khiến cô kinh ngạc.</w:t>
      </w:r>
    </w:p>
    <w:p>
      <w:pPr>
        <w:pStyle w:val="BodyText"/>
      </w:pPr>
      <w:r>
        <w:t xml:space="preserve">"Lần này em thật xác định?" Nhớ tới bức ảnh Jim gửi tới, Emy không thể tin hỏi. Nghĩ cảnh hai người đứng chung một chỗ, một tượng điêu khắc bên cạnh một búp bê. Thật khôi hài.</w:t>
      </w:r>
    </w:p>
    <w:p>
      <w:pPr>
        <w:pStyle w:val="BodyText"/>
      </w:pPr>
      <w:r>
        <w:t xml:space="preserve">Alex khẽ nhấp một ngụm rượu, bỏ qua lời vừa rồi, không đáp lại. Hắn biểu hiện như vậy còn phải nói nữa sao?</w:t>
      </w:r>
    </w:p>
    <w:p>
      <w:pPr>
        <w:pStyle w:val="BodyText"/>
      </w:pPr>
      <w:r>
        <w:t xml:space="preserve">Emy nhìn biểu hiện đó, trong lòng hiểu rõ. Thật không nghĩ tới, Alex thật sự thích một 'búp bê' như vậy. Dù sao chuyện này cô cũng không quản được. Vậy thì cứ để mặc nó tùy ý phát triển đi.</w:t>
      </w:r>
    </w:p>
    <w:p>
      <w:pPr>
        <w:pStyle w:val="BodyText"/>
      </w:pPr>
      <w:r>
        <w:t xml:space="preserve">"Lần đấu giá này em lại không tham gia. Tại sao vậy?" Nói tới chính sự, Emy lập tức nghiêm túc lại. Khí chất nữ vương tỏa ra rõ ràng.</w:t>
      </w:r>
    </w:p>
    <w:p>
      <w:pPr>
        <w:pStyle w:val="BodyText"/>
      </w:pPr>
      <w:r>
        <w:t xml:space="preserve">Alex ngay lập tức gửi đi một phần báo biểu. Theo điều tra, đó là một khu đất chết. Hơn 20 năm trước, một công ty từng tiến hành khai thác nó muốn xây dựng thành khu nghỉ mát. Nhưng nhiều lần khởi công đều có chuyện xảy ra, không chết người cũng là công trình gãy đổ. Lúc đầu, công ty đó cũng nghi ngờ do người gây ra, nên tiến hành điều tra rất nhiều lần. Tuy nhiên đều không tra tìm ra thủ phạm. Những người lớn tuổi nói, nơi đó trước kia là một bãi tha ma, chứa nhiều mộ phần, nên có sát khí rất mạnh, không thể xây dựng gì trên đó. Bởi vì công ty đó che chắn tin tức rất kĩ càng, lại qua thời gian lâu nên mọi người đều không nhớ rõ chuyện này. Nếu không là Jim quen biết một người già sống lâu năm gần đó, biết cậu dự định mua khu đất nên nói ra, nếu không mọi người cũng không biết chuyện. Lúc đầu, Jim cũng không tin, nhưng kết quả điều tra, không chỉ công ty lớn đó, mà có nhiều người từng nhằm vào khu đất. Chỉ là kết quả cuối cùng đều có chuyện không may xảy ra. Lúc này mọi người mới từ bỏ ý đồ. Sau này, khu vực đó được Nhà nước đưa vào quy hoạch, giá đất tự nhiên tăng cao. Tuy nhiên, khu đất đó vẫn không có lí do bị bỏ hoang nhiều năm cho tới nay mới đưa ra đấu gia.</w:t>
      </w:r>
    </w:p>
    <w:p>
      <w:pPr>
        <w:pStyle w:val="BodyText"/>
      </w:pPr>
      <w:r>
        <w:t xml:space="preserve">"Là thương nhân, không thể mê tín, nhưng vận mệnh phong thủy vẫn phải xem xét kĩ, nếu không sẽ gây ra thiệt hại lớn." Emy nhìn kết quả, gật đầu nói. Chuyện này, nhiều người đã chứng thực, không nên chủ quan. Chỉ tiếc, khu đất A thực sự có vị trí tốt đẹp, rất thuận lợi cho kế hoạch của họ.</w:t>
      </w:r>
    </w:p>
    <w:p>
      <w:pPr>
        <w:pStyle w:val="BodyText"/>
      </w:pPr>
      <w:r>
        <w:t xml:space="preserve">Nghe vậy, Alex cũng không nói gì. Lí do hắn đã đưa ra, kết quả cũng đã nhất định, không cần phải bàn cãi gì nữa.</w:t>
      </w:r>
    </w:p>
    <w:p>
      <w:pPr>
        <w:pStyle w:val="BodyText"/>
      </w:pPr>
      <w:r>
        <w:t xml:space="preserve">"Nếu đã kết thúc, em cũng nên trở về. Chuyện bên này cần em đích thân giải quyết." Emy day day trán. Chuyện này cũng thật rắc rối. Bây giờ công ty do Alex làm chủ, cô cũng không tiện xen vào nhiều lắm.</w:t>
      </w:r>
    </w:p>
    <w:p>
      <w:pPr>
        <w:pStyle w:val="BodyText"/>
      </w:pPr>
      <w:r>
        <w:t xml:space="preserve">"Em biết. Tối nay sẽ trở lại." Alex quyết định nói. Chuyện này vẫn nên giải quyết sớm, càng để lâu, càng nhiều chuyện phát sinh.</w:t>
      </w:r>
    </w:p>
    <w:p>
      <w:pPr>
        <w:pStyle w:val="BodyText"/>
      </w:pPr>
      <w:r>
        <w:t xml:space="preserve">Bên này, Alex vừa quyết định trở về. Bên kia, Thiên Lam cũng nhận được điện thoại của Eric.</w:t>
      </w:r>
    </w:p>
    <w:p>
      <w:pPr>
        <w:pStyle w:val="BodyText"/>
      </w:pPr>
      <w:r>
        <w:t xml:space="preserve">"Alo, em nghe."</w:t>
      </w:r>
    </w:p>
    <w:p>
      <w:pPr>
        <w:pStyle w:val="BodyText"/>
      </w:pPr>
      <w:r>
        <w:t xml:space="preserve">"Lí do anh đã nhận được. Em làm rất tốt." Nghĩ tới, phản ứng của mọi người trong cuộc họp, Eric rất vui lòng nói. May mắn, Anna không mua nó, nếu không AEJ đã thiệt hại lớn. "Khi nào em về ?"</w:t>
      </w:r>
    </w:p>
    <w:p>
      <w:pPr>
        <w:pStyle w:val="BodyText"/>
      </w:pPr>
      <w:r>
        <w:t xml:space="preserve">Thiên Lam dừng một chút. Ở đây cũng không còn việc gì cần cô nữa. Có lẽ cô cũng cần phải trở lại.</w:t>
      </w:r>
    </w:p>
    <w:p>
      <w:pPr>
        <w:pStyle w:val="BodyText"/>
      </w:pPr>
      <w:r>
        <w:t xml:space="preserve">"Em sẽ sắp xếp trở lại sớm."</w:t>
      </w:r>
    </w:p>
    <w:p>
      <w:pPr>
        <w:pStyle w:val="BodyText"/>
      </w:pPr>
      <w:r>
        <w:t xml:space="preserve">Cúp điện thoại, Thiên Lam đổ mình ngã xuống giường. Bây giờ, cô đã sống lại ở một thế giới mới, một cuộc sống mới đang chờ đón cô. Cô không thể cố chấp mãi với quá khứ đã qua. Những con người đó cũng sẽ không lại xuất hiện trong thế giới của cô.</w:t>
      </w:r>
    </w:p>
    <w:p>
      <w:pPr>
        <w:pStyle w:val="BodyText"/>
      </w:pPr>
      <w:r>
        <w:t xml:space="preserve">Nghĩ tới những người đó, Thiên Lam cũng nhớ tới bạn bè, thân nhân của mình. Kiếp trước, cô là con gái một. Từ 10 tuổi, ba mẹ thường xuyên ra ngoài du lịch, nên cô phải học tự lập từ sớm. Đến năm 13 tuổi, khi nhận được học bổng du học Anh, cô liền chuyển tới sống tại Anh quốc, cũng rất ít lại trở về.</w:t>
      </w:r>
    </w:p>
    <w:p>
      <w:pPr>
        <w:pStyle w:val="BodyText"/>
      </w:pPr>
      <w:r>
        <w:t xml:space="preserve">Bạn thân nhất của cô là một cô gái người Anh gốc Hoa tên Emma. Emma là một người mẫu, rất nhiều các thiết kế của cô đều lấy ý tưởng từ Emma. Khi cô về nước, Emma đang chuẩn bị đính hôn, không biết bây giờ như thế nào rồi?</w:t>
      </w:r>
    </w:p>
    <w:p>
      <w:pPr>
        <w:pStyle w:val="Compact"/>
      </w:pPr>
      <w:r>
        <w:t xml:space="preserve">Còn cô giáo Yumi, trợ lí Shine,... Mọi người liệu có sống tốt không?</w:t>
      </w:r>
      <w:r>
        <w:br w:type="textWrapping"/>
      </w:r>
      <w:r>
        <w:br w:type="textWrapping"/>
      </w:r>
    </w:p>
    <w:p>
      <w:pPr>
        <w:pStyle w:val="Heading2"/>
      </w:pPr>
      <w:bookmarkStart w:id="38" w:name="chương-16-tạm-biệt"/>
      <w:bookmarkEnd w:id="38"/>
      <w:r>
        <w:t xml:space="preserve">16. Chương 16: Tạm Biệt</w:t>
      </w:r>
    </w:p>
    <w:p>
      <w:pPr>
        <w:pStyle w:val="Compact"/>
      </w:pPr>
      <w:r>
        <w:br w:type="textWrapping"/>
      </w:r>
      <w:r>
        <w:br w:type="textWrapping"/>
      </w:r>
      <w:r>
        <w:t xml:space="preserve">"Chị, mau xuống ăn cơm."</w:t>
      </w:r>
    </w:p>
    <w:p>
      <w:pPr>
        <w:pStyle w:val="BodyText"/>
      </w:pPr>
      <w:r>
        <w:t xml:space="preserve">Thiên Lam bị tiếng đập cửa cùng giọng của Thiên Tuyết kéo ra khỏi dòng suy nghĩ. Cô bất giác mỉm cười. Dù cô có lo lắng ra sao cũng không thể gặp lại họ. Chi bằng hãy để họ vào trong tim và cầu mong cho họ ở thế giới bên kia có thể thật hạnh phúc, vui vẻ.</w:t>
      </w:r>
    </w:p>
    <w:p>
      <w:pPr>
        <w:pStyle w:val="BodyText"/>
      </w:pPr>
      <w:r>
        <w:t xml:space="preserve">"Chị..." Không thấy tiếng đáp lại, Thiên Tuyết tiếp tục gọi. Có phải là chị ngủ quên nên không nghe tiếng hay không ?</w:t>
      </w:r>
    </w:p>
    <w:p>
      <w:pPr>
        <w:pStyle w:val="BodyText"/>
      </w:pPr>
      <w:r>
        <w:t xml:space="preserve">"Chị xuống ngay đây. Em xuống trước đi."</w:t>
      </w:r>
    </w:p>
    <w:p>
      <w:pPr>
        <w:pStyle w:val="BodyText"/>
      </w:pPr>
      <w:r>
        <w:t xml:space="preserve">Thiên Lam vừa đứng dậy vừa nói. Không ngờ cô chỉ nằm một chút đã tới bữa tối. Thời gian qua thật nhanh.</w:t>
      </w:r>
    </w:p>
    <w:p>
      <w:pPr>
        <w:pStyle w:val="BodyText"/>
      </w:pPr>
      <w:r>
        <w:t xml:space="preserve">Trên bàn cơm đã ngồi đông đủ, kể cả ba Dương hay vắng mặt hôm nay cũng xuất hiện.</w:t>
      </w:r>
    </w:p>
    <w:p>
      <w:pPr>
        <w:pStyle w:val="BodyText"/>
      </w:pPr>
      <w:r>
        <w:t xml:space="preserve">Sau khi ông nội Dương nhấc chiếc đũa lên, mọi người bắt đầu gắp thức ăn.</w:t>
      </w:r>
    </w:p>
    <w:p>
      <w:pPr>
        <w:pStyle w:val="BodyText"/>
      </w:pPr>
      <w:r>
        <w:t xml:space="preserve">Cả gia đình quây quần bên nhau, vừa ăn vừa nói chuyện. Không khí gia đình thật đầm ấm, vui vẻ.</w:t>
      </w:r>
    </w:p>
    <w:p>
      <w:pPr>
        <w:pStyle w:val="BodyText"/>
      </w:pPr>
      <w:r>
        <w:t xml:space="preserve">Thiên Lam hạ mi mắt, miệng cười mà khóe mắt cay cay. Thói quen thật sự là một điều đáng sợ. Trước kia, hơn 10 năm, cô thói quen ở một mình. Nhưng từ khi tới đây, dù trong thời gian ngắn ngủi, cô lại quen cảnh một gia đình hạnh phúc. Bây giờ, cô thật luyến tiếc nếu phải rời đi, một lần nữa tự lập.</w:t>
      </w:r>
    </w:p>
    <w:p>
      <w:pPr>
        <w:pStyle w:val="BodyText"/>
      </w:pPr>
      <w:r>
        <w:t xml:space="preserve">"Ba, ngày kia con sẽ trở về."</w:t>
      </w:r>
    </w:p>
    <w:p>
      <w:pPr>
        <w:pStyle w:val="BodyText"/>
      </w:pPr>
      <w:r>
        <w:t xml:space="preserve">Dù luyến tiếc nhưng Thiên Lam vẫn quyết định rời đi. Giống như những đứa trẻ đã lớn cuối cùng cũng phải tự lập.</w:t>
      </w:r>
    </w:p>
    <w:p>
      <w:pPr>
        <w:pStyle w:val="BodyText"/>
      </w:pPr>
      <w:r>
        <w:t xml:space="preserve">Lúc trước "Dương Thiên Lam" có thể cũng luyến tiếc gia đình hạnh phúc này, nhưng cuối cùng vẫn lựa chọn rời đi. Bởi gia đình này, không trọn vẹn với 'cô'. Nếu cố giữ lại, có thể nó sẽ không còn tốt đẹp như vậy nữa.</w:t>
      </w:r>
    </w:p>
    <w:p>
      <w:pPr>
        <w:pStyle w:val="BodyText"/>
      </w:pPr>
      <w:r>
        <w:t xml:space="preserve">Thiên Lam nhìn từng gương mặt quen thuộc, trong lòng rộng mở. Hôm nay cô rời đi, nhưng sau này cũng có thể quay lại. Gia đình hạnh phúc này cũng vẫn là của cô.</w:t>
      </w:r>
    </w:p>
    <w:p>
      <w:pPr>
        <w:pStyle w:val="BodyText"/>
      </w:pPr>
      <w:r>
        <w:t xml:space="preserve">Nghe vậy, mọi người sửng sốt nhìn Thiên Lam. Dù chỉ ở cùng nhau một thời gian ngắn, mọi người cũng đã thói quen có thêm Thiên Lam ở trong nhà.</w:t>
      </w:r>
    </w:p>
    <w:p>
      <w:pPr>
        <w:pStyle w:val="BodyText"/>
      </w:pPr>
      <w:r>
        <w:t xml:space="preserve">"Sao lại đột nhiên như vậy?" Kim Nhã Huệ kinh ngạc hỏi.</w:t>
      </w:r>
    </w:p>
    <w:p>
      <w:pPr>
        <w:pStyle w:val="BodyText"/>
      </w:pPr>
      <w:r>
        <w:t xml:space="preserve">"Có chút chuyện cần con về xử lí." Cô quyết định đột xuất như vậy cũng cần một lời giải thích cho mọi người.</w:t>
      </w:r>
    </w:p>
    <w:p>
      <w:pPr>
        <w:pStyle w:val="BodyText"/>
      </w:pPr>
      <w:r>
        <w:t xml:space="preserve">"Không phải chị vẫn chưa nhớ lại sao?" Sao lại có chuyện cần xử lí? Thiên Tuyết nghi hoặc nhìn cô.</w:t>
      </w:r>
    </w:p>
    <w:p>
      <w:pPr>
        <w:pStyle w:val="BodyText"/>
      </w:pPr>
      <w:r>
        <w:t xml:space="preserve">"Là anh Eric nói cần chị trở về." Thiên Lam cười trả lời.</w:t>
      </w:r>
    </w:p>
    <w:p>
      <w:pPr>
        <w:pStyle w:val="BodyText"/>
      </w:pPr>
      <w:r>
        <w:t xml:space="preserve">Người bình tĩnh nhất trong nhà chính là ba Dương. Mặc dù ông cũng luyến tiếc Thiên Lam, nhưng Thiên Lam từ nhỏ đã ở Anh quốc. Ở đó, con bé còn có Eric, bạn bè và cả công việc nữa. Ông vẫn biết con bé rồi sẽ trở về, chỉ không nghĩ tới lại nhanh như vậy.</w:t>
      </w:r>
    </w:p>
    <w:p>
      <w:pPr>
        <w:pStyle w:val="BodyText"/>
      </w:pPr>
      <w:r>
        <w:t xml:space="preserve">"Ở đâu cũng phải biết chăm sóc bản thân, giữ gìn sức khỏe. Có gì không hiểu thì hỏi Eric."</w:t>
      </w:r>
    </w:p>
    <w:p>
      <w:pPr>
        <w:pStyle w:val="BodyText"/>
      </w:pPr>
      <w:r>
        <w:t xml:space="preserve">"Vâng, ba." Mặc dù ba rất nghiêm túc, lại ít nói. Nhưng cô biết trong lòng ba đều rất thương yêu mấy anh em.</w:t>
      </w:r>
    </w:p>
    <w:p>
      <w:pPr>
        <w:pStyle w:val="BodyText"/>
      </w:pPr>
      <w:r>
        <w:t xml:space="preserve">"Thường trở về thăm ông nội." Cụ Dương mặc dù luyến tiếc, nhưng vẫn biết con cháu lớn cần bay ra khoảng trời riêng. Chỉ là già rồi, vẫn muốn có con cháu quây quần ở bên.</w:t>
      </w:r>
    </w:p>
    <w:p>
      <w:pPr>
        <w:pStyle w:val="BodyText"/>
      </w:pPr>
      <w:r>
        <w:t xml:space="preserve">"Vâng. Con nhất định sẽ thường trở lại thăm mọi người."</w:t>
      </w:r>
    </w:p>
    <w:p>
      <w:pPr>
        <w:pStyle w:val="BodyText"/>
      </w:pPr>
      <w:r>
        <w:t xml:space="preserve">Thiên Lam ngồi trên khoang hạng nhất máy bay, nhìn mảnh đất dần trở nên nhỏ bé qua ô cửa sổ. Đôi tay chậm rãi vuốt ve chiếc vòng nhỏ. Đây là chiếc vòng bình an ông nội đã lên chùa xin cho cô ngày hôm qua. Lúc nhận chiếc vòng Thiên Lam không biết phải nói gì, chỉ ôm lấy ông, im lặng rơi nước mắt. Cô biết, ông nội là quân nhân, cũng không tin phật. Nhưng ông vẫn vì cô mà cầu nhờ thần phật. Tình cảm này, dù không nói ra, cô cũng sẽ giữ mãi trong lòng, tự nhủ sau này phải thường xuyên trò chuyện, quan tâm ông nội.</w:t>
      </w:r>
    </w:p>
    <w:p>
      <w:pPr>
        <w:pStyle w:val="BodyText"/>
      </w:pPr>
      <w:r>
        <w:t xml:space="preserve">Ba, dì Nhã Huệ, Thiên Minh và Thiên Tuyết cũng chuẩn bị rất nhiều đồ cho cô. Lúc đi, Thiên Tuyết còn khóc ôm lấy cô, dặn dò cô nhất định phải thường trở lại.</w:t>
      </w:r>
    </w:p>
    <w:p>
      <w:pPr>
        <w:pStyle w:val="BodyText"/>
      </w:pPr>
      <w:r>
        <w:t xml:space="preserve">Khẽ lau giọt nước trên khóe mắt. Mọi người đều rất thương yêu cô. Cô nhất định phải sống thật tốt. Dù ở nơi đâu, cô cũng sẽ luôn nhớ về họ và cầu chúc họ những điều hạnh phúc.</w:t>
      </w:r>
    </w:p>
    <w:p>
      <w:pPr>
        <w:pStyle w:val="BodyText"/>
      </w:pPr>
      <w:r>
        <w:t xml:space="preserve">Tạm biệt Việt Nam! Tạm biệt gia đình thân yêu!</w:t>
      </w:r>
    </w:p>
    <w:p>
      <w:pPr>
        <w:pStyle w:val="BodyText"/>
      </w:pPr>
      <w:r>
        <w:t xml:space="preserve">* * *</w:t>
      </w:r>
    </w:p>
    <w:p>
      <w:pPr>
        <w:pStyle w:val="BodyText"/>
      </w:pPr>
      <w:r>
        <w:t xml:space="preserve">Thiên Lam vừa bước xuống sân bay liền nhìn thấy một người giơ bảng hiệu " Chào đón tiểu thư Anna". Đó chính là người anh Eric nói tới đón cô đi.</w:t>
      </w:r>
    </w:p>
    <w:p>
      <w:pPr>
        <w:pStyle w:val="BodyText"/>
      </w:pPr>
      <w:r>
        <w:t xml:space="preserve">Thiên Lam kéo vali lại gần. Lúc trước bị tấm bảng che khuất nên Thiên Lam không nhìn rõ mặt. Đó là một chàng trai tầm 25-26 tuổi, tóc nâu, da trắng, gương mặt góc cạnh rõ ràng.</w:t>
      </w:r>
    </w:p>
    <w:p>
      <w:pPr>
        <w:pStyle w:val="BodyText"/>
      </w:pPr>
      <w:r>
        <w:t xml:space="preserve">"Chào Anna tiểu thư, tôi là Jon, thư kí của chủ tịch Eric." Jon lịch sự giơ tay, cười cùng Thiên Lam chào hỏi. "Chúng ta đã gặp nhau rất nhiều lần. Tiếc là tiểu thư đã quên."</w:t>
      </w:r>
    </w:p>
    <w:p>
      <w:pPr>
        <w:pStyle w:val="BodyText"/>
      </w:pPr>
      <w:r>
        <w:t xml:space="preserve">"Chào anh, Jon." Thiên Lam bắt tay Jon. Nghe anh Eric nói sẽ cho người tới đón cô, không nghĩ tới lại là thư kí Jon. Giống như suy nghĩ trước đây của cô, Jon thực sự là một người đàn ông vừa đẹp trai vừa hài hước. Thật đáng yêu.</w:t>
      </w:r>
    </w:p>
    <w:p>
      <w:pPr>
        <w:pStyle w:val="BodyText"/>
      </w:pPr>
      <w:r>
        <w:t xml:space="preserve">Đừng hỏi cô tại sao biết anh là người hài hước. Trực giác mách bảo cô như vậy, hoặc là, cảm quan còn sót lại của thân thể này cảm ứng như thế.</w:t>
      </w:r>
    </w:p>
    <w:p>
      <w:pPr>
        <w:pStyle w:val="BodyText"/>
      </w:pPr>
      <w:r>
        <w:t xml:space="preserve">Đối với cô, những người hài hước đều rất đáng yêu, hơn cả những người có gương mặt đáng yêu.</w:t>
      </w:r>
    </w:p>
    <w:p>
      <w:pPr>
        <w:pStyle w:val="BodyText"/>
      </w:pPr>
      <w:r>
        <w:t xml:space="preserve">"Chúng ta mau đi thôi." Jon vừa giúp cô kéo vali vừa nói "Tiểu thư muốn về nhà trước hay tới công ty gặp chủ tịch."</w:t>
      </w:r>
    </w:p>
    <w:p>
      <w:pPr>
        <w:pStyle w:val="BodyText"/>
      </w:pPr>
      <w:r>
        <w:t xml:space="preserve">"Về nhà đi." Vừa trở lại chốn xưa, những tâm tình lúc trước cũng phút chốc ùa về. Bây giờ cô chỉ muốn một mình im lặng sửa sang lại tâm tình.</w:t>
      </w:r>
    </w:p>
    <w:p>
      <w:pPr>
        <w:pStyle w:val="BodyText"/>
      </w:pPr>
      <w:r>
        <w:t xml:space="preserve">Nhận ra cảm xúc của cô không tốt, Jon cũng không nói gì, chỉ im lặng lái xe.</w:t>
      </w:r>
    </w:p>
    <w:p>
      <w:pPr>
        <w:pStyle w:val="BodyText"/>
      </w:pPr>
      <w:r>
        <w:t xml:space="preserve">Bởi vì trong nhà chỉ có Eric và Thiên Lam, nên Eric không tiếp tục ở trong căn biệt thự lớn của gia tộc George, mà chuyển tới một căn biệt thự gần công ty.</w:t>
      </w:r>
    </w:p>
    <w:p>
      <w:pPr>
        <w:pStyle w:val="BodyText"/>
      </w:pPr>
      <w:r>
        <w:t xml:space="preserve">Khi Thiên Lam tới nơi, trong nhà chỉ có một cặp vợ chồng trung niên đang chăm sóc sân vườn.</w:t>
      </w:r>
    </w:p>
    <w:p>
      <w:pPr>
        <w:pStyle w:val="BodyText"/>
      </w:pPr>
      <w:r>
        <w:t xml:space="preserve">Jon vừa gặp hai người đã vui mừng hô lên.</w:t>
      </w:r>
    </w:p>
    <w:p>
      <w:pPr>
        <w:pStyle w:val="BodyText"/>
      </w:pPr>
      <w:r>
        <w:t xml:space="preserve">"Quản gia Jill, mau xem ai tới này."</w:t>
      </w:r>
    </w:p>
    <w:p>
      <w:pPr>
        <w:pStyle w:val="BodyText"/>
      </w:pPr>
      <w:r>
        <w:t xml:space="preserve">Người đàn ông nghe vậy khẽ liếc nhìn hắn, rồi cung kính cùng Thiên Lam chào hỏi. "Chào mừng tiểu thư trở về."</w:t>
      </w:r>
    </w:p>
    <w:p>
      <w:pPr>
        <w:pStyle w:val="BodyText"/>
      </w:pPr>
      <w:r>
        <w:t xml:space="preserve">Thiên Lam nghe hai người đối thoại cũng biết cặp vợ chồng kia là ai. Quản gia Jill, vị quản gia trung thành nhất của gia tộc George. Nghe nói, ông đã làm quản gia cho nhà George hơn 30 năm, là người chứng kiến hai anh em Thiên Lam từ nhỏ tới lớn. Khi Eric quyết định chuyển tới nơi đây, cũng chỉ mang theo gia đình vị quản gia lâu năm này.</w:t>
      </w:r>
    </w:p>
    <w:p>
      <w:pPr>
        <w:pStyle w:val="BodyText"/>
      </w:pPr>
      <w:r>
        <w:t xml:space="preserve">"Chào quản gia Jill, sau này mong được giúp đỡ nhiều hơn."</w:t>
      </w:r>
    </w:p>
    <w:p>
      <w:pPr>
        <w:pStyle w:val="BodyText"/>
      </w:pPr>
      <w:r>
        <w:t xml:space="preserve">"Không dám, tiểu thư có chuyện gì cứ việc gọi tôi." Quản gia Jill nghiêm túc nói. Là một quản gia đúng tiêu chuẩn, dù chủ nhân có đối xử như thế nào vẫn phải hiểu biết thân phận và trách nhiệm của mình.</w:t>
      </w:r>
    </w:p>
    <w:p>
      <w:pPr>
        <w:pStyle w:val="BodyText"/>
      </w:pPr>
      <w:r>
        <w:t xml:space="preserve">"Chào mừng tiểu thư." Dì Jani đứng bên cạnh tươi cười nói.</w:t>
      </w:r>
    </w:p>
    <w:p>
      <w:pPr>
        <w:pStyle w:val="BodyText"/>
      </w:pPr>
      <w:r>
        <w:t xml:space="preserve">"Chào dì Jani." Thiên Lam lễ phép chào. Đây chính là những người cùng cô chung sống sau này. Hi vọng mọi người sẽ hòa đồng, vui vẻ.</w:t>
      </w:r>
    </w:p>
    <w:p>
      <w:pPr>
        <w:pStyle w:val="Compact"/>
      </w:pPr>
      <w:r>
        <w:br w:type="textWrapping"/>
      </w:r>
      <w:r>
        <w:br w:type="textWrapping"/>
      </w:r>
    </w:p>
    <w:p>
      <w:pPr>
        <w:pStyle w:val="Heading2"/>
      </w:pPr>
      <w:bookmarkStart w:id="39" w:name="chương-17-eric"/>
      <w:bookmarkEnd w:id="39"/>
      <w:r>
        <w:t xml:space="preserve">17. Chương 17: Eric</w:t>
      </w:r>
    </w:p>
    <w:p>
      <w:pPr>
        <w:pStyle w:val="Compact"/>
      </w:pPr>
      <w:r>
        <w:br w:type="textWrapping"/>
      </w:r>
      <w:r>
        <w:br w:type="textWrapping"/>
      </w:r>
      <w:r>
        <w:t xml:space="preserve">Mặc dù Eric rất ít nói, nhưng tất cả những việc trước kia của cô ở Anh quốc, anh đều rất kiên nhẫn cùng cô nhắc lại. Giống như Thiên Tuyết nói, Eric đối với Thiên Lam luôn rất khác biệt.</w:t>
      </w:r>
    </w:p>
    <w:p>
      <w:pPr>
        <w:pStyle w:val="BodyText"/>
      </w:pPr>
      <w:r>
        <w:t xml:space="preserve">Hiểu rõ những chuyện quá khứ, Thiên Lam rất nhanh thích ứng với cuộc sống mới. Mỗi ngày cô chỉ chăm sóc một chút hoa cỏ, đi dạo xung quanh hoặc tham gia một vài triển lãm tranh ảnh... lấy ý tưởng sáng tác.</w:t>
      </w:r>
    </w:p>
    <w:p>
      <w:pPr>
        <w:pStyle w:val="BodyText"/>
      </w:pPr>
      <w:r>
        <w:t xml:space="preserve">Không nghĩ tới "Dương Thiên Lam" cũng là nhà thiết kế giống cô. Như vậy, cô đỡ phải tìm lí do cho việc mình tự nhiên biết và thích thiết kế thời trang.</w:t>
      </w:r>
    </w:p>
    <w:p>
      <w:pPr>
        <w:pStyle w:val="BodyText"/>
      </w:pPr>
      <w:r>
        <w:t xml:space="preserve">Bây giờ, cô là nhà thiết kế của AEJ. Làm việc trong công ty nhà mình, lại có anh Eric đứng phía sau giúp đỡ, công việc của cô rất nhẹ nhàng, thoải mái.</w:t>
      </w:r>
    </w:p>
    <w:p>
      <w:pPr>
        <w:pStyle w:val="BodyText"/>
      </w:pPr>
      <w:r>
        <w:t xml:space="preserve">Nghe anh Eric nói, ở công ty, cô chỉ là một nhà thiết kế hợp đồng, không có chức vụ gì. Nên cô chỉ cần đúng hạn giao nộp tác phẩm, không cần phải mỗi ngày tới công ty làm việc. Có thể tự do, thoải mái như vậy thật là ước mơ của bao nhiêu nhà thiết kế.</w:t>
      </w:r>
    </w:p>
    <w:p>
      <w:pPr>
        <w:pStyle w:val="BodyText"/>
      </w:pPr>
      <w:r>
        <w:t xml:space="preserve">Không bị hạn chế về mặt thời gian, nên Thiên Lam rất rảnh rỗi quan tâm những chuyện khác. Ví như ăn uống, vui chơi...</w:t>
      </w:r>
    </w:p>
    <w:p>
      <w:pPr>
        <w:pStyle w:val="BodyText"/>
      </w:pPr>
      <w:r>
        <w:t xml:space="preserve">Hôm nay, dì Jani đã mua rất nhiều thịt bò và tôm tươi. Vừa nhìn, Thiên Lam đã nghĩ ngay tới món thịt bò hầm và tôm nướng chua cay mĩ vị . Không cần nghĩ ngợi, Thiên Lam đã quyết định hôm nay sẽ ăn hai món này.</w:t>
      </w:r>
    </w:p>
    <w:p>
      <w:pPr>
        <w:pStyle w:val="BodyText"/>
      </w:pPr>
      <w:r>
        <w:t xml:space="preserve">Lâu năm sống một mình, Thiên Lam đã học được một tay nấu nướng hoàn mĩ. Dù là món Đông Á hay phương Tây cô cũng có thể làm được rất tốt. Tuy so với các đầu bếp thực thụ trong nghề vẫn còn kém một chút, nhưng một bữa cơm gia đình vẫn là đủ rồi.</w:t>
      </w:r>
    </w:p>
    <w:p>
      <w:pPr>
        <w:pStyle w:val="BodyText"/>
      </w:pPr>
      <w:r>
        <w:t xml:space="preserve">Quyết định món ăn, Thiên Lam nhờ dì Jani giúp đỡ rửa sạch tôm và thịt bò. Cô chỉ cần ướp gia vị và bắc chảo nấu là được.</w:t>
      </w:r>
    </w:p>
    <w:p>
      <w:pPr>
        <w:pStyle w:val="BodyText"/>
      </w:pPr>
      <w:r>
        <w:t xml:space="preserve">Nghe quản gia Jill thông báo, thức ăn hôm nay là do Thiên Lam xuống bếp, Eric không cần nghĩ ngợi lập tức hoãn lại công việc, trở về nhà.</w:t>
      </w:r>
    </w:p>
    <w:p>
      <w:pPr>
        <w:pStyle w:val="BodyText"/>
      </w:pPr>
      <w:r>
        <w:t xml:space="preserve">Không phải hắn chưa từng ăn thức ăn do 'Thiên Lam' nấu, mà do 'Thiên Lam' cũng không thích xuống bếp. Từ khi 'Thiên Lam' học được nấu ăn, số lần cô nấu nướng có thể đếm trên đầu ngón tay. Bởi vậy, Eric rất trân trọng những bữa cơm cô nấu.</w:t>
      </w:r>
    </w:p>
    <w:p>
      <w:pPr>
        <w:pStyle w:val="BodyText"/>
      </w:pPr>
      <w:r>
        <w:t xml:space="preserve">Nhưng tất cả những điều này 'Thiên Lam' đều không hiểu được. Dù là món ăn dì Jani hay 'Thiên Lam' nấu, Eric cũng không tỏ thái độ khen chê. 'Thiên Lam' lại hiểu nhầm anh cũng không thích thức ăn cô nấu, bởi vậy, số lần cô xuống bếp đã ít lại càng ít.</w:t>
      </w:r>
    </w:p>
    <w:p>
      <w:pPr>
        <w:pStyle w:val="BodyText"/>
      </w:pPr>
      <w:r>
        <w:t xml:space="preserve">Thiên Lam còn kinh ngạc khi nhận được điện thoại nói anh Eric sẽ về nhà ăn trưa. Những ngày trước, bữa trưa, đều là cô một mình ăn. Hôm nay, anh trở lại đột xuất như vậy là có việc gì sao?</w:t>
      </w:r>
    </w:p>
    <w:p>
      <w:pPr>
        <w:pStyle w:val="BodyText"/>
      </w:pPr>
      <w:r>
        <w:t xml:space="preserve">Jani nhìn cô bất ngờ không phản ứng, trong lòng cười thầm. Tiểu thư không biết rõ lí do thiếu gia trở lại, những người khác đều biết đâu. Rõ ràng mỗi lần tiểu thư xuống bếp, thiếu gia đều ăn hơn rất nhiều. Tiểu thư lại vẫn cho rằng thiếu gia không thích món ăn cô nấu.</w:t>
      </w:r>
    </w:p>
    <w:p>
      <w:pPr>
        <w:pStyle w:val="BodyText"/>
      </w:pPr>
      <w:r>
        <w:t xml:space="preserve">"Thiếu gia trở về. Có cần thêm món ăn không?"</w:t>
      </w:r>
    </w:p>
    <w:p>
      <w:pPr>
        <w:pStyle w:val="BodyText"/>
      </w:pPr>
      <w:r>
        <w:t xml:space="preserve">Thiên Lam nhìn hai đĩa thức ăn trên bàn. Chỉ như vậy, thực sự không đủ hai người ăn.</w:t>
      </w:r>
    </w:p>
    <w:p>
      <w:pPr>
        <w:pStyle w:val="BodyText"/>
      </w:pPr>
      <w:r>
        <w:t xml:space="preserve">"Chúng ta nấu thêm hai món nữa. Anh Eric thích ăn thịt bò sốt vang. Thêm món trứng cút om nấm nữa. Trong tủ lạnh còn nguyên liệu. Nấu thêm bát canh tôm rau củ là đủ rồi."</w:t>
      </w:r>
    </w:p>
    <w:p>
      <w:pPr>
        <w:pStyle w:val="BodyText"/>
      </w:pPr>
      <w:r>
        <w:t xml:space="preserve">Hai người hợp tác, người chuẩn bị nguyên liệu, người xào nấu. Vừa kịp lúc Eric trở về thì hoàn thiện.</w:t>
      </w:r>
    </w:p>
    <w:p>
      <w:pPr>
        <w:pStyle w:val="BodyText"/>
      </w:pPr>
      <w:r>
        <w:t xml:space="preserve">Khi Eric nhìn thấy bàn ăn gia đình đơn giản như vậy, trong lòng ấm áp cực kì. Mặc dù không nói ra, nhưng Eric cũng hâm mộ gia đình quây quần hạnh phúc. Mặc dù ba mẹ và ông nội đều đi xa rồi. Nhưng hắn may mắn còn có Thiên Lam.</w:t>
      </w:r>
    </w:p>
    <w:p>
      <w:pPr>
        <w:pStyle w:val="BodyText"/>
      </w:pPr>
      <w:r>
        <w:t xml:space="preserve">Từ khi Thiên Lam còn ở trong bụng cô Jenny, ông nội đã dạy hắn làm một người anh tốt.</w:t>
      </w:r>
    </w:p>
    <w:p>
      <w:pPr>
        <w:pStyle w:val="BodyText"/>
      </w:pPr>
      <w:r>
        <w:t xml:space="preserve">Ngày đầu tiên, nhìn búp bê nhỏ xíu trong nôi, hắn đã quyết định sẽ thật tốt yêu thương cô. Hắn sẽ làm vệ sĩ tốt nhất bảo vệ công chúa, sẽ chăm sóc cô, dành cho cô những điều tốt đẹp nhất trong cuộc đời. Bây giờ, công chúa của hắn cũng đã lớn như vậy...</w:t>
      </w:r>
    </w:p>
    <w:p>
      <w:pPr>
        <w:pStyle w:val="BodyText"/>
      </w:pPr>
      <w:r>
        <w:t xml:space="preserve">"Anh Eric, mau ăn thôi." Thiên Lam thấy anh chỉ nhìn mà không động đũa, vội thúc giục.</w:t>
      </w:r>
    </w:p>
    <w:p>
      <w:pPr>
        <w:pStyle w:val="BodyText"/>
      </w:pPr>
      <w:r>
        <w:t xml:space="preserve">"Ừ" Eric cầm lên đũa, gắp một miếng thịt bò sốt vang.</w:t>
      </w:r>
    </w:p>
    <w:p>
      <w:pPr>
        <w:pStyle w:val="BodyText"/>
      </w:pPr>
      <w:r>
        <w:t xml:space="preserve">"Thế nào?" Mặc dù Thiên Lam rất tin tưởng vào tài nấu nướng của mình. Nhưng đầu bếp nào chẳng muốn nghe người ăn tán thưởng tay nghề của mình.</w:t>
      </w:r>
    </w:p>
    <w:p>
      <w:pPr>
        <w:pStyle w:val="BodyText"/>
      </w:pPr>
      <w:r>
        <w:t xml:space="preserve">"Rất tốt." Không thể so với khách sạn năm sao, nhưng mùi vị này cũng không ở đâu sánh bằng được.</w:t>
      </w:r>
    </w:p>
    <w:p>
      <w:pPr>
        <w:pStyle w:val="BodyText"/>
      </w:pPr>
      <w:r>
        <w:t xml:space="preserve">Thiên Lam cười nheo mắt. "Nếu anh thích, sau này em sẽ thường nấu hơn."</w:t>
      </w:r>
    </w:p>
    <w:p>
      <w:pPr>
        <w:pStyle w:val="BodyText"/>
      </w:pPr>
      <w:r>
        <w:t xml:space="preserve">"Ừ" Eric đáp một tiếng, tay vẫn đưa ra gắp món ăn.</w:t>
      </w:r>
    </w:p>
    <w:p>
      <w:pPr>
        <w:pStyle w:val="BodyText"/>
      </w:pPr>
      <w:r>
        <w:t xml:space="preserve">Thiên Lam nhìn mâm bát sạch sẽ. Không ngờ hai người lại ăn nhiều như vậy. Khẽ xoa bụng vì ăn quá nhiều, Thiên Lãm bỗng nhớ ra thắc mắc lúc trước.</w:t>
      </w:r>
    </w:p>
    <w:p>
      <w:pPr>
        <w:pStyle w:val="BodyText"/>
      </w:pPr>
      <w:r>
        <w:t xml:space="preserve">"Sao hôm nay anh Eric trở lại?"</w:t>
      </w:r>
    </w:p>
    <w:p>
      <w:pPr>
        <w:pStyle w:val="BodyText"/>
      </w:pPr>
      <w:r>
        <w:t xml:space="preserve">Eric sửng sốt. Hôm nay hắn trở về chính để ăn cơm Thiên Lam nấu. Những chuyện khác...</w:t>
      </w:r>
    </w:p>
    <w:p>
      <w:pPr>
        <w:pStyle w:val="BodyText"/>
      </w:pPr>
      <w:r>
        <w:t xml:space="preserve">"Hoàng phi muốn mời em thiết kế một bộ trang phục cho sinh nhật sắp tới của hoàng tử."</w:t>
      </w:r>
    </w:p>
    <w:p>
      <w:pPr>
        <w:pStyle w:val="BodyText"/>
      </w:pPr>
      <w:r>
        <w:t xml:space="preserve">Thiên Lam nhìn thiệp mời Eric đưa. Hoàng phi biết Thiên Lam chính là nhà thiết kế Az, nên mời cô ngày mai tới hoàng cung giúp thiết kế một bộ trang phục.</w:t>
      </w:r>
    </w:p>
    <w:p>
      <w:pPr>
        <w:pStyle w:val="BodyText"/>
      </w:pPr>
      <w:r>
        <w:t xml:space="preserve">"Có thể từ chối sao?" Thiên Lam không phải chưa từng nhận thiết kế riêng. Nhưng Hoàng gia... chỉ nghe tên đã cho cô cảm giác nặng nề. Cô không muốn tiếp xúc nhiều với tầng lớp chính trị trên cao đó.</w:t>
      </w:r>
    </w:p>
    <w:p>
      <w:pPr>
        <w:pStyle w:val="BodyText"/>
      </w:pPr>
      <w:r>
        <w:t xml:space="preserve">"Em không muốn?" Nếu Thiên Lam không muốn, hắn có thể giúp cô từ chối.</w:t>
      </w:r>
    </w:p>
    <w:p>
      <w:pPr>
        <w:pStyle w:val="BodyText"/>
      </w:pPr>
      <w:r>
        <w:t xml:space="preserve">"Em chỉ nói vậy thôi. Mai em sẽ đi."</w:t>
      </w:r>
    </w:p>
    <w:p>
      <w:pPr>
        <w:pStyle w:val="BodyText"/>
      </w:pPr>
      <w:r>
        <w:t xml:space="preserve">Mặc dù không thích, nhưng cô không muốn vì việc này mà đắc tội Hoàng gia. Có thể anh Eric cũng không ngại, nhưng quan hệ tốt với Hoàng gia vẫn là điều tốt.</w:t>
      </w:r>
    </w:p>
    <w:p>
      <w:pPr>
        <w:pStyle w:val="BodyText"/>
      </w:pPr>
      <w:r>
        <w:t xml:space="preserve">* * *</w:t>
      </w:r>
    </w:p>
    <w:p>
      <w:pPr>
        <w:pStyle w:val="BodyText"/>
      </w:pPr>
      <w:r>
        <w:t xml:space="preserve">8h sáng. Hoàng cung.</w:t>
      </w:r>
    </w:p>
    <w:p>
      <w:pPr>
        <w:pStyle w:val="BodyText"/>
      </w:pPr>
      <w:r>
        <w:t xml:space="preserve">"George tiểu thư, Hoàng phi cho mời."</w:t>
      </w:r>
    </w:p>
    <w:p>
      <w:pPr>
        <w:pStyle w:val="BodyText"/>
      </w:pPr>
      <w:r>
        <w:t xml:space="preserve">Thiên Lam nghe người hầu thông báo, nhẹ gật đầu. "Cảm ơn chị."</w:t>
      </w:r>
    </w:p>
    <w:p>
      <w:pPr>
        <w:pStyle w:val="BodyText"/>
      </w:pPr>
      <w:r>
        <w:t xml:space="preserve">"George tiểu thư mời tiến đến." Vừa nói, hầu gái cung kính dẫn Thiên Lam vào trong.</w:t>
      </w:r>
    </w:p>
    <w:p>
      <w:pPr>
        <w:pStyle w:val="BodyText"/>
      </w:pPr>
      <w:r>
        <w:t xml:space="preserve">Ánh vào mi mắt là một màu trắng chủ đạo. Tường trắng, rèm trắng, một bộ salon trắng đặt gần ban công,... chỉ có giá sách trắng được nổi bật bởi nhiều màu sắc khác nhau theo từng cuốn sách.</w:t>
      </w:r>
    </w:p>
    <w:p>
      <w:pPr>
        <w:pStyle w:val="BodyText"/>
      </w:pPr>
      <w:r>
        <w:t xml:space="preserve">Thiên Lam chỉ nhìn lướt qua căn phòng liền chú ý tới một bóng người đứng ngoài ban công. Nghe tiếng người bước vào, cô gái quay người lại.</w:t>
      </w:r>
    </w:p>
    <w:p>
      <w:pPr>
        <w:pStyle w:val="BodyText"/>
      </w:pPr>
      <w:r>
        <w:t xml:space="preserve">Thiên Lam không biết diễn tả cảm xúc của mình lúc này như thế nào. Cô gái rất xinh đẹp. Vẻ đẹp không diễm lệ kiêu sa như những hoa hậu, người mẫu thường thấy. Cô giống như một nữ vương quyền quý, cao ngạo nhìn xuống chúng sinh. Đôi mắt cô lạnh lùng, trong suốt như tất cả đều không lọt vào trong mắt.</w:t>
      </w:r>
    </w:p>
    <w:p>
      <w:pPr>
        <w:pStyle w:val="BodyText"/>
      </w:pPr>
      <w:r>
        <w:t xml:space="preserve">Không hiểu sao, nhìn cô, Thiên Lam lại nhớ tới một gương mặt lạnh lùng khác. Rõ ràng là hai loại khí chất khác hẳn nhau, nhưng cùng là sự cao quý, ngạo nghễ nhìn người khác.</w:t>
      </w:r>
    </w:p>
    <w:p>
      <w:pPr>
        <w:pStyle w:val="BodyText"/>
      </w:pPr>
      <w:r>
        <w:t xml:space="preserve">Người như vậy, chỉ làm người ta biết nhìn lên, ngưỡng mộ, thành kính.</w:t>
      </w:r>
    </w:p>
    <w:p>
      <w:pPr>
        <w:pStyle w:val="BodyText"/>
      </w:pPr>
      <w:r>
        <w:t xml:space="preserve">Đã quá quen thuộc bị người nhìn chăm chú, Emy rất tự nhiên bước tới gần hai người.</w:t>
      </w:r>
    </w:p>
    <w:p>
      <w:pPr>
        <w:pStyle w:val="BodyText"/>
      </w:pPr>
      <w:r>
        <w:t xml:space="preserve">Khác với trong hình chỉ là một búp bê xinh đẹp, một người thật đáng yêu như vậy đúng là rất muốn được nâng niu trong lòng thương yêu, chiều chuộng.</w:t>
      </w:r>
    </w:p>
    <w:p>
      <w:pPr>
        <w:pStyle w:val="BodyText"/>
      </w:pPr>
      <w:r>
        <w:t xml:space="preserve">"Mời ngồi." Emy nhìn Thiên Lam chậm chạp không phản ứng, cười nhắc nhở. "George tiểu thư cứ tự nhiên, không cần câu nệ."</w:t>
      </w:r>
    </w:p>
    <w:p>
      <w:pPr>
        <w:pStyle w:val="BodyText"/>
      </w:pPr>
      <w:r>
        <w:t xml:space="preserve">Nghe vậy, Thiên Lam xấu hổ ngồi xuống đối diện. "Hoàng phi cứ gọi tôi là Anna hay Thiên Lam là được."</w:t>
      </w:r>
    </w:p>
    <w:p>
      <w:pPr>
        <w:pStyle w:val="BodyText"/>
      </w:pPr>
      <w:r>
        <w:t xml:space="preserve">"Vậy Anna, cô cũng có thể gọi tôi là chị Emy, không cần Hoàng phi, hoàng phi mãi."</w:t>
      </w:r>
    </w:p>
    <w:p>
      <w:pPr>
        <w:pStyle w:val="BodyText"/>
      </w:pPr>
      <w:r>
        <w:t xml:space="preserve">Thiên Lam cũng không phải là người câu nệ, biết điều gọi một tiếng. "Chị Emy"</w:t>
      </w:r>
    </w:p>
    <w:p>
      <w:pPr>
        <w:pStyle w:val="BodyText"/>
      </w:pPr>
      <w:r>
        <w:t xml:space="preserve">Hai người khách sáo nói chuyện một chút, Thiên Lam nói vào việc chính.</w:t>
      </w:r>
    </w:p>
    <w:p>
      <w:pPr>
        <w:pStyle w:val="BodyText"/>
      </w:pPr>
      <w:r>
        <w:t xml:space="preserve">"Không biết chị Emy muốn bộ trang phục như thế nào?"</w:t>
      </w:r>
    </w:p>
    <w:p>
      <w:pPr>
        <w:pStyle w:val="BodyText"/>
      </w:pPr>
      <w:r>
        <w:t xml:space="preserve">Khẽ nhấp một ngụm trà, không sao cả nói. "Tùy Anna phát huy, tôi tin thiết kế của Anna sẽ rất đặc biệt."</w:t>
      </w:r>
    </w:p>
    <w:p>
      <w:pPr>
        <w:pStyle w:val="BodyText"/>
      </w:pPr>
      <w:r>
        <w:t xml:space="preserve">Không biết tại sao chị Emy lại tin tưởng cô như vậy. Nhưng Thiên Lam cũng không phản đối. Vừa nhìn thấy Emy, trong lòng cô đã có ý tưởng. Tin rằng nó sẽ làm chị Emy vừa lòng.</w:t>
      </w:r>
    </w:p>
    <w:p>
      <w:pPr>
        <w:pStyle w:val="BodyText"/>
      </w:pPr>
      <w:r>
        <w:t xml:space="preserve">"Vậy em sẽ về vẽ bản thiết kế. Khi nào hoàn thành sẽ mời chị Emy nhìn xem."</w:t>
      </w:r>
    </w:p>
    <w:p>
      <w:pPr>
        <w:pStyle w:val="BodyText"/>
      </w:pPr>
      <w:r>
        <w:t xml:space="preserve">"Được. Nếu có gì cần cứ gọi điện hỏi chị."</w:t>
      </w:r>
    </w:p>
    <w:p>
      <w:pPr>
        <w:pStyle w:val="Compact"/>
      </w:pPr>
      <w:r>
        <w:t xml:space="preserve">Dứt khoát đồng ý. Emy rất tin tưởng vào ánh mắt của mình. Cô tin Thiên Lam nhất định sẽ cho cô một bất ngờ.</w:t>
      </w:r>
      <w:r>
        <w:br w:type="textWrapping"/>
      </w:r>
      <w:r>
        <w:br w:type="textWrapping"/>
      </w:r>
    </w:p>
    <w:p>
      <w:pPr>
        <w:pStyle w:val="Heading2"/>
      </w:pPr>
      <w:bookmarkStart w:id="40" w:name="chương-18-bạn-gái"/>
      <w:bookmarkEnd w:id="40"/>
      <w:r>
        <w:t xml:space="preserve">18. Chương 18: Bạn Gái</w:t>
      </w:r>
    </w:p>
    <w:p>
      <w:pPr>
        <w:pStyle w:val="Compact"/>
      </w:pPr>
      <w:r>
        <w:br w:type="textWrapping"/>
      </w:r>
      <w:r>
        <w:br w:type="textWrapping"/>
      </w:r>
      <w:r>
        <w:t xml:space="preserve">Nói xong chính sự, Thiên Lam vừa định cáo từ, chợt nghe Emy nói. "Nghe nói, Anna cũng rất hiểu biết về trang sức. Có thể giúp chị chọn một bộ thích hợp cho bộ trang phục mới?"</w:t>
      </w:r>
    </w:p>
    <w:p>
      <w:pPr>
        <w:pStyle w:val="BodyText"/>
      </w:pPr>
      <w:r>
        <w:t xml:space="preserve">Thiên Lam sửng sốt nhìn lại. Cô đích thực có tìm hiểu về trang sức. Nhưng từ khi tới đây, cô cũng chỉ biểu hiện một lần khi giúp đỡ Alex chọn quà tặng.</w:t>
      </w:r>
    </w:p>
    <w:p>
      <w:pPr>
        <w:pStyle w:val="BodyText"/>
      </w:pPr>
      <w:r>
        <w:t xml:space="preserve">Chẳng lẽ 'Thiên Lam' trước kia cũng có năng lực này.</w:t>
      </w:r>
    </w:p>
    <w:p>
      <w:pPr>
        <w:pStyle w:val="BodyText"/>
      </w:pPr>
      <w:r>
        <w:t xml:space="preserve">"Em chỉ tìm hiểu một chút, không gọi là hiểu biết."</w:t>
      </w:r>
    </w:p>
    <w:p>
      <w:pPr>
        <w:pStyle w:val="BodyText"/>
      </w:pPr>
      <w:r>
        <w:t xml:space="preserve">Theo cách nói của Jim thì Thiên Lam rất am hiểu các loại đá quý. Như vậy, chắc là cô cũng hiểu rõ về trang sức. Bây giờ, chỉ là khiêm tốn nên mới nói vậy.</w:t>
      </w:r>
    </w:p>
    <w:p>
      <w:pPr>
        <w:pStyle w:val="BodyText"/>
      </w:pPr>
      <w:r>
        <w:t xml:space="preserve">"Anna không cần khiêm tốn. Tôi tin tưởng em cũng như ánh mắt của mình."</w:t>
      </w:r>
    </w:p>
    <w:p>
      <w:pPr>
        <w:pStyle w:val="BodyText"/>
      </w:pPr>
      <w:r>
        <w:t xml:space="preserve">Nói như vậy, Thiên Lam cũng không từ chối nữa. Cô chỉ là nêu ý kiến, lại không phải thiết kế. Kết quả cuối cùng vẫn do Emy tự lựa chọn.</w:t>
      </w:r>
    </w:p>
    <w:p>
      <w:pPr>
        <w:pStyle w:val="BodyText"/>
      </w:pPr>
      <w:r>
        <w:t xml:space="preserve">"Hoàng phi, George tiểu thư" Một hầu gái bỗng nhiên tiến vào, cung kính nói. "Gia chủ Luke vừa tới, đang bên ngoài đợi Hoàng phi."</w:t>
      </w:r>
    </w:p>
    <w:p>
      <w:pPr>
        <w:pStyle w:val="BodyText"/>
      </w:pPr>
      <w:r>
        <w:t xml:space="preserve">Biết Emy có việc cần giải quyết, Thiên Lam lễ phép cáo từ.</w:t>
      </w:r>
    </w:p>
    <w:p>
      <w:pPr>
        <w:pStyle w:val="BodyText"/>
      </w:pPr>
      <w:r>
        <w:t xml:space="preserve">"Chị Emy có chuyện. Em xin phép về trước."</w:t>
      </w:r>
    </w:p>
    <w:p>
      <w:pPr>
        <w:pStyle w:val="BodyText"/>
      </w:pPr>
      <w:r>
        <w:t xml:space="preserve">Không rõ Alex tới làm gì, Emy cũng không tiện giữ người. Mặc dù cô rất muốn biết hai người họ gặp mặt sẽ ra sao.</w:t>
      </w:r>
    </w:p>
    <w:p>
      <w:pPr>
        <w:pStyle w:val="BodyText"/>
      </w:pPr>
      <w:r>
        <w:t xml:space="preserve">"Được rồi." Emy chỉ người hầu vừa tới. "Lisa, em tiễn Anna ra ngoài."</w:t>
      </w:r>
    </w:p>
    <w:p>
      <w:pPr>
        <w:pStyle w:val="BodyText"/>
      </w:pPr>
      <w:r>
        <w:t xml:space="preserve">"Vâng" Lisa cúi chào, rồi quay sang nói với Thiên Lam. "George tiểu thư, xin mời."</w:t>
      </w:r>
    </w:p>
    <w:p>
      <w:pPr>
        <w:pStyle w:val="BodyText"/>
      </w:pPr>
      <w:r>
        <w:t xml:space="preserve">Thiên Lam chào Emy rồi theo sau Lisa. Bên ngoài căn phòng chính là một khuân viên hoa lớn. Giống như một hậu hoa viên trong phim cổ trang. Cả con đường trải dài được xếp đặt rất nhiều các bồn hoa từ quý hiếm tới thông thường. Bên cạnh là những bồn hoa lớn, có trồng chỉ một loại, có trồng xen kẽ nhiều loài hoa. Tất cả đều đang nở rộ như một cuộc thi hoa rực rỡ.</w:t>
      </w:r>
    </w:p>
    <w:p>
      <w:pPr>
        <w:pStyle w:val="BodyText"/>
      </w:pPr>
      <w:r>
        <w:t xml:space="preserve">Bên đường đối diện, một bóng người đang từ từ bước tới. Thiên Lam đoán đó chính là gia chủ Luke vừa được thông truyền.</w:t>
      </w:r>
    </w:p>
    <w:p>
      <w:pPr>
        <w:pStyle w:val="BodyText"/>
      </w:pPr>
      <w:r>
        <w:t xml:space="preserve">Khi khoảng cách hai người ngày càng gần, Thiên Lam mới nhìn rõ mặt người kia. Không ngờ, người 'mặt lạnh tâm nóng', luôn giúp đỡ cô lại chính là gia chủ của gia tộc Luke. Mặc dù Thiên Lam cũng không hiểu biết nhiều về gia tộc Luke, nhưng từ quản gia Jill giảng giải, đó chính là một trong những gia tộc đứng đầu thế giới. So với gia tộc George của cô chỉ hơn chứ không kém.</w:t>
      </w:r>
    </w:p>
    <w:p>
      <w:pPr>
        <w:pStyle w:val="BodyText"/>
      </w:pPr>
      <w:r>
        <w:t xml:space="preserve">Một gia tộc lớn như vậy, lại do một thanh niên trẻ tuổi làm gia chủ. Không giống với Eric là người thừa kế duy nhất, lại mồ côi, nên từ sớm phải tiếp quản gia nghiệp. Gia tộc Luke vẫn rất đông đúc, người nối nghiệp cũng rất nhiều. Nhưng Alex có thể từ đám con cháu, trổ hết tài năng để trở thành gia chủ. Vậy có thể khẳng định anh là một người tài giỏi, quyết đoán đến nhường nào.</w:t>
      </w:r>
    </w:p>
    <w:p>
      <w:pPr>
        <w:pStyle w:val="BodyText"/>
      </w:pPr>
      <w:r>
        <w:t xml:space="preserve">"Xin chào." Cũng là người quen biết, Thiên Lam lịch sự chào hỏi.</w:t>
      </w:r>
    </w:p>
    <w:p>
      <w:pPr>
        <w:pStyle w:val="BodyText"/>
      </w:pPr>
      <w:r>
        <w:t xml:space="preserve">"Sao em lại tới đây?" Alex nhìn thấy Thiên Lam xuất hiện ở đây cũng rất bất ngờ. Mặc dù gia tộc George có thể sánh bằng Hoàng gia Anh, nhưng hai thế lực cũng không có cùng xuất hiện. Theo như tính cách Thiên Lam, cô cũng không muốn có dính dấp gì tới chính trị Hoàng gia mới đúng.</w:t>
      </w:r>
    </w:p>
    <w:p>
      <w:pPr>
        <w:pStyle w:val="BodyText"/>
      </w:pPr>
      <w:r>
        <w:t xml:space="preserve">"Hoàng phi mời em tới thiết kế trang phục." Ý nói cô là tới phó ước Hoàng phi.</w:t>
      </w:r>
    </w:p>
    <w:p>
      <w:pPr>
        <w:pStyle w:val="BodyText"/>
      </w:pPr>
      <w:r>
        <w:t xml:space="preserve">Thiên Lam tin chắc, với thế lực của gia tộc, Alex muốn tìm hiểu tin tức về cô vẫn rất dễ dàng. Chỉ là nhân vật nhỏ bé như cô, anh cũng không để vào mắt đi.</w:t>
      </w:r>
    </w:p>
    <w:p>
      <w:pPr>
        <w:pStyle w:val="BodyText"/>
      </w:pPr>
      <w:r>
        <w:t xml:space="preserve">Nghĩ tới Alex là tới gặp Hoàng phi, Thiên Lam tức thời nói.</w:t>
      </w:r>
    </w:p>
    <w:p>
      <w:pPr>
        <w:pStyle w:val="BodyText"/>
      </w:pPr>
      <w:r>
        <w:t xml:space="preserve">"Hoàng phi đang đợi anh ở phía trong. Em đi trước."</w:t>
      </w:r>
    </w:p>
    <w:p>
      <w:pPr>
        <w:pStyle w:val="BodyText"/>
      </w:pPr>
      <w:r>
        <w:t xml:space="preserve">"Đợi chút."</w:t>
      </w:r>
    </w:p>
    <w:p>
      <w:pPr>
        <w:pStyle w:val="BodyText"/>
      </w:pPr>
      <w:r>
        <w:t xml:space="preserve">Không muốn để cô đi như vậy, Alex vội vàng gọi lại. Nhìn Thiên Lam vẻ mặt nghi hoặc, Alex nói.</w:t>
      </w:r>
    </w:p>
    <w:p>
      <w:pPr>
        <w:pStyle w:val="BodyText"/>
      </w:pPr>
      <w:r>
        <w:t xml:space="preserve">"Tối nay, tôi có một buổi tiệc. Có thể hay không nhờ em làm bạn nhảy?"</w:t>
      </w:r>
    </w:p>
    <w:p>
      <w:pPr>
        <w:pStyle w:val="BodyText"/>
      </w:pPr>
      <w:r>
        <w:t xml:space="preserve">Bất ngờ trước lời mời của anh, Thiên Lam tò mò hỏi.</w:t>
      </w:r>
    </w:p>
    <w:p>
      <w:pPr>
        <w:pStyle w:val="BodyText"/>
      </w:pPr>
      <w:r>
        <w:t xml:space="preserve">"Anh Alex không thiếu bạn nhảy đi. Sao lại mời em?"</w:t>
      </w:r>
    </w:p>
    <w:p>
      <w:pPr>
        <w:pStyle w:val="BodyText"/>
      </w:pPr>
      <w:r>
        <w:t xml:space="preserve">Gia chủ Luke làm sao có thể không có bạn nhảy. Chỉ cần hắn đồng ý, sẽ có hàng dài các mĩ nữ cho hắn lựa chọn. Chỉ là, hắn cũng không thích họ.</w:t>
      </w:r>
    </w:p>
    <w:p>
      <w:pPr>
        <w:pStyle w:val="BodyText"/>
      </w:pPr>
      <w:r>
        <w:t xml:space="preserve">"Trước kia, tôi đều đi một mình." Ý nói đây là lần đầu tiên hắn mời người đi cùng.</w:t>
      </w:r>
    </w:p>
    <w:p>
      <w:pPr>
        <w:pStyle w:val="BodyText"/>
      </w:pPr>
      <w:r>
        <w:t xml:space="preserve">Thiên Lam còn đang phân vân nên từ chối hay không, chợt nghe anh hỏi.</w:t>
      </w:r>
    </w:p>
    <w:p>
      <w:pPr>
        <w:pStyle w:val="BodyText"/>
      </w:pPr>
      <w:r>
        <w:t xml:space="preserve">"Tối nay em bận sao?"</w:t>
      </w:r>
    </w:p>
    <w:p>
      <w:pPr>
        <w:pStyle w:val="BodyText"/>
      </w:pPr>
      <w:r>
        <w:t xml:space="preserve">"À, không." Thiên Lam theo phản xạ trả lời. Anh Eric cũng thường tham gia tiệc rượu. Nhưng Thiên Lam không thích đi, anh cũng không yêu cầu. Bởi vậy, buổi tối, cô vẫn rất rảnh rỗi.</w:t>
      </w:r>
    </w:p>
    <w:p>
      <w:pPr>
        <w:pStyle w:val="BodyText"/>
      </w:pPr>
      <w:r>
        <w:t xml:space="preserve">"Quyết định thế đi. Tối nay tôi qua đón em."</w:t>
      </w:r>
    </w:p>
    <w:p>
      <w:pPr>
        <w:pStyle w:val="BodyText"/>
      </w:pPr>
      <w:r>
        <w:t xml:space="preserve">Thiên Lam nhìn Alex quyết đoán như vậy, lời từ chối vừa ra đã bị nuốt trở lại. Không cốt khí gật gật đầu.</w:t>
      </w:r>
    </w:p>
    <w:p>
      <w:pPr>
        <w:pStyle w:val="BodyText"/>
      </w:pPr>
      <w:r>
        <w:t xml:space="preserve">Thấy Thiên Lam đồng ý, Alex vui vẻ nhường cô đi trước. Nhìn bóng dáng nhỏ bé dần đi xa, khóe môi khẽ cong lên một đường cong nhỏ.</w:t>
      </w:r>
    </w:p>
    <w:p>
      <w:pPr>
        <w:pStyle w:val="BodyText"/>
      </w:pPr>
      <w:r>
        <w:t xml:space="preserve">* * *</w:t>
      </w:r>
    </w:p>
    <w:p>
      <w:pPr>
        <w:pStyle w:val="BodyText"/>
      </w:pPr>
      <w:r>
        <w:t xml:space="preserve">Nhận lời mời của người khác, dù có muốn hay không, Thiên Lam vẫn chuẩn bị sẵn sàng.</w:t>
      </w:r>
    </w:p>
    <w:p>
      <w:pPr>
        <w:pStyle w:val="BodyText"/>
      </w:pPr>
      <w:r>
        <w:t xml:space="preserve">Tối nay, anh Eric cũng ra ngoài dự tiệc. Không biết, có gặp cùng anh hay không?</w:t>
      </w:r>
    </w:p>
    <w:p>
      <w:pPr>
        <w:pStyle w:val="BodyText"/>
      </w:pPr>
      <w:r>
        <w:t xml:space="preserve">5h chiều.</w:t>
      </w:r>
    </w:p>
    <w:p>
      <w:pPr>
        <w:pStyle w:val="BodyText"/>
      </w:pPr>
      <w:r>
        <w:t xml:space="preserve">Nghe quản gia Jill thông báo gia chủ Luke đang chờ bên ngoài, Thiên Lam ưu nhã nâng bước ra cửa.</w:t>
      </w:r>
    </w:p>
    <w:p>
      <w:pPr>
        <w:pStyle w:val="BodyText"/>
      </w:pPr>
      <w:r>
        <w:t xml:space="preserve">Hôm nay, Thiên Lam chọn cho mình chiếc váy dài màu vàng chanh, cổ khoét V gợi cảm. Ở giữa eo trước đính một mảnh đá quý tạo điểm nhấn.</w:t>
      </w:r>
    </w:p>
    <w:p>
      <w:pPr>
        <w:pStyle w:val="BodyText"/>
      </w:pPr>
      <w:r>
        <w:t xml:space="preserve">Có một gương mặt babie, dù cô ăn mặc thế nào cũng là phong cách trong sáng, dễ thương.</w:t>
      </w:r>
    </w:p>
    <w:p>
      <w:pPr>
        <w:pStyle w:val="BodyText"/>
      </w:pPr>
      <w:r>
        <w:t xml:space="preserve">Alex chăm chú nhìn Thiên Lam bước lại gần. Trong chiếc váy dài thướt tha, thân hình cô càng thêm tinh tế, gợi cảm.</w:t>
      </w:r>
    </w:p>
    <w:p>
      <w:pPr>
        <w:pStyle w:val="BodyText"/>
      </w:pPr>
      <w:r>
        <w:t xml:space="preserve">Nhìn cô, Alex đột nhiên nghi ngờ quyết định của mình. Hắn không nên dẫn cô tới nơi đông người, để nhiều người thấy được vẻ đẹp của cô như vậy.</w:t>
      </w:r>
    </w:p>
    <w:p>
      <w:pPr>
        <w:pStyle w:val="BodyText"/>
      </w:pPr>
      <w:r>
        <w:t xml:space="preserve">"Đi thôi." Không để ý tới vẻ mặt anh, Thiên Lam thúc giục nói.</w:t>
      </w:r>
    </w:p>
    <w:p>
      <w:pPr>
        <w:pStyle w:val="BodyText"/>
      </w:pPr>
      <w:r>
        <w:t xml:space="preserve">Không thể giấu cô lại trong nhà, hắn đành phải cố gắng trông chừng, không để người khác tiến lại gần cô.</w:t>
      </w:r>
    </w:p>
    <w:p>
      <w:pPr>
        <w:pStyle w:val="BodyText"/>
      </w:pPr>
      <w:r>
        <w:t xml:space="preserve">Thiên Lam không biết mình đã bị canh chừng, ngoan ngoãn ngồi cùng Alex ở hàng ghế sau.</w:t>
      </w:r>
    </w:p>
    <w:p>
      <w:pPr>
        <w:pStyle w:val="BodyText"/>
      </w:pPr>
      <w:r>
        <w:t xml:space="preserve">Bữa tiệc này là để chúc mừng sự hợp tác của hai gia tộc Luke và Lance. Hai gia tộc đứng đầu Anh quốc mở tiệc, khách mời cũng phải là những danh nhân nổi tiếng hay những gia tộc giàu có khác.</w:t>
      </w:r>
    </w:p>
    <w:p>
      <w:pPr>
        <w:pStyle w:val="BodyText"/>
      </w:pPr>
      <w:r>
        <w:t xml:space="preserve">Khi Thiên Lam cùng Alex tiến vào hội trường, ngay lập tức, hai người trở thành tâm điểm chú ý của mọi người. Mặc dù ngoại hình hay khí chất của hai người cũng rất nổi trội, nhưng trong hội trường lớn này còn có nhiều người xuất sắc hơn. Điều khiến người ta chú ý ở nơi đây chính là thân phận của bạn. Chỉ cần thân phận đủ cao, bạn sẽ được nhiều người để ý. Tất nhiên, là nhân vật chính của buổi tiệc, thân phận của Alex thực sự chiếm cứ tầm mắt mọi người.</w:t>
      </w:r>
    </w:p>
    <w:p>
      <w:pPr>
        <w:pStyle w:val="BodyText"/>
      </w:pPr>
      <w:r>
        <w:t xml:space="preserve">Tuy gia chủ Luke rất ít xuất hiện trước đám đông, nhưng sự lạnh lùng, tàn nhẫn của anh vẫn để người khác khắc sâu.</w:t>
      </w:r>
    </w:p>
    <w:p>
      <w:pPr>
        <w:pStyle w:val="BodyText"/>
      </w:pPr>
      <w:r>
        <w:t xml:space="preserve">Khác với bình thường, hôm nay, gia chủ Luke không đơn độc ra tràng mà mang bên người một 'búp bê' xinh đẹp. Tất cả mọi người đều tò mò nhìn cô gái không biết là may mắn hay bất hạnh kia.</w:t>
      </w:r>
    </w:p>
    <w:p>
      <w:pPr>
        <w:pStyle w:val="BodyText"/>
      </w:pPr>
      <w:r>
        <w:t xml:space="preserve">"Gia chủ Luke đã tới. Xin mời vào." Chủ nhân của bữa tiệc, gia chủ Lance vừa thấy hai người liền cười nói.</w:t>
      </w:r>
    </w:p>
    <w:p>
      <w:pPr>
        <w:pStyle w:val="BodyText"/>
      </w:pPr>
      <w:r>
        <w:t xml:space="preserve">" Chào ngài Lance." Gia chủ Lance nay đã hơn 50 tuổi. Theo thân phận hai người cùng là gia chủ, nhưng so tuổi tác, Alex vẫn kính ông là người bề trên. "Rất vui khi được hợp tác cùng gia tộc Lance."</w:t>
      </w:r>
    </w:p>
    <w:p>
      <w:pPr>
        <w:pStyle w:val="BodyText"/>
      </w:pPr>
      <w:r>
        <w:t xml:space="preserve">"Haha, là vinh hạnh của gia tộc tôi mới đúng." Gia chủ Lance cười ha hả vỗ vai Alex. "Đúng là thanh niên tài tuấn mà."</w:t>
      </w:r>
    </w:p>
    <w:p>
      <w:pPr>
        <w:pStyle w:val="BodyText"/>
      </w:pPr>
      <w:r>
        <w:t xml:space="preserve">Như bất ngờ chú ý tới người bên cạnh hắn, tò mò hỏi. "Vị này là?"</w:t>
      </w:r>
    </w:p>
    <w:p>
      <w:pPr>
        <w:pStyle w:val="BodyText"/>
      </w:pPr>
      <w:r>
        <w:t xml:space="preserve">Nghe ông hỏi, rất nhiều người đều vểnh tai lên nghe. Họ cũng rất tò mò về thân phận của Thiên Lam.</w:t>
      </w:r>
    </w:p>
    <w:p>
      <w:pPr>
        <w:pStyle w:val="BodyText"/>
      </w:pPr>
      <w:r>
        <w:t xml:space="preserve">Alex không vui khi nhiều người chú ý tới Thiên Lam. Hắn vòng tay ôm eo cô, tuyến bố chủ quyền. "Bạn gái tôi."</w:t>
      </w:r>
    </w:p>
    <w:p>
      <w:pPr>
        <w:pStyle w:val="BodyText"/>
      </w:pPr>
      <w:r>
        <w:t xml:space="preserve">Nghe vậy, mọi người càng thêm soi mói nhìn Thiên Lam. Không rõ cô có điểm nào xứng làm bạn gái của gia chủ Luke. Xét về ngoại hình, cô chỉ là một ' búp bê' non nớt, không thể so với những cô gái nóng bỏng, gợi cảm khác. Xét về gia thế, mọi người không hiểu rõ. Chẳng lẽ, thân phận cô có gì đặc biệt hơn người?</w:t>
      </w:r>
    </w:p>
    <w:p>
      <w:pPr>
        <w:pStyle w:val="BodyText"/>
      </w:pPr>
      <w:r>
        <w:t xml:space="preserve">Tuy có kinh ngạc trước hành động này, Thiên Lam vẫn không để bản thân thất lễ. Cô lễ phép chào hỏi. "Xin chào Lance gia chủ."</w:t>
      </w:r>
    </w:p>
    <w:p>
      <w:pPr>
        <w:pStyle w:val="BodyText"/>
      </w:pPr>
      <w:r>
        <w:t xml:space="preserve">"Tiểu thư mời tự nhiên." Chỉ với thân phận 'bạn gái' của gia chủ Luke, ông cũng nên lễ nhượng ba phần.</w:t>
      </w:r>
    </w:p>
    <w:p>
      <w:pPr>
        <w:pStyle w:val="BodyText"/>
      </w:pPr>
      <w:r>
        <w:t xml:space="preserve">Mọi người nhìn hai bên hòa hợp nói chuyện, mạnh bạo tiến lên bắt chuyện. Đây chính là cơ hội tốt để nịnh bợ hai vị gia chủ, họ cũng không nên bỏ qua.</w:t>
      </w:r>
    </w:p>
    <w:p>
      <w:pPr>
        <w:pStyle w:val="BodyText"/>
      </w:pPr>
      <w:r>
        <w:t xml:space="preserve">Người tới càng nhiều, Thiên Lam càng nhàm chán. Tất cả đều là những lời tán tụng, ca ngợi hai vị gia chủ. Không hiểu sao, họ có thể nói được hăng say như vậy?</w:t>
      </w:r>
    </w:p>
    <w:p>
      <w:pPr>
        <w:pStyle w:val="BodyText"/>
      </w:pPr>
      <w:r>
        <w:t xml:space="preserve">Không thú vị rời qua một bên. Cô vẫn nên đi ăn gì đó lấp đầy bụng nhỏ thì hơn.</w:t>
      </w:r>
    </w:p>
    <w:p>
      <w:pPr>
        <w:pStyle w:val="BodyText"/>
      </w:pPr>
      <w:r>
        <w:t xml:space="preserve">Quả nhiên là tiệc của gia tộc lớn, món ăn thật là phong phú. Thiên Lam cầm chiếc đĩa không biết nên lấy món nào. Tất cả đều thật đẹp mắt, không biết mùi vị thế nào?</w:t>
      </w:r>
    </w:p>
    <w:p>
      <w:pPr>
        <w:pStyle w:val="Compact"/>
      </w:pPr>
      <w:r>
        <w:t xml:space="preserve">"Anna"</w:t>
      </w:r>
      <w:r>
        <w:br w:type="textWrapping"/>
      </w:r>
      <w:r>
        <w:br w:type="textWrapping"/>
      </w:r>
    </w:p>
    <w:p>
      <w:pPr>
        <w:pStyle w:val="Heading2"/>
      </w:pPr>
      <w:bookmarkStart w:id="41" w:name="chương-19-chỉ-có-em"/>
      <w:bookmarkEnd w:id="41"/>
      <w:r>
        <w:t xml:space="preserve">19. Chương 19: Chỉ Có Em!</w:t>
      </w:r>
    </w:p>
    <w:p>
      <w:pPr>
        <w:pStyle w:val="Compact"/>
      </w:pPr>
      <w:r>
        <w:br w:type="textWrapping"/>
      </w:r>
      <w:r>
        <w:br w:type="textWrapping"/>
      </w:r>
      <w:r>
        <w:t xml:space="preserve">"Anna"</w:t>
      </w:r>
    </w:p>
    <w:p>
      <w:pPr>
        <w:pStyle w:val="BodyText"/>
      </w:pPr>
      <w:r>
        <w:t xml:space="preserve">Một bàn tay vỗ nhẹ lên vai, Thiên Lam bị bất ngờ đánh rơi chiếc đĩa trên tay. May là cô chưa lấy gì, nếu không đã bị thức ăn rơi đầy váy áo.</w:t>
      </w:r>
    </w:p>
    <w:p>
      <w:pPr>
        <w:pStyle w:val="BodyText"/>
      </w:pPr>
      <w:r>
        <w:t xml:space="preserve">Bất mãn quay người lại. Đằng sau cô là ba người hai nam một nữ. Trong đó, một cô gái đang dùng ánh mắt cún con xin lỗi nhìn cô.</w:t>
      </w:r>
    </w:p>
    <w:p>
      <w:pPr>
        <w:pStyle w:val="BodyText"/>
      </w:pPr>
      <w:r>
        <w:t xml:space="preserve">"Thật xin lỗi, Anna, mình không cố ý."</w:t>
      </w:r>
    </w:p>
    <w:p>
      <w:pPr>
        <w:pStyle w:val="BodyText"/>
      </w:pPr>
      <w:r>
        <w:t xml:space="preserve">Nhìn cô thật sự trân thành xin lỗi, Thiên Lam cũng không tức giận. "Không sao. Nhưng cô là..."</w:t>
      </w:r>
    </w:p>
    <w:p>
      <w:pPr>
        <w:pStyle w:val="BodyText"/>
      </w:pPr>
      <w:r>
        <w:t xml:space="preserve">Ánh mắt xa lạ như vậy. Giống như thật sự không biết ba người họ vậy.</w:t>
      </w:r>
    </w:p>
    <w:p>
      <w:pPr>
        <w:pStyle w:val="BodyText"/>
      </w:pPr>
      <w:r>
        <w:t xml:space="preserve">"Anna, cậu không nhớ mình sao? Mình là Berlin nè."</w:t>
      </w:r>
    </w:p>
    <w:p>
      <w:pPr>
        <w:pStyle w:val="BodyText"/>
      </w:pPr>
      <w:r>
        <w:t xml:space="preserve">Berlin kích động lôi kéo tay Thiên Lam. Tại sao Anna lại dùng ánh mắt xa lạ như vậy nhìn cô chứ? Họ vẫn là bạn tốt kia mà.</w:t>
      </w:r>
    </w:p>
    <w:p>
      <w:pPr>
        <w:pStyle w:val="BodyText"/>
      </w:pPr>
      <w:r>
        <w:t xml:space="preserve">"Thật xin lỗi. Tháng trước tôi bị thương mất trí nhớ. Chuyện trước kia, tôi đều không nhớ rõ." Thiên Lam bình tĩnh rút tay lại, cười giải thích.</w:t>
      </w:r>
    </w:p>
    <w:p>
      <w:pPr>
        <w:pStyle w:val="BodyText"/>
      </w:pPr>
      <w:r>
        <w:t xml:space="preserve">"Cậu bị thương? Tại sao lại như vậy?" Berlin lo lắng hỏi. Nếu như cô sớm liên lạc cùng Anna thì tốt rồi. Cô đúng không phải người bạn tốt mà.</w:t>
      </w:r>
    </w:p>
    <w:p>
      <w:pPr>
        <w:pStyle w:val="BodyText"/>
      </w:pPr>
      <w:r>
        <w:t xml:space="preserve">Bị người quan tâm, Thiên Lam rất vui vẻ. Mặc dù, cô không nhớ Berlin là ai, nhưng không thể phủ nhận cô thực thích cô gái này.</w:t>
      </w:r>
    </w:p>
    <w:p>
      <w:pPr>
        <w:pStyle w:val="BodyText"/>
      </w:pPr>
      <w:r>
        <w:t xml:space="preserve">"Không sao rồi. Mình chỉ không nhớ chuyện trước kia mà thôi."</w:t>
      </w:r>
    </w:p>
    <w:p>
      <w:pPr>
        <w:pStyle w:val="BodyText"/>
      </w:pPr>
      <w:r>
        <w:t xml:space="preserve">Thấy cô thực sự không sao, Berlin cũng bình tĩnh lại.</w:t>
      </w:r>
    </w:p>
    <w:p>
      <w:pPr>
        <w:pStyle w:val="BodyText"/>
      </w:pPr>
      <w:r>
        <w:t xml:space="preserve">"Mình là Berlin." Rồi chỉ hai người bên cạnh. "Đây là Heri và Morris. Chúng ta trước kia là bạn tốt."</w:t>
      </w:r>
    </w:p>
    <w:p>
      <w:pPr>
        <w:pStyle w:val="BodyText"/>
      </w:pPr>
      <w:r>
        <w:t xml:space="preserve">"Xin chào." Thiên Lam gật đầu cùng hai người chào hỏi. Không hiểu sao, cô thấy ánh mắt của hai người có gì đó lạ lạ.</w:t>
      </w:r>
    </w:p>
    <w:p>
      <w:pPr>
        <w:pStyle w:val="BodyText"/>
      </w:pPr>
      <w:r>
        <w:t xml:space="preserve">"Không cần khách sáo như vậy. Dù cậu quên hết chuyện lúc trước, chúng ta vẫn là bạn mà." Heri dịu dàng tựa đầu vào vai cô, giống như đôi bạn tri kỉ thường ngồi tâm sự.</w:t>
      </w:r>
    </w:p>
    <w:p>
      <w:pPr>
        <w:pStyle w:val="BodyText"/>
      </w:pPr>
      <w:r>
        <w:t xml:space="preserve">"Đúng vậy." Anh chàng Morris cũng tán đồng nói.</w:t>
      </w:r>
    </w:p>
    <w:p>
      <w:pPr>
        <w:pStyle w:val="BodyText"/>
      </w:pPr>
      <w:r>
        <w:t xml:space="preserve">Thiên Lam không biết nói gì, chỉ cười nhìn ba người.</w:t>
      </w:r>
    </w:p>
    <w:p>
      <w:pPr>
        <w:pStyle w:val="BodyText"/>
      </w:pPr>
      <w:r>
        <w:t xml:space="preserve">Như sực nhớ ra chuyện gì, Berlin nghi hoặc nhìn Thiên Lam.</w:t>
      </w:r>
    </w:p>
    <w:p>
      <w:pPr>
        <w:pStyle w:val="BodyText"/>
      </w:pPr>
      <w:r>
        <w:t xml:space="preserve">"Sao cậu lại ở đây?"</w:t>
      </w:r>
    </w:p>
    <w:p>
      <w:pPr>
        <w:pStyle w:val="BodyText"/>
      </w:pPr>
      <w:r>
        <w:t xml:space="preserve">Đây là một buổi tiệc của giới quý tộc. Ba mẹ cô cũng là nhờ người quen mới lấy được giấy mời. Trước khi đi, ba mẹ còn dặn cô phải ứng xử cẩn thận, không thể đắc tội người khác. Ở đây, đều là những người có thân phận cao quý, nếu xảy ra chuyện gì, ba mẹ nhất định không bảo vệ cô được.</w:t>
      </w:r>
    </w:p>
    <w:p>
      <w:pPr>
        <w:pStyle w:val="BodyText"/>
      </w:pPr>
      <w:r>
        <w:t xml:space="preserve">Trong ấn tượng của mọi người, Berlin có thân phận cao quý nhất. Tiếp đến là gia cảnh giàu có Heri và Morris. Còn Anna, một người cùng anh trai sống nương tựa lẫn nhau, chắc chắn là thân phận thấp kém nhất.</w:t>
      </w:r>
    </w:p>
    <w:p>
      <w:pPr>
        <w:pStyle w:val="BodyText"/>
      </w:pPr>
      <w:r>
        <w:t xml:space="preserve">Như vậy, bữa tiệc Berlin khó khăn lắm mới lấy được thiệp mời. Làm sao Anna có thể tới được?</w:t>
      </w:r>
    </w:p>
    <w:p>
      <w:pPr>
        <w:pStyle w:val="BodyText"/>
      </w:pPr>
      <w:r>
        <w:t xml:space="preserve">"Anna là cùng ai vào thế?" Morris tò mò hỏi.</w:t>
      </w:r>
    </w:p>
    <w:p>
      <w:pPr>
        <w:pStyle w:val="BodyText"/>
      </w:pPr>
      <w:r>
        <w:t xml:space="preserve">Hắn và Heri là do Berlin dẫn theo. Ở đây, hai người thân phận thấp kém nhất, vốn không tìm được người cùng trò chuyện. Không nghĩ lại gặp được Anna.</w:t>
      </w:r>
    </w:p>
    <w:p>
      <w:pPr>
        <w:pStyle w:val="BodyText"/>
      </w:pPr>
      <w:r>
        <w:t xml:space="preserve">"Một người bạn." Thiên Lam không nhiều lời giới thiệu thân phận của Alex. Cô cùng họ chỉ là vừa gặp gỡ. Dù họ là bạn của 'Thiên Lam', nhưng với cô, cũng chỉ là người xa lạ.</w:t>
      </w:r>
    </w:p>
    <w:p>
      <w:pPr>
        <w:pStyle w:val="BodyText"/>
      </w:pPr>
      <w:r>
        <w:t xml:space="preserve">"Thiên Lam"</w:t>
      </w:r>
    </w:p>
    <w:p>
      <w:pPr>
        <w:pStyle w:val="BodyText"/>
      </w:pPr>
      <w:r>
        <w:t xml:space="preserve">Khi Alex để ý tới Thiên Lam không ở bên mình, hắn vội vàng xung quanh tìm kiếm bóng dáng cô. Không nghĩ, cô lại chạy tới nơi đây, cùng nam nhân khác vui vẻ trò chuyện. Trong mắt Alex, chỉ nhìn thấy Thiên Lam đáp lời Morris, hoàn toàn không nhìn hai cô gái xinh đẹp bên cạnh.</w:t>
      </w:r>
    </w:p>
    <w:p>
      <w:pPr>
        <w:pStyle w:val="BodyText"/>
      </w:pPr>
      <w:r>
        <w:t xml:space="preserve">"Làm sao vậy?" Không nghe ra sự tức giận trong lời anh, Thiên Lam nghi hoặc hỏi. Alex ra đây tìm cô. Là có chuyện gì xảy ra sao?</w:t>
      </w:r>
    </w:p>
    <w:p>
      <w:pPr>
        <w:pStyle w:val="BodyText"/>
      </w:pPr>
      <w:r>
        <w:t xml:space="preserve">"Chúng ta cần trở về." Alex không nhìn những người xung quanh, kéo tay cô đi ra ngoài.</w:t>
      </w:r>
    </w:p>
    <w:p>
      <w:pPr>
        <w:pStyle w:val="BodyText"/>
      </w:pPr>
      <w:r>
        <w:t xml:space="preserve">Thiên Lam không kịp phản ứng, bị Alex dẫn đi. Cho tới khi bị gió lạnh thổi trúng, Thiên Lam mới bừng tỉnh. Nhìn bàn tay nhỏ bé nằm gọn trong tay anh, Thiên Lam xấu hổ rụt tay lại.</w:t>
      </w:r>
    </w:p>
    <w:p>
      <w:pPr>
        <w:pStyle w:val="BodyText"/>
      </w:pPr>
      <w:r>
        <w:t xml:space="preserve">Cảm giác bàn tay trống rỗng, Alex mất mát nắm chặt bàn tay. Bây giờ vẫn chưa phải lúc. Hắn phải kiên nhẫn hơn.</w:t>
      </w:r>
    </w:p>
    <w:p>
      <w:pPr>
        <w:pStyle w:val="BodyText"/>
      </w:pPr>
      <w:r>
        <w:t xml:space="preserve">"Sao lại đi nhanh như vậy?" Cô vẫn chưa kịp ăn gì.</w:t>
      </w:r>
    </w:p>
    <w:p>
      <w:pPr>
        <w:pStyle w:val="BodyText"/>
      </w:pPr>
      <w:r>
        <w:t xml:space="preserve">Nhìn Thiên Lam trong gió lạnh hơi run rẩy, Alex vội cởi áo ngoài khoác lên người cô. "Em đói sao?"</w:t>
      </w:r>
    </w:p>
    <w:p>
      <w:pPr>
        <w:pStyle w:val="BodyText"/>
      </w:pPr>
      <w:r>
        <w:t xml:space="preserve">Thiên Lam kinh ngạc. Chuyện cô đói cùng anh rời đi có liên quan sao? Nhưng bây giờ, cô thực sự đói bụng. Bởi vậy, Thiên Lam nhẹ gật đầu.</w:t>
      </w:r>
    </w:p>
    <w:p>
      <w:pPr>
        <w:pStyle w:val="BodyText"/>
      </w:pPr>
      <w:r>
        <w:t xml:space="preserve">Alex lái xe tới một nhà hàng lớn. Chọn một vị trí trên tầng cao nhất. Qua lớp cửa kính dày, có thể toàn cảnh nhìn thành phố trong đêm tối mờ ảo.</w:t>
      </w:r>
    </w:p>
    <w:p>
      <w:pPr>
        <w:pStyle w:val="BodyText"/>
      </w:pPr>
      <w:r>
        <w:t xml:space="preserve">"Thật xinh đẹp." Thiên Lam cảm thán nhìn bầu trời phía xa. Cả thành phố ngập trong ánh điện lấp lóe như những vì sao sáng trên bầu trời.</w:t>
      </w:r>
    </w:p>
    <w:p>
      <w:pPr>
        <w:pStyle w:val="BodyText"/>
      </w:pPr>
      <w:r>
        <w:t xml:space="preserve">Thấy cô vui vẻ như vậy, ánh mắt Alex cũng hiện lên ý cười. Thật không uổng công hắn đưa cô tới nơi này.</w:t>
      </w:r>
    </w:p>
    <w:p>
      <w:pPr>
        <w:pStyle w:val="BodyText"/>
      </w:pPr>
      <w:r>
        <w:t xml:space="preserve">Gọi lên hai phần bít tết và một chai whisky năm 80. Không có ánh nến lãng mạn, hắn muốn lấy sự lãng mạn của cả thành phố thay thế.</w:t>
      </w:r>
    </w:p>
    <w:p>
      <w:pPr>
        <w:pStyle w:val="BodyText"/>
      </w:pPr>
      <w:r>
        <w:t xml:space="preserve">"Không phải em đói sao. Mau ăn thôi."</w:t>
      </w:r>
    </w:p>
    <w:p>
      <w:pPr>
        <w:pStyle w:val="BodyText"/>
      </w:pPr>
      <w:r>
        <w:t xml:space="preserve">Thiên Lam nhìn phần bít tết cắt sẵn trên bàn, vui vẻ cười. Người khác nói anh lạnh lùng tàn nhẫn, cô lại chỉ thấy anh ôn nhu săn sóc. Mỗi lần cùng anh, cô không cần lo lắng, bận tâm điều gì, tất cả đều được anh chu đáo chuẩn bị.</w:t>
      </w:r>
    </w:p>
    <w:p>
      <w:pPr>
        <w:pStyle w:val="BodyText"/>
      </w:pPr>
      <w:r>
        <w:t xml:space="preserve">"Làm bạn gái của anh Alex thật hạnh phúc." Tất cả đều có người quan tâm, bản thân chỉ cần hưởng thụ là được.</w:t>
      </w:r>
    </w:p>
    <w:p>
      <w:pPr>
        <w:pStyle w:val="BodyText"/>
      </w:pPr>
      <w:r>
        <w:t xml:space="preserve">"Chỉ có em mà thôi."</w:t>
      </w:r>
    </w:p>
    <w:p>
      <w:pPr>
        <w:pStyle w:val="BodyText"/>
      </w:pPr>
      <w:r>
        <w:t xml:space="preserve">Alex cầm bàn tay Thiên Lam, thâm tình nhìn sâu vào đôi mắt. Mặc dù hắn không muốn nhanh như vậy bày tỏ cùng cô. Nhưng nếu Thiên Lam đã nói ra,...</w:t>
      </w:r>
    </w:p>
    <w:p>
      <w:pPr>
        <w:pStyle w:val="BodyText"/>
      </w:pPr>
      <w:r>
        <w:t xml:space="preserve">Tay anh thật lạnh, không có chút hơi ấm nào. Lạnh giá giống như băng tuyết vừa tan chảy. Trong bàn tay anh, tay cô như bị hút hết hơi ấm, dần trở nên lạnh lẽo. Thiên Lam nhẹ rút bàn tay ra lại bị anh giữ chặt không buông.</w:t>
      </w:r>
    </w:p>
    <w:p>
      <w:pPr>
        <w:pStyle w:val="BodyText"/>
      </w:pPr>
      <w:r>
        <w:t xml:space="preserve">Chìm trong ánh mắt nóng bỏng của anh, Thiên Lam giật mình hoảng hốt. Cô đột nhiên không muốn phản kháng, cứ để anh nắm cô như vậy, mãi mãi về sau.</w:t>
      </w:r>
    </w:p>
    <w:p>
      <w:pPr>
        <w:pStyle w:val="BodyText"/>
      </w:pPr>
      <w:r>
        <w:t xml:space="preserve">"Em chỉ đùa chút thôi mà."</w:t>
      </w:r>
    </w:p>
    <w:p>
      <w:pPr>
        <w:pStyle w:val="BodyText"/>
      </w:pPr>
      <w:r>
        <w:t xml:space="preserve">Thiên Lam bật cười nói, giống như tất cả không khí vừa rồi chỉ là sự đùa giỡn.</w:t>
      </w:r>
    </w:p>
    <w:p>
      <w:pPr>
        <w:pStyle w:val="BodyText"/>
      </w:pPr>
      <w:r>
        <w:t xml:space="preserve">Anh là một mảnh hắc ám, cô không dám bước vào nơi tối tăm đó. Hay đúng hơn, cô không đủ dũng khí cùng anh đi tới. Cô với anh là hai loại người khác biệt. Cô yêu thích tự do, thích ánh sáng màu sắc, còn anh lại chỉ thích hợp trong đêm tối, giá lạnh.</w:t>
      </w:r>
    </w:p>
    <w:p>
      <w:pPr>
        <w:pStyle w:val="BodyText"/>
      </w:pPr>
      <w:r>
        <w:t xml:space="preserve">"Tôi không bao giờ nói đùa." Alex nghiêm túc nhìn cô. Hắn biết thế giới mình có nhiều đáng sợ. Như vậy thì sao? Chỉ cần hắn đồng ý. Trong vòng tay hắn, cô vẫn có khoảng trời tự do, tùy ý. Có hắn bao bọc, cô càng yên bình hưởng thụ những màu sắc cuộc sống. "Làm bạn gái tôi, Thiên Lam."</w:t>
      </w:r>
    </w:p>
    <w:p>
      <w:pPr>
        <w:pStyle w:val="Compact"/>
      </w:pPr>
      <w:r>
        <w:br w:type="textWrapping"/>
      </w:r>
      <w:r>
        <w:br w:type="textWrapping"/>
      </w:r>
    </w:p>
    <w:p>
      <w:pPr>
        <w:pStyle w:val="Heading2"/>
      </w:pPr>
      <w:bookmarkStart w:id="42" w:name="chương-20-dịu-dàng"/>
      <w:bookmarkEnd w:id="42"/>
      <w:r>
        <w:t xml:space="preserve">20. Chương 20: Dịu Dàng</w:t>
      </w:r>
    </w:p>
    <w:p>
      <w:pPr>
        <w:pStyle w:val="Compact"/>
      </w:pPr>
      <w:r>
        <w:br w:type="textWrapping"/>
      </w:r>
      <w:r>
        <w:br w:type="textWrapping"/>
      </w:r>
      <w:r>
        <w:t xml:space="preserve">Sau ngày đó, Thiên Lam liền 'đóng quân' ở nhà với lí do thiết kế trang phục cho Hoàng phi.</w:t>
      </w:r>
    </w:p>
    <w:p>
      <w:pPr>
        <w:pStyle w:val="BodyText"/>
      </w:pPr>
      <w:r>
        <w:t xml:space="preserve">Hai ngày trước khi tới sinh nhật của Hoàng tử, Thiên Lam cuối cùng cũng hoàn thành xong những đường may cuối cùng.</w:t>
      </w:r>
    </w:p>
    <w:p>
      <w:pPr>
        <w:pStyle w:val="BodyText"/>
      </w:pPr>
      <w:r>
        <w:t xml:space="preserve">Khẽ nâng bộ váy, Thiên Lam hài lòng nhìn thành quả mấy ngày nay. Nghĩ tới, khi Hoàng phi mặc nó lên sẽ xuất hiện một nữ vương quý phái, sang trọng.</w:t>
      </w:r>
    </w:p>
    <w:p>
      <w:pPr>
        <w:pStyle w:val="BodyText"/>
      </w:pPr>
      <w:r>
        <w:t xml:space="preserve">Chỉ tiếc, cô không có cơ hội được nhìn thấy điều đó. Sinh nhật của Hoàng tử, không phải ai cũng đều có thể xuất hiện. Anh Eric nhất định có thiệp mời, nhưng Thiên Lam cũng không định tham gia. Bữa tiệc quý tộc đều là tụm lại cùng nhau ngươi ca tụng ta, ta ca tụng ngươi. Chẳng có gì thú vị cả.</w:t>
      </w:r>
    </w:p>
    <w:p>
      <w:pPr>
        <w:pStyle w:val="BodyText"/>
      </w:pPr>
      <w:r>
        <w:t xml:space="preserve">"Tiểu thư, Thiên Tuyết tiểu thư gọi điện tới." Dì Jani gõ cửa nói.</w:t>
      </w:r>
    </w:p>
    <w:p>
      <w:pPr>
        <w:pStyle w:val="BodyText"/>
      </w:pPr>
      <w:r>
        <w:t xml:space="preserve">Thiên Lam mấy ngày qua đều tắt máy để tập trung cho việc thiết kế. Bởi vậy, mọi người đều gọi vào điện thoại nhà.</w:t>
      </w:r>
    </w:p>
    <w:p>
      <w:pPr>
        <w:pStyle w:val="BodyText"/>
      </w:pPr>
      <w:r>
        <w:t xml:space="preserve">"Cháu biết rồi." Thiên Lam vừa nói vừa xuống nhà.</w:t>
      </w:r>
    </w:p>
    <w:p>
      <w:pPr>
        <w:pStyle w:val="BodyText"/>
      </w:pPr>
      <w:r>
        <w:t xml:space="preserve">"Chị. Sao lâu như vậy mới nghe máy? Chị thiết kế xong chưa? Mau gửi hình cho em xem thử."</w:t>
      </w:r>
    </w:p>
    <w:p>
      <w:pPr>
        <w:pStyle w:val="BodyText"/>
      </w:pPr>
      <w:r>
        <w:t xml:space="preserve">Thiên Lam vừa bắt máy đã nghe Thiên Tuyết liên thanh nói.</w:t>
      </w:r>
    </w:p>
    <w:p>
      <w:pPr>
        <w:pStyle w:val="BodyText"/>
      </w:pPr>
      <w:r>
        <w:t xml:space="preserve">"Ừ, vừa xong rồi. Em xem làm gì? Cũng có được mặc đâu."</w:t>
      </w:r>
    </w:p>
    <w:p>
      <w:pPr>
        <w:pStyle w:val="BodyText"/>
      </w:pPr>
      <w:r>
        <w:t xml:space="preserve">Nghe vậy, Thiên Tuyết nhõng nhẽo nói.</w:t>
      </w:r>
    </w:p>
    <w:p>
      <w:pPr>
        <w:pStyle w:val="BodyText"/>
      </w:pPr>
      <w:r>
        <w:t xml:space="preserve">"Không chịu đâu. Chị cũng phải thiết kế cho em một bộ nữa."</w:t>
      </w:r>
    </w:p>
    <w:p>
      <w:pPr>
        <w:pStyle w:val="BodyText"/>
      </w:pPr>
      <w:r>
        <w:t xml:space="preserve">"Được rồi. Sẽ có của em. Được chưa?" Thiên Lam cười nói. Thiên Tuyết vẫn đáng yêu như vậy. Thật là nhớ quá đi! Nhớ ông nội và mọi người nữa.</w:t>
      </w:r>
    </w:p>
    <w:p>
      <w:pPr>
        <w:pStyle w:val="BodyText"/>
      </w:pPr>
      <w:r>
        <w:t xml:space="preserve">"Hì hì." Được như ý muốn, Thiên Tuyết vui vẻ cười. " Em nói cho chị biết..."</w:t>
      </w:r>
    </w:p>
    <w:p>
      <w:pPr>
        <w:pStyle w:val="BodyText"/>
      </w:pPr>
      <w:r>
        <w:t xml:space="preserve">Thiên Lam cùng Thiên Tuyết nói rất nhiều chuyện, từ chuyện gia đình tới bên ngoài. Chủ yếu là Thiên Tuyết nói, Thiên Lam nghe. Bởi vậy, Thiên Lam cũng biết thêm nhiều chuyện đã bị cô cho vào quên lãng.</w:t>
      </w:r>
    </w:p>
    <w:p>
      <w:pPr>
        <w:pStyle w:val="BodyText"/>
      </w:pPr>
      <w:r>
        <w:t xml:space="preserve">Lâm gia không giống trong nguyên tác bị chỉnh tới tan cửa nát nhà. Chỉ là nhiều người trong quân và chính giới bị mất chức hoặc giáng chức. Thế lực có đại giảm, nhưng vẫn chưa tới mức suy sụp. Nữ phụ Lâm Ngọc Dao thì du học Úc, nghe Thiên Tuyết nói, cô cũng vì chuyện lần này mà bị gia tộc bỏ qua. Không biết sau này, còn có thể quay lại gây sóng gió hay không.</w:t>
      </w:r>
    </w:p>
    <w:p>
      <w:pPr>
        <w:pStyle w:val="BodyText"/>
      </w:pPr>
      <w:r>
        <w:t xml:space="preserve">Trần gia giống nguyên tác bị thua thiệt kinh tế nặng khi tiến hành xây dựng trên khu đất A. Nam chính Trần Tử Nam nhờ chuyện này mà giành được quyền thừa kế nhà họ Trần. Nhưng bởi vì hủy hôn với Bạch gia nên lợi thế cũng không nhiều. Nữ chính Hạ Vi Vi càng không được Trần gia chấp nhận. Chuyện tình của nam nữ chính vẫn chưa tới hồi kết. Không biết kết quả cuối cùng ra sao?</w:t>
      </w:r>
    </w:p>
    <w:p>
      <w:pPr>
        <w:pStyle w:val="BodyText"/>
      </w:pPr>
      <w:r>
        <w:t xml:space="preserve">Địa vị Hoàng gia cũng nhờ lần này mà nâng cao. Hoàng Ngọc Minh cũng càng thêm bận rộn. Không còn nhiều thời gian cùng nữ chính, ngược lại Thiên Tuyết lại có nhiều cơ hội cùng hắn gặp gỡ. Nói tới chuyện này, giọng Thiên Tuyết có thể nói là cực kì sung sướng.</w:t>
      </w:r>
    </w:p>
    <w:p>
      <w:pPr>
        <w:pStyle w:val="BodyText"/>
      </w:pPr>
      <w:r>
        <w:t xml:space="preserve">Dương gia cũng không gặp rủi ro gì. Có thể bảo toàn được Dương gia, Thiên Lam đã rất vui vẻ. Như vậy, Thiên Lam cũng không cần bận tâm gì nội dung ban đầu truyện nữa. Chuyện tình cảm nam nữ chính phụ, cô cũng đành phó mặc cho tự nhiên.</w:t>
      </w:r>
    </w:p>
    <w:p>
      <w:pPr>
        <w:pStyle w:val="BodyText"/>
      </w:pPr>
      <w:r>
        <w:t xml:space="preserve">Mang theo tâm trạng vui vẻ xuống bếp, nhìn dì Jani đang chuẩn bị thức ăn, Thiên Lam tươi cười hỏi.</w:t>
      </w:r>
    </w:p>
    <w:p>
      <w:pPr>
        <w:pStyle w:val="BodyText"/>
      </w:pPr>
      <w:r>
        <w:t xml:space="preserve">"Dì Jani hôm nay mua gì vậy?"</w:t>
      </w:r>
    </w:p>
    <w:p>
      <w:pPr>
        <w:pStyle w:val="BodyText"/>
      </w:pPr>
      <w:r>
        <w:t xml:space="preserve">Nhiều chuyện vui như vậy, cô muốn xuống bếp chúc mừng một chút.</w:t>
      </w:r>
    </w:p>
    <w:p>
      <w:pPr>
        <w:pStyle w:val="BodyText"/>
      </w:pPr>
      <w:r>
        <w:t xml:space="preserve">"Hôm nay tôi mua rất nhiều, có cả cá, thịt gà, nấm và khoai tây."</w:t>
      </w:r>
    </w:p>
    <w:p>
      <w:pPr>
        <w:pStyle w:val="BodyText"/>
      </w:pPr>
      <w:r>
        <w:t xml:space="preserve">Thịt gà hầm nấm...Fish and Chips...Chỉ nghĩ thôi đã chảy nước miếng rồi.</w:t>
      </w:r>
    </w:p>
    <w:p>
      <w:pPr>
        <w:pStyle w:val="BodyText"/>
      </w:pPr>
      <w:r>
        <w:t xml:space="preserve">"Hôm nay, cháu sẽ xuống bếp. Dì gọi cho anh Eric hỏi anh ấy trở lại ăn hay không?"</w:t>
      </w:r>
    </w:p>
    <w:p>
      <w:pPr>
        <w:pStyle w:val="BodyText"/>
      </w:pPr>
      <w:r>
        <w:t xml:space="preserve">"Tiểu thư đợi chút tôi giúp cô." Dì Jani vừa nói vừa chạy đi gọi điện thoại. Trưa nay, Eric thiếu gia nhất định sẽ trở lại. Bà phải giúp tiểu thư nấu nhiều một chút.</w:t>
      </w:r>
    </w:p>
    <w:p>
      <w:pPr>
        <w:pStyle w:val="BodyText"/>
      </w:pPr>
      <w:r>
        <w:t xml:space="preserve">Thiên Lam vừa chuẩn bị xử lí thức ăn, quản gia Jill liền bước vào.</w:t>
      </w:r>
    </w:p>
    <w:p>
      <w:pPr>
        <w:pStyle w:val="BodyText"/>
      </w:pPr>
      <w:r>
        <w:t xml:space="preserve">"Tiểu thư, gia chủ Luke đang ở bên ngoài muốn gặp tiểu thư."</w:t>
      </w:r>
    </w:p>
    <w:p>
      <w:pPr>
        <w:pStyle w:val="BodyText"/>
      </w:pPr>
      <w:r>
        <w:t xml:space="preserve">Nghe vậy, Thiên Lam hơi dừng một chút. Mặc dù rất muốn từ chối không gặp, nhưng Thiên Lam vẫn biết bản thân không thể trốn tránh mãi được. Nhìn quản gia Jill vẫn đứng bên cạnh chờ đợi, bình tĩnh nói.</w:t>
      </w:r>
    </w:p>
    <w:p>
      <w:pPr>
        <w:pStyle w:val="BodyText"/>
      </w:pPr>
      <w:r>
        <w:t xml:space="preserve">"Mời người vào đi."</w:t>
      </w:r>
    </w:p>
    <w:p>
      <w:pPr>
        <w:pStyle w:val="BodyText"/>
      </w:pPr>
      <w:r>
        <w:t xml:space="preserve">Khoảng 5 phút sau, Alex từ ngoài bước vào. Nhìn Thiên Lam vẫn như bình thường, thấy an tâm lại tức giận.</w:t>
      </w:r>
    </w:p>
    <w:p>
      <w:pPr>
        <w:pStyle w:val="BodyText"/>
      </w:pPr>
      <w:r>
        <w:t xml:space="preserve">"Em đang trốn tôi."</w:t>
      </w:r>
    </w:p>
    <w:p>
      <w:pPr>
        <w:pStyle w:val="BodyText"/>
      </w:pPr>
      <w:r>
        <w:t xml:space="preserve">"Không có." Thiên Lam vội vàng biện giải. "Em chỉ là bận thiết kế mà thôi."</w:t>
      </w:r>
    </w:p>
    <w:p>
      <w:pPr>
        <w:pStyle w:val="BodyText"/>
      </w:pPr>
      <w:r>
        <w:t xml:space="preserve">Cô thực sự rất để tâm vào thiết kế, chỉ là nguyên nhân cũng có một phần trốn tránh anh.</w:t>
      </w:r>
    </w:p>
    <w:p>
      <w:pPr>
        <w:pStyle w:val="BodyText"/>
      </w:pPr>
      <w:r>
        <w:t xml:space="preserve">Từ khi anh mở lời, cô thực sự không biết nên đối diện với anh như thế nào. Nói là từ chối, cô luyến tiếc. Nói đồng ý, cô lại thấy bản thân chưa thực sự thích anh.</w:t>
      </w:r>
    </w:p>
    <w:p>
      <w:pPr>
        <w:pStyle w:val="BodyText"/>
      </w:pPr>
      <w:r>
        <w:t xml:space="preserve">"Vậy tiệc sinh nhật ngày mai, em đi cùng tôi." Vừa như câu hỏi, vừa như khẳng định. Hắn biết rõ Thiên Lam đối mình cũng có hảo cảm. Chỉ cần tiếp xúc nhiều hơn, Thiên Lam nhất định sẽ đồng ý.</w:t>
      </w:r>
    </w:p>
    <w:p>
      <w:pPr>
        <w:pStyle w:val="BodyText"/>
      </w:pPr>
      <w:r>
        <w:t xml:space="preserve">Biết Thiên Lam không thích tham gia tiệc hội, nhất định sẽ tìm lí do từ chối, Alex nói ngay. "Tôi biết ngày mai em rảnh rỗi."</w:t>
      </w:r>
    </w:p>
    <w:p>
      <w:pPr>
        <w:pStyle w:val="BodyText"/>
      </w:pPr>
      <w:r>
        <w:t xml:space="preserve">"Em đi cùng anh Eric." Thiên Lam cố ý nói. Dù sao cô chính là không đi cùng anh.</w:t>
      </w:r>
    </w:p>
    <w:p>
      <w:pPr>
        <w:pStyle w:val="BodyText"/>
      </w:pPr>
      <w:r>
        <w:t xml:space="preserve">Đến lúc đó cô tìm lí do nói bản thân không khỏe, anh Eric nhất định không ép buộc cô.</w:t>
      </w:r>
    </w:p>
    <w:p>
      <w:pPr>
        <w:pStyle w:val="BodyText"/>
      </w:pPr>
      <w:r>
        <w:t xml:space="preserve">"Cũng được. Tôi sẽ tìm đến em." Chỉ cần Thiên Lam xuất hiện, hắn sẽ có biện pháp mang cô bên mình.</w:t>
      </w:r>
    </w:p>
    <w:p>
      <w:pPr>
        <w:pStyle w:val="BodyText"/>
      </w:pPr>
      <w:r>
        <w:t xml:space="preserve">Thiên Lam bất đắc dĩ nhìn anh, rõ ràng biết cô không muốn cùng anh, lại còn ép buộc. Cô vốn không định tham gia buổi tiệc ngày mai.</w:t>
      </w:r>
    </w:p>
    <w:p>
      <w:pPr>
        <w:pStyle w:val="BodyText"/>
      </w:pPr>
      <w:r>
        <w:t xml:space="preserve">"Nếu em không tới. Tôi sẽ đến đây tìm em." Alex quả quyết nói, chặn tất cả các lí do của cô. Hắn không là người thích ép buộc, nhưng nếu là Thiên Lam, hắn nhất định phải đạt được.</w:t>
      </w:r>
    </w:p>
    <w:p>
      <w:pPr>
        <w:pStyle w:val="BodyText"/>
      </w:pPr>
      <w:r>
        <w:t xml:space="preserve">"Được rồi. Mai em sẽ tới." Thiên Lam thỏa hiệp. Chỉ là một buổi tiệc mà thôi. Cũng không phải là vào đầm rồng hang hổ.</w:t>
      </w:r>
    </w:p>
    <w:p>
      <w:pPr>
        <w:pStyle w:val="BodyText"/>
      </w:pPr>
      <w:r>
        <w:t xml:space="preserve">"Ngoan" Alex hôn nhẹ lên tóc cô. "Tôi chờ em."</w:t>
      </w:r>
    </w:p>
    <w:p>
      <w:pPr>
        <w:pStyle w:val="BodyText"/>
      </w:pPr>
      <w:r>
        <w:t xml:space="preserve">Nhìn theo bóng anh đi xa, Thiên Lam vuốt vuốt mái tóc. Anh cứ dịu dàng như vậy, làm sao cô có thể từ chối được.</w:t>
      </w:r>
    </w:p>
    <w:p>
      <w:pPr>
        <w:pStyle w:val="BodyText"/>
      </w:pPr>
      <w:r>
        <w:t xml:space="preserve">* * *</w:t>
      </w:r>
    </w:p>
    <w:p>
      <w:pPr>
        <w:pStyle w:val="BodyText"/>
      </w:pPr>
      <w:r>
        <w:t xml:space="preserve">"...think of you</w:t>
      </w:r>
    </w:p>
    <w:p>
      <w:pPr>
        <w:pStyle w:val="BodyText"/>
      </w:pPr>
      <w:r>
        <w:t xml:space="preserve">Anh đâu hay biết</w:t>
      </w:r>
    </w:p>
    <w:p>
      <w:pPr>
        <w:pStyle w:val="BodyText"/>
      </w:pPr>
      <w:r>
        <w:t xml:space="preserve">Bao đêm nhung nhớ..."</w:t>
      </w:r>
    </w:p>
    <w:p>
      <w:pPr>
        <w:pStyle w:val="BodyText"/>
      </w:pPr>
      <w:r>
        <w:t xml:space="preserve">Một bàn tay từ trong chăn với lên đầu giường. Thiên Lam dụi dụi mắt. Không biết ai lại gọi sớm như vậy?</w:t>
      </w:r>
    </w:p>
    <w:p>
      <w:pPr>
        <w:pStyle w:val="BodyText"/>
      </w:pPr>
      <w:r>
        <w:t xml:space="preserve">"Alo"</w:t>
      </w:r>
    </w:p>
    <w:p>
      <w:pPr>
        <w:pStyle w:val="BodyText"/>
      </w:pPr>
      <w:r>
        <w:t xml:space="preserve">"Anna, mình là Berlin."</w:t>
      </w:r>
    </w:p>
    <w:p>
      <w:pPr>
        <w:pStyle w:val="BodyText"/>
      </w:pPr>
      <w:r>
        <w:t xml:space="preserve">Thiên Lam ngước nhìn đồng hồ. 7h30 phút. Không ngờ cô lại dậy muộn thế.</w:t>
      </w:r>
    </w:p>
    <w:p>
      <w:pPr>
        <w:pStyle w:val="BodyText"/>
      </w:pPr>
      <w:r>
        <w:t xml:space="preserve">"Tối nay, mình sẽ tham dự tiệc sinh nhật của Hoàng tử. Cậu có muốn cùng đi không? Heri và Morris cũng tới."</w:t>
      </w:r>
    </w:p>
    <w:p>
      <w:pPr>
        <w:pStyle w:val="BodyText"/>
      </w:pPr>
      <w:r>
        <w:t xml:space="preserve">"Mình nhận lời người khác rồi." Thiên Lam thật thà nói. Nếu không là nhận lời ai đó, cô nhất định sẽ không đi.</w:t>
      </w:r>
    </w:p>
    <w:p>
      <w:pPr>
        <w:pStyle w:val="BodyText"/>
      </w:pPr>
      <w:r>
        <w:t xml:space="preserve">"Là người hôm trước?" Berlin nhớ lần trước gặp Anna trong bữa tiệc gia tộc Lance. Cái người lạnh lùng đã lôi kéo Anna đi trước mặt cô.</w:t>
      </w:r>
    </w:p>
    <w:p>
      <w:pPr>
        <w:pStyle w:val="BodyText"/>
      </w:pPr>
      <w:r>
        <w:t xml:space="preserve">"Ừ" Cô là đi cùng anh Eric tới. Nhưng thực sự cũng là nhận lời đi của Alex.</w:t>
      </w:r>
    </w:p>
    <w:p>
      <w:pPr>
        <w:pStyle w:val="BodyText"/>
      </w:pPr>
      <w:r>
        <w:t xml:space="preserve">"Đó là bạn trai cậu sao?" Berlin tò mò hỏi. Nếu đó là bạn trai của Anna, cô nhất định phải hỏi thăm thật kĩ. Không thể để người khác lừa gạt Anna được.</w:t>
      </w:r>
    </w:p>
    <w:p>
      <w:pPr>
        <w:pStyle w:val="BodyText"/>
      </w:pPr>
      <w:r>
        <w:t xml:space="preserve">"Ừ" Dù cô không nhận, anh cũng nhất định sẽ giới thiệu như vậy.</w:t>
      </w:r>
    </w:p>
    <w:p>
      <w:pPr>
        <w:pStyle w:val="BodyText"/>
      </w:pPr>
      <w:r>
        <w:t xml:space="preserve">"Vậy bọn mình lúc đó gặp nhé. Mình nhất định tìm cậu đó."</w:t>
      </w:r>
    </w:p>
    <w:p>
      <w:pPr>
        <w:pStyle w:val="BodyText"/>
      </w:pPr>
      <w:r>
        <w:t xml:space="preserve">"Được." Thiên Lam cúp điện thoại.</w:t>
      </w:r>
    </w:p>
    <w:p>
      <w:pPr>
        <w:pStyle w:val="Compact"/>
      </w:pPr>
      <w:r>
        <w:t xml:space="preserve">Cô nàng Berlin này cũng rất dễ thương. Từ lần trước gặp mặt, mỗi lần gọi điện, cô nàng cũng phải giới thiệu, như sợ cô quên mất. Cách nói chuyện cũng rất cẩn thận, quan tâm tới cảm nghĩ của người khác. Thật là một người bạn đáng kết giao.</w:t>
      </w:r>
      <w:r>
        <w:br w:type="textWrapping"/>
      </w:r>
      <w:r>
        <w:br w:type="textWrapping"/>
      </w:r>
    </w:p>
    <w:p>
      <w:pPr>
        <w:pStyle w:val="Heading2"/>
      </w:pPr>
      <w:bookmarkStart w:id="43" w:name="chương-21-bảo-hộ"/>
      <w:bookmarkEnd w:id="43"/>
      <w:r>
        <w:t xml:space="preserve">21. Chương 21: Bảo Hộ</w:t>
      </w:r>
    </w:p>
    <w:p>
      <w:pPr>
        <w:pStyle w:val="Compact"/>
      </w:pPr>
      <w:r>
        <w:br w:type="textWrapping"/>
      </w:r>
      <w:r>
        <w:br w:type="textWrapping"/>
      </w:r>
      <w:r>
        <w:t xml:space="preserve">Thiên Lam bước xuống giường. Cô dậy muộn như vậy. Không biết anh Eric đã ăn sáng chưa? Đừng vì đợi cô mà bị muộn.</w:t>
      </w:r>
    </w:p>
    <w:p>
      <w:pPr>
        <w:pStyle w:val="BodyText"/>
      </w:pPr>
      <w:r>
        <w:t xml:space="preserve">Anh Eric là người rất theo quy luật. Mỗi ngày dậy sớm rèn luyện bản thân. Tới 7h15 bắt đầu ăn sáng. 8h đi công ty. Tất cả mọi người cũng theo giờ đó mà hành động.</w:t>
      </w:r>
    </w:p>
    <w:p>
      <w:pPr>
        <w:pStyle w:val="BodyText"/>
      </w:pPr>
      <w:r>
        <w:t xml:space="preserve">Mọi ngày Thiên Lam cũng đều dậy sớm cùng anh Eric ăn sáng. Nếu cô không xuống, dì Jani cũng nhất định lên gọi. Không biết tại sao hôm nay lại không tới?</w:t>
      </w:r>
    </w:p>
    <w:p>
      <w:pPr>
        <w:pStyle w:val="BodyText"/>
      </w:pPr>
      <w:r>
        <w:t xml:space="preserve">Thiên Lam vừa mở cửa liền thấy dì Jani đang lau cầu thang.</w:t>
      </w:r>
    </w:p>
    <w:p>
      <w:pPr>
        <w:pStyle w:val="BodyText"/>
      </w:pPr>
      <w:r>
        <w:t xml:space="preserve">"Dì Jani buổi sáng tốt lành." Đó là lời chúc mỗi sáng sớm cô dành cho mọi người</w:t>
      </w:r>
    </w:p>
    <w:p>
      <w:pPr>
        <w:pStyle w:val="BodyText"/>
      </w:pPr>
      <w:r>
        <w:t xml:space="preserve">"Chúc tiểu thư buổi sáng tốt lành." Dì Jani đáp lại nói.</w:t>
      </w:r>
    </w:p>
    <w:p>
      <w:pPr>
        <w:pStyle w:val="BodyText"/>
      </w:pPr>
      <w:r>
        <w:t xml:space="preserve">"Sao sáng nay dì không gọi cháu?" Thiên Lam nghi hoặc hỏi.</w:t>
      </w:r>
    </w:p>
    <w:p>
      <w:pPr>
        <w:pStyle w:val="BodyText"/>
      </w:pPr>
      <w:r>
        <w:t xml:space="preserve">"Là thiếu gia dặn dò. Nói hôm nay để cho tiểu thư ngủ." Dì Jani cũng rất nghi hoặc sao thiếu gia lại dặn dò như vậy. Chẳng lẽ mấy ngày qua, tiểu thư quá vất vả. Nên thiếu gia muốn cho tiểu thư nghỉ ngơi nhiều chút. Như vậy, hôm nay bà phải mua nhiều đồ, bồi bổ tiểu thư.</w:t>
      </w:r>
    </w:p>
    <w:p>
      <w:pPr>
        <w:pStyle w:val="BodyText"/>
      </w:pPr>
      <w:r>
        <w:t xml:space="preserve">Thì ra là anh Eric căn dặn. Chẳng lẽ anh biết tối qua cô ngủ muộn.</w:t>
      </w:r>
    </w:p>
    <w:p>
      <w:pPr>
        <w:pStyle w:val="BodyText"/>
      </w:pPr>
      <w:r>
        <w:t xml:space="preserve">Nghi hoặc xuống nhà dưới, Thiên Lam liền nhìn thấy anh Eric đang ngồi trên bàn ăn đọc báo.</w:t>
      </w:r>
    </w:p>
    <w:p>
      <w:pPr>
        <w:pStyle w:val="BodyText"/>
      </w:pPr>
      <w:r>
        <w:t xml:space="preserve">"Chúc anh Eric buổi sáng tốt lành."</w:t>
      </w:r>
    </w:p>
    <w:p>
      <w:pPr>
        <w:pStyle w:val="BodyText"/>
      </w:pPr>
      <w:r>
        <w:t xml:space="preserve">"Chúc em buổi sáng tốt lành." Eric rời mắt khỏi tờ báo. "Hôm sau không cần xem phim khuya như vậy."</w:t>
      </w:r>
    </w:p>
    <w:p>
      <w:pPr>
        <w:pStyle w:val="BodyText"/>
      </w:pPr>
      <w:r>
        <w:t xml:space="preserve">Nếu không phải đêm qua hắn ra ngoài uống nước cũng không biết Anna lại thức muộn như vậy. Đêm khuya xem phim ma cũng không phải là tốt.</w:t>
      </w:r>
    </w:p>
    <w:p>
      <w:pPr>
        <w:pStyle w:val="BodyText"/>
      </w:pPr>
      <w:r>
        <w:t xml:space="preserve">Thật sự bị anh biết. Thiên Lam xấu hổ cười. "Em biết rồi."</w:t>
      </w:r>
    </w:p>
    <w:p>
      <w:pPr>
        <w:pStyle w:val="BodyText"/>
      </w:pPr>
      <w:r>
        <w:t xml:space="preserve">Thiên Lam vừa ngồi xuống, quản gia Jill đã bưng bữa sáng lên.</w:t>
      </w:r>
    </w:p>
    <w:p>
      <w:pPr>
        <w:pStyle w:val="BodyText"/>
      </w:pPr>
      <w:r>
        <w:t xml:space="preserve">"Chúc tiểu thư buổi sáng tốt lành. Bữa sáng của tiểu thư."</w:t>
      </w:r>
    </w:p>
    <w:p>
      <w:pPr>
        <w:pStyle w:val="BodyText"/>
      </w:pPr>
      <w:r>
        <w:t xml:space="preserve">"Cảm ơn. Chúc quản gia Jill buổi sáng tốt lành."</w:t>
      </w:r>
    </w:p>
    <w:p>
      <w:pPr>
        <w:pStyle w:val="BodyText"/>
      </w:pPr>
      <w:r>
        <w:t xml:space="preserve">Nhìn anh Eric không có phần, Thiên Lam biết anh đã ăn trước rồi. Như vậy, cô liền không khách sáo.</w:t>
      </w:r>
    </w:p>
    <w:p>
      <w:pPr>
        <w:pStyle w:val="BodyText"/>
      </w:pPr>
      <w:r>
        <w:t xml:space="preserve">"Tiệc tối nay em sẽ đi sao?" Eric hỏi. Mặc dù Thiên Lam rất ít cùng hắn tham gia tiệc tối. Nhưng mỗi lần hắn cũng đều hỏi lại.</w:t>
      </w:r>
    </w:p>
    <w:p>
      <w:pPr>
        <w:pStyle w:val="BodyText"/>
      </w:pPr>
      <w:r>
        <w:t xml:space="preserve">"Vâng. Anh Eric buổi chiều về đón em."</w:t>
      </w:r>
    </w:p>
    <w:p>
      <w:pPr>
        <w:pStyle w:val="BodyText"/>
      </w:pPr>
      <w:r>
        <w:t xml:space="preserve">Thiên Lam dặn dò. Bình thường nếu cô không đi, anh Eric sẽ từ công ty đi ngay mà không về nhà. Cô từng tò mò hỏi, mới biết được công ty cũng có phòng tắm và phòng ngủ riêng cho anh. Anh không cần vòng về nhà thay đồ nữa.</w:t>
      </w:r>
    </w:p>
    <w:p>
      <w:pPr>
        <w:pStyle w:val="BodyText"/>
      </w:pPr>
      <w:r>
        <w:t xml:space="preserve">"Ừ" Eric bình thản ừ một tiếng, không hề hỏi lại, sao hôm nay cô lại đồng ý đi. Chỉ cần Anna vui vẻ, đi hay không là tùy cô.</w:t>
      </w:r>
    </w:p>
    <w:p>
      <w:pPr>
        <w:pStyle w:val="BodyText"/>
      </w:pPr>
      <w:r>
        <w:t xml:space="preserve">Có thể có được một người anh như vậy, thật sự là may mắn của Thiên Lam.</w:t>
      </w:r>
    </w:p>
    <w:p>
      <w:pPr>
        <w:pStyle w:val="BodyText"/>
      </w:pPr>
      <w:r>
        <w:t xml:space="preserve">* * *</w:t>
      </w:r>
    </w:p>
    <w:p>
      <w:pPr>
        <w:pStyle w:val="BodyText"/>
      </w:pPr>
      <w:r>
        <w:t xml:space="preserve">Ở một nơi khác. Phòng Berlin.</w:t>
      </w:r>
    </w:p>
    <w:p>
      <w:pPr>
        <w:pStyle w:val="BodyText"/>
      </w:pPr>
      <w:r>
        <w:t xml:space="preserve">"Cậu nói Anna cũng đi sao?" Heri kinh ngạc hỏi. Không phải Anna vẫn chán ghét tham gia hội tiệc sao? Vì sao lần này cũng đồng ý ra đi?</w:t>
      </w:r>
    </w:p>
    <w:p>
      <w:pPr>
        <w:pStyle w:val="BodyText"/>
      </w:pPr>
      <w:r>
        <w:t xml:space="preserve">"Đúng vậy. Nhưng không đi cùng minh." Berlin không hiểu tại sao Heri kinh ngạc như vậy. Mặc dù Anna không thường tham gia tiệc hội. Nhưng thỉnh thoảng vẫn tham gia nha. Có gì phải kinh ngạc.</w:t>
      </w:r>
    </w:p>
    <w:p>
      <w:pPr>
        <w:pStyle w:val="BodyText"/>
      </w:pPr>
      <w:r>
        <w:t xml:space="preserve">"Ý cậu là Anna không đi cùng cậu. Là đi cùng người khác sao?"</w:t>
      </w:r>
    </w:p>
    <w:p>
      <w:pPr>
        <w:pStyle w:val="BodyText"/>
      </w:pPr>
      <w:r>
        <w:t xml:space="preserve">"Đúng rồi. Anna đi cùng bạn trai cậu ấy." Berlin nghĩ tới tin tức này cũng kích động. Tối nay, nhất định phải nói Anna giới thiệu bạn trai cho cô xem. Mà có thể được Anna nhìn trúng nhất định là người tốt đi?</w:t>
      </w:r>
    </w:p>
    <w:p>
      <w:pPr>
        <w:pStyle w:val="BodyText"/>
      </w:pPr>
      <w:r>
        <w:t xml:space="preserve">Heri nghi hoặc nhìn Berlin. "Anna có bạn trai?"</w:t>
      </w:r>
    </w:p>
    <w:p>
      <w:pPr>
        <w:pStyle w:val="BodyText"/>
      </w:pPr>
      <w:r>
        <w:t xml:space="preserve">Sao cô chưa từng nghe nói chuyện này? Không phải Anna vẫn thích Morris sao? Chẳng lẽ là mất trí nhớ nên thay lòng.</w:t>
      </w:r>
    </w:p>
    <w:p>
      <w:pPr>
        <w:pStyle w:val="BodyText"/>
      </w:pPr>
      <w:r>
        <w:t xml:space="preserve">"Chính là người hôm trước đưa Anna đi đó." Berlin nhìn bạn thân không thể tin nhìn mình, trong lòng vui vẻ. Lúc mới biết tin tức này, cô cũng kinh ngạc như vậy.</w:t>
      </w:r>
    </w:p>
    <w:p>
      <w:pPr>
        <w:pStyle w:val="BodyText"/>
      </w:pPr>
      <w:r>
        <w:t xml:space="preserve">Heri cũng nghĩ tới người kia. Nhìn vẻ ngoài và khí chất đó, nhất định là một quý tộc chân chính. Người như vậy, Anna cũng có thể nắm bắt sao? Sẽ không là bị người chơi đùa đi. Nghe nói thiếu gia quý tộc bây giờ đều thích theo đuổi những cô gái nhà nghèo cá tính. Nhưng cuối cùng đều không có kết quả tốt đẹp.</w:t>
      </w:r>
    </w:p>
    <w:p>
      <w:pPr>
        <w:pStyle w:val="BodyText"/>
      </w:pPr>
      <w:r>
        <w:t xml:space="preserve">"Đó thực sự là bạn trai Anna sao? Sẽ không là lừa gạt Anna đi." Heri lo lắng nhìn Berlin.</w:t>
      </w:r>
    </w:p>
    <w:p>
      <w:pPr>
        <w:pStyle w:val="BodyText"/>
      </w:pPr>
      <w:r>
        <w:t xml:space="preserve">"Mình cũng không rõ, chắc không phải đâu." Berlin cũng từng lo lắng Anna bị người lừa gạt. Chỉ là cô tin tưởng Anna nhất định sẽ biết nhìn người.</w:t>
      </w:r>
    </w:p>
    <w:p>
      <w:pPr>
        <w:pStyle w:val="BodyText"/>
      </w:pPr>
      <w:r>
        <w:t xml:space="preserve">"Cậu cũng nhìn thấy hắn ta rồi đó. Nhất định là một thiếu gia quyền quý. Còn Anna..."</w:t>
      </w:r>
    </w:p>
    <w:p>
      <w:pPr>
        <w:pStyle w:val="BodyText"/>
      </w:pPr>
      <w:r>
        <w:t xml:space="preserve">Heri không nói hết nhưng Berlin vẫn hiểu. Một cô gái nhà nghèo và một chàng hoàng tử... Đó cũng không phải là câu chuyện cổ tích. Kết quả ra sao? Thật khó mà nói.</w:t>
      </w:r>
    </w:p>
    <w:p>
      <w:pPr>
        <w:pStyle w:val="BodyText"/>
      </w:pPr>
      <w:r>
        <w:t xml:space="preserve">Nghĩ tới, Anna sẽ bị tổn thương. Berlin thật lo lắng. Không được. Cô nhất định phải bảo hộ Anna.</w:t>
      </w:r>
    </w:p>
    <w:p>
      <w:pPr>
        <w:pStyle w:val="BodyText"/>
      </w:pPr>
      <w:r>
        <w:t xml:space="preserve">"Tối nay mình sẽ nói chuyện cùng Anna. Nhất định không để cậu ấy bị tổn thương."</w:t>
      </w:r>
    </w:p>
    <w:p>
      <w:pPr>
        <w:pStyle w:val="BodyText"/>
      </w:pPr>
      <w:r>
        <w:t xml:space="preserve">"Đúng vậy. Anna chính là rất dễ tin người, lại tốt bụng. Bọn mình phải bảo vệ cậu ấy." Heri đồng ý nói.</w:t>
      </w:r>
    </w:p>
    <w:p>
      <w:pPr>
        <w:pStyle w:val="BodyText"/>
      </w:pPr>
      <w:r>
        <w:t xml:space="preserve">* * *</w:t>
      </w:r>
    </w:p>
    <w:p>
      <w:pPr>
        <w:pStyle w:val="BodyText"/>
      </w:pPr>
      <w:r>
        <w:t xml:space="preserve">"Cậu thật sự không cần mình theo cùng sao?" Jim ngồi trên sopha, cố gắng bắt chuyện cùng người đang vùi đầu vào văn kiện kia.</w:t>
      </w:r>
    </w:p>
    <w:p>
      <w:pPr>
        <w:pStyle w:val="BodyText"/>
      </w:pPr>
      <w:r>
        <w:t xml:space="preserve">"Không cần." Alex không ngẩng đầu lên nói.</w:t>
      </w:r>
    </w:p>
    <w:p>
      <w:pPr>
        <w:pStyle w:val="BodyText"/>
      </w:pPr>
      <w:r>
        <w:t xml:space="preserve">"Cậu sẽ không dẫn theo một mỹ nữ cùng đi chứ? Nghe nói, lần trước, cậu dẫn theo 'bạn gái'."</w:t>
      </w:r>
    </w:p>
    <w:p>
      <w:pPr>
        <w:pStyle w:val="BodyText"/>
      </w:pPr>
      <w:r>
        <w:t xml:space="preserve">Jim vẫn không thể tin được boss lạnh lùng cũng có ngày mang theo 'bạn gái ' dự tiệc. Chẳng phải hắn vẫn luôn chán ghét những người phụ nữ trang điểm lòe loẹt đó sao? Mỗi lần đều bắt các cô đứng xa hắn ít nhất 1m. Chỉ trừ một người...</w:t>
      </w:r>
    </w:p>
    <w:p>
      <w:pPr>
        <w:pStyle w:val="BodyText"/>
      </w:pPr>
      <w:r>
        <w:t xml:space="preserve">Nghĩ tới khả năng nào đó, ánh mắt Jim ánh lên tia sáng quỷ dị.</w:t>
      </w:r>
    </w:p>
    <w:p>
      <w:pPr>
        <w:pStyle w:val="BodyText"/>
      </w:pPr>
      <w:r>
        <w:t xml:space="preserve">"Cậu rất rảnh rỗi." Alex cuối cùng cũng ngước mắt nhìn lên. Chỉ là đôi mắt đen láy càng thêm thâm sâu, lạnh lùng.</w:t>
      </w:r>
    </w:p>
    <w:p>
      <w:pPr>
        <w:pStyle w:val="BodyText"/>
      </w:pPr>
      <w:r>
        <w:t xml:space="preserve">"Không có." Jim vừa nhìn đôi mắt kia liền rét run trong lòng. "Còn rất nhiều công việc chưa hoàn thành. Tôi ra ngoài trước."</w:t>
      </w:r>
    </w:p>
    <w:p>
      <w:pPr>
        <w:pStyle w:val="BodyText"/>
      </w:pPr>
      <w:r>
        <w:t xml:space="preserve">Không đợi Alex đáp lời, Jim đã lao ra khỏi phòng. May mắn hắn chạy nhanh, nếu không thực sự phải sang châu phi chăn vịt. Hắn còn có nhiều mỹ nữ để chơi đùa. Không cần phải tới nơi cằn cỗi đó.</w:t>
      </w:r>
    </w:p>
    <w:p>
      <w:pPr>
        <w:pStyle w:val="BodyText"/>
      </w:pPr>
      <w:r>
        <w:t xml:space="preserve">Trong phòng, Alex lạnh lùng nhìn Jim trốn chạy. Dám bàn luận chuyện của hắn. Là hắn đã quá nuông chiều bọn họ?</w:t>
      </w:r>
    </w:p>
    <w:p>
      <w:pPr>
        <w:pStyle w:val="BodyText"/>
      </w:pPr>
      <w:r>
        <w:t xml:space="preserve">Nghĩ như vậy, ánh mắt càng thêm sâu kín bức người.</w:t>
      </w:r>
    </w:p>
    <w:p>
      <w:pPr>
        <w:pStyle w:val="Compact"/>
      </w:pPr>
      <w:r>
        <w:t xml:space="preserve">Không biết mình đã bị nhớ thương, Jim còn đang vui vẻ cùng nữ nhân viên mới bắt chuyện. Chỉ hi vọng, sau trừng phạt, các mĩ nữ còn có thể nhớ tới hắn.</w:t>
      </w:r>
      <w:r>
        <w:br w:type="textWrapping"/>
      </w:r>
      <w:r>
        <w:br w:type="textWrapping"/>
      </w:r>
    </w:p>
    <w:p>
      <w:pPr>
        <w:pStyle w:val="Heading2"/>
      </w:pPr>
      <w:bookmarkStart w:id="44" w:name="chương-22-thiên-tư"/>
      <w:bookmarkEnd w:id="44"/>
      <w:r>
        <w:t xml:space="preserve">22. Chương 22: Thiên Tư!</w:t>
      </w:r>
    </w:p>
    <w:p>
      <w:pPr>
        <w:pStyle w:val="Compact"/>
      </w:pPr>
      <w:r>
        <w:br w:type="textWrapping"/>
      </w:r>
      <w:r>
        <w:br w:type="textWrapping"/>
      </w:r>
      <w:r>
        <w:t xml:space="preserve">Tập đoàn AEJ. Phòng chủ tịch.</w:t>
      </w:r>
    </w:p>
    <w:p>
      <w:pPr>
        <w:pStyle w:val="BodyText"/>
      </w:pPr>
      <w:r>
        <w:t xml:space="preserve">"Chủ tịch, tất cả đã giải quyết tốt." Jon cầm tập hồ sơ thông báo.</w:t>
      </w:r>
    </w:p>
    <w:p>
      <w:pPr>
        <w:pStyle w:val="BodyText"/>
      </w:pPr>
      <w:r>
        <w:t xml:space="preserve">"Rất tốt." Chỉ cần thương tổn Anna đều phải chịu trừng phạt. Họ cần may mắn Anna không sao, nếu không hắn nhất định không bỏ qua như vậy.</w:t>
      </w:r>
    </w:p>
    <w:p>
      <w:pPr>
        <w:pStyle w:val="BodyText"/>
      </w:pPr>
      <w:r>
        <w:t xml:space="preserve">Jon nhớ tới cô nàng Lâm Ngọc Dao. Thanh danh hủy hoại, trường học trục xuất, đã không còn gia tộc che chở, không biết sau này sẽ như thế nào. Nếu không cô ta chính là chủ mưu làm hại Anna tiểu thư, cũng sẽ không thê thảm như vậy.</w:t>
      </w:r>
    </w:p>
    <w:p>
      <w:pPr>
        <w:pStyle w:val="BodyText"/>
      </w:pPr>
      <w:r>
        <w:t xml:space="preserve">"Anna đã gửi thiết kế?" Hai ngày nay Anna rất rảnh rỗi. Nghĩ tới cô cũng nên hoàn thành chủ đề trang phục mới.</w:t>
      </w:r>
    </w:p>
    <w:p>
      <w:pPr>
        <w:pStyle w:val="BodyText"/>
      </w:pPr>
      <w:r>
        <w:t xml:space="preserve">"Đúng vậy. Tôi đã đưa Sofia quản lí xử lí. Chủ đề cầu vồng lần này rất tươi sáng. Chắc chắc sẽ được nhiều người ưa thích."</w:t>
      </w:r>
    </w:p>
    <w:p>
      <w:pPr>
        <w:pStyle w:val="BodyText"/>
      </w:pPr>
      <w:r>
        <w:t xml:space="preserve">Anna tiểu thư không hổ là thiên tài thiết kế. Mỗi chủ đề đều rất sáng tạo, đẹp mắt. Lần này đưa ra cũng nhất định trở thành xu thế.</w:t>
      </w:r>
    </w:p>
    <w:p>
      <w:pPr>
        <w:pStyle w:val="BodyText"/>
      </w:pPr>
      <w:r>
        <w:t xml:space="preserve">"Như cũ." Eric nhắc nhở. Nói hắn làm việc thiên tư cũng tốt. Hắn chính là núi dựa của Anna.</w:t>
      </w:r>
    </w:p>
    <w:p>
      <w:pPr>
        <w:pStyle w:val="BodyText"/>
      </w:pPr>
      <w:r>
        <w:t xml:space="preserve">"Tôi biết." Jon bình tĩnh đáp. Mặc dù có người phản đối thiết kế Az luôn được ưu tiên đưa ra trước. Nhưng ai bảo đó là của tiểu thư Anna đây. Nếu người khác cũng có được hậu trường giống như vậy, chắc chắn cũng sẽ không để lãng phí.</w:t>
      </w:r>
    </w:p>
    <w:p>
      <w:pPr>
        <w:pStyle w:val="BodyText"/>
      </w:pPr>
      <w:r>
        <w:t xml:space="preserve">"Quà tặng tối nay đã chuẩn bị. Chủ tịch cần tôi cùng đi?" Nhớ tới tiệc sinh nhật tối nay, Jon nói. Bình thường đều là hắn đi cùng chủ tịch, nhưng cũng phòng khi Anna tiểu thư cùng đi.</w:t>
      </w:r>
    </w:p>
    <w:p>
      <w:pPr>
        <w:pStyle w:val="BodyText"/>
      </w:pPr>
      <w:r>
        <w:t xml:space="preserve">"Tối nay cậu có thể về sớm. Không cần theo tôi." Eric hiếm khi nói câu dài như thế nói. Jon đã theo hắn nhiều năm, năng lực làm việc tốt, giữ bổn phận. Nhân viên như vậy, Eric rất trân trọng, đôi khi cũng nhân nhượng hắn.</w:t>
      </w:r>
    </w:p>
    <w:p>
      <w:pPr>
        <w:pStyle w:val="BodyText"/>
      </w:pPr>
      <w:r>
        <w:t xml:space="preserve">"Vâng, chủ tịch." Jon cung kính nói. Mặc dù Eric so với hắn nhỏ hơn vài tuổi, nhưng năng lực vẫn để hắn kính phục, cam nguyện làm việc dưới trướng.</w:t>
      </w:r>
    </w:p>
    <w:p>
      <w:pPr>
        <w:pStyle w:val="BodyText"/>
      </w:pPr>
      <w:r>
        <w:t xml:space="preserve">Rời khỏi phòng, Jon liền liên hệ Sofia quản lí. Thiết kế của tiểu thư Anna cần lên kế hoạch để đưa ra thị trường. Khâu chế tác và quảng cáo đều phải sẵn sàng chuẩn bị.</w:t>
      </w:r>
    </w:p>
    <w:p>
      <w:pPr>
        <w:pStyle w:val="BodyText"/>
      </w:pPr>
      <w:r>
        <w:t xml:space="preserve">4h30</w:t>
      </w:r>
    </w:p>
    <w:p>
      <w:pPr>
        <w:pStyle w:val="BodyText"/>
      </w:pPr>
      <w:r>
        <w:t xml:space="preserve">Eric tạm dừng công việc. Hắn cần trở lại đón Anna cùng đi dự tiệc. Không biết Anna đã chuẩn bị xong chưa.</w:t>
      </w:r>
    </w:p>
    <w:p>
      <w:pPr>
        <w:pStyle w:val="BodyText"/>
      </w:pPr>
      <w:r>
        <w:t xml:space="preserve">Khi Thiên Lam được dì Jani thông báo anh Eric trở lại, cô còn đang bận trang điểm. Hôm nay, cô mặc một chiếc váy trễ vai màu dâu tay dún. Kết hợp với túi xách nhỏ điệu đà và mái tóc màu hạt dẻ được xõa tung tự nhiên .</w:t>
      </w:r>
    </w:p>
    <w:p>
      <w:pPr>
        <w:pStyle w:val="BodyText"/>
      </w:pPr>
      <w:r>
        <w:t xml:space="preserve">"Tiểu thư thật xinh đẹp." Dì Jani ở bên cạnh xuýt xoa. Tiểu thư đúng là 'thiên địch' của phụ nữ mà. Từng ngón tay như búp măng mềm mại, nõn nà. Dáng người gợi cảm cùng làn da trong trắng lộ hồng. Nếu không phải là gương mặt quá babie non nớt thì quả là người đẹp thiên tiên.</w:t>
      </w:r>
    </w:p>
    <w:p>
      <w:pPr>
        <w:pStyle w:val="BodyText"/>
      </w:pPr>
      <w:r>
        <w:t xml:space="preserve">Thiên Lam cười nhận lời tán dương này. Thân xác này ngoại trừ gương mặt thì tất cả đều hoàn hảo. Không phải Thiên Lam chê gương mặt này không xinh đẹp. Chỉ là nó quá đáng yêu, giống như đứa trẻ mãi không lớn. Dù cô có cố gắng cỡ nào cũng không thể trở thành người 'phụ nữ gợi cảm'.</w:t>
      </w:r>
    </w:p>
    <w:p>
      <w:pPr>
        <w:pStyle w:val="BodyText"/>
      </w:pPr>
      <w:r>
        <w:t xml:space="preserve">"Đi thôi." Eric nhìn Thiên Lam bước xuống, ngoài mặt bình tĩnh nhưng trong lòng là sóng ngầm mãnh liệt.</w:t>
      </w:r>
    </w:p>
    <w:p>
      <w:pPr>
        <w:pStyle w:val="BodyText"/>
      </w:pPr>
      <w:r>
        <w:t xml:space="preserve">Không biết từ khi nào Anna đã lớn lên, ngày càng xinh đẹp. Công chúa bé nhỏ ngày xưa cũng sắp rời vòng tay hắn tới bên một người đàn ông khác. Nghĩ tới điều này Eric thất bại lại có chút tức giận. Không biết tên khốn khiếp nào tới giành Anna cùng hắn.</w:t>
      </w:r>
    </w:p>
    <w:p>
      <w:pPr>
        <w:pStyle w:val="BodyText"/>
      </w:pPr>
      <w:r>
        <w:t xml:space="preserve">Nghe quản gia Jill nói, gia chủ Luke mấy lần tới gặp Anna. Chắc chắn là ngấp nghé Anna nhà hắn? Không biết Anna nghĩ như thế nào? Cả người toàn thân tỏa khí lạnh như vậy, Anna sẽ không thích đi.</w:t>
      </w:r>
    </w:p>
    <w:p>
      <w:pPr>
        <w:pStyle w:val="BodyText"/>
      </w:pPr>
      <w:r>
        <w:t xml:space="preserve">Thiên Lam không biết Eric bình thường ít nói cũng có suy nghĩ sâu xa như vậy. Cô còn đang vui vẻ nghĩ tới cảnh 'chiến tranh' trong chốc lát của anh Eric và ai kia. Cô tin, anh Eric nhất định sẽ không để Alex mang cô đi dễ dàng như vậy. Nhìn cảnh Alex nan kham, chắc chắn rất thú vị.</w:t>
      </w:r>
    </w:p>
    <w:p>
      <w:pPr>
        <w:pStyle w:val="BodyText"/>
      </w:pPr>
      <w:r>
        <w:t xml:space="preserve">Chỉ tiếc, ảo tưởng là hạnh phúc, còn hiện thực thật tàn khốc.</w:t>
      </w:r>
    </w:p>
    <w:p>
      <w:pPr>
        <w:pStyle w:val="BodyText"/>
      </w:pPr>
      <w:r>
        <w:t xml:space="preserve">Khi Anna vừa bước vào hội trường, một hầu gái vội vàng chạy tới.</w:t>
      </w:r>
    </w:p>
    <w:p>
      <w:pPr>
        <w:pStyle w:val="BodyText"/>
      </w:pPr>
      <w:r>
        <w:t xml:space="preserve">"George tiểu thư, Hoàng phi cho mời cô qua phòng bên một chút."</w:t>
      </w:r>
    </w:p>
    <w:p>
      <w:pPr>
        <w:pStyle w:val="BodyText"/>
      </w:pPr>
      <w:r>
        <w:t xml:space="preserve">Thiên Lam đã nhìn thấy người này, chính là thị nữ hầu hạ bên người Hoàng phi. Có thể là trang phục xảy ra vẫn đề nên mới vội vàng tìm cô như vậy.</w:t>
      </w:r>
    </w:p>
    <w:p>
      <w:pPr>
        <w:pStyle w:val="BodyText"/>
      </w:pPr>
      <w:r>
        <w:t xml:space="preserve">Thiên Lam nói một tiếng với Eric. Nhìn anh gật đầu, cô mới cùng thị nữ bước đi.</w:t>
      </w:r>
    </w:p>
    <w:p>
      <w:pPr>
        <w:pStyle w:val="BodyText"/>
      </w:pPr>
      <w:r>
        <w:t xml:space="preserve">Thị nữ dẫn Thiên Lam lên tầng hai, thường là nơi nghỉ tạm thời dành cho khách.</w:t>
      </w:r>
    </w:p>
    <w:p>
      <w:pPr>
        <w:pStyle w:val="BodyText"/>
      </w:pPr>
      <w:r>
        <w:t xml:space="preserve">"Là trang phục có vấn đề sao?" Thiên Lam hỏi thị nữ. Cô muốn tìm hiểu nguyên nhân trước để tìm cách giải quyết.</w:t>
      </w:r>
    </w:p>
    <w:p>
      <w:pPr>
        <w:pStyle w:val="BodyText"/>
      </w:pPr>
      <w:r>
        <w:t xml:space="preserve">"George tiểu thư sẽ biết ngay thôi." Thị nữ vừa nói vừa gõ cửa một căn phòng. Chỉ một lát, cánh cửa được tự động mở ra. Liếc nhìn căn phòng trống rỗng, thị nữ giơ tay mời Thiên Lam.</w:t>
      </w:r>
    </w:p>
    <w:p>
      <w:pPr>
        <w:pStyle w:val="BodyText"/>
      </w:pPr>
      <w:r>
        <w:t xml:space="preserve">"George tiểu thư, mời vào."</w:t>
      </w:r>
    </w:p>
    <w:p>
      <w:pPr>
        <w:pStyle w:val="BodyText"/>
      </w:pPr>
      <w:r>
        <w:t xml:space="preserve">Thị nữ không nói rõ, Thiên Lam càng miên man bất định. Lí do duy nhất Hoàng phi tìm cô chỉ vì trang phục hôm nay. Chẳng lẽ nó xảy ra chuyện gì không thể giải quyết được. Giống như trong phim ảnh thường chiếu, có người xấu hãm hại hay ghen tị mà hủy hoại thiết kế.</w:t>
      </w:r>
    </w:p>
    <w:p>
      <w:pPr>
        <w:pStyle w:val="BodyText"/>
      </w:pPr>
      <w:r>
        <w:t xml:space="preserve">Lo lắng bước vào căn phòng. Thiên lam liền nhìn thấy một bóng người đứng bên cửa sổ. Bởi vì ngước ánh sáng, nên Thiên Lam không nhìn rõ mặt người đó. Nhưng cô vẫn nhận ra đó là một người nam nhân.</w:t>
      </w:r>
    </w:p>
    <w:p>
      <w:pPr>
        <w:pStyle w:val="BodyText"/>
      </w:pPr>
      <w:r>
        <w:t xml:space="preserve">Bất ngờ nhìn bên cạnh, có phải thị nữ đã nhầm lẫn mà dẫn cô tới phòng một nam khách nhân nào đó.</w:t>
      </w:r>
    </w:p>
    <w:p>
      <w:pPr>
        <w:pStyle w:val="BodyText"/>
      </w:pPr>
      <w:r>
        <w:t xml:space="preserve">Bên cạnh trống rỗng, không biết thị nữ đã rời đi từ khi nào. Cánh cửa phòng đã đóng, không rõ là có người khóa hay chỉ khép lại.</w:t>
      </w:r>
    </w:p>
    <w:p>
      <w:pPr>
        <w:pStyle w:val="BodyText"/>
      </w:pPr>
      <w:r>
        <w:t xml:space="preserve">Thiên Lam kinh hoảng lên, trái tim đập thình thịch. Đây là đời thực, cũng không là phim ảnh, tại sao lại có người hãm hại cô như vậy? Lo sợ nhìn người đàn ông, chỉ thấy hắn ta chăm chú nhìn bên ngoài như không rõ có người bước vào. Thiên Lam rón rén bước lại gần cửa. Cô vẫn nên rời khỏi đây trước rồi nói.</w:t>
      </w:r>
    </w:p>
    <w:p>
      <w:pPr>
        <w:pStyle w:val="BodyText"/>
      </w:pPr>
      <w:r>
        <w:t xml:space="preserve">"Lại đây."</w:t>
      </w:r>
    </w:p>
    <w:p>
      <w:pPr>
        <w:pStyle w:val="BodyText"/>
      </w:pPr>
      <w:r>
        <w:t xml:space="preserve">Một giọng nói đột nhiên vang lên dọa Thiên Lam giật bắn. Nếu là đời trước, cô nhất định sẽ bị dọa ngất đi. May mắn đời này có thân thể khỏe mạnh, bị dọa như vậy cũng không có gì không khỏe.</w:t>
      </w:r>
    </w:p>
    <w:p>
      <w:pPr>
        <w:pStyle w:val="BodyText"/>
      </w:pPr>
      <w:r>
        <w:t xml:space="preserve">Thiên Lam theo phản xạ nhìn phía cửa sổ, người ở đó đã quay người lại, cùng cô nhìn đối diện.</w:t>
      </w:r>
    </w:p>
    <w:p>
      <w:pPr>
        <w:pStyle w:val="BodyText"/>
      </w:pPr>
      <w:r>
        <w:t xml:space="preserve">"Lại đây."</w:t>
      </w:r>
    </w:p>
    <w:p>
      <w:pPr>
        <w:pStyle w:val="BodyText"/>
      </w:pPr>
      <w:r>
        <w:t xml:space="preserve">Giọng nói thật quen thuộc. Đó chẳng phải là giọng của Alex sao. Thiên Lam kinh ngạc nghĩ tới, rồi sau đó dần chuyển sang tức giận. Có gì giỏi kia chứ? Dọa cô sợ như vậy.</w:t>
      </w:r>
    </w:p>
    <w:p>
      <w:pPr>
        <w:pStyle w:val="BodyText"/>
      </w:pPr>
      <w:r>
        <w:t xml:space="preserve">Dậm mạnh chân bước ra cửa. Cô thật tức giận, mới không ở lại đây mặc anh chơi đùa.</w:t>
      </w:r>
    </w:p>
    <w:p>
      <w:pPr>
        <w:pStyle w:val="BodyText"/>
      </w:pPr>
      <w:r>
        <w:t xml:space="preserve">Cửa phòng thật sự đóng. Thiên Lam tức giận vặn xoay chốt cửa. Tiếc là cô cố gắng ra sao, cánh cửa vẫn không xe dịch gì.</w:t>
      </w:r>
    </w:p>
    <w:p>
      <w:pPr>
        <w:pStyle w:val="BodyText"/>
      </w:pPr>
      <w:r>
        <w:t xml:space="preserve">Khi Thiên Lam còn đang đấu tranh mở cửa, thân thể cô liền rơi vào một vòng tay cứng rắn. Một giọng nói vang lên trên đầu. "Làm sao vậy?"</w:t>
      </w:r>
    </w:p>
    <w:p>
      <w:pPr>
        <w:pStyle w:val="BodyText"/>
      </w:pPr>
      <w:r>
        <w:t xml:space="preserve">Làm sao gì chứ? Thiên Lam tức giận vặn vẹo thân thể. Trêu đùa cô như vậy còn hỏi cô là làm sao.</w:t>
      </w:r>
    </w:p>
    <w:p>
      <w:pPr>
        <w:pStyle w:val="BodyText"/>
      </w:pPr>
      <w:r>
        <w:t xml:space="preserve">"Buông ra."</w:t>
      </w:r>
    </w:p>
    <w:p>
      <w:pPr>
        <w:pStyle w:val="BodyText"/>
      </w:pPr>
      <w:r>
        <w:t xml:space="preserve">"Không buông." Alex giữ chặt cô lại. Đã là người của hắn còn đòi hắn buông ra. Mơ tưởng.</w:t>
      </w:r>
    </w:p>
    <w:p>
      <w:pPr>
        <w:pStyle w:val="BodyText"/>
      </w:pPr>
      <w:r>
        <w:t xml:space="preserve">Thiên Lam dãy dụa một chút cũng không thoát khỏi tay hắn. Nghĩ tới bị hắn đùa giỡn, nước mắt không khỏi trào lên khóe mắt.</w:t>
      </w:r>
    </w:p>
    <w:p>
      <w:pPr>
        <w:pStyle w:val="BodyText"/>
      </w:pPr>
      <w:r>
        <w:t xml:space="preserve">Alex vừa thấy cô im lặng, còn không kịp vui mừng cô ngoan ngoãn, chợt nhìn hai dòng nước chảy trên mặt cô.</w:t>
      </w:r>
    </w:p>
    <w:p>
      <w:pPr>
        <w:pStyle w:val="BodyText"/>
      </w:pPr>
      <w:r>
        <w:t xml:space="preserve">"Làm sao lại khóc." Alex luống cuống nhìn cô, không biết nên làm thế nào cho phải.</w:t>
      </w:r>
    </w:p>
    <w:p>
      <w:pPr>
        <w:pStyle w:val="BodyText"/>
      </w:pPr>
      <w:r>
        <w:t xml:space="preserve">Thiên Lam vừa tủi thân lại tức giận. Lặng im khóc thút thít, không để ý hắn.</w:t>
      </w:r>
    </w:p>
    <w:p>
      <w:pPr>
        <w:pStyle w:val="BodyText"/>
      </w:pPr>
      <w:r>
        <w:t xml:space="preserve">Alex chưa bao giờ dỗ người, hay đúng hơn là chưa có người nào cần hắn dỗ. Nhìn cô khóc như vậy, đau lòng lại lo lắng. Hắn ôm cô vào lòng, vỗ về như một đứa nhỏ. "Ngoan... Không khóc..."</w:t>
      </w:r>
    </w:p>
    <w:p>
      <w:pPr>
        <w:pStyle w:val="BodyText"/>
      </w:pPr>
      <w:r>
        <w:t xml:space="preserve">Thiên Lam khóc một chút cũng không còn khó chịu. Lại nghe lời dỗ dành của Alex, vừa tức giận vừa buồn cười. Có ai lại dỗ dành như hắn chứ. Cũng không phải là dỗ đứa nhỏ.</w:t>
      </w:r>
    </w:p>
    <w:p>
      <w:pPr>
        <w:pStyle w:val="BodyText"/>
      </w:pPr>
      <w:r>
        <w:t xml:space="preserve">Nghĩ tới, cô trước mặt hắn lại khóc sướt mướt như vậy. Thật xấu hổ. Tất cả cũng đều tại hắn. "Tại anh đó."</w:t>
      </w:r>
    </w:p>
    <w:p>
      <w:pPr>
        <w:pStyle w:val="BodyText"/>
      </w:pPr>
      <w:r>
        <w:t xml:space="preserve">Alex không hiểu tại sao Thiên Lam lại nói như vậy. Chỉ biết là cô không khóc, trong lòng vui vẻ. Cuối cùng cũng dừng khóc. Cô khóc như vậy, hắn thật không biết nên làm sao, trong lòng thật khó chịu. Cô vẫn nên cười rạng rỡ mới tốt.</w:t>
      </w:r>
    </w:p>
    <w:p>
      <w:pPr>
        <w:pStyle w:val="Compact"/>
      </w:pPr>
      <w:r>
        <w:t xml:space="preserve">" Tại anh."</w:t>
      </w:r>
      <w:r>
        <w:br w:type="textWrapping"/>
      </w:r>
      <w:r>
        <w:br w:type="textWrapping"/>
      </w:r>
    </w:p>
    <w:p>
      <w:pPr>
        <w:pStyle w:val="Heading2"/>
      </w:pPr>
      <w:bookmarkStart w:id="45" w:name="chương-23-first-kiss"/>
      <w:bookmarkEnd w:id="45"/>
      <w:r>
        <w:t xml:space="preserve">23. Chương 23: First Kiss!</w:t>
      </w:r>
    </w:p>
    <w:p>
      <w:pPr>
        <w:pStyle w:val="Compact"/>
      </w:pPr>
      <w:r>
        <w:br w:type="textWrapping"/>
      </w:r>
      <w:r>
        <w:br w:type="textWrapping"/>
      </w:r>
      <w:r>
        <w:t xml:space="preserve">Thiên Lam không nghĩ Alex lại nhận lỗi như vậy, ngước đôi mắt đỏ hoe, kinh ngạc nhìn hắn.</w:t>
      </w:r>
    </w:p>
    <w:p>
      <w:pPr>
        <w:pStyle w:val="BodyText"/>
      </w:pPr>
      <w:r>
        <w:t xml:space="preserve">Đôi mắt vốn to tròn, đen láy giờ đã bị hơi nước thấm đẫm. Trên làn mi cong còn treo vài giọt nước trong suốt. Khuôn mặt vốn xinh xắn đáng yêu càng thêm chút đáng thương yêu kiều. Kìm lòng không đậu, Alex nhẹ nhàng đặt nụ hôn lên khóe mắt cô.</w:t>
      </w:r>
    </w:p>
    <w:p>
      <w:pPr>
        <w:pStyle w:val="BodyText"/>
      </w:pPr>
      <w:r>
        <w:t xml:space="preserve">Thiên Lam ngây ngốc nhìn hành động của hắn, không phản ứng.</w:t>
      </w:r>
    </w:p>
    <w:p>
      <w:pPr>
        <w:pStyle w:val="BodyText"/>
      </w:pPr>
      <w:r>
        <w:t xml:space="preserve">Thật đáng yêu. Alex nhẹ nhàng dời mắt sang đôi môi anh đào đỏ thắm.</w:t>
      </w:r>
    </w:p>
    <w:p>
      <w:pPr>
        <w:pStyle w:val="BodyText"/>
      </w:pPr>
      <w:r>
        <w:t xml:space="preserve">Thiên Lam chỉ cảm thấy đôi môi chợt lạnh. Không kịp phản ứng, bốn cánh môi đã dính sát vào nhau.</w:t>
      </w:r>
    </w:p>
    <w:p>
      <w:pPr>
        <w:pStyle w:val="BodyText"/>
      </w:pPr>
      <w:r>
        <w:t xml:space="preserve">Môi cô thật mềm mại. Thật giống trong tưởng tượng của hắn. Alex nhẹ dùng môi ma sát cánh môi cô. Đầu tiên chỉ là mơn man mút man, rồi dần dần, như không thỏa mãn, Alex bắt đầu công thành đoạt đất. Lợi dụng khi Thiên Lam còn không kịp phản ứng, chiếc lưỡi linh hoạt lướt vào trong khoang miệng, xoay vòng đảo đều một cách nhiệt tình không biết mệt mỏi.</w:t>
      </w:r>
    </w:p>
    <w:p>
      <w:pPr>
        <w:pStyle w:val="BodyText"/>
      </w:pPr>
      <w:r>
        <w:t xml:space="preserve">Theo sự xâm nhập thật sâu của môi lưỡi, cơ thể hai người cũng càng dính sát lại gần nhau. Một tay Alex đỡ sau gáy cô, một tay càng thêm ôm sát cô vào người như muốn khảm luôn cô vào trong thân thể mình, không hề chia cách.</w:t>
      </w:r>
    </w:p>
    <w:p>
      <w:pPr>
        <w:pStyle w:val="BodyText"/>
      </w:pPr>
      <w:r>
        <w:t xml:space="preserve">"Ôi..."</w:t>
      </w:r>
    </w:p>
    <w:p>
      <w:pPr>
        <w:pStyle w:val="BodyText"/>
      </w:pPr>
      <w:r>
        <w:t xml:space="preserve">Thiên Lam sắp ngạt thở, theo bản năng liền muốn đẩy hắn ra, nhưng hoàn toàn vô vọng. Theo sự xâm nhập càng sâu, Thiên Lam càng mơ màng, quay cuồng. Hơi thở hắn như thông qua khoang miệng truyền khắp tứ chi mọi nơi trong cơ thể, rút hết toàn bộ sức lực của cô.</w:t>
      </w:r>
    </w:p>
    <w:p>
      <w:pPr>
        <w:pStyle w:val="BodyText"/>
      </w:pPr>
      <w:r>
        <w:t xml:space="preserve">Khi Thiên Lam nghĩ tới mình sẽ nghẹt thở mà chết, Alex mới dừng lại càn quét. Nhưng hắn không dời đi ngay mà nhẹ nhàng vuốt ve, mơn man lãnh địa vừa chiếm đóng.</w:t>
      </w:r>
    </w:p>
    <w:p>
      <w:pPr>
        <w:pStyle w:val="BodyText"/>
      </w:pPr>
      <w:r>
        <w:t xml:space="preserve">Một lát sau, anh mới buông cô ra hoàn toàn.</w:t>
      </w:r>
    </w:p>
    <w:p>
      <w:pPr>
        <w:pStyle w:val="BodyText"/>
      </w:pPr>
      <w:r>
        <w:t xml:space="preserve">Thiên Lam mềm nhũn mặc cho Alex ôm ấp. Nếu không có đôi tay hắn làm điểm tựa, cô nhất định sẽ ngã xuống.</w:t>
      </w:r>
    </w:p>
    <w:p>
      <w:pPr>
        <w:pStyle w:val="BodyText"/>
      </w:pPr>
      <w:r>
        <w:t xml:space="preserve">Nghĩ lại cảnh tượng vừa rồi, Thiên Lam thật xấu hổ. Hai người vẫn chưa hoàn toàn xác định quan hệ, vậy mà cô lại ở đây cùng hắn hôn môi. Chắc chắn là cô bị dọa phá hư đầu óc mới có thể phản ứng trì độn như vậy. Bị hắn lợi dụng cơ hội. Tất cả đều là tại hắn. Nghĩ vậy, Thiên Lam càng mở to đôi mắt trừng Alex.</w:t>
      </w:r>
    </w:p>
    <w:p>
      <w:pPr>
        <w:pStyle w:val="BodyText"/>
      </w:pPr>
      <w:r>
        <w:t xml:space="preserve">Alex bị trừng mạc danh kì diệu. Nhưng như vậy Thiên Lam còn rất ngây thơ, đáng yêu. Hắn đưa tay lên xoa nhẹ gò má cô, gương mặt vốn lạnh lùng cũng nhu hòa lại.</w:t>
      </w:r>
    </w:p>
    <w:p>
      <w:pPr>
        <w:pStyle w:val="BodyText"/>
      </w:pPr>
      <w:r>
        <w:t xml:space="preserve">Thiên Lam gạt bàn tay hắn trên mặt cô. Làm gì vậy chứ? Lại còn ôm cô nữa. Khẽ giãy dụa nhằm thoát khỏi tay hắn.</w:t>
      </w:r>
    </w:p>
    <w:p>
      <w:pPr>
        <w:pStyle w:val="BodyText"/>
      </w:pPr>
      <w:r>
        <w:t xml:space="preserve">"Ngoan." Alex càng ôm chặt cô, nhẹ vỗ về.</w:t>
      </w:r>
    </w:p>
    <w:p>
      <w:pPr>
        <w:pStyle w:val="BodyText"/>
      </w:pPr>
      <w:r>
        <w:t xml:space="preserve">Không ngoan. Thiên Lam càng vùng vẫy mạnh hơn. Nhưng dù cô có cố gắng thế nào vẫn không thể tránh thoát vòng ôm của Alex.</w:t>
      </w:r>
    </w:p>
    <w:p>
      <w:pPr>
        <w:pStyle w:val="BodyText"/>
      </w:pPr>
      <w:r>
        <w:t xml:space="preserve">Nhụt chí. Thiên Lam để mặc cho Alex ôm cô. Dù sao mỏi tay là hắn, cô cũng không mất miếng thịt nào.</w:t>
      </w:r>
    </w:p>
    <w:p>
      <w:pPr>
        <w:pStyle w:val="BodyText"/>
      </w:pPr>
      <w:r>
        <w:t xml:space="preserve">Đột nhiên Thiên Lam nhớ tới...</w:t>
      </w:r>
    </w:p>
    <w:p>
      <w:pPr>
        <w:pStyle w:val="BodyText"/>
      </w:pPr>
      <w:r>
        <w:t xml:space="preserve">"Tại sao thị nữ của Hoàng phi lại nghe lời anh?" Nếu không phải nhận ra đó là thị nữ của Hoàng phi, cô sẽ không cùng đi. Nếu cô không đi thì sẽ không có chuyện xấu hổ vừa rồi.</w:t>
      </w:r>
    </w:p>
    <w:p>
      <w:pPr>
        <w:pStyle w:val="BodyText"/>
      </w:pPr>
      <w:r>
        <w:t xml:space="preserve">"Hoàng phi là chị gái ruột của anh." Alex vuốt mái tóc cô. Từng lọn tóc mượt mà lướt nhẹ trên ngón tay hắn mềm mại, ôn nhu.</w:t>
      </w:r>
    </w:p>
    <w:p>
      <w:pPr>
        <w:pStyle w:val="BodyText"/>
      </w:pPr>
      <w:r>
        <w:t xml:space="preserve">"Nga." Hẳn nào khí chất của hai người lại giống nhau như vậy. Thì ra chính là chị em. Hoàng phi cũng là biết chuyện của bọn họ nên mới có những chuyện phía sau.</w:t>
      </w:r>
    </w:p>
    <w:p>
      <w:pPr>
        <w:pStyle w:val="BodyText"/>
      </w:pPr>
      <w:r>
        <w:t xml:space="preserve">"Bữa tiệc cũng nên bắt đầu rồi." Chúng ta mau xuống dưới thôi.</w:t>
      </w:r>
    </w:p>
    <w:p>
      <w:pPr>
        <w:pStyle w:val="BodyText"/>
      </w:pPr>
      <w:r>
        <w:t xml:space="preserve">"Ừ" Alex cũng nghĩ tới điều này. Thật ra hắn rất muốn cùng cô ở lại đây, không xuất hiện. Nhưng như vậy chị Emy nhất định sẽ cho người lên gọi hắn. Lúc đó, Thiên Lam càng xấu hổ, càng không để ý tới hắn. Hắn vẫn nên biết tốt hãy thu.</w:t>
      </w:r>
    </w:p>
    <w:p>
      <w:pPr>
        <w:pStyle w:val="BodyText"/>
      </w:pPr>
      <w:r>
        <w:t xml:space="preserve">Alex giúp Thiên Lam chỉnh lại trang phục và mái tóc bị hắn làm rối loạn. Nhìn khuôn mặt bị nước mắt làm lấm lem của cô, nói giỡn. "Như con mèo hoa."</w:t>
      </w:r>
    </w:p>
    <w:p>
      <w:pPr>
        <w:pStyle w:val="BodyText"/>
      </w:pPr>
      <w:r>
        <w:t xml:space="preserve">Thiên Lam trừng mắt nhìn hắn. Là ai khiến cô như vậy chứ. Sau đó chạy vào nhà vệ sinh. Đỉnh khuôn mặt như vậy thật không có mặt mũi gặp người. Cô vẫn nên trang điểm lại rồi nói.</w:t>
      </w:r>
    </w:p>
    <w:p>
      <w:pPr>
        <w:pStyle w:val="BodyText"/>
      </w:pPr>
      <w:r>
        <w:t xml:space="preserve">Alex nhìn cô vội vàng, khóe miệng nhẹ cong lên một vòng. Chỉnh khuôn mặt lạnh lùng cũng vì nụ cười này mà trở nên nhu hòa, tỏa sáng. Ánh mắt cũng thay đổi thâm tình ôn nhu.</w:t>
      </w:r>
    </w:p>
    <w:p>
      <w:pPr>
        <w:pStyle w:val="BodyText"/>
      </w:pPr>
      <w:r>
        <w:t xml:space="preserve">Khi hai người xuất hiện tại hội trường cũng không dẫn người chú ý. Bởi vì mọi người đều đang tập trung lên sân khấu nghe Hoàng tử, Hoàng phi phát biểu. Vẫn là những lời sáo rỗng bình thường, Thiên Lam không để ý lắng nghe. Nhưng cô lại bị thu hút bởi việc khác.</w:t>
      </w:r>
    </w:p>
    <w:p>
      <w:pPr>
        <w:pStyle w:val="BodyText"/>
      </w:pPr>
      <w:r>
        <w:t xml:space="preserve">Chiếc váy dài rớt vai màu đen huyền bí. Với chiếc nơ đính đá lệch giữa eo và phần xẻ tà cao khoe đôi chân trắng muốt gợi cảm. Dưới ánh đèn rực rỡ, Hoàng phi như một nữ vương cao ngạo, hấp dẫn ánh mắt mọi người. Quả thực giống với suy nghĩ ban đầu của cô.</w:t>
      </w:r>
    </w:p>
    <w:p>
      <w:pPr>
        <w:pStyle w:val="BodyText"/>
      </w:pPr>
      <w:r>
        <w:t xml:space="preserve">"Anna"</w:t>
      </w:r>
    </w:p>
    <w:p>
      <w:pPr>
        <w:pStyle w:val="BodyText"/>
      </w:pPr>
      <w:r>
        <w:t xml:space="preserve">Berlin tinh mắt tìm được Thiên Lam đứng trong góc, vui mừng gọi.</w:t>
      </w:r>
    </w:p>
    <w:p>
      <w:pPr>
        <w:pStyle w:val="BodyText"/>
      </w:pPr>
      <w:r>
        <w:t xml:space="preserve">Thiên Lam nhìn ba người lại gần. Hôm nay Berlin mặc một chiếc váy đuôi cá màu đỏ tươi gợi cảm. Heri giống lần trước mặc một chiếc váy trắng trong sáng. Có vẻ cô nàng rất yêu thích sự thanh thuần của màu trắng. Còn Morris điển trai trong bộ vest trắng lịch lãm.</w:t>
      </w:r>
    </w:p>
    <w:p>
      <w:pPr>
        <w:pStyle w:val="BodyText"/>
      </w:pPr>
      <w:r>
        <w:t xml:space="preserve">"Cậu tới lúc nào sao mình không thấy?" Berlin trách móc. Cô vừa tới đã tìm kiếm Thiên Lam, vậy mà đến lúc buổi tiệc bắt đầu vẫn không tìm được.</w:t>
      </w:r>
    </w:p>
    <w:p>
      <w:pPr>
        <w:pStyle w:val="BodyText"/>
      </w:pPr>
      <w:r>
        <w:t xml:space="preserve">"Mình vẫn ở đây." Thiên Lam nói thật. Từ lúc trở lại cô đều đứng trong góc này. Alex đã bị Hoàng phi gọi đi. Anh Eric cũng bận tiếp chuyện mọi người. Chỉ còn mình cô trốn ở đây vừa hóng gió vừa ăn tối.</w:t>
      </w:r>
    </w:p>
    <w:p>
      <w:pPr>
        <w:pStyle w:val="BodyText"/>
      </w:pPr>
      <w:r>
        <w:t xml:space="preserve">Nghe vậy, Berlin cũng tin thật. Nơi này vốn là góc khuất ít người để ý, nếu không phải cô vô tình nhìn tới thì cũng không bắt gặp Thiên Lam.</w:t>
      </w:r>
    </w:p>
    <w:p>
      <w:pPr>
        <w:pStyle w:val="BodyText"/>
      </w:pPr>
      <w:r>
        <w:t xml:space="preserve">"Bạn trai cậu đâu rồi? Lại để cậu đứng một mình ở đây." Heri gặp Thiên Lam chỉ đứng một mình, kinh ngạc hỏi. Không phải nói Anna đi cùng bạn trai sao? Bị người bỏ rơi?</w:t>
      </w:r>
    </w:p>
    <w:p>
      <w:pPr>
        <w:pStyle w:val="BodyText"/>
      </w:pPr>
      <w:r>
        <w:t xml:space="preserve">Morris lại thản nhiên nhìn Thiên Lam. Hắn đã nói thôi. Người Anna thích vẫn luôn là hắn, làm sao lại có bạn trai. Anna nói vậy cũng là để thử lòng hắn đi.</w:t>
      </w:r>
    </w:p>
    <w:p>
      <w:pPr>
        <w:pStyle w:val="BodyText"/>
      </w:pPr>
      <w:r>
        <w:t xml:space="preserve">"Anh ấy ở bên trong." Thiên Lam chỉ trong hội trường. Cô vẫn không thích cùng nhiều người giao tiếp như vậy.</w:t>
      </w:r>
    </w:p>
    <w:p>
      <w:pPr>
        <w:pStyle w:val="BodyText"/>
      </w:pPr>
      <w:r>
        <w:t xml:space="preserve">"Cậu biết thân phận của hắn ta không?" Nghĩ tới những lời hôm nay của Heri, Berlin lo lắng hỏi.</w:t>
      </w:r>
    </w:p>
    <w:p>
      <w:pPr>
        <w:pStyle w:val="BodyText"/>
      </w:pPr>
      <w:r>
        <w:t xml:space="preserve">"Có chuyện gì sao?" Thiên Lam nghi hoặc nhìn Berlin. Chẳng lẽ thân phận Alex có vấn đề gì cô không biết?</w:t>
      </w:r>
    </w:p>
    <w:p>
      <w:pPr>
        <w:pStyle w:val="BodyText"/>
      </w:pPr>
      <w:r>
        <w:t xml:space="preserve">"Mình là sợ cậu bị lừa gạt thôi. Thiếu gia nhà quyền quý hầu hết là những người lăng nhăng. Trong nhà đã có vị hôn thê, ra ngoài còn đùa bỡn các thiếu nữ trẻ người non dạ." Berlin thấm thía nói.</w:t>
      </w:r>
    </w:p>
    <w:p>
      <w:pPr>
        <w:pStyle w:val="BodyText"/>
      </w:pPr>
      <w:r>
        <w:t xml:space="preserve">Thiên Lam buồn cười nhìn Berlin. Cô tin Alex không giống những thiếu gia nhà giàu đó. Anh được bạn tặng 'không gần nữ sắc' cũng không phải là nói chơi. Nhưng 'vị hôn thê' thì không biết được? Cô không nghe gia chủ Luke có hôn ước cùng ai. Nhưng cũng không thể loại trừ hôn ước ngầm giữa ba mẹ hai bên.</w:t>
      </w:r>
    </w:p>
    <w:p>
      <w:pPr>
        <w:pStyle w:val="BodyText"/>
      </w:pPr>
      <w:r>
        <w:t xml:space="preserve">"Bọn mình nói cũng là để cậu chú ý thôi. Gia đình quyền quý hay chú ý dòng họ. Dù hắn ta thực lòng thích cậu, nhưng ba mẹ hắn chưa chắc đã đồng ý." Heri thấy cô không tin, nghiêm túc nói.</w:t>
      </w:r>
    </w:p>
    <w:p>
      <w:pPr>
        <w:pStyle w:val="BodyText"/>
      </w:pPr>
      <w:r>
        <w:t xml:space="preserve">Thiên Lam kinh ngạc nhìn ba người. Cô cũng hiểu chuyện môn đăng hộ đối. Nhưng tiểu thư George và gia chủ Luke cũng rất xứng đôi. Tại sao cô nghe như hai người nói là do cô trèo cao vậy?</w:t>
      </w:r>
    </w:p>
    <w:p>
      <w:pPr>
        <w:pStyle w:val="BodyText"/>
      </w:pPr>
      <w:r>
        <w:t xml:space="preserve">"Cậu nói mình không xứng với anh ấy?"</w:t>
      </w:r>
    </w:p>
    <w:p>
      <w:pPr>
        <w:pStyle w:val="BodyText"/>
      </w:pPr>
      <w:r>
        <w:t xml:space="preserve">Thiên Lam là nghi hoặc hỏi, nhưng trong mắt ba người lại là bất an hỏi ý kiến của bạn bè.</w:t>
      </w:r>
    </w:p>
    <w:p>
      <w:pPr>
        <w:pStyle w:val="Compact"/>
      </w:pPr>
      <w:r>
        <w:t xml:space="preserve">"Anna tốt đẹp như vậy làm sao có thể không xứng kia chứ. Chỉ là gia đình cậu, chỉ có cậu và anh trai sống nương tựa lẫn nhau... Gia đình của hắn có thể là không nhìn trúng." Berlin thật lòng nói. Anna thật sự rất tốt. Nhưng trong nhà...</w:t>
      </w:r>
      <w:r>
        <w:br w:type="textWrapping"/>
      </w:r>
      <w:r>
        <w:br w:type="textWrapping"/>
      </w:r>
    </w:p>
    <w:p>
      <w:pPr>
        <w:pStyle w:val="Heading2"/>
      </w:pPr>
      <w:bookmarkStart w:id="46" w:name="chương-24-nhận-định"/>
      <w:bookmarkEnd w:id="46"/>
      <w:r>
        <w:t xml:space="preserve">24. Chương 24: Nhận Định!</w:t>
      </w:r>
    </w:p>
    <w:p>
      <w:pPr>
        <w:pStyle w:val="Compact"/>
      </w:pPr>
      <w:r>
        <w:br w:type="textWrapping"/>
      </w:r>
      <w:r>
        <w:br w:type="textWrapping"/>
      </w:r>
      <w:r>
        <w:t xml:space="preserve">Thì ra ba người thật sự không biết gia cảnh của 'Thiên Lam'. Như vậy, tình bạn của họ cũng không phải là khăng khít như cô tưởng.</w:t>
      </w:r>
    </w:p>
    <w:p>
      <w:pPr>
        <w:pStyle w:val="BodyText"/>
      </w:pPr>
      <w:r>
        <w:t xml:space="preserve">Cô đã nói tại sao một tháng ở Việt Nam không nhận được cuộc gọi nào từ họ. Như vậy cũng là bạn bè thân thiết sao? Có lẽ, họ thật sự là bạn của 'Thiên Lam', nhưng cũng không là thân nhất. Tất cả đều chỉ do cô ngộ nhận mà thôi.</w:t>
      </w:r>
    </w:p>
    <w:p>
      <w:pPr>
        <w:pStyle w:val="BodyText"/>
      </w:pPr>
      <w:r>
        <w:t xml:space="preserve">Thiên Lam không biết, Berlin, Heri và Morris mới thực sự là bạn thân. Còn 'Thiên Lam' chỉ học cùng họ nửa năm mà thôi. Bởi vì ngồi cùng bàn với Berlin nên hai người mới có quen biết nói chuyện cùng nhau. Berlin là cô gái rất nhiệt tình, đơn thuần. Chỉ vài lần nói chuyện, cùng nhau ăn cơm, Berlin đã cho 'Thiên Lam' là bạn thân của mình, còn giới thiệu cho Heri và Morris. Sau này 'Thiên Lam' nhảy lớp học lên trên, hai người cũng không còn thân thiết như vậy nữa.</w:t>
      </w:r>
    </w:p>
    <w:p>
      <w:pPr>
        <w:pStyle w:val="BodyText"/>
      </w:pPr>
      <w:r>
        <w:t xml:space="preserve">"Anna, những người mới quen đó đều không thể biết rõ được. Em nên cẩn thận thì hơn." Morris nghiêm trang nói. Giống như tất cả những người mới quen bên ngoài đều là người xấu vậy.</w:t>
      </w:r>
    </w:p>
    <w:p>
      <w:pPr>
        <w:pStyle w:val="BodyText"/>
      </w:pPr>
      <w:r>
        <w:t xml:space="preserve">Không biết là do bản thân suy nghĩ nhiều, Thiên Lam cảm thấy những lời Morris còn có ý nghĩa khác. Nhìn đôi mắt hắn nóng bỏng đầy tình cảm, Thiên Lam giật mình sửng sốt. Chẳng lẽ 'Thiên Lam' và hắn còn có quan hệ nào khác.</w:t>
      </w:r>
    </w:p>
    <w:p>
      <w:pPr>
        <w:pStyle w:val="BodyText"/>
      </w:pPr>
      <w:r>
        <w:t xml:space="preserve">Cũng không đúng. Từ lần trước gặp, Morris cũng không gọi điện hay gặp mặt tìm cô. Có thể thấy hai người cũng không thân mật. Vậy tại sao Morris lại có ánh mắt đó. Là đối phương yêu đơn phương?</w:t>
      </w:r>
    </w:p>
    <w:p>
      <w:pPr>
        <w:pStyle w:val="BodyText"/>
      </w:pPr>
      <w:r>
        <w:t xml:space="preserve">Bây giờ thấy cô có bạn trai nên vội vàng bày tỏ.</w:t>
      </w:r>
    </w:p>
    <w:p>
      <w:pPr>
        <w:pStyle w:val="BodyText"/>
      </w:pPr>
      <w:r>
        <w:t xml:space="preserve">"Mình sẽ để ý." Thiên Lam tươi cười nói. Nếu là bạn bè, cô cảm kích những lời khuyên chân thành vừa rồi. Dù nó không thực phù hợp với cô.</w:t>
      </w:r>
    </w:p>
    <w:p>
      <w:pPr>
        <w:pStyle w:val="BodyText"/>
      </w:pPr>
      <w:r>
        <w:t xml:space="preserve">Thấy cô nói vậy, ba người cũng tươi cười trở lại. Chỉ không rõ suy nghĩ trong lòng có giống nhau hay không?</w:t>
      </w:r>
    </w:p>
    <w:p>
      <w:pPr>
        <w:pStyle w:val="BodyText"/>
      </w:pPr>
      <w:r>
        <w:t xml:space="preserve">"Bọn mình vào trong thôi." Heri chỉ cảnh nhộn nhịp bên trong. Họ đứng ở đây cũng lâu rồi, là nên đi ra.</w:t>
      </w:r>
    </w:p>
    <w:p>
      <w:pPr>
        <w:pStyle w:val="BodyText"/>
      </w:pPr>
      <w:r>
        <w:t xml:space="preserve">"Ba người vào đi. Mình đứng thêm một lát." Thiên Lam từ chối. Cô không thích bên trong, cũng không muốn cùng ba người.</w:t>
      </w:r>
    </w:p>
    <w:p>
      <w:pPr>
        <w:pStyle w:val="BodyText"/>
      </w:pPr>
      <w:r>
        <w:t xml:space="preserve">"Cậu đó. Lúc nào cũng trốn." Berlin cười nhìn cô. " Thôi, bọn mình vào trước."</w:t>
      </w:r>
    </w:p>
    <w:p>
      <w:pPr>
        <w:pStyle w:val="BodyText"/>
      </w:pPr>
      <w:r>
        <w:t xml:space="preserve">Thiên Lam cười tiễn họ ra ngoài. Cuối cùng cũng yên tĩnh trở lại. Không biết bây giờ Alex và anh Eric đang làm gì?</w:t>
      </w:r>
    </w:p>
    <w:p>
      <w:pPr>
        <w:pStyle w:val="BodyText"/>
      </w:pPr>
      <w:r>
        <w:t xml:space="preserve">"Anna"</w:t>
      </w:r>
    </w:p>
    <w:p>
      <w:pPr>
        <w:pStyle w:val="BodyText"/>
      </w:pPr>
      <w:r>
        <w:t xml:space="preserve">Thiên Lam giật mình quay người lại. Morris đang đứng phía sau cô.</w:t>
      </w:r>
    </w:p>
    <w:p>
      <w:pPr>
        <w:pStyle w:val="BodyText"/>
      </w:pPr>
      <w:r>
        <w:t xml:space="preserve">"Morris, sao cậu lại quay lại?"</w:t>
      </w:r>
    </w:p>
    <w:p>
      <w:pPr>
        <w:pStyle w:val="BodyText"/>
      </w:pPr>
      <w:r>
        <w:t xml:space="preserve">"Anh có chuyện muốn nói cùng em."</w:t>
      </w:r>
    </w:p>
    <w:p>
      <w:pPr>
        <w:pStyle w:val="BodyText"/>
      </w:pPr>
      <w:r>
        <w:t xml:space="preserve">Morris tiến lại gần.</w:t>
      </w:r>
    </w:p>
    <w:p>
      <w:pPr>
        <w:pStyle w:val="BodyText"/>
      </w:pPr>
      <w:r>
        <w:t xml:space="preserve">"Có chuyện gì?" Thiên Lam hơi dịch người ra sau. Cô không thích đứng gần người khác như vậy.</w:t>
      </w:r>
    </w:p>
    <w:p>
      <w:pPr>
        <w:pStyle w:val="BodyText"/>
      </w:pPr>
      <w:r>
        <w:t xml:space="preserve">"Anh biết em cũng không có bạn trai. Trước đây là anh không tỏ thái độ rõ nên em mới tìm người kích thích anh. Thật lòng anh cũng có cảm tình với em. Chỉ là anh sợ làm Heri đau lòng mới không quả quyết. Lần này, anh nhất định sẽ nói rõ với Heri. Chúng ta có thể ở bên nhau." Morris thâm tình nói.</w:t>
      </w:r>
    </w:p>
    <w:p>
      <w:pPr>
        <w:pStyle w:val="BodyText"/>
      </w:pPr>
      <w:r>
        <w:t xml:space="preserve">"Thật xin lỗi. Tôi thật sự có bạn trai. Hơn nữa tôi cũng không thích anh." Thiên Lam lạnh lùng cự tuyệt. Nghe lời hắn ta thì chính là một người không rõ ràng. Yêu một người lại còn lo lắng cho người khác. Người như vậy là loại người cô ghét nhất.</w:t>
      </w:r>
    </w:p>
    <w:p>
      <w:pPr>
        <w:pStyle w:val="BodyText"/>
      </w:pPr>
      <w:r>
        <w:t xml:space="preserve">"Không cần dỗi nói như vậy. Anna, anh biết em thích anh." Morris cho rằng Thiên Lam đang nói dỗi nói. Hắn tự tin chỉ cần hắn cam kết, Anna nhất định sẽ theo hắn.</w:t>
      </w:r>
    </w:p>
    <w:p>
      <w:pPr>
        <w:pStyle w:val="BodyText"/>
      </w:pPr>
      <w:r>
        <w:t xml:space="preserve">"Thiên Lam là thích tôi."</w:t>
      </w:r>
    </w:p>
    <w:p>
      <w:pPr>
        <w:pStyle w:val="BodyText"/>
      </w:pPr>
      <w:r>
        <w:t xml:space="preserve">Alex từ phía sau đi tới. Không nhìn vẻ kinh ngạc của Morris, hắn bước qua ôm Thiên Lam vào lòng.</w:t>
      </w:r>
    </w:p>
    <w:p>
      <w:pPr>
        <w:pStyle w:val="BodyText"/>
      </w:pPr>
      <w:r>
        <w:t xml:space="preserve">Thiên Lam còn đang kinh ngạc sự xuất hiện kịp thời của hắn, bất ngờ bị Alex từ phía sau ôm lấy.</w:t>
      </w:r>
    </w:p>
    <w:p>
      <w:pPr>
        <w:pStyle w:val="BodyText"/>
      </w:pPr>
      <w:r>
        <w:t xml:space="preserve">"Anh là ai?" Morris kinh ngạc nhìn Alex.</w:t>
      </w:r>
    </w:p>
    <w:p>
      <w:pPr>
        <w:pStyle w:val="BodyText"/>
      </w:pPr>
      <w:r>
        <w:t xml:space="preserve">"Bạn trai cô ấy." Alex liếc nhìn Morris. Trong mắt tất cả là sát khí lạnh lùng. Dám giành người cùng hắn. Thật muốn chết.</w:t>
      </w:r>
    </w:p>
    <w:p>
      <w:pPr>
        <w:pStyle w:val="BodyText"/>
      </w:pPr>
      <w:r>
        <w:t xml:space="preserve">Morris bị ánh mắt của anh nhìn vào, trong lòng run sợ. Chỉ là bản lĩnh đàn ông không để cho hắn lùi bước. Khẽ liếc qua Anna ngoan ngoãn ở trong lòng người khác, tức giận nói.</w:t>
      </w:r>
    </w:p>
    <w:p>
      <w:pPr>
        <w:pStyle w:val="BodyText"/>
      </w:pPr>
      <w:r>
        <w:t xml:space="preserve">"Anna, em nói. Hắn ta là ai?"</w:t>
      </w:r>
    </w:p>
    <w:p>
      <w:pPr>
        <w:pStyle w:val="BodyText"/>
      </w:pPr>
      <w:r>
        <w:t xml:space="preserve">Alex xiết chặt cánh tay. Mặc dù hắn tin tưởng Thiên Lam sẽ nói theo ý hắn. Nhưng trong lòng vẫn có phần bất an, lo lắng.</w:t>
      </w:r>
    </w:p>
    <w:p>
      <w:pPr>
        <w:pStyle w:val="BodyText"/>
      </w:pPr>
      <w:r>
        <w:t xml:space="preserve">Thiên Lam bị xiết chặt. Cô cảm thấy nếu Alex tăng thêm một chút lực đạo, eo cô sẽ bị chặt đứt. Tức giận trừng hắn. Nếu không phải bên cạnh còn đứng một người, cô nhất định sẽ hất tay hắn ra.</w:t>
      </w:r>
    </w:p>
    <w:p>
      <w:pPr>
        <w:pStyle w:val="BodyText"/>
      </w:pPr>
      <w:r>
        <w:t xml:space="preserve">"Anh ấy là bạn trai tôi." Thiên Lam bình tĩnh nhìn Morris. Có Alex ở đây, cũng không sợ hắn kích động làm gì cô. "Tôi không thích anh."</w:t>
      </w:r>
    </w:p>
    <w:p>
      <w:pPr>
        <w:pStyle w:val="BodyText"/>
      </w:pPr>
      <w:r>
        <w:t xml:space="preserve">"Nghe rồi đó. Cút đi." Alex lạnh lùng nói. Nể tình Thiên Lam ở đây sẽ không làm gì hắn ta. Chỉ là sau nay.... Trong mắt hắn lóe lên tia sáng kì dị. Những người dòm ngó Thiên Lam đều không nên xuất hiện.</w:t>
      </w:r>
    </w:p>
    <w:p>
      <w:pPr>
        <w:pStyle w:val="BodyText"/>
      </w:pPr>
      <w:r>
        <w:t xml:space="preserve">Morris liếc mắt nhìn hai người rồi tức giận quay đi. Khá lắm Anna. Tôi đã cho cô cơ hội. Là cô không biết nắm bắt. Sau này đừng hối hận cầu xin tôi.</w:t>
      </w:r>
    </w:p>
    <w:p>
      <w:pPr>
        <w:pStyle w:val="BodyText"/>
      </w:pPr>
      <w:r>
        <w:t xml:space="preserve">Còn người kia. Nhớ tới ánh mắt lạnh buốt kia, Morris rùng mình một cái. Người như vậy hắn vẫn là không nên trêu chọc.</w:t>
      </w:r>
    </w:p>
    <w:p>
      <w:pPr>
        <w:pStyle w:val="BodyText"/>
      </w:pPr>
      <w:r>
        <w:t xml:space="preserve">"Anh là bạn trai em." Alex vui vẻ nhìn Thiên Lam. Cuối cùng cô cũng chịu thừa nhận thân phận của hắn.</w:t>
      </w:r>
    </w:p>
    <w:p>
      <w:pPr>
        <w:pStyle w:val="BodyText"/>
      </w:pPr>
      <w:r>
        <w:t xml:space="preserve">"Đó là nói lừa hắn thôi." Thiên Lam không vừa ý nói.</w:t>
      </w:r>
    </w:p>
    <w:p>
      <w:pPr>
        <w:pStyle w:val="BodyText"/>
      </w:pPr>
      <w:r>
        <w:t xml:space="preserve">"Anh không thích nói giỡn, Thiên Lam." Alex nhìn thẳng vào mắt cô. Thiên Lam nhiều lần trốn tránh đã làm hắn mất kiên nhẫn. Nếu còn tiếp tục theo ý cô, không biết đến khi nào hai người mới có thể ở bên nhau.</w:t>
      </w:r>
    </w:p>
    <w:p>
      <w:pPr>
        <w:pStyle w:val="BodyText"/>
      </w:pPr>
      <w:r>
        <w:t xml:space="preserve">"Nói anh biết, anh là gì của em?"</w:t>
      </w:r>
    </w:p>
    <w:p>
      <w:pPr>
        <w:pStyle w:val="BodyText"/>
      </w:pPr>
      <w:r>
        <w:t xml:space="preserve">Thiên Lam nhìn đôi mắt sâu thẳm của hắn. Trong đó, tất cả là bóng dáng của cô. Khuôn mặt cô ở đó không có phản cảm, chán ghét, chỉ có bất đắc dĩ vui vẻ. Thì ra, cô đã chấp nhận sự hiện diện của hắn, chấp nhận hắn lạnh lùng bá đạo chiếm giữ cô. Chỉ là cô cố chấp không chịu tỉnh ngộ.</w:t>
      </w:r>
    </w:p>
    <w:p>
      <w:pPr>
        <w:pStyle w:val="BodyText"/>
      </w:pPr>
      <w:r>
        <w:t xml:space="preserve">"Anh là bạn trai em." Thiên Lam là một người thẳng thắn. Nếu nhận định đúng cô cũng không chần chờ. Bây giờ, cô thật sự nhận định Alex. Sau này cũng sẽ không thay đổi.</w:t>
      </w:r>
    </w:p>
    <w:p>
      <w:pPr>
        <w:pStyle w:val="BodyText"/>
      </w:pPr>
      <w:r>
        <w:t xml:space="preserve">Nhìn cô vẻ mặt biến hóa, Alex trong lòng vui mừng. Cuối cùng cô cũng chấp nhận hắn. Sau này hai người có thể mãi mãi ở cùng nhau.</w:t>
      </w:r>
    </w:p>
    <w:p>
      <w:pPr>
        <w:pStyle w:val="BodyText"/>
      </w:pPr>
      <w:r>
        <w:t xml:space="preserve">"Anh rất vui." Alex ôm cô, vòng tay xiết chặt như muốn hòa cô làm một với cơ thể hắn.</w:t>
      </w:r>
    </w:p>
    <w:p>
      <w:pPr>
        <w:pStyle w:val="BodyText"/>
      </w:pPr>
      <w:r>
        <w:t xml:space="preserve">Thiên Lam dịu ngoan tựa đầu vào ngực hắn. Sau này, thân phận của hai người sẽ thay đổi. Cô cũng nên thay đổi thái độ đối với hắn.</w:t>
      </w:r>
    </w:p>
    <w:p>
      <w:pPr>
        <w:pStyle w:val="BodyText"/>
      </w:pPr>
      <w:r>
        <w:t xml:space="preserve">"Anh không vào trong sao?" Hai người đã đứng đây nửa tiếng. Buổi tiệc cũng sắp kết thúc.</w:t>
      </w:r>
    </w:p>
    <w:p>
      <w:pPr>
        <w:pStyle w:val="BodyText"/>
      </w:pPr>
      <w:r>
        <w:t xml:space="preserve">"Không quan trọng." Có 'mĩ nhân trong ngực', ai còn để ý những xã giao ngoài lề đó. Hắn muốn đứng đây cùng cô ngắm trăng. "Lát anh đưa em về."</w:t>
      </w:r>
    </w:p>
    <w:p>
      <w:pPr>
        <w:pStyle w:val="BodyText"/>
      </w:pPr>
      <w:r>
        <w:t xml:space="preserve">"Không cần. Em cùng anh Eric được rồi." Thiên Lam từ chối. Cô muốn nói chuyện cùng anh Eric trước khi công bố quan hệ của họ.</w:t>
      </w:r>
    </w:p>
    <w:p>
      <w:pPr>
        <w:pStyle w:val="BodyText"/>
      </w:pPr>
      <w:r>
        <w:t xml:space="preserve">"Em còn muốn giấu?" Alex nhìn cô, trong mắt thâm ảo khó lường. Hắn không để ý diễn một vài cảnh trước mặt người khác.</w:t>
      </w:r>
    </w:p>
    <w:p>
      <w:pPr>
        <w:pStyle w:val="BodyText"/>
      </w:pPr>
      <w:r>
        <w:t xml:space="preserve">"Không phải. Em muốn nói trước với anh Eric." Với tính cách của Alex, nếu cô còn muốn giấu, nhất định sẽ xảy ra vài cảnh tượng bất ngờ. Lúc đó, dù cô muốn hay không, người khác cũng biết quan hệ của hai người.</w:t>
      </w:r>
    </w:p>
    <w:p>
      <w:pPr>
        <w:pStyle w:val="BodyText"/>
      </w:pPr>
      <w:r>
        <w:t xml:space="preserve">Thiên Lam để ý người khác như vậy. Alex có chút ghen tị.</w:t>
      </w:r>
    </w:p>
    <w:p>
      <w:pPr>
        <w:pStyle w:val="BodyText"/>
      </w:pPr>
      <w:r>
        <w:t xml:space="preserve">"Nếu anh ta không đồng ý."</w:t>
      </w:r>
    </w:p>
    <w:p>
      <w:pPr>
        <w:pStyle w:val="BodyText"/>
      </w:pPr>
      <w:r>
        <w:t xml:space="preserve">"Làm sao có thể? Anh Eric sẽ không như vậy." Thiên Lam chắc chắn nói. Không vì lí do gì, cô chính là tin anh Eric nhất định sẽ ủng hộ cô.</w:t>
      </w:r>
    </w:p>
    <w:p>
      <w:pPr>
        <w:pStyle w:val="BodyText"/>
      </w:pPr>
      <w:r>
        <w:t xml:space="preserve">Alex không đáp lại lời cô. Mặc dù hắn có chút không vui Thiên Lam để ý người khác như vậy. Nhưng nể tình hắn ta chăm sóc Thiên Lam nhiều năm như vậy, hắn sẽ không để ý. Nhưng sau này, người Thiên Lam để ý nhất chỉ có thể là hắn.</w:t>
      </w:r>
    </w:p>
    <w:p>
      <w:pPr>
        <w:pStyle w:val="Compact"/>
      </w:pPr>
      <w:r>
        <w:t xml:space="preserve">Còn về chuyện Eric đồng ý hay không. Đó là chuyện hắn nên quan tâm sao? Người hắn quan tâm chỉ là Thiên Lam. Hắn không ngại loại bỏ hết thảy các nhân tố gây ảnh hưởng tới tình cảm hai người.</w:t>
      </w:r>
      <w:r>
        <w:br w:type="textWrapping"/>
      </w:r>
      <w:r>
        <w:br w:type="textWrapping"/>
      </w:r>
    </w:p>
    <w:p>
      <w:pPr>
        <w:pStyle w:val="Heading2"/>
      </w:pPr>
      <w:bookmarkStart w:id="47" w:name="chương-25-thay-đổi"/>
      <w:bookmarkEnd w:id="47"/>
      <w:r>
        <w:t xml:space="preserve">25. Chương 25: Thay Đổi!</w:t>
      </w:r>
    </w:p>
    <w:p>
      <w:pPr>
        <w:pStyle w:val="Compact"/>
      </w:pPr>
      <w:r>
        <w:br w:type="textWrapping"/>
      </w:r>
      <w:r>
        <w:br w:type="textWrapping"/>
      </w:r>
      <w:r>
        <w:t xml:space="preserve">"Anna, đi ngủ sớm đi." Eric nhìn Thiên Lam lên cầu thang nói.</w:t>
      </w:r>
    </w:p>
    <w:p>
      <w:pPr>
        <w:pStyle w:val="BodyText"/>
      </w:pPr>
      <w:r>
        <w:t xml:space="preserve">"Vâng." Thiên Lam đáp một tiếng. Hôm nay cô thật sự mệt mỏi. Có chuyện gì để sáng mai hãy nói.</w:t>
      </w:r>
    </w:p>
    <w:p>
      <w:pPr>
        <w:pStyle w:val="BodyText"/>
      </w:pPr>
      <w:r>
        <w:t xml:space="preserve">Thay váy ngủ nhẹ nhàng, Thiên Lam nằm trên giường. 11h30. Không biết Alex đã về hay chưa? Mặc kệ, cứ nhắn tin gửi đi.</w:t>
      </w:r>
    </w:p>
    <w:p>
      <w:pPr>
        <w:pStyle w:val="BodyText"/>
      </w:pPr>
      <w:r>
        <w:t xml:space="preserve">Khi Alex nhận được tin nhắn của cô, hắn đang ở trong thư phòng. Có mấy văn kiện cần hắn phê duyệt nốt.</w:t>
      </w:r>
    </w:p>
    <w:p>
      <w:pPr>
        <w:pStyle w:val="BodyText"/>
      </w:pPr>
      <w:r>
        <w:t xml:space="preserve">Nhìn hai chữ "ngủ ngon☺" trên màn hình, đôi mắt thâm trầm ngày càng ôn nhu dịu dàng.</w:t>
      </w:r>
    </w:p>
    <w:p>
      <w:pPr>
        <w:pStyle w:val="BodyText"/>
      </w:pPr>
      <w:r>
        <w:t xml:space="preserve">"Ngủ ngon."</w:t>
      </w:r>
    </w:p>
    <w:p>
      <w:pPr>
        <w:pStyle w:val="BodyText"/>
      </w:pPr>
      <w:r>
        <w:t xml:space="preserve">Thiên Lam xem tin nhắn tới, vui mừng cất điện thoại đi ngủ.</w:t>
      </w:r>
    </w:p>
    <w:p>
      <w:pPr>
        <w:pStyle w:val="BodyText"/>
      </w:pPr>
      <w:r>
        <w:t xml:space="preserve">Một đêm vô mộng. Sáng sớm, Thiên Lam thức dậy lúc 6h, sớm hơn bình thường 30 phút.</w:t>
      </w:r>
    </w:p>
    <w:p>
      <w:pPr>
        <w:pStyle w:val="BodyText"/>
      </w:pPr>
      <w:r>
        <w:t xml:space="preserve">Giống như thường ngày, chăm sóc một chút hoa cỏ trên ban công rồi vệ sinh cá nhân. Tới 7h15 xuống nhà ăn bữa sáng.</w:t>
      </w:r>
    </w:p>
    <w:p>
      <w:pPr>
        <w:pStyle w:val="BodyText"/>
      </w:pPr>
      <w:r>
        <w:t xml:space="preserve">"Anh Eric, có chuyện này..." Thiên Lam ngập ngừng nói.</w:t>
      </w:r>
    </w:p>
    <w:p>
      <w:pPr>
        <w:pStyle w:val="BodyText"/>
      </w:pPr>
      <w:r>
        <w:t xml:space="preserve">Eric bỏ tờ báo xuống bàn. Nghiêm túc nhìn Thiên Lam.</w:t>
      </w:r>
    </w:p>
    <w:p>
      <w:pPr>
        <w:pStyle w:val="BodyText"/>
      </w:pPr>
      <w:r>
        <w:t xml:space="preserve">Thiên Lam nhìn anh nghiêm túc như vậy, xấu hổ nói. " Chuyện này... em đang yêu đương."</w:t>
      </w:r>
    </w:p>
    <w:p>
      <w:pPr>
        <w:pStyle w:val="BodyText"/>
      </w:pPr>
      <w:r>
        <w:t xml:space="preserve">Eric sửng sốt. Là hắn nghe được như vậy phải không? "Ai?"</w:t>
      </w:r>
    </w:p>
    <w:p>
      <w:pPr>
        <w:pStyle w:val="BodyText"/>
      </w:pPr>
      <w:r>
        <w:t xml:space="preserve">"Alex Luke" Thiên Lam ngại ngùng cúi đầu xuống. Đây là lần đầu cô yêu đương. Thật sự không biết phải nói với gia đình ra sao.</w:t>
      </w:r>
    </w:p>
    <w:p>
      <w:pPr>
        <w:pStyle w:val="BodyText"/>
      </w:pPr>
      <w:r>
        <w:t xml:space="preserve">Eric dừng một chút. Không ngờ hắn ta lại ra tay nhanh như vậy. Hắn(Eric) còn mới vừa chuẩn bị phòng chống hắn(Alex) tiếp cận Anna. "Em xác định?"</w:t>
      </w:r>
    </w:p>
    <w:p>
      <w:pPr>
        <w:pStyle w:val="BodyText"/>
      </w:pPr>
      <w:r>
        <w:t xml:space="preserve">"Vâng." Nhìn anh vẫn bình thản, Thiên Lam cũng bình tâm lại. Mặc dù cô tin anh Eric sẽ không phản đối. Nhưng chưa nghe anh nói cô vẫn chưa yên tâm.</w:t>
      </w:r>
    </w:p>
    <w:p>
      <w:pPr>
        <w:pStyle w:val="BodyText"/>
      </w:pPr>
      <w:r>
        <w:t xml:space="preserve">Nếu Anna đã xác định hắn cũng không cần làm gì nữa. Chỉ cần hắn ta đối xử tốt với Anna. "Hôm nào gọi hắn cùng ăn bữa cơm."</w:t>
      </w:r>
    </w:p>
    <w:p>
      <w:pPr>
        <w:pStyle w:val="BodyText"/>
      </w:pPr>
      <w:r>
        <w:t xml:space="preserve">Nghe giọng anh giống như không có ý định làm khó Alex. Thiên Lam trong lòng không biết nên vui hay buồn. Vui vì hai người vui vẻ hòa thuận hay buồn vì không được xem kịch vui. "Vâng."</w:t>
      </w:r>
    </w:p>
    <w:p>
      <w:pPr>
        <w:pStyle w:val="BodyText"/>
      </w:pPr>
      <w:r>
        <w:t xml:space="preserve">Tiễn anh Eric đi làm, Thiên Lam lại buồn chán 'làm tổ' trong nhà. Khi cô còn đang suy nghĩ có nên ra ngoài dạo chơi một vòng hay không thì dì Jani từ ngoài đi vào.</w:t>
      </w:r>
    </w:p>
    <w:p>
      <w:pPr>
        <w:pStyle w:val="BodyText"/>
      </w:pPr>
      <w:r>
        <w:t xml:space="preserve">"Tiểu thư, cô có thiệp mời."</w:t>
      </w:r>
    </w:p>
    <w:p>
      <w:pPr>
        <w:pStyle w:val="BodyText"/>
      </w:pPr>
      <w:r>
        <w:t xml:space="preserve">Thiên Lam nhận tấm thiệp màu hồng phấn. Đây là thiếp mời một buổi diễn thời trang của nhà thiết kế Hanna. Thiên Lam nghi hoặc nhìn dì Jani. Cô biết nhà thiết kế Hanna, chính là một thiên tài nổi tiếng thế giới trong ngành thiết kế. Hơn 30 năm gắn bó trong nghề, các thiết kế của bà đều gắn với những nhân vật quyền quý bậc nhất. Một nhà thiết kế nổi danh như vậy sao lại gửi thiệp mời cho một người chỉ có chút tiếng tăm như cô.</w:t>
      </w:r>
    </w:p>
    <w:p>
      <w:pPr>
        <w:pStyle w:val="BodyText"/>
      </w:pPr>
      <w:r>
        <w:t xml:space="preserve">Nhìn Thiên Lam kinh ngạc, dì Jani mới nhớ tới tiểu thư từng mất trí nhớ, chắc chắn không nhớ rõ mối quan hệ với cô Hana.</w:t>
      </w:r>
    </w:p>
    <w:p>
      <w:pPr>
        <w:pStyle w:val="BodyText"/>
      </w:pPr>
      <w:r>
        <w:t xml:space="preserve">"Cô Hanna chính là thầy dạy thiết kế của tiểu thư, cũng là bạn của tiểu thư Jenny."</w:t>
      </w:r>
    </w:p>
    <w:p>
      <w:pPr>
        <w:pStyle w:val="BodyText"/>
      </w:pPr>
      <w:r>
        <w:t xml:space="preserve">Tiểu thư Jenny trong miệng dì chính là mẹ đẻ của Thiên Lam, hiện tại đang sống cùng chồng và con trai tại Mỹ quốc. Nghe nói rất nhiều thiết kế của Hanna đều lấy ý tưởng từ người bạn thân. Cũng chính là mẹ của Thiên Lam. Có thể thấy được tình bạn của họ thân thiết nhường nào.</w:t>
      </w:r>
    </w:p>
    <w:p>
      <w:pPr>
        <w:pStyle w:val="BodyText"/>
      </w:pPr>
      <w:r>
        <w:t xml:space="preserve">Cũng nhờ mối quan hệ bạn bè này, Hana mới nhận 'Thiên Lam' làm học trò, dốc lòng dạy dỗ. 'Thiên Lam' đối với cô giáo Hana cũng như mẹ ruột thân thiết, lại hết sức tôn trọng, kính phục. Có thể nói hai người vừa là thầy trò vừa như mẹ con.</w:t>
      </w:r>
    </w:p>
    <w:p>
      <w:pPr>
        <w:pStyle w:val="BodyText"/>
      </w:pPr>
      <w:r>
        <w:t xml:space="preserve">Như vậy, buổi biểu diễn này cô nhất định phải đi. Nhìn tác phẩm của một vị tiền bối nổi danh sẽ giúp ích nhiều cho cô sau này. Hơn nữa lại là một vị tiền bối 'quen thuộc'.</w:t>
      </w:r>
    </w:p>
    <w:p>
      <w:pPr>
        <w:pStyle w:val="BodyText"/>
      </w:pPr>
      <w:r>
        <w:t xml:space="preserve">Thiệp mời ghi thời gian là ở tuần sau tại Pembrokeshire , xứ Wales. Nơi nổi tiếng xinh đẹp với những tòa lâu đài cổ kính và bờ biển xinh đẹp. Kiếp trước, cô cũng từng tới Pembrokeshire, nhưng bởi vì công việc nên không có thời giờ thăm quan. Có lẽ cô nên chuẩn bị một chuyến du lịch cho chuyến đi lần này.</w:t>
      </w:r>
    </w:p>
    <w:p>
      <w:pPr>
        <w:pStyle w:val="BodyText"/>
      </w:pPr>
      <w:r>
        <w:t xml:space="preserve">Thiên Lam đứng ở đầu mui tàu, cảm nhận từng làn gió lướt qua mang hơi mặn của biển. Bên dưới là đại dương xanh thẳm in bóng trời chiều. Phía xa là vài hòn đảo với những cánh đồng cỏ xanh bất tận.</w:t>
      </w:r>
    </w:p>
    <w:p>
      <w:pPr>
        <w:pStyle w:val="BodyText"/>
      </w:pPr>
      <w:r>
        <w:t xml:space="preserve">Biển ở Pembrokeshire quả thực xinh đẹp.</w:t>
      </w:r>
    </w:p>
    <w:p>
      <w:pPr>
        <w:pStyle w:val="BodyText"/>
      </w:pPr>
      <w:r>
        <w:t xml:space="preserve">"Thích sao?" Một vòng tay ôm từ phía sau, cùng cô ngắm cảnh trời chiều.</w:t>
      </w:r>
    </w:p>
    <w:p>
      <w:pPr>
        <w:pStyle w:val="BodyText"/>
      </w:pPr>
      <w:r>
        <w:t xml:space="preserve">"Đúng vậy." Thiên Lam cầm bàn tay anh. Thật không hiểu tay Alex vì sao luôn lạnh giá như vậy. Dù cô ma sát nhiều lần cũng chỉ ấm hơn một chút.</w:t>
      </w:r>
    </w:p>
    <w:p>
      <w:pPr>
        <w:pStyle w:val="BodyText"/>
      </w:pPr>
      <w:r>
        <w:t xml:space="preserve">"Bận xong rồi?" Cô chính là nhân lúc Alex bận nghe báo cáo công việc mới chạy ra đây hóng gió.</w:t>
      </w:r>
    </w:p>
    <w:p>
      <w:pPr>
        <w:pStyle w:val="BodyText"/>
      </w:pPr>
      <w:r>
        <w:t xml:space="preserve">"Ừ" Chỉ là một chút công tác cần hắn quyết định. Nếu không là quá gấp gáp hắn cũng không phải làm việc khi ra ngoài cùng cô.</w:t>
      </w:r>
    </w:p>
    <w:p>
      <w:pPr>
        <w:pStyle w:val="BodyText"/>
      </w:pPr>
      <w:r>
        <w:t xml:space="preserve">"Anh đã cho chuẩn bị bữa tối trên du thuyền." Cảnh hoàng hôn trên biển cũng rất xinh đẹp. Thiên Lam nhất định muốn ở lại đây nhìn xem.</w:t>
      </w:r>
    </w:p>
    <w:p>
      <w:pPr>
        <w:pStyle w:val="BodyText"/>
      </w:pPr>
      <w:r>
        <w:t xml:space="preserve">"Được sao?" Thiên Lam kinh ngạc hỏi. Cô còn nghĩ sẽ bỏ lỡ cảnh 'mặt trời rơi xuống biển'. Thì ra còn có thể như vậy.</w:t>
      </w:r>
    </w:p>
    <w:p>
      <w:pPr>
        <w:pStyle w:val="BodyText"/>
      </w:pPr>
      <w:r>
        <w:t xml:space="preserve">"Được" Không chỉ là ăn, dù Thiên Lam muốn ngủ lại cũng được.</w:t>
      </w:r>
    </w:p>
    <w:p>
      <w:pPr>
        <w:pStyle w:val="BodyText"/>
      </w:pPr>
      <w:r>
        <w:t xml:space="preserve">Vẫn là trở lại khách sạn thì hơn. Hai ngày nay, cô ngắm cảnh cũng sắp quên mất hắn rồi.</w:t>
      </w:r>
    </w:p>
    <w:p>
      <w:pPr>
        <w:pStyle w:val="BodyText"/>
      </w:pPr>
      <w:r>
        <w:t xml:space="preserve">Được Alex đồng ý, Thiên Lam tươi cười càng sâu hơn. Hai ngày trước, khi Alex biết cô muốn tới Wales du lịch, hắn liền đề nghị cùng cô cùng đi.</w:t>
      </w:r>
    </w:p>
    <w:p>
      <w:pPr>
        <w:pStyle w:val="BodyText"/>
      </w:pPr>
      <w:r>
        <w:t xml:space="preserve">Ngày đầu tiên, hai người đi ngắm lâu đài cổ. Nghe Alex nói, một trong số đó là của anh. Nhưng Thiên Lam cũng không đi xem rốt cuộc. Lúc đó, cô mệt mỏi chỉ muốn vùi đầu trên chiếc giường êm ái, mềm mại.</w:t>
      </w:r>
    </w:p>
    <w:p>
      <w:pPr>
        <w:pStyle w:val="BodyText"/>
      </w:pPr>
      <w:r>
        <w:t xml:space="preserve">Hôm nay, Alex dẫn cô lên một du thuyền lớn. Không cần đoán cũng biết nó thuộc sở hữu của ai. Gia tộc Luke giàu có không chỉ ở trong nước, mà trên thế giới cũng có bóng dáng của nó. Chỉ một chiếc du thuyền nhỏ bé, thật sự không đáng kể chút nào.</w:t>
      </w:r>
    </w:p>
    <w:p>
      <w:pPr>
        <w:pStyle w:val="BodyText"/>
      </w:pPr>
      <w:r>
        <w:t xml:space="preserve">"Khi nào anh phải về?" Làm người đứng đầu gia tộc, Alex nhất định rất bận rộn. Có thể giành hai ngày cùng cô đi chơi, cô cũng đã thỏa mãn.</w:t>
      </w:r>
    </w:p>
    <w:p>
      <w:pPr>
        <w:pStyle w:val="BodyText"/>
      </w:pPr>
      <w:r>
        <w:t xml:space="preserve">"Em muốn về?" Alex nghi hoặc hỏi. Hắn còn nghĩ Thiên Lam thích ở nơi này.</w:t>
      </w:r>
    </w:p>
    <w:p>
      <w:pPr>
        <w:pStyle w:val="BodyText"/>
      </w:pPr>
      <w:r>
        <w:t xml:space="preserve">"Không phải. Nhưng công việc của anh..." Cô chỉ không muốn Alex vì cô mà lỡ dở công việc.</w:t>
      </w:r>
    </w:p>
    <w:p>
      <w:pPr>
        <w:pStyle w:val="BodyText"/>
      </w:pPr>
      <w:r>
        <w:t xml:space="preserve">"Yên tâm. Có thể cùng em rất lâu." Alex xoa đầu cô. Thuộc hạ của hắn cũng không phải là nuôi không. Bình thường hắn cũng không bận rộn thế nào. Chỉ cần không phải đích thân giải quyết, hắn cũng không để ý.</w:t>
      </w:r>
    </w:p>
    <w:p>
      <w:pPr>
        <w:pStyle w:val="BodyText"/>
      </w:pPr>
      <w:r>
        <w:t xml:space="preserve">Nhìn Alex thật không để ý, Thiên Lam cũng buông tâm chơi đùa. Lâu lắm mới lại được vui vẻ như vậy. Cô muốn chơi thoải mái.</w:t>
      </w:r>
    </w:p>
    <w:p>
      <w:pPr>
        <w:pStyle w:val="BodyText"/>
      </w:pPr>
      <w:r>
        <w:t xml:space="preserve">Bởi vậy, suốt cả thời gian một tuần, theo sự sắp xếp của Alex, hai người chơi thật vui vẻ. Có khi là bơi thuyền, đua ngựa, đánh tennis, xem ca kịch,... Cho tới hội diễn của cô giáo Hanna, hai người mới lưu luyến tạm biệt những ngày tháng ngọt ngào này.</w:t>
      </w:r>
    </w:p>
    <w:p>
      <w:pPr>
        <w:pStyle w:val="BodyText"/>
      </w:pPr>
      <w:r>
        <w:t xml:space="preserve">"Nhiều người như vậy. Không hổ là nhân vật tầm cỡ thế giới." Thiên Lam ghé sát tai Alex thì thầm. Họ mới bước vào đã thấy người ngồi tràn đầy. Nếu không phải là khách mời đã được sắp xếp vị trí, họ nhất định sẽ có ghế ngồi.</w:t>
      </w:r>
    </w:p>
    <w:p>
      <w:pPr>
        <w:pStyle w:val="BodyText"/>
      </w:pPr>
      <w:r>
        <w:t xml:space="preserve">"Sau này em cũng như vậy." Alex nghiêm túc nói. Hắn biết Thiên Lam cũng là một nhà thiết kế giỏi. Chỉ cần thời gian lắng đọng cô sẽ đứng trên bất cứ người nào.</w:t>
      </w:r>
    </w:p>
    <w:p>
      <w:pPr>
        <w:pStyle w:val="BodyText"/>
      </w:pPr>
      <w:r>
        <w:t xml:space="preserve">"Không thể nói trước vậy được." Thiên Lam ôn nhu cười. Trên đời không thể nói trước được điều gì. Giống như kiếp trước cô cũng tin tưởng mình sẽ thành công đứng trên đỉnh vinh quang. Nhưng cuối cùng cô lại mang theo tiếc nuối tới thế giới này. Kiếp này, cũng không biết trước được. Nhưng có anh Eric và Alex ở bên, cô cũng có lòng tin về sau.</w:t>
      </w:r>
    </w:p>
    <w:p>
      <w:pPr>
        <w:pStyle w:val="BodyText"/>
      </w:pPr>
      <w:r>
        <w:t xml:space="preserve">"Phải có niềm tin chứ." Alex vuốt tóc cô, dịu dàng an ủi. Hắn không rõ cô nghĩ tới chuyện gì mà đột nhiên không vui. Nhưng hắn tin tưởng cô cũng như tin tưởng năng lực bản thân có thể bảo vệ cô bất cứ khi nào. Một ngày nào đó, cô cũng trở nên sáng ngời như vậy.</w:t>
      </w:r>
    </w:p>
    <w:p>
      <w:pPr>
        <w:pStyle w:val="Compact"/>
      </w:pPr>
      <w:r>
        <w:t xml:space="preserve">Thiên Lam tựa đầu vào vai anh, không đáp lại. Kiếp này, cô đã có được quá nhiều. Có một gia đình hạnh phúc, một người anh quan tâm, bảo hộ và một người đàn ông thực lòng yêu thương. Nhiêu đó là đủ rồi, cô cũng không cần tham vọng quá nhiều. Mọi chuyện cứ để thuận theo tự nhiên.</w:t>
      </w:r>
      <w:r>
        <w:br w:type="textWrapping"/>
      </w:r>
      <w:r>
        <w:br w:type="textWrapping"/>
      </w:r>
    </w:p>
    <w:p>
      <w:pPr>
        <w:pStyle w:val="Heading2"/>
      </w:pPr>
      <w:bookmarkStart w:id="48" w:name="chương-26-hanna"/>
      <w:bookmarkEnd w:id="48"/>
      <w:r>
        <w:t xml:space="preserve">26. Chương 26: Hanna</w:t>
      </w:r>
    </w:p>
    <w:p>
      <w:pPr>
        <w:pStyle w:val="Compact"/>
      </w:pPr>
      <w:r>
        <w:br w:type="textWrapping"/>
      </w:r>
      <w:r>
        <w:br w:type="textWrapping"/>
      </w:r>
      <w:r>
        <w:t xml:space="preserve">"Chào mừng tất cả các bạn đã đến với buổi biểu diễn hôm nay..." Người MC bước lên bục với lời chào quen thuộc. Đó là một mĩ nữ xinh đẹp trong bộ váy trắng thuần khiết mà gợi cảm.</w:t>
      </w:r>
    </w:p>
    <w:p>
      <w:pPr>
        <w:pStyle w:val="BodyText"/>
      </w:pPr>
      <w:r>
        <w:t xml:space="preserve">"Cô ấy rất xinh đẹp." Thiên Lam nhỏ giọng thì thầm.</w:t>
      </w:r>
    </w:p>
    <w:p>
      <w:pPr>
        <w:pStyle w:val="BodyText"/>
      </w:pPr>
      <w:r>
        <w:t xml:space="preserve">"Không đẹp bằng em." Alex nhận xét. Mặc dù Thiên Lam có chút non nớt, nhưng vẻ ngoài vẫn là rất xinh đẹp. Từ khuôn mặt tới dáng vóc, làn da đều hoàn mĩ.</w:t>
      </w:r>
    </w:p>
    <w:p>
      <w:pPr>
        <w:pStyle w:val="BodyText"/>
      </w:pPr>
      <w:r>
        <w:t xml:space="preserve">Thiên Lam không nói gì gật gật đầu. Trong lòng lại thật ngọt ngào, hạnh phúc. Một mĩ nữ như vậy còn bị Alex không nhìn, có thể thấy được ánh mắt của hắn kén chọn ra sao. Còn như bản thân. Thiên Lam vẫn thật tự tin vào vẻ ngoài của mình. Vẻ đẹp tự nhiên như vậy, không phải ai muốn là có được.</w:t>
      </w:r>
    </w:p>
    <w:p>
      <w:pPr>
        <w:pStyle w:val="BodyText"/>
      </w:pPr>
      <w:r>
        <w:t xml:space="preserve">Vui sướng quay lại buổi biểu diễn. Bộ sưu tập khá thú vị với đủ chủng loại quần áo khiến chúng ta muốn khoác lên để đi dự một bữa tiệc đêm. Điển hình như chiếc áo vest nam được thêu hoạ tiết nổi bật kết hợp với chiếc dây ca-vát thắt ngang eo; hay như chiếc tuxedo trắng kết hợp với thắt lưng cách điệu, đi kèm cùng tất lưới thay vì quần,… Không cần phải nghi ngờ chắc ai cũng biết tất cả những chi tiết trong cách thiết kế đều được làm rất cẩn thận và kì công, nhưng cách phối đồ lại tạo nên cảm giác về một thế giới ăn chơi phóng khoáng: Một chiếc áo khoác oversized mặc cùng một chiếc quần dài khá kín và sang trọng, nhưng lại để hở ra bên trong là chiếc tank top màu trắng với phụ kiện là chiếc ca-vát ca rô thắt trực tiếp lên cổ,…</w:t>
      </w:r>
    </w:p>
    <w:p>
      <w:pPr>
        <w:pStyle w:val="BodyText"/>
      </w:pPr>
      <w:r>
        <w:t xml:space="preserve">* * *</w:t>
      </w:r>
    </w:p>
    <w:p>
      <w:pPr>
        <w:pStyle w:val="BodyText"/>
      </w:pPr>
      <w:r>
        <w:t xml:space="preserve">"Anna, con thấy show diễn hôm nay như thế nào?"</w:t>
      </w:r>
    </w:p>
    <w:p>
      <w:pPr>
        <w:pStyle w:val="BodyText"/>
      </w:pPr>
      <w:r>
        <w:t xml:space="preserve">Thiên Lam nhìn vị phu nhân sang trọng trước mặt. Đôi mắt xanh biếc dịu dàng, mũi cao thẳng, miệng nhỏ nhắn cùng làn da trắng mịn. Thật khó có thể tin vị tiểu thư xinh đẹp như vậy đã gần bước sang tuổi 40. Thiên Lam có thể hiểu rằng, lí do cô giáo Hanna và mẹ cô là bạn thân chính nhờ hai người cùng có gương mặt trẻ con dễ thương như vậy.</w:t>
      </w:r>
    </w:p>
    <w:p>
      <w:pPr>
        <w:pStyle w:val="BodyText"/>
      </w:pPr>
      <w:r>
        <w:t xml:space="preserve">Khi vừa kết thúc show diễn, Thiên Lam liền được mời tới nơi này. Nghe một 'vị tiểu thư' giới thiệu bản thân chính là cô giáo của cô, Hanna. Lúc đó, Thiên Lam không biết biểu lộ của mình như thế nào. Chắc là rất buồn cười đi.</w:t>
      </w:r>
    </w:p>
    <w:p>
      <w:pPr>
        <w:pStyle w:val="BodyText"/>
      </w:pPr>
      <w:r>
        <w:t xml:space="preserve">"Rất độc đáo." Thiên Lam đúng là được mở mang tầm mắt trước những thiết kế này. Cô vẫn biết thiết kế cần sáng tạo. Nhưng để phá cách trong những trang phục trang trọng mặc trong những dịp đặc biệt vẫn là một điều không tưởng. Quả nhiên, cô vẫn cần học hỏi rất nhiều.</w:t>
      </w:r>
    </w:p>
    <w:p>
      <w:pPr>
        <w:pStyle w:val="BodyText"/>
      </w:pPr>
      <w:r>
        <w:t xml:space="preserve">"Đó là cách nhìn của người bên ngoài. Là đồng đạo, ta muốn nghe ý nghĩ thực sự của con." Hanna bất đắc dĩ nói. Anna vẫn cẩn thận như vậy. Nếu không nói thẳng, con bé luôn tìm cách phớt lờ cho qua. "Thôi bỏ đi. Nghe mẹ con nói con bị thương. Như thế nào rồi?"</w:t>
      </w:r>
    </w:p>
    <w:p>
      <w:pPr>
        <w:pStyle w:val="BodyText"/>
      </w:pPr>
      <w:r>
        <w:t xml:space="preserve">"Dạ, con khỏe rồi." Thiên Lam lễ phép thưa.</w:t>
      </w:r>
    </w:p>
    <w:p>
      <w:pPr>
        <w:pStyle w:val="BodyText"/>
      </w:pPr>
      <w:r>
        <w:t xml:space="preserve">"Chuyện quá khứ cho qua cũng không sao. Tương lai mới đáng mong đợi." Hanna vuốt mái tóc cô, dịu dàng nói. Bà cũng biết tin Anna không nhớ những chuyện trước kia. Nhưng vậy thì có sao, quá khứ cũng không tất là niềm vui. Quan trọng là con đường tương lai nên đi như thế nào.</w:t>
      </w:r>
    </w:p>
    <w:p>
      <w:pPr>
        <w:pStyle w:val="BodyText"/>
      </w:pPr>
      <w:r>
        <w:t xml:space="preserve">"Vâng." Nhìn bà, Thiên Lam lại nghĩ tới mẹ cô. Mặc dù hai người chưa chính thức gặp mặt, nhưng qua video, cô cũng nhận ra bà là một vị tiểu thư bị mọi người yêu thương. Dù đã gần 40 tuổi nhưng bà vẫn rất ngây thơ, lãng mạn. Có thấy được, cuộc sống của bà ở nhà chồng cũng rất tốt.</w:t>
      </w:r>
    </w:p>
    <w:p>
      <w:pPr>
        <w:pStyle w:val="BodyText"/>
      </w:pPr>
      <w:r>
        <w:t xml:space="preserve">"Đây là bạn trai con đi." Hanna chỉ Alex đứng bên cạnh. Mặc dù hắn không nói câu gì, nhưng khí thế đó người khác cũng không thể làm như không thấy. Nhìn hành động thân thiết của hai người, không khó đoán biết là đôi tình nhân nhỏ thắm thiết, nồng nàn.</w:t>
      </w:r>
    </w:p>
    <w:p>
      <w:pPr>
        <w:pStyle w:val="BodyText"/>
      </w:pPr>
      <w:r>
        <w:t xml:space="preserve">"Dạ. Anh ấy gọi Alex." Thiên Lam kéo tay Alex giới thiệu.</w:t>
      </w:r>
    </w:p>
    <w:p>
      <w:pPr>
        <w:pStyle w:val="BodyText"/>
      </w:pPr>
      <w:r>
        <w:t xml:space="preserve">Nhìn Alex là biết hắn không phải người tầm thường. Người như vậy, Anna có thể nắm bắt được sao? Anna bây giờ còn nhỏ, nghĩ tới cũng là không suy xét nhiều như vậy. Chỉ hi vọng hắn thật lòng đối với Anna.</w:t>
      </w:r>
    </w:p>
    <w:p>
      <w:pPr>
        <w:pStyle w:val="BodyText"/>
      </w:pPr>
      <w:r>
        <w:t xml:space="preserve">"Anna còn nhỏ, phải phiền cậu bao dung nhiều hơn." Hanna khiêm tốn nói. Nếu là người khác, với gia cảnh của Anna, bà cũng có thể yên tâm. Nhưng Alex, nghĩ tới thân phận cũng không thấp kém. Có lẽ, so với Anna còn cao sang quyền quý.</w:t>
      </w:r>
    </w:p>
    <w:p>
      <w:pPr>
        <w:pStyle w:val="BodyText"/>
      </w:pPr>
      <w:r>
        <w:t xml:space="preserve">"Thiên Lam tốt lắm." Alex vuốt mái tóc cô ra phía sau. Thiên Lam đã 18 tuổi, đủ trưởng thành rồi. Hắn mới không đồng ý nói Thiên Lam còn nhỏ, giống như hắn là người luyến đồng vậy.</w:t>
      </w:r>
    </w:p>
    <w:p>
      <w:pPr>
        <w:pStyle w:val="BodyText"/>
      </w:pPr>
      <w:r>
        <w:t xml:space="preserve">Thiên Lam trừng mắt nhìn hắn. Làm cái gì vậy? Đây là trước mặt trưởng bối đó.</w:t>
      </w:r>
    </w:p>
    <w:p>
      <w:pPr>
        <w:pStyle w:val="BodyText"/>
      </w:pPr>
      <w:r>
        <w:t xml:space="preserve">Nhìn Thiên Lam bất mãn, Alex bất đắc dĩ xoa đầu cô. Hắn mới không quan tâm đang ở trước mặt ai. Bất cứ lúc nào hắn cũng muốn thể hiện tình cảm cùng cô.</w:t>
      </w:r>
    </w:p>
    <w:p>
      <w:pPr>
        <w:pStyle w:val="BodyText"/>
      </w:pPr>
      <w:r>
        <w:t xml:space="preserve">Hanna tươi cười nhìn hai người hỗ động. Bà đã 40, không phải là 20. Có những ánh mắt bà chỉ liếc qua là hiểu được. Giống như bây giờ, nhìn Anna có vẻ chịu thiệt bị ăn gắt gao, nhưng chú ý mới biết cũng không hẳn như vậy. Ánh mắt anh chàng Alex nhìn Anna rất nhu hòa, thâm tình. Có lẽ Anna thật sự tìm được một người tốt yêu thương con bé. Như vậy, bà cũng có thể yên tâm.</w:t>
      </w:r>
    </w:p>
    <w:p>
      <w:pPr>
        <w:pStyle w:val="BodyText"/>
      </w:pPr>
      <w:r>
        <w:t xml:space="preserve">"Không cần ở trước mặt bà già này tú ân ái. Ra ngoài đi." Hanna vui vẻ đuổi người. Nhìn bọn trẻ, bà lại nhớ tới người bạn già của mình. Không biết bây giờ ông ấy đang làm gì?</w:t>
      </w:r>
    </w:p>
    <w:p>
      <w:pPr>
        <w:pStyle w:val="BodyText"/>
      </w:pPr>
      <w:r>
        <w:t xml:space="preserve">"Không phải vậy..." Thiên Lam ngượng ngùng giải thích.</w:t>
      </w:r>
    </w:p>
    <w:p>
      <w:pPr>
        <w:pStyle w:val="BodyText"/>
      </w:pPr>
      <w:r>
        <w:t xml:space="preserve">"Chúng tôi đi trước." Không đợi Thiên Lam nói hết, Alex đã lôi kéo cô bước đi. Hắn nhìn rõ ràng, Hanna là thật bảo họ đi ra mà không phải chỉ là câu bông đùa. Có lẽ bà có chuyện vội vàng nên chỉ có chút thời gian gặp họ như vậy.</w:t>
      </w:r>
    </w:p>
    <w:p>
      <w:pPr>
        <w:pStyle w:val="BodyText"/>
      </w:pPr>
      <w:r>
        <w:t xml:space="preserve">Thiên Lam tức giận nhìn Alex. Dì Hanna chỉ nói đùa mà thôi. Tại sao hắn lại thật sự kéo cô ra ngoài.</w:t>
      </w:r>
    </w:p>
    <w:p>
      <w:pPr>
        <w:pStyle w:val="BodyText"/>
      </w:pPr>
      <w:r>
        <w:t xml:space="preserve">"Dì Hanna có việc bận. Đã nhiều lần dì ấy nhìn đồng hồ." Alex nói thật. Từ khi gặp mặt, bà đã 3 lần nhìn đồng hồ. Mặc dù chỉ là lướt qua như vô tình, nhưng nhiều lần vẫn bị hắn biết được. Đặc biệt lời vừa rồi, bà có chút đăm chiêu, vừa như muốn họ đi lại có chút luyến tiếc.</w:t>
      </w:r>
    </w:p>
    <w:p>
      <w:pPr>
        <w:pStyle w:val="BodyText"/>
      </w:pPr>
      <w:r>
        <w:t xml:space="preserve">Thiên Lam không chú ý tới điều này. Nhưng Alex vốn sâu sắc hơn cô, có lẽ thật bị hắn nói đúng, dì Hanna là thật bận rộn nên mới bảo họ ra. Từ đây có thể thấy được Thiên Lam tin tưởng Alex như thế nào. Chỉ cần Alex nói ra, cô sẽ tìm lí do để tin tưởng.</w:t>
      </w:r>
    </w:p>
    <w:p>
      <w:pPr>
        <w:pStyle w:val="BodyText"/>
      </w:pPr>
      <w:r>
        <w:t xml:space="preserve">"Vậy cũng phải để em nói tạm biệt dì chứ." Thiên Lam buồn buồn nói.</w:t>
      </w:r>
    </w:p>
    <w:p>
      <w:pPr>
        <w:pStyle w:val="BodyText"/>
      </w:pPr>
      <w:r>
        <w:t xml:space="preserve">"Lần sau sẽ để em nói." Alex xoa đầu cô an ủi.</w:t>
      </w:r>
    </w:p>
    <w:p>
      <w:pPr>
        <w:pStyle w:val="BodyText"/>
      </w:pPr>
      <w:r>
        <w:t xml:space="preserve">Thiên Lam gạt tay hắn ra. Gần đây anh rất thích xoa đầu cô. Cô cũng không phải là chó nhỏ, hắn muốn xoa thì xoa. Rối hết tóc cô, cô sẽ nổi giận.</w:t>
      </w:r>
    </w:p>
    <w:p>
      <w:pPr>
        <w:pStyle w:val="BodyText"/>
      </w:pPr>
      <w:r>
        <w:t xml:space="preserve">Hanna nhìn hai người đi xa, trong mắt có vui cười cùng luyến tiếc. Bà là thực có chuyện bận rộn, nhưng khi nói câu đó, bà cũng có phần bông đùa. Không ngờ vẫn bị nhìn ra được. Quả là một người sâu sắc.</w:t>
      </w:r>
    </w:p>
    <w:p>
      <w:pPr>
        <w:pStyle w:val="Compact"/>
      </w:pPr>
      <w:r>
        <w:t xml:space="preserve">Lần nữa liếc nhìn đồng hồ. Đã đến giờ, bà vẫn nên đi trước. Hi vọng lần sau gặp mặt sẽ có nhiều thời gian nói chuyện.</w:t>
      </w:r>
      <w:r>
        <w:br w:type="textWrapping"/>
      </w:r>
      <w:r>
        <w:br w:type="textWrapping"/>
      </w:r>
    </w:p>
    <w:p>
      <w:pPr>
        <w:pStyle w:val="Heading2"/>
      </w:pPr>
      <w:bookmarkStart w:id="49" w:name="chương-27-linda"/>
      <w:bookmarkEnd w:id="49"/>
      <w:r>
        <w:t xml:space="preserve">27. Chương 27: Linda</w:t>
      </w:r>
    </w:p>
    <w:p>
      <w:pPr>
        <w:pStyle w:val="Compact"/>
      </w:pPr>
      <w:r>
        <w:br w:type="textWrapping"/>
      </w:r>
      <w:r>
        <w:br w:type="textWrapping"/>
      </w:r>
      <w:r>
        <w:t xml:space="preserve">"Đây là?" Eric vừa vào nhà đã nhìn thấy rất nhiều hộp giấy xếp trên bàn. Tại sao quản gia Jill lại không xếp dẹp chúng. Để nhà cửa bề bộn như vậy, thật không giống với cách làm của quản gia Jill.</w:t>
      </w:r>
    </w:p>
    <w:p>
      <w:pPr>
        <w:pStyle w:val="BodyText"/>
      </w:pPr>
      <w:r>
        <w:t xml:space="preserve">"Thiếu gia, đó là quà tặng của tiểu thư cho mọi người." Dì Jani cung kính nói.</w:t>
      </w:r>
    </w:p>
    <w:p>
      <w:pPr>
        <w:pStyle w:val="BodyText"/>
      </w:pPr>
      <w:r>
        <w:t xml:space="preserve">"Anna về rồi?" Không phải là nói đi chơi hay sao? Mới một tuần mà đã về tới rồi.</w:t>
      </w:r>
    </w:p>
    <w:p>
      <w:pPr>
        <w:pStyle w:val="BodyText"/>
      </w:pPr>
      <w:r>
        <w:t xml:space="preserve">"Vâng. Tiểu thư mới trở về sáng nay, còn mang theo rất nhiều quà tặng." Dì Jani chỉ đống hộp trên bàn. Lúc mới nhìn chúng nó, bà cũng rất bất ngờ. Không nghĩ ngay cả bà và quản gia Jill cũng có phần.</w:t>
      </w:r>
    </w:p>
    <w:p>
      <w:pPr>
        <w:pStyle w:val="BodyText"/>
      </w:pPr>
      <w:r>
        <w:t xml:space="preserve">"Anh Eric đã trở lại." Thiên Lam tươi cười chào đón. Cô chỉ là xuống nhà lấy cốc nước không ngờ lại bắt gặp anh Eric trở lại. Bây giờ vẫn còn sớm. Anh Eric là về lấy tài liệu sao?</w:t>
      </w:r>
    </w:p>
    <w:p>
      <w:pPr>
        <w:pStyle w:val="BodyText"/>
      </w:pPr>
      <w:r>
        <w:t xml:space="preserve">"Anh về lấy hồ sơ. " Eric giải thích lí do mình trở về giờ này. "Em đi chơi vui sao?"</w:t>
      </w:r>
    </w:p>
    <w:p>
      <w:pPr>
        <w:pStyle w:val="BodyText"/>
      </w:pPr>
      <w:r>
        <w:t xml:space="preserve">"Vâng" Thiên Lam chỉ chỉ trên bàn. "Em còn mua quà cho anh Eric nữa. Bây giờ cũng giữa trưa rồi. Anh Eric ăn trưa xong, chiều hãy đi."</w:t>
      </w:r>
    </w:p>
    <w:p>
      <w:pPr>
        <w:pStyle w:val="BodyText"/>
      </w:pPr>
      <w:r>
        <w:t xml:space="preserve">"Ừ" Eric ngồi xuống ghế sopha nhìn xem Thiên Lam chọn tới chọn lui trong đống quà. Anna thật sự rất ít ra ngoài. Ngay cả du lịch cũng rất ít đi. Đây lại là lần đầu tiên cô mua quà về cho mọi người. Thật là có chút tò mò mong đợi.</w:t>
      </w:r>
    </w:p>
    <w:p>
      <w:pPr>
        <w:pStyle w:val="BodyText"/>
      </w:pPr>
      <w:r>
        <w:t xml:space="preserve">"Đây rồi." Thiên Lam chọn ra hai hộp màu xanh đậm, vui mừng cùng Eric chia sẻ. "Một là quà dì Hanna gửi. Còn một là của em."</w:t>
      </w:r>
    </w:p>
    <w:p>
      <w:pPr>
        <w:pStyle w:val="BodyText"/>
      </w:pPr>
      <w:r>
        <w:t xml:space="preserve">Eric mở hộp quà của Thiên Lam trước. Là một bộ vect nam được thiết kế rất độc đáo. Áo có họa tiết nổi bật, thắt lưng có cách điệu, ca- vát ở giữa eo... Thật là một tổ hợp 'đặc sắc'.</w:t>
      </w:r>
    </w:p>
    <w:p>
      <w:pPr>
        <w:pStyle w:val="BodyText"/>
      </w:pPr>
      <w:r>
        <w:t xml:space="preserve">"Đây là tác phẩm trong bộ sưu tập của dì Hana. Khi nhìn tới nó, em đã nghĩ tới anh Eric mặc vào sẽ thế nào?" Thiên Lam vui vẻ nói. Anh Eric bình thường đều nghiêm túc như vậy. Không biết khi mặc bộ vect này sẽ có thay đổi ra sao.</w:t>
      </w:r>
    </w:p>
    <w:p>
      <w:pPr>
        <w:pStyle w:val="BodyText"/>
      </w:pPr>
      <w:r>
        <w:t xml:space="preserve">"Nghịch ngợm" Eric cốc nhẹ trán cô. Bộ vect như vậy hắn là sẽ không mặc. Tuy có chút luyến tiếc quà của Anna, nhưng hắn sẽ không tự hủy danh tiếng của mình.</w:t>
      </w:r>
    </w:p>
    <w:p>
      <w:pPr>
        <w:pStyle w:val="BodyText"/>
      </w:pPr>
      <w:r>
        <w:t xml:space="preserve">Thiên Lam xoa nhẹ trán, phồng má lên án nhìn anh. Cô cũng chỉ là có suy nghĩ, cũng không thật sự dám bắt anh mặc. Anh Eric vừa là gia chủ của gia tộc lại là người đứng đầu một tập đoàn, uy nghiêm là điều rất quan trọng. Nếu không sẽ không làm người khác tin phục. Chỉ tiếc bộ trang phục 'xinh đẹp' như vậy.</w:t>
      </w:r>
    </w:p>
    <w:p>
      <w:pPr>
        <w:pStyle w:val="BodyText"/>
      </w:pPr>
      <w:r>
        <w:t xml:space="preserve">Eric chỉ nhìn lướt qua quà của dì Hanna. Tuy bà nhìn rất ôn nhu, nhưng tính cách lại rất tinh quái. Nhìn những thiết kế của bà là có thể hiểu được. Quà tặng này nhất định cũng 'không giống bình thường'. Hắn vẫn là trở về phòng lại mở thì hơn.</w:t>
      </w:r>
    </w:p>
    <w:p>
      <w:pPr>
        <w:pStyle w:val="BodyText"/>
      </w:pPr>
      <w:r>
        <w:t xml:space="preserve">"Còn đó?" Eric ý chỉ những hộp còn lại.</w:t>
      </w:r>
    </w:p>
    <w:p>
      <w:pPr>
        <w:pStyle w:val="BodyText"/>
      </w:pPr>
      <w:r>
        <w:t xml:space="preserve">"Em mua cho ông nội và Thiên Tuyết mọi người." Đây là lần đầu cô đi chơi xa. Quà tặng là tất nhiên phải có. Kể cả dượng và đứa em trai chưa gặp mặt cũng có phần. Chỉ cần gặp món đồ thích hợp, cô đều mua lại tất cả.</w:t>
      </w:r>
    </w:p>
    <w:p>
      <w:pPr>
        <w:pStyle w:val="BodyText"/>
      </w:pPr>
      <w:r>
        <w:t xml:space="preserve">"Thiếu gia, tiểu thư, đã ăn cơm được rồi." Dì Jani đột nhiên xuất hiện nói.</w:t>
      </w:r>
    </w:p>
    <w:p>
      <w:pPr>
        <w:pStyle w:val="BodyText"/>
      </w:pPr>
      <w:r>
        <w:t xml:space="preserve">"Dọn lên đi." Eric phân phó.</w:t>
      </w:r>
    </w:p>
    <w:p>
      <w:pPr>
        <w:pStyle w:val="BodyText"/>
      </w:pPr>
      <w:r>
        <w:t xml:space="preserve">Câu chuyện về những hộp quà đến đây là kết thúc. Thiên Lam đứng lên bước tới bàn ăn. Buổi chiều nói quản gia Jill gửi chúng về Việt Nam và Mỹ quốc. Chắc chắn mọi người nhận quà cũng rất vui vẻ.</w:t>
      </w:r>
    </w:p>
    <w:p>
      <w:pPr>
        <w:pStyle w:val="BodyText"/>
      </w:pPr>
      <w:r>
        <w:t xml:space="preserve">* * *</w:t>
      </w:r>
    </w:p>
    <w:p>
      <w:pPr>
        <w:pStyle w:val="BodyText"/>
      </w:pPr>
      <w:r>
        <w:t xml:space="preserve">Chuyến du lịch Wales đã kết thúc nhiều ngày, Thiên Lam lại trở về với cuộc sống bình thường. Bởi vì, Alex đi công tác xa, nên Thiên Lam mỗi ngày đều rất rảnh rỗi. Hôm nay, Thiên Lam nhận lời mời của Berlin cùng cô đi dạo phố. Nói là dạo phố, hay đúng hơn là dạo thương trường mua sắm.</w:t>
      </w:r>
    </w:p>
    <w:p>
      <w:pPr>
        <w:pStyle w:val="BodyText"/>
      </w:pPr>
      <w:r>
        <w:t xml:space="preserve">Đúng 8h Thiên Lam có mặt tại cafe Sweet. Đó là địa điểm mà Berlin hẹn gặp cô.</w:t>
      </w:r>
    </w:p>
    <w:p>
      <w:pPr>
        <w:pStyle w:val="BodyText"/>
      </w:pPr>
      <w:r>
        <w:t xml:space="preserve">"Anna, bên này." Berlin vừa trông thấy Thiên Lam bước vào liền vẫy gọi.</w:t>
      </w:r>
    </w:p>
    <w:p>
      <w:pPr>
        <w:pStyle w:val="BodyText"/>
      </w:pPr>
      <w:r>
        <w:t xml:space="preserve">Bởi vì Berlin ngồi ngay gần cửa vào nên Thiên Lam rất nhanh đi tới.</w:t>
      </w:r>
    </w:p>
    <w:p>
      <w:pPr>
        <w:pStyle w:val="BodyText"/>
      </w:pPr>
      <w:r>
        <w:t xml:space="preserve">"Mình không tới muộn đi?" Nhìn cốc nước cam đã uống nửa trên bàn, Thiên Lam tươi cười hỏi. Cô chính là căn đúng giờ mới tới. Thật không tính là muộn.</w:t>
      </w:r>
    </w:p>
    <w:p>
      <w:pPr>
        <w:pStyle w:val="BodyText"/>
      </w:pPr>
      <w:r>
        <w:t xml:space="preserve">Heri nhìn đồng hồ. 8h đúng. Vừa đúng giờ hẹn. "Là bọn mình tới sớm thôi."</w:t>
      </w:r>
    </w:p>
    <w:p>
      <w:pPr>
        <w:pStyle w:val="BodyText"/>
      </w:pPr>
      <w:r>
        <w:t xml:space="preserve">"Bọn mình đi luôn chứ?" Berlin nhìn Thiên Lam hỏi. Nếu mọi người đông đủ, cũng là nên xuất phát.</w:t>
      </w:r>
    </w:p>
    <w:p>
      <w:pPr>
        <w:pStyle w:val="BodyText"/>
      </w:pPr>
      <w:r>
        <w:t xml:space="preserve">"Ừ. Đi thôi."</w:t>
      </w:r>
    </w:p>
    <w:p>
      <w:pPr>
        <w:pStyle w:val="BodyText"/>
      </w:pPr>
      <w:r>
        <w:t xml:space="preserve">Ba người nắm tay nhau bước ra ngoài. Mục tiêu hôm nay của họ chính là quét ngang con phố này. Nói là như vậy, nhưng thực tế cũng là chọn những cửa hàng lịch sự, sang trọng hay những trung tâm mua sắm lớn.</w:t>
      </w:r>
    </w:p>
    <w:p>
      <w:pPr>
        <w:pStyle w:val="BodyText"/>
      </w:pPr>
      <w:r>
        <w:t xml:space="preserve">Nơi đầu tiên họ tới là một cửa hiệu về giày da, túi xách. Nghe Heri nói đó là cửa hiệu lâu đời, uy tín với nhiều mẫu mới, độc và lạ.</w:t>
      </w:r>
    </w:p>
    <w:p>
      <w:pPr>
        <w:pStyle w:val="BodyText"/>
      </w:pPr>
      <w:r>
        <w:t xml:space="preserve">"Hôm trước mình nhìn trúng một túi da vân cá sấu rất đẹp. Nhưng lại không mang tiền. Không biết có còn đó hay không?" Heri tiếc nuối nói. Cô thật sự rất thích chiếc túi đó. Nếu không phải hôm trước đi vội không mang tiền, nó đã thuộc về cô.</w:t>
      </w:r>
    </w:p>
    <w:p>
      <w:pPr>
        <w:pStyle w:val="BodyText"/>
      </w:pPr>
      <w:r>
        <w:t xml:space="preserve">Nhìn khách hàng bước vào, phục vụ tươi cười chào đón.</w:t>
      </w:r>
    </w:p>
    <w:p>
      <w:pPr>
        <w:pStyle w:val="BodyText"/>
      </w:pPr>
      <w:r>
        <w:t xml:space="preserve">"Ba vị tiểu thư mời vào trong. Cửa hàng vừa lấy hàng mới đều rất xinh đẹp."</w:t>
      </w:r>
    </w:p>
    <w:p>
      <w:pPr>
        <w:pStyle w:val="BodyText"/>
      </w:pPr>
      <w:r>
        <w:t xml:space="preserve">"Chiếc túi hôm trước tôi nhìn trúng có còn không?" Heri vội vàng hỏi. Bây giờ cô chỉ muốn chiếc túi cá sấu của mình.</w:t>
      </w:r>
    </w:p>
    <w:p>
      <w:pPr>
        <w:pStyle w:val="BodyText"/>
      </w:pPr>
      <w:r>
        <w:t xml:space="preserve">"Tiểu thư Heri yên tâm. Biết tiểu thư yêu thích, tôi vẫn giữ lại nó cho tiểu thư." Phục vụ tươi cười nói. Heri tiểu thư chính là khách quen. Chỉ cần nhìn trúng nhất định sẽ bỏ tiền ra mua. Một vị khách sộp như vậy, cửa hàng nào cũng vui mừng chào đón.</w:t>
      </w:r>
    </w:p>
    <w:p>
      <w:pPr>
        <w:pStyle w:val="BodyText"/>
      </w:pPr>
      <w:r>
        <w:t xml:space="preserve">Thiên Lam nhìn vòng quanh một lượt. Cửa hàng được quét tước rất sạch sẽ. Trang trí cũng rất trang nhã, bắt mắt. Chỉ nhìn về điểm này cũng đã thu hút ánh mắt khách hàng. Hơn nữa các sản phẩm đều là những hãng nổi tiếng, mới lạ, độc đáo. Hẳn nào, lượng khách hàng lại đông đúc như vậy.</w:t>
      </w:r>
    </w:p>
    <w:p>
      <w:pPr>
        <w:pStyle w:val="BodyText"/>
      </w:pPr>
      <w:r>
        <w:t xml:space="preserve">"Ngu ngốc chính là ngu ngốc. Người như vậy cũng đòi gả cho George gia chủ. Thật không biết xấu hổ."</w:t>
      </w:r>
    </w:p>
    <w:p>
      <w:pPr>
        <w:pStyle w:val="BodyText"/>
      </w:pPr>
      <w:r>
        <w:t xml:space="preserve">Linda cúi đầu xuống, che khuất vẻ châm chọc trong mắt. Nói cô không xứng gả cho George gia chủ, chẳng lẽ là bọn họ xứng sao. Lũ sâu mọt ăn bám gia tộc lại suốt ngày ghen tị người khác hơn mình.</w:t>
      </w:r>
    </w:p>
    <w:p>
      <w:pPr>
        <w:pStyle w:val="BodyText"/>
      </w:pPr>
      <w:r>
        <w:t xml:space="preserve">Mặc dù trong lòng căm ghét như thế nào. Ngoài mặt vẫn là vẻ ngây ngốc, tươi cười nói.</w:t>
      </w:r>
    </w:p>
    <w:p>
      <w:pPr>
        <w:pStyle w:val="BodyText"/>
      </w:pPr>
      <w:r>
        <w:t xml:space="preserve">"Nhưng George gia chủ nói chỉ lấy em."</w:t>
      </w:r>
    </w:p>
    <w:p>
      <w:pPr>
        <w:pStyle w:val="BodyText"/>
      </w:pPr>
      <w:r>
        <w:t xml:space="preserve">Nghĩ tới chuyện này, Jane vừa tức giận vừa ghen tị. Rõ ràng chỉ là một đứa con mồ côi ngu ngốc lại có một mối hôn sự tốt như vậy. George gia chủ là ai chứ? Vậy mà nói chỉ lấy con ngốc kia.</w:t>
      </w:r>
    </w:p>
    <w:p>
      <w:pPr>
        <w:pStyle w:val="BodyText"/>
      </w:pPr>
      <w:r>
        <w:t xml:space="preserve">So với Jane không biết chuyện, Jumi càng ghen tị tới mức hận Linda. Biết chuyện ông nội từng đặt hôn ước với George gia chủ, ba cô cũng chính là gia chủ bây giờ muốn cho cô đi theo thực hiện hôn ước. Vậy mà Eric George nói hôn ước đã nói rõ đối tượng kết hôn của hắn chính Linda Scott. Ngoại trừ người đó, hắn sẽ không lấy người khác. Vì chuyện này, những người khác đều cười nhạo cô. Thật khiến cô tức chết mà.</w:t>
      </w:r>
    </w:p>
    <w:p>
      <w:pPr>
        <w:pStyle w:val="BodyText"/>
      </w:pPr>
      <w:r>
        <w:t xml:space="preserve">"Hắn cũng là thực hiện hôn ước mới lấy mày. Bên ngoài không biết còn có bao nhiêu tình nhân đâu." Jumi cay nghiệt nói. Đáng lẽ cô không nên nhận lời ba dẫn cô ta theo. Đúng là chuốc khổ vào thân.</w:t>
      </w:r>
    </w:p>
    <w:p>
      <w:pPr>
        <w:pStyle w:val="BodyText"/>
      </w:pPr>
      <w:r>
        <w:t xml:space="preserve">"Vậy em cũng là chính đáng George phu nhân." Linda cố chấp nói.</w:t>
      </w:r>
    </w:p>
    <w:p>
      <w:pPr>
        <w:pStyle w:val="BodyText"/>
      </w:pPr>
      <w:r>
        <w:t xml:space="preserve">Cô cũng không phải là một cô gái ngây thơ tin tưởng vào tình yêu. Chỉ có bản thân cùng tiền trong tay mới là đáng tin nhất. Nam nhân vẫn là cút sang một bên. Đặc biệt là nam nhân có thân phận địa vị càng là không đáng tin.</w:t>
      </w:r>
    </w:p>
    <w:p>
      <w:pPr>
        <w:pStyle w:val="BodyText"/>
      </w:pPr>
      <w:r>
        <w:t xml:space="preserve">Từ khi ba mẹ cô qua đời, trong nhà cũng chỉ có ông nội là thật lòng thương yêu cô. Bây giờ, ông nội cũng không còn, bản thân cô lại phải giả ngây giả dại còn sống. Không biết cuộc sống như vậy còn kéo dài tới bao giờ.</w:t>
      </w:r>
    </w:p>
    <w:p>
      <w:pPr>
        <w:pStyle w:val="BodyText"/>
      </w:pPr>
      <w:r>
        <w:t xml:space="preserve">"Vậy mày cứ ở đây mà giữ chức vị phu nhân đi." Jumi tức giận nói. Cô nhất định không bao giờ muốn gặp lại con ngốc này nữa. Ai muốn dạy dỗ cô ta thì dạy đi. Ngay cả những nhãn hiệu nổi tiếng nhất cũng không biết. Giỏi nhất lại chính là chọc giận cô. Người như vậy, cô vẫn là tránh xa nhường lại cho người khác.</w:t>
      </w:r>
    </w:p>
    <w:p>
      <w:pPr>
        <w:pStyle w:val="BodyText"/>
      </w:pPr>
      <w:r>
        <w:t xml:space="preserve">"Jumi đợi mình với." Jane nhìn Jumi đi xa cũng vội vàng chạy theo. Hôm nay quyết định cùng Jumi ra ngoài thật là một sai lầm mà.</w:t>
      </w:r>
    </w:p>
    <w:p>
      <w:pPr>
        <w:pStyle w:val="BodyText"/>
      </w:pPr>
      <w:r>
        <w:t xml:space="preserve">Linda ngây ngốc đứng tại chỗ nhìn hai người. Trong lòng cũng là thở dài nhẹ nhõm. Hôm nay Jumi dẫn cô ra ngoài, lí do chính là để dạy cô kiến thức của người quyền quý. Nhưng thực tế cũng là lợi dụng việc cô không biết những nhãn hiệu nổi tiếng để chê cười cô.</w:t>
      </w:r>
    </w:p>
    <w:p>
      <w:pPr>
        <w:pStyle w:val="Compact"/>
      </w:pPr>
      <w:r>
        <w:t xml:space="preserve">Rõ ràng là chị em trong nhà vốn hẳn thân thiết. Vậy mà cuối cùng lại nhìn nhau như kẻ thù. Tiền bạc, quyền thế đúng là một điều đáng sợ.</w:t>
      </w:r>
      <w:r>
        <w:br w:type="textWrapping"/>
      </w:r>
      <w:r>
        <w:br w:type="textWrapping"/>
      </w:r>
    </w:p>
    <w:p>
      <w:pPr>
        <w:pStyle w:val="Heading2"/>
      </w:pPr>
      <w:bookmarkStart w:id="50" w:name="chương-28-nhớ"/>
      <w:bookmarkEnd w:id="50"/>
      <w:r>
        <w:t xml:space="preserve">28. Chương 28: Nhớ</w:t>
      </w:r>
    </w:p>
    <w:p>
      <w:pPr>
        <w:pStyle w:val="Compact"/>
      </w:pPr>
      <w:r>
        <w:br w:type="textWrapping"/>
      </w:r>
      <w:r>
        <w:br w:type="textWrapping"/>
      </w:r>
    </w:p>
    <w:p>
      <w:pPr>
        <w:pStyle w:val="BodyText"/>
      </w:pPr>
      <w:r>
        <w:t xml:space="preserve">"Chị có thể lấy giúp em chiếc Clutch cầm tay đính sequin Mllecoco không?"</w:t>
      </w:r>
    </w:p>
    <w:p>
      <w:pPr>
        <w:pStyle w:val="BodyText"/>
      </w:pPr>
      <w:r>
        <w:t xml:space="preserve">Thiên Lam cười cười nói.</w:t>
      </w:r>
    </w:p>
    <w:p>
      <w:pPr>
        <w:pStyle w:val="BodyText"/>
      </w:pPr>
      <w:r>
        <w:t xml:space="preserve">Linda nhìn cô gái đột nhiên xuất hiện bên cạnh. Không ngờ trên đời lại có người giống búp bê đến như vậy. Nếu cô chỉ đứng yên một chỗ nhất định sẽ bị người nhận nhầm là búp bê trang trí.</w:t>
      </w:r>
    </w:p>
    <w:p>
      <w:pPr>
        <w:pStyle w:val="BodyText"/>
      </w:pPr>
      <w:r>
        <w:t xml:space="preserve">Khẽ liếc chiếc túi nhỏ phía trên đầu rồi nhìn lại 'búp bê' bên cạnh. 'Búp bê' này đúng là nhỏ xinh, chiều cao cũng chỉ tới cằm cô. Thật đúng là khó khăn khi lấy đồ trên cao.</w:t>
      </w:r>
    </w:p>
    <w:p>
      <w:pPr>
        <w:pStyle w:val="BodyText"/>
      </w:pPr>
      <w:r>
        <w:t xml:space="preserve">"Là cái này sao?" Linda tươi cười hỏi.</w:t>
      </w:r>
    </w:p>
    <w:p>
      <w:pPr>
        <w:pStyle w:val="BodyText"/>
      </w:pPr>
      <w:r>
        <w:t xml:space="preserve">"Đúng vậy" Thiên Lam vui vẻ nhận chiếc túi. "Cảm ơn chị."</w:t>
      </w:r>
    </w:p>
    <w:p>
      <w:pPr>
        <w:pStyle w:val="BodyText"/>
      </w:pPr>
      <w:r>
        <w:t xml:space="preserve">"Không có gì."</w:t>
      </w:r>
    </w:p>
    <w:p>
      <w:pPr>
        <w:pStyle w:val="BodyText"/>
      </w:pPr>
      <w:r>
        <w:t xml:space="preserve">Thiên Lam khuyến mại cho cô một nụ cười tươi tắn rồi quay người bước đi. Thật là một người thú vị. Vị hôn thê của anh Eric sao?</w:t>
      </w:r>
    </w:p>
    <w:p>
      <w:pPr>
        <w:pStyle w:val="BodyText"/>
      </w:pPr>
      <w:r>
        <w:t xml:space="preserve">"Anna, chọn được chưa?" Heri cầm chiếc túi đen vân cá sấu vui vẻ hỏi.</w:t>
      </w:r>
    </w:p>
    <w:p>
      <w:pPr>
        <w:pStyle w:val="BodyText"/>
      </w:pPr>
      <w:r>
        <w:t xml:space="preserve">"Rồi, đây." Thiên Lam cười giơ chiếc túi nhỏ cầm tay.</w:t>
      </w:r>
    </w:p>
    <w:p>
      <w:pPr>
        <w:pStyle w:val="BodyText"/>
      </w:pPr>
      <w:r>
        <w:t xml:space="preserve">"Rất đẹp. Mua nó đi. Nếu cậu không đủ tiền mình có thể cho mượn." Berlin tự nhiên nói. Cô cũng là lo lắng Anna ngại giá tiền không dám mua. Ai chẳng biết gia cảnh Anna không tốt. Nhưng chiếc túi thật hợp với Anna.</w:t>
      </w:r>
    </w:p>
    <w:p>
      <w:pPr>
        <w:pStyle w:val="BodyText"/>
      </w:pPr>
      <w:r>
        <w:t xml:space="preserve">"Không sao. Mình có đủ tiền." Thiên Lam bất đắc dĩ nói. Cô đúng là không thiếu tiền. Tiền mỗi tháng anh Eric và ba mẹ gửi cho cô, lại còn tiền lương và cổ phần của công ty. Nếu tính ra, cô phải là một phú bà vô cùng giàu có.</w:t>
      </w:r>
    </w:p>
    <w:p>
      <w:pPr>
        <w:pStyle w:val="BodyText"/>
      </w:pPr>
      <w:r>
        <w:t xml:space="preserve">Berlin nháy mắt cùng Heri. Nghe nói, anh trai Anna làm việc trong tập đoàn AEJ, nghĩ tới Thiên Lam cũng không thiếu tiền tiêu vặt, nhưng cũng sẽ không quá nhiều. Như vậy, họ cũng không nên lôi kéo Anna mua nhiều, tránh cho Anna xấu hổ.</w:t>
      </w:r>
    </w:p>
    <w:p>
      <w:pPr>
        <w:pStyle w:val="BodyText"/>
      </w:pPr>
      <w:r>
        <w:t xml:space="preserve">Rời khỏi cửa hiệu túi xách, ba người lại đi dạo thêm nhiều nơi khác. Bởi vì không nhiều yêu thích, Thiên Lam cũng không mua thêm gì nữa. Chủ yếu là bồi Berlin và Heri nhìn xem.</w:t>
      </w:r>
    </w:p>
    <w:p>
      <w:pPr>
        <w:pStyle w:val="BodyText"/>
      </w:pPr>
      <w:r>
        <w:t xml:space="preserve">"Mình đói quá. Bọn mình đi ăn gì đi." Berlin vuốt bụng, nhăn mặt nói.</w:t>
      </w:r>
    </w:p>
    <w:p>
      <w:pPr>
        <w:pStyle w:val="BodyText"/>
      </w:pPr>
      <w:r>
        <w:t xml:space="preserve">Đi dạo từ sáng tới giờ, Thiên Lam cũng thấy đói bụng. Bởi vậy, ba người quyết định tìm một nhà hàng gần đó để ăn.</w:t>
      </w:r>
    </w:p>
    <w:p>
      <w:pPr>
        <w:pStyle w:val="BodyText"/>
      </w:pPr>
      <w:r>
        <w:t xml:space="preserve">"Nơi này đi." Thiên Lam chỉ nhà hàng Green Pea. Đây cũng là một nhà hàng được đánh giá khá cao ở Lon Don.</w:t>
      </w:r>
    </w:p>
    <w:p>
      <w:pPr>
        <w:pStyle w:val="BodyText"/>
      </w:pPr>
      <w:r>
        <w:t xml:space="preserve">"Ừ. Vào đi." Berlin không có ý kiến gật đầu. Bây giờ cô chỉ muốn lấp đầy chiếc bụng. Quán ăn như thế nào cũng không cần để ý.</w:t>
      </w:r>
    </w:p>
    <w:p>
      <w:pPr>
        <w:pStyle w:val="BodyText"/>
      </w:pPr>
      <w:r>
        <w:t xml:space="preserve">"Alo" Heri cầm điện thoại, xin lỗi nhìn hai người. "Heri nghe đây."</w:t>
      </w:r>
    </w:p>
    <w:p>
      <w:pPr>
        <w:pStyle w:val="BodyText"/>
      </w:pPr>
      <w:r>
        <w:t xml:space="preserve">Không biết bên kia nói như thế nào, chỉ nghe Heri nói.</w:t>
      </w:r>
    </w:p>
    <w:p>
      <w:pPr>
        <w:pStyle w:val="BodyText"/>
      </w:pPr>
      <w:r>
        <w:t xml:space="preserve">"Em cùng Berlin và Anna ra ngoài mua sắm... Mọi người đang chuẩn bị ăn trưa... Em đang ở Green Pea ...Được...Chút nữa gặp...Tạm biệt."</w:t>
      </w:r>
    </w:p>
    <w:p>
      <w:pPr>
        <w:pStyle w:val="BodyText"/>
      </w:pPr>
      <w:r>
        <w:t xml:space="preserve">"Ai vậy?" Berlin tò mò hỏi.</w:t>
      </w:r>
    </w:p>
    <w:p>
      <w:pPr>
        <w:pStyle w:val="BodyText"/>
      </w:pPr>
      <w:r>
        <w:t xml:space="preserve">"Morris. Lát nữa anh ấy sẽ đến." Heri ngượng ngùng nói.</w:t>
      </w:r>
    </w:p>
    <w:p>
      <w:pPr>
        <w:pStyle w:val="BodyText"/>
      </w:pPr>
      <w:r>
        <w:t xml:space="preserve">Nhìn Heri như vậy, Berlin giống như phát hiện chuyện gì đó. Kinh ngạc hỏi. "Hai người đang hẹn hò sao?"</w:t>
      </w:r>
    </w:p>
    <w:p>
      <w:pPr>
        <w:pStyle w:val="BodyText"/>
      </w:pPr>
      <w:r>
        <w:t xml:space="preserve">"Ừ" Heri ngại ngùng cười.</w:t>
      </w:r>
    </w:p>
    <w:p>
      <w:pPr>
        <w:pStyle w:val="BodyText"/>
      </w:pPr>
      <w:r>
        <w:t xml:space="preserve">"Oa. Chúc mừng nha." Berlin tươi cười nói. Cô cũng biết Heri thích Morris từ lâu. Là bạn thân cô đúng là vui mừng nhìn hai người thành đôi.</w:t>
      </w:r>
    </w:p>
    <w:p>
      <w:pPr>
        <w:pStyle w:val="BodyText"/>
      </w:pPr>
      <w:r>
        <w:t xml:space="preserve">Thiên Lam cứ cảm thấy thái độ của Heri hôm nay là lạ. Có vẻ thân thiết, gần gũi hơn. Thì ra là không còn coi cô là tình địch nên mới như vậy. Không biết Morris đã nói như thế nào?</w:t>
      </w:r>
    </w:p>
    <w:p>
      <w:pPr>
        <w:pStyle w:val="BodyText"/>
      </w:pPr>
      <w:r>
        <w:t xml:space="preserve">Morris tới rất nhanh. Chỉ 15 phút sau, anh chàng đã xuất hiện trước mặt ba người.</w:t>
      </w:r>
    </w:p>
    <w:p>
      <w:pPr>
        <w:pStyle w:val="BodyText"/>
      </w:pPr>
      <w:r>
        <w:t xml:space="preserve">Vừa nhìn Morris, Berlin đã nở nụ cười mờ ám. "Morris tới thật nhanh a."</w:t>
      </w:r>
    </w:p>
    <w:p>
      <w:pPr>
        <w:pStyle w:val="BodyText"/>
      </w:pPr>
      <w:r>
        <w:t xml:space="preserve">"Mình cũng là ở gần đây nên mới thế." Morris cười nói. Hắn cũng là nghe Heri nói ở gần nên mới quyết định tới.</w:t>
      </w:r>
    </w:p>
    <w:p>
      <w:pPr>
        <w:pStyle w:val="BodyText"/>
      </w:pPr>
      <w:r>
        <w:t xml:space="preserve">Nghe vậy, Berlin không nói, ám muội cười nhìn Heri và Morris.</w:t>
      </w:r>
    </w:p>
    <w:p>
      <w:pPr>
        <w:pStyle w:val="BodyText"/>
      </w:pPr>
      <w:r>
        <w:t xml:space="preserve">Nhìn Berlin như vậy, Morris cũng biết cô đã biết chuyện của hắn và Heri. Cố ý liếc nhìn Anna. Chỉ thấy cô vẫn bình thản tươi cười, không có vẻ gì là gượng gạo, khó chịu.</w:t>
      </w:r>
    </w:p>
    <w:p>
      <w:pPr>
        <w:pStyle w:val="BodyText"/>
      </w:pPr>
      <w:r>
        <w:t xml:space="preserve">"Làm sao vậy? Bọn mình chỉ là quen nhau thôi mà." Hắn cầm tay Heri, dịu dàng nhìn cô. Giống như trong mắt chỉ thấy một người. Những người khác đều là làm nền.</w:t>
      </w:r>
    </w:p>
    <w:p>
      <w:pPr>
        <w:pStyle w:val="BodyText"/>
      </w:pPr>
      <w:r>
        <w:t xml:space="preserve">"Nha. Mình cũng chỉ là tò mò thôi mà." Berlin học giọng của hắn nói. Vừa nói vừa cười nắc nẻ.</w:t>
      </w:r>
    </w:p>
    <w:p>
      <w:pPr>
        <w:pStyle w:val="BodyText"/>
      </w:pPr>
      <w:r>
        <w:t xml:space="preserve">Berlin chính là một cô gái nhiệt tình, tích cực,lúc nào cũng có thể tìm chuyện khiến bản thân vui vẻ. Tuy có chút thiên chân nhưng người như vậy mới là hạnh phúc nhất. Thiên Lam có chút hâm mộ nhìn Berlin.</w:t>
      </w:r>
    </w:p>
    <w:p>
      <w:pPr>
        <w:pStyle w:val="BodyText"/>
      </w:pPr>
      <w:r>
        <w:t xml:space="preserve">Cuối cùng bữa ăn đó diễn ra trong ánh tò mò mờ ám của Berlin. Morris thì bình thản cùng Heri tú ân ái. Chỉ có Heri là hạnh phúc, xấu hổ nhận sự chăm sóc của người yêu.</w:t>
      </w:r>
    </w:p>
    <w:p>
      <w:pPr>
        <w:pStyle w:val="BodyText"/>
      </w:pPr>
      <w:r>
        <w:t xml:space="preserve">Nhìn Anna không có vẻ gì là nén giận, gượng cười, trong lòng Morris có chút thất bại. Hắn hôm nay đúng là cố ý xuất hiện cùng Heri tú ân ái. Hắn muốn nhìn Anna buồn bã, ưu thương nhìn hắn bên người con gái khác. Cô nên vì sự việc lần trước mà hối hận, đau khổ.</w:t>
      </w:r>
    </w:p>
    <w:p>
      <w:pPr>
        <w:pStyle w:val="BodyText"/>
      </w:pPr>
      <w:r>
        <w:t xml:space="preserve">Nhưng cô lại vẫn tự nhiên tươi cười như vậy. Chẳng lẽ đúng như Heri nói, Anna đã thay lòng yêu người đàn ông quyền quý đó. Người con gái tham vinh hoa phú quý như vậy, thật không xứng với hắn.</w:t>
      </w:r>
    </w:p>
    <w:p>
      <w:pPr>
        <w:pStyle w:val="BodyText"/>
      </w:pPr>
      <w:r>
        <w:t xml:space="preserve">Nghĩ vậy, Morris trong lòng dễ chịu, cũng không để ý đến Thiên Lam nữa.</w:t>
      </w:r>
    </w:p>
    <w:p>
      <w:pPr>
        <w:pStyle w:val="BodyText"/>
      </w:pPr>
      <w:r>
        <w:t xml:space="preserve">Thiếu đi ánh nhìn của hắn, Thiên Lam cũng cảm thấy thoải mái hơn. Đúng là con người tự tin tự cho mình là đúng. Người như vậy, cô đúng là thích không nổi.</w:t>
      </w:r>
    </w:p>
    <w:p>
      <w:pPr>
        <w:pStyle w:val="BodyText"/>
      </w:pPr>
      <w:r>
        <w:t xml:space="preserve">Êm đẹp ăn xong bữa trưa, Thiên Lam đã không còn cảm hứng tiếp tục đi dạo. Heri và Berlin cũng cảm thấy mệt mỏi. Bởi vậy mọi người quyết định hôm nay không đi tiếp. Tất cả giải tán về nhà.</w:t>
      </w:r>
    </w:p>
    <w:p>
      <w:pPr>
        <w:pStyle w:val="BodyText"/>
      </w:pPr>
      <w:r>
        <w:t xml:space="preserve">Ngồi trên taxi, Thiên Lam thấy thật buồn phiền. Cô bỗng nhớ tới 'người nào đó' đã lâu ngày không gặp. Không biết bây giờ Alex đang làm gì. Có nhớ tới cô hay không?</w:t>
      </w:r>
    </w:p>
    <w:p>
      <w:pPr>
        <w:pStyle w:val="BodyText"/>
      </w:pPr>
      <w:r>
        <w:t xml:space="preserve">Anh Eric nói muốn Alex tới nhà ăn bữa cơm, cô vẫn chưa nói cùng hắn. Tới lúc đó nhất định là cuộc chiến giữa hai người đàn ông. Cô có nên giúp hắn hay không? Vẫn là không nên đi. Anh Eric cũng là muốn tốt cho cô. Alex cũng chắc chắn có thể đối phó. Cô chỉ cần ở bên xem kịch hay là được...</w:t>
      </w:r>
    </w:p>
    <w:p>
      <w:pPr>
        <w:pStyle w:val="Compact"/>
      </w:pPr>
      <w:r>
        <w:t xml:space="preserve">Không biết khi nào Alex trở lại?</w:t>
      </w:r>
      <w:r>
        <w:br w:type="textWrapping"/>
      </w:r>
      <w:r>
        <w:br w:type="textWrapping"/>
      </w:r>
    </w:p>
    <w:p>
      <w:pPr>
        <w:pStyle w:val="Heading2"/>
      </w:pPr>
      <w:bookmarkStart w:id="51" w:name="chương-29-vị-hôn-thê"/>
      <w:bookmarkEnd w:id="51"/>
      <w:r>
        <w:t xml:space="preserve">29. Chương 29: Vị Hôn Thê</w:t>
      </w:r>
    </w:p>
    <w:p>
      <w:pPr>
        <w:pStyle w:val="Compact"/>
      </w:pPr>
      <w:r>
        <w:br w:type="textWrapping"/>
      </w:r>
      <w:r>
        <w:br w:type="textWrapping"/>
      </w:r>
      <w:r>
        <w:t xml:space="preserve">"Dì Jani. Khi nào thì anh Eric có vị hôn thê vậy?" Nhớ tới cô gái thú vị sáng nay, Thiên Lam tò mò hỏi.</w:t>
      </w:r>
    </w:p>
    <w:p>
      <w:pPr>
        <w:pStyle w:val="BodyText"/>
      </w:pPr>
      <w:r>
        <w:t xml:space="preserve">Không rõ tiểu thư tại sao lại hỏi chuyện này. Dì Jani điềm nhiên nói.</w:t>
      </w:r>
    </w:p>
    <w:p>
      <w:pPr>
        <w:pStyle w:val="BodyText"/>
      </w:pPr>
      <w:r>
        <w:t xml:space="preserve">"Chuyện này nói ra cũng rất dài dòng. Lão gia có người bạn thân là gia chủ Scott. Khi Eric thiếu gia lên ba tuổi thì cháu gái của gia chủ Scott sinh ra. Lúc đó, hai vị lão gia mới nói đùa sau này để cho hai đứa nhỏ kết hôn, hai người cũng thành thông gia. Cũng chỉ là nói như vậy, đến khi hai vị lão gia qua đời cũng không ai nhắc lại chuyện này. Đột nhiên, gia chủ Scott bây giờ lại tới nhắc lại. Ý muốn để con gái mình kết hôn cùng thiếu gia. Nhưng lúc trước khi hai vị lão gia nói chuyện, hôn ước là lập cho đứa cháu gái mồ côi của gia chủ Scott. Bởi vậy thiếu gia mới nói chỉ lấy mình Linda Scott, cũng chính là cô gái mồ côi đó."</w:t>
      </w:r>
    </w:p>
    <w:p>
      <w:pPr>
        <w:pStyle w:val="BodyText"/>
      </w:pPr>
      <w:r>
        <w:t xml:space="preserve">Thì ra chỉ là lời nói đùa của người đã khuất, cuối cùng lại bị người khác lấy ra làm cớ. Có thể thấy được, không phải chuyện gì cũng có thể lấy ra đùa giỡn. Thiệt thòi nhất là anh Eric, đột nhiên lại có thêm một vị hôn thê.</w:t>
      </w:r>
    </w:p>
    <w:p>
      <w:pPr>
        <w:pStyle w:val="BodyText"/>
      </w:pPr>
      <w:r>
        <w:t xml:space="preserve">"Anh Eric có biết cô gái đó không?"</w:t>
      </w:r>
    </w:p>
    <w:p>
      <w:pPr>
        <w:pStyle w:val="BodyText"/>
      </w:pPr>
      <w:r>
        <w:t xml:space="preserve">"Lúc nhỏ, gia chủ Scott thường mang tiểu thư Linda tới chơi. Nhưng sau khi lão gia qua đời thì hai nhà không còn liên lạc. Cũng không rõ tiểu thư Linda bây giờ lớn lên thế nào?" Dì Jani suy nghĩ nói. Bà còn nhớ bé gái mặc váy trắng công chúa im lặng ngồi bên cạnh xem thiếu gia đọc sách. Nếu thiếu gia không động, cô bé cũng một mực yên lặng như vậy.</w:t>
      </w:r>
    </w:p>
    <w:p>
      <w:pPr>
        <w:pStyle w:val="BodyText"/>
      </w:pPr>
      <w:r>
        <w:t xml:space="preserve">"Tiểu thư" Quản gia Jill từ ngoài đi vào nói. "Gia chủ Luke đang ở bên ngoài, muốn vào gặp tiểu thư."</w:t>
      </w:r>
    </w:p>
    <w:p>
      <w:pPr>
        <w:pStyle w:val="BodyText"/>
      </w:pPr>
      <w:r>
        <w:t xml:space="preserve">"Mau mời vào." Thiên Lam thúc giục nói. Không nghĩ Alex trở lại lại tới đây tìm cô. Quả nhiên hắn vẫn là nhớ cô đi.</w:t>
      </w:r>
    </w:p>
    <w:p>
      <w:pPr>
        <w:pStyle w:val="BodyText"/>
      </w:pPr>
      <w:r>
        <w:t xml:space="preserve">Chỉ 5 phút sau, Alex đã xuất hiện tại phòng khách. Vừa thấy hắn, Thiên Lam đã chạy tới tặng một vòng ôm ấm áp.</w:t>
      </w:r>
    </w:p>
    <w:p>
      <w:pPr>
        <w:pStyle w:val="BodyText"/>
      </w:pPr>
      <w:r>
        <w:t xml:space="preserve">Alex xiết chặt vòng tay ôm Thiên Lam. Chính là hương vị này. Hắn đã 5 ngày 13 tiếng không cảm nhận được hương vị ngọt ngào này.</w:t>
      </w:r>
    </w:p>
    <w:p>
      <w:pPr>
        <w:pStyle w:val="BodyText"/>
      </w:pPr>
      <w:r>
        <w:t xml:space="preserve">Thiên Lam tựa đầu nghe tiếng tim đập nhịp nhàng trong ngực hắn, dịu dàng nói. "Em nhớ anh."</w:t>
      </w:r>
    </w:p>
    <w:p>
      <w:pPr>
        <w:pStyle w:val="BodyText"/>
      </w:pPr>
      <w:r>
        <w:t xml:space="preserve">Kiếp trước, bởi vì bệnh tim cô không có mối tình đầu ngọt ngào chua sót như bạn bè thường nói, càng không nói đến thứ tình cảm sâu đậm khắc cốt ghi tâm. Ngay cả những cảm xúc vui buồn quá mức cô cũng không thể có. Nhưng may mắn ông trời một lần nữa cho cô cơ hội cảm nhận những cảm xúc tuyệt vời này.</w:t>
      </w:r>
    </w:p>
    <w:p>
      <w:pPr>
        <w:pStyle w:val="BodyText"/>
      </w:pPr>
      <w:r>
        <w:t xml:space="preserve">Những phút giây ngọt ngào, hạnh phúc ở bên Alex, hay những ngày tương tư, mong nhớ. Tất cả đều được cô khắc sâu trong lòng. Dù sau này có bất cứ điều gì xảy ra, cô cũng không hối hận khi quyết định yêu anh.</w:t>
      </w:r>
    </w:p>
    <w:p>
      <w:pPr>
        <w:pStyle w:val="BodyText"/>
      </w:pPr>
      <w:r>
        <w:t xml:space="preserve">Thiên Lam ngồi bên cạnh Alex, đầu tựa vào vai Alex. Alex tay trái ôm vai cô ghì sát vào thân mình, tay phải cầm bàn tay cô thưởng thức. Trong phòng khách trống trải chỉ có hai người dựa sát nhau.</w:t>
      </w:r>
    </w:p>
    <w:p>
      <w:pPr>
        <w:pStyle w:val="BodyText"/>
      </w:pPr>
      <w:r>
        <w:t xml:space="preserve">Thiên Lam vốn có nhiều lời muốn nói cùng hắn, nhưng khi gặp mặt, cô lại không biết nói gì, chỉ muốn im lặng cùng hắn như vậy.</w:t>
      </w:r>
    </w:p>
    <w:p>
      <w:pPr>
        <w:pStyle w:val="BodyText"/>
      </w:pPr>
      <w:r>
        <w:t xml:space="preserve">"Những ngày qua anh làm gì?"</w:t>
      </w:r>
    </w:p>
    <w:p>
      <w:pPr>
        <w:pStyle w:val="BodyText"/>
      </w:pPr>
      <w:r>
        <w:t xml:space="preserve">"Họp, gặp khách hàng, ăn cơm, xử lí văn kiện." Alex tùy ý nói. Đó là những hành động hằng ngày của hắn. Hắn chỉ không nói những thời gian rảnh rỗi hắn đều nhớ tới cô. Suy nghĩ cô không biết đang làm gì? Có chịu ăn cơm hay lại chỉ ăn bánh ngọt? Nhiều ngày như vậy, cô có ra ngoài dạo chơi hay chỉ ở nhà?... Trong đầu hắn, tất cả đều là hình bóng của Thiên Lam.</w:t>
      </w:r>
    </w:p>
    <w:p>
      <w:pPr>
        <w:pStyle w:val="BodyText"/>
      </w:pPr>
      <w:r>
        <w:t xml:space="preserve">Không vui với câu trở lời này, Thiên Lam ngồi dậy trừng mắt nhìn hắn. Chỉ biết hồ lộng cô, làm gì có ai cả ngày đều chỉ làm những việc đó chứ?</w:t>
      </w:r>
    </w:p>
    <w:p>
      <w:pPr>
        <w:pStyle w:val="BodyText"/>
      </w:pPr>
      <w:r>
        <w:t xml:space="preserve">"Vậy lúc nghỉ ngơi thì sao? Anh cũng không thể cả ngày làm việc."</w:t>
      </w:r>
    </w:p>
    <w:p>
      <w:pPr>
        <w:pStyle w:val="BodyText"/>
      </w:pPr>
      <w:r>
        <w:t xml:space="preserve">Bị ôm trở lại, Thiên Lam giãy dụa một chút bày tỏ kháng nghị. Không nói cho cô biết thì đừng hòng ôm cô.</w:t>
      </w:r>
    </w:p>
    <w:p>
      <w:pPr>
        <w:pStyle w:val="BodyText"/>
      </w:pPr>
      <w:r>
        <w:t xml:space="preserve">Bất đắc dĩ, Alex đưa hai tay giữ chặt cô lại, chịu thua nói.</w:t>
      </w:r>
    </w:p>
    <w:p>
      <w:pPr>
        <w:pStyle w:val="BodyText"/>
      </w:pPr>
      <w:r>
        <w:t xml:space="preserve">"Nhớ em."</w:t>
      </w:r>
    </w:p>
    <w:p>
      <w:pPr>
        <w:pStyle w:val="BodyText"/>
      </w:pPr>
      <w:r>
        <w:t xml:space="preserve">Nghe vậy, Thiên Lam dịu ngoan mặc cho Alex ôm ấp, khóe môi tươi cười đắc ý. Cô chính là muốn nghe những lời ngọt ngào này từ hắn. Dù cho là lời nói dỗ dành, cô cũng rất vui vẻ. Phải biết Alex rất ít nói ra những lời trong lòng. Hắn chỉ biết dùng hành động để thể hiện.</w:t>
      </w:r>
    </w:p>
    <w:p>
      <w:pPr>
        <w:pStyle w:val="BodyText"/>
      </w:pPr>
      <w:r>
        <w:t xml:space="preserve">Thiên Lam vui vẻ, lời nói cũng nhiều hơn. Cô kể cho hắn những việc làm hằng ngày. Ngay cả việc cô thức dậy lúc mấy giờ cũng nói rõ. Nói tới gặp gỡ Linda, cô đột nhiên nhớ tới một chuyện.</w:t>
      </w:r>
    </w:p>
    <w:p>
      <w:pPr>
        <w:pStyle w:val="BodyText"/>
      </w:pPr>
      <w:r>
        <w:t xml:space="preserve">"Anh có vị hôn thê sao?</w:t>
      </w:r>
    </w:p>
    <w:p>
      <w:pPr>
        <w:pStyle w:val="BodyText"/>
      </w:pPr>
      <w:r>
        <w:t xml:space="preserve">Alex chần chờ một chút rồi nghiêm túc nhìn Thiên Lam.</w:t>
      </w:r>
    </w:p>
    <w:p>
      <w:pPr>
        <w:pStyle w:val="BodyText"/>
      </w:pPr>
      <w:r>
        <w:t xml:space="preserve">"Có"</w:t>
      </w:r>
    </w:p>
    <w:p>
      <w:pPr>
        <w:pStyle w:val="BodyText"/>
      </w:pPr>
      <w:r>
        <w:t xml:space="preserve">"Cái gì?" Thiên Lam kinh ngạc bật người dậy. Cô còn nghĩ hắn lạnh lùng, lãnh khốc như vậy, sẽ không có người nào có thể tùy ý sắp đặt. Hóa ra cũng chỉ là do cô tưởng tượng.</w:t>
      </w:r>
    </w:p>
    <w:p>
      <w:pPr>
        <w:pStyle w:val="BodyText"/>
      </w:pPr>
      <w:r>
        <w:t xml:space="preserve">"Chia tay đi. Em không thích làm người thứ ba."</w:t>
      </w:r>
    </w:p>
    <w:p>
      <w:pPr>
        <w:pStyle w:val="BodyText"/>
      </w:pPr>
      <w:r>
        <w:t xml:space="preserve">Nghe vậy, ánh mắt Alex càng trở nên thâm sâu, khó lường, cả người cũng càng thêm lạnh lẽo.</w:t>
      </w:r>
    </w:p>
    <w:p>
      <w:pPr>
        <w:pStyle w:val="BodyText"/>
      </w:pPr>
      <w:r>
        <w:t xml:space="preserve">"Sau này không được nói những lời đó. Anh sẽ không đồng ý."</w:t>
      </w:r>
    </w:p>
    <w:p>
      <w:pPr>
        <w:pStyle w:val="BodyText"/>
      </w:pPr>
      <w:r>
        <w:t xml:space="preserve">Nước mắt không khống chế từ hốc mắt lăn ra. Cô cũng không muốn như thế này. Tại sao Alex lại có vị hôn thê?</w:t>
      </w:r>
    </w:p>
    <w:p>
      <w:pPr>
        <w:pStyle w:val="BodyText"/>
      </w:pPr>
      <w:r>
        <w:t xml:space="preserve">Thiên Lam khóc, Alex giật mình thu lại khí thế. Tại sao cô lại khóc? Alex không rõ lí do chỉ biết đau lòng ôm ấp cô, nhẹ vỗ về. "Ngoan. Không khóc."</w:t>
      </w:r>
    </w:p>
    <w:p>
      <w:pPr>
        <w:pStyle w:val="BodyText"/>
      </w:pPr>
      <w:r>
        <w:t xml:space="preserve">Thiên Lam không dừng được nước mắt. Cô đưa tay đấm đấm ngực hắn, ấm ức kể.</w:t>
      </w:r>
    </w:p>
    <w:p>
      <w:pPr>
        <w:pStyle w:val="BodyText"/>
      </w:pPr>
      <w:r>
        <w:t xml:space="preserve">"Ô, ô, anh có vị hôn thê..."</w:t>
      </w:r>
    </w:p>
    <w:p>
      <w:pPr>
        <w:pStyle w:val="BodyText"/>
      </w:pPr>
      <w:r>
        <w:t xml:space="preserve">Thì ra là như vậy. Alex không biết nên khóc hay cười nhìn Thiên Lam.</w:t>
      </w:r>
    </w:p>
    <w:p>
      <w:pPr>
        <w:pStyle w:val="BodyText"/>
      </w:pPr>
      <w:r>
        <w:t xml:space="preserve">"Vị hôn thê của anh không phải là em sao?"</w:t>
      </w:r>
    </w:p>
    <w:p>
      <w:pPr>
        <w:pStyle w:val="BodyText"/>
      </w:pPr>
      <w:r>
        <w:t xml:space="preserve">Có ý gì? Thiên Lam trợn to mắt kinh ngạc. Alex vừa nói vị hôn thê của hắn...</w:t>
      </w:r>
    </w:p>
    <w:p>
      <w:pPr>
        <w:pStyle w:val="BodyText"/>
      </w:pPr>
      <w:r>
        <w:t xml:space="preserve">"Đúng, là em." Alex khẳng định nói.</w:t>
      </w:r>
    </w:p>
    <w:p>
      <w:pPr>
        <w:pStyle w:val="BodyText"/>
      </w:pPr>
      <w:r>
        <w:t xml:space="preserve">Thiên Lam đưa tay gạt nước mắt. Chuyện này là như thế nào? Tại sao cô lại không biết?</w:t>
      </w:r>
    </w:p>
    <w:p>
      <w:pPr>
        <w:pStyle w:val="BodyText"/>
      </w:pPr>
      <w:r>
        <w:t xml:space="preserve">"Em không biết?" Alex kinh ngạc hỏi. Nhìn cô như vậy là vẫn không biết đi. Nghĩ tới cũng phải, chuyện đã qua lâu như vậy, mọi người cũng có thể đã quên.</w:t>
      </w:r>
    </w:p>
    <w:p>
      <w:pPr>
        <w:pStyle w:val="BodyText"/>
      </w:pPr>
      <w:r>
        <w:t xml:space="preserve">Thiên Lam lắc lắc đầu. Cô thật sự không biết.</w:t>
      </w:r>
    </w:p>
    <w:p>
      <w:pPr>
        <w:pStyle w:val="BodyText"/>
      </w:pPr>
      <w:r>
        <w:t xml:space="preserve">"Chuyện này là do ông ngoại em và ông ngoại anh đặt ra. Cũng có thể lúc đó hai cụ chỉ là nói đùa. Nhưng những người bên ngoài nghe lại cho rằng sự thật. Mẹ anh đến nay còn ghi nhớ chuyện này, thúc giục anh tới tìm em xác nhận."</w:t>
      </w:r>
    </w:p>
    <w:p>
      <w:pPr>
        <w:pStyle w:val="BodyText"/>
      </w:pPr>
      <w:r>
        <w:t xml:space="preserve">Không ngờ ông ngoại không chỉ đặt ra hôn ước cho anh Eric mà ngay cả cô cũng có. Ông không sợ sau này hai người không hợp nhau sẽ không hạnh phúc sao?</w:t>
      </w:r>
    </w:p>
    <w:p>
      <w:pPr>
        <w:pStyle w:val="BodyText"/>
      </w:pPr>
      <w:r>
        <w:t xml:space="preserve">"Nếu anh không thích em mà là một người khác thì sao?" Thiên Lam tò mò hỏi. Nếu như Alex thích người khác, cô lại là vị hôn thê của anh. Hắn sẽ làm thế nào?</w:t>
      </w:r>
    </w:p>
    <w:p>
      <w:pPr>
        <w:pStyle w:val="BodyText"/>
      </w:pPr>
      <w:r>
        <w:t xml:space="preserve">"Không có người khác." Alex nghiêm túc nói. Hắn chỉ thích cô. Nên chuyện cô nói sẽ không xảy ra.</w:t>
      </w:r>
    </w:p>
    <w:p>
      <w:pPr>
        <w:pStyle w:val="BodyText"/>
      </w:pPr>
      <w:r>
        <w:t xml:space="preserve">"Chỉ là ví dụ thôi mà. Nếu không thì đổi lại, anh thích em, lại có vị hôn thê khác?" Thiên Lam không buông tha hỏi.</w:t>
      </w:r>
    </w:p>
    <w:p>
      <w:pPr>
        <w:pStyle w:val="BodyText"/>
      </w:pPr>
      <w:r>
        <w:t xml:space="preserve">"Chúng ta sẽ kết hôn."</w:t>
      </w:r>
    </w:p>
    <w:p>
      <w:pPr>
        <w:pStyle w:val="BodyText"/>
      </w:pPr>
      <w:r>
        <w:t xml:space="preserve">"Còn vị hôn thê?"</w:t>
      </w:r>
    </w:p>
    <w:p>
      <w:pPr>
        <w:pStyle w:val="BodyText"/>
      </w:pPr>
      <w:r>
        <w:t xml:space="preserve">"Không có vị hôn thê."</w:t>
      </w:r>
    </w:p>
    <w:p>
      <w:pPr>
        <w:pStyle w:val="BodyText"/>
      </w:pPr>
      <w:r>
        <w:t xml:space="preserve">Chỉ cần hắn không thích, không ai có thể ép buộc. Tất cả của hắn đều do hắn quyết định.</w:t>
      </w:r>
    </w:p>
    <w:p>
      <w:pPr>
        <w:pStyle w:val="BodyText"/>
      </w:pPr>
      <w:r>
        <w:t xml:space="preserve">Nghe được đáp án mong muốn, Thiên Lam thỏa mãn tựa trong ngực hắn. Cô bỗng nhiên nhớ tới bữa cơm hai người ăn tại Việt Nam, hắn nói " Nếu là anh, nhất định sẽ không vì điều gì phản bội bạn gái, làm cho cô hiểu nhầm." Chẳng lẽ những lời đó, Alex chính là muốn nói cho cô nghe.</w:t>
      </w:r>
    </w:p>
    <w:p>
      <w:pPr>
        <w:pStyle w:val="BodyText"/>
      </w:pPr>
      <w:r>
        <w:t xml:space="preserve">"Anh thích em từ khi nào?"</w:t>
      </w:r>
    </w:p>
    <w:p>
      <w:pPr>
        <w:pStyle w:val="BodyText"/>
      </w:pPr>
      <w:r>
        <w:t xml:space="preserve">Alex im lặng nhớ tới. Hắn bắt đầu thích cô từ khi nào? Có lẽ bản thân hắn cũng không nói rõ được.</w:t>
      </w:r>
    </w:p>
    <w:p>
      <w:pPr>
        <w:pStyle w:val="BodyText"/>
      </w:pPr>
      <w:r>
        <w:t xml:space="preserve">Bởi vì hôn ước, hắn cũng từng cho người điều tra Thiên Lam. Nhiều lần gặp cô trong dạ tiệc, vũ hội. Nhưng khi đó, trái tim hắn đều rất bình tĩnh.</w:t>
      </w:r>
    </w:p>
    <w:p>
      <w:pPr>
        <w:pStyle w:val="BodyText"/>
      </w:pPr>
      <w:r>
        <w:t xml:space="preserve">Gặp lại cô ở Việt Nam là một điều bất ngờ. Vẫn là khuôn mặt đó, nhưng lại như thay đổi một người khác. Cô làm hắn tò mò. Sau đó, hắn gặp cô càng nhiều lần, càng thường xuyên. Cho tới khi bất tri bất giác nhớ cô vào trong lòng...</w:t>
      </w:r>
    </w:p>
    <w:p>
      <w:pPr>
        <w:pStyle w:val="BodyText"/>
      </w:pPr>
      <w:r>
        <w:t xml:space="preserve">Không được đáp lại, Thiên Lam bất mãn nhéo nhéo eo hắn. Từ khi bên hắn, cô cảm thấy mình càng ngày càng như đứa trẻ.</w:t>
      </w:r>
    </w:p>
    <w:p>
      <w:pPr>
        <w:pStyle w:val="BodyText"/>
      </w:pPr>
      <w:r>
        <w:t xml:space="preserve">Alex không bị nhéo đau, nhưng hắn đột nhiên lại nổi lên ý muốn trêu đùa cô. Hắn nâng khuôn mặt cô lên, nhìn sâu vào mắt cô. "Em cho là lúc nào?"</w:t>
      </w:r>
    </w:p>
    <w:p>
      <w:pPr>
        <w:pStyle w:val="BodyText"/>
      </w:pPr>
      <w:r>
        <w:t xml:space="preserve">Thiên Lam liếc nhìn hắn, bĩu môi. Cô lại không phải là hắn, làm sao có thể biết được.</w:t>
      </w:r>
    </w:p>
    <w:p>
      <w:pPr>
        <w:pStyle w:val="BodyText"/>
      </w:pPr>
      <w:r>
        <w:t xml:space="preserve">Nhìn đôi môi vểnh cao của cô, trong mắt hắn lan tỏa càng nhiều ý cười. Thiên Lam đúng là ngày càng đáng yêu.</w:t>
      </w:r>
    </w:p>
    <w:p>
      <w:pPr>
        <w:pStyle w:val="BodyText"/>
      </w:pPr>
      <w:r>
        <w:t xml:space="preserve">Nhẹ nhàng đặt môi lên môi cô, dịu dàng hấp duyệt.</w:t>
      </w:r>
    </w:p>
    <w:p>
      <w:pPr>
        <w:pStyle w:val="BodyText"/>
      </w:pPr>
      <w:r>
        <w:t xml:space="preserve">Bị bất ngờ, Thiên Lam tròn mắt nhìn hắn. Nhưng thời gian càng lâu, Thiên Lam cũng càng thả lỏng, mặc sức tùy ý Alex đòi lấy.</w:t>
      </w:r>
    </w:p>
    <w:p>
      <w:pPr>
        <w:pStyle w:val="BodyText"/>
      </w:pPr>
      <w:r>
        <w:t xml:space="preserve">Hai người vong tình hôn môi hoàn toàn không chú ý tới hoàn cảnh xung quanh. Càng không nhìn thấy bóng người vừa bước vào.</w:t>
      </w:r>
    </w:p>
    <w:p>
      <w:pPr>
        <w:pStyle w:val="Compact"/>
      </w:pPr>
      <w:r>
        <w:t xml:space="preserve">"Khụ...Khụ..."</w:t>
      </w:r>
      <w:r>
        <w:br w:type="textWrapping"/>
      </w:r>
      <w:r>
        <w:br w:type="textWrapping"/>
      </w:r>
    </w:p>
    <w:p>
      <w:pPr>
        <w:pStyle w:val="Heading2"/>
      </w:pPr>
      <w:bookmarkStart w:id="52" w:name="chương-30-thiên-kiếp"/>
      <w:bookmarkEnd w:id="52"/>
      <w:r>
        <w:t xml:space="preserve">30. Chương 30: Thiên Kiếp</w:t>
      </w:r>
    </w:p>
    <w:p>
      <w:pPr>
        <w:pStyle w:val="Compact"/>
      </w:pPr>
      <w:r>
        <w:br w:type="textWrapping"/>
      </w:r>
      <w:r>
        <w:br w:type="textWrapping"/>
      </w:r>
      <w:r>
        <w:t xml:space="preserve">"Khụ...Khụ..."</w:t>
      </w:r>
    </w:p>
    <w:p>
      <w:pPr>
        <w:pStyle w:val="BodyText"/>
      </w:pPr>
      <w:r>
        <w:t xml:space="preserve">Thiên Lam giật mình đẩy Alex ra, cuống quýt đứng thẳng người dậy. Không biết anh Eric vào từ khi nào, đang dùng ánh mắt khiển trách nhìn cô.</w:t>
      </w:r>
    </w:p>
    <w:p>
      <w:pPr>
        <w:pStyle w:val="BodyText"/>
      </w:pPr>
      <w:r>
        <w:t xml:space="preserve">"Anh Eric." Thiên Lam lí nhí gọi.</w:t>
      </w:r>
    </w:p>
    <w:p>
      <w:pPr>
        <w:pStyle w:val="BodyText"/>
      </w:pPr>
      <w:r>
        <w:t xml:space="preserve">Bị anh Eric bắt tại trận như vậy, thật là quá mất mặt. Nếu bây giờ có cái động cho cô chui vào thì thật tốt. Làm sao còn có mặt mũi gặp ai nữa.</w:t>
      </w:r>
    </w:p>
    <w:p>
      <w:pPr>
        <w:pStyle w:val="BodyText"/>
      </w:pPr>
      <w:r>
        <w:t xml:space="preserve">Bất mãn liếc nhìn sinh vật mới xuất hiện, Alex tự nhiên bước tới bên cạnh Thiên Lam. Không nhìn gương mặt đỏ lên vì xấu hổ của cô, hắn đưa tay ôm cô lại gần. Sau đó bình tĩnh đối diện cùng người nào đó.</w:t>
      </w:r>
    </w:p>
    <w:p>
      <w:pPr>
        <w:pStyle w:val="BodyText"/>
      </w:pPr>
      <w:r>
        <w:t xml:space="preserve">"Xin chào."</w:t>
      </w:r>
    </w:p>
    <w:p>
      <w:pPr>
        <w:pStyle w:val="BodyText"/>
      </w:pPr>
      <w:r>
        <w:t xml:space="preserve">Nếu là bình thường, Eric sẽ thật khâm phục vẻ trấn tĩnh của Alex. Bị bắt tại trận còn có thể mặt dày như vậy. Đúng là khó thấy. Nhưng chuyện này liên quan đến danh dự của Thiên Lam, hắn tất nhiên không thể cho qua như vậy.</w:t>
      </w:r>
    </w:p>
    <w:p>
      <w:pPr>
        <w:pStyle w:val="BodyText"/>
      </w:pPr>
      <w:r>
        <w:t xml:space="preserve">Chuyện riêng tư hắn không ngăn cấm nhưng cũng không thể để người khác nhìn thấy. Đặc biệt lại là cô gái, danh dự là điều rất quan trọng.</w:t>
      </w:r>
    </w:p>
    <w:p>
      <w:pPr>
        <w:pStyle w:val="BodyText"/>
      </w:pPr>
      <w:r>
        <w:t xml:space="preserve">"Anna, sau này không thể như vậy."</w:t>
      </w:r>
    </w:p>
    <w:p>
      <w:pPr>
        <w:pStyle w:val="BodyText"/>
      </w:pPr>
      <w:r>
        <w:t xml:space="preserve">"Vâng." Thiên Lam ngoan ngoãn nói. Chỉ một lần như vậy cô đã xấu hổ không chịu nổi. Làm sao còn dám có lần thứ hai.</w:t>
      </w:r>
    </w:p>
    <w:p>
      <w:pPr>
        <w:pStyle w:val="BodyText"/>
      </w:pPr>
      <w:r>
        <w:t xml:space="preserve">Lúc này, Eric mới đưa mắt nhìn Alex. Ánh mắt sâu thẳm, lạnh lùng, là kẻ mạnh cao ngạo đứng trên cao nhìn người khác. Người như vậy sẽ không bao giờ chịu sự chi phối của người khác. Chỉ cần là hắn nhìn trúng sẽ toàn lực đoạt lấy, trân trọng, bảo hộ.</w:t>
      </w:r>
    </w:p>
    <w:p>
      <w:pPr>
        <w:pStyle w:val="BodyText"/>
      </w:pPr>
      <w:r>
        <w:t xml:space="preserve">Anna nhìn trúng hắn cũng là một điều dễ hiểu. Người như vậy, đã lựa chọn sẽ rất khó thay đổi. Sau này, Anna cũng không cần lo lắng hắn sẽ thay lòng.</w:t>
      </w:r>
    </w:p>
    <w:p>
      <w:pPr>
        <w:pStyle w:val="BodyText"/>
      </w:pPr>
      <w:r>
        <w:t xml:space="preserve">"Ngồi đi."</w:t>
      </w:r>
    </w:p>
    <w:p>
      <w:pPr>
        <w:pStyle w:val="BodyText"/>
      </w:pPr>
      <w:r>
        <w:t xml:space="preserve">Trong phòng khách rộng mở, Thiên Lam ngồi bên cạnh Alex, đối diện là Eric.</w:t>
      </w:r>
    </w:p>
    <w:p>
      <w:pPr>
        <w:pStyle w:val="BodyText"/>
      </w:pPr>
      <w:r>
        <w:t xml:space="preserve">"Anna đã nói tôi biết chuyện của hai người." Eric đặt chén trà xuống, mở miệng nói.</w:t>
      </w:r>
    </w:p>
    <w:p>
      <w:pPr>
        <w:pStyle w:val="BodyText"/>
      </w:pPr>
      <w:r>
        <w:t xml:space="preserve">Mặc dù Eric năm nay mới 23 tuổi, so với Alex còn nhỏ hơn 2 tuổi. Nhưng với thân phận là anh của Thiên Lam, hắn vẫn là trưởng bối của hai người.</w:t>
      </w:r>
    </w:p>
    <w:p>
      <w:pPr>
        <w:pStyle w:val="BodyText"/>
      </w:pPr>
      <w:r>
        <w:t xml:space="preserve">"Lần này, tôi muốn nghe ý kiến của anh."</w:t>
      </w:r>
    </w:p>
    <w:p>
      <w:pPr>
        <w:pStyle w:val="BodyText"/>
      </w:pPr>
      <w:r>
        <w:t xml:space="preserve">Alex cầm tay Thiên Lam, trấn an nhìn cô. Trước kia hắn đã biết Thiên Lam rất yêu quý, kính trọng Eric. Mà Eric đối với cô cũng là muốn gì được nấy, quan tâm đầy đủ. So với hắn cũng là không thua kém.</w:t>
      </w:r>
    </w:p>
    <w:p>
      <w:pPr>
        <w:pStyle w:val="BodyText"/>
      </w:pPr>
      <w:r>
        <w:t xml:space="preserve">Đối với người tốt với Thiên Lam, hắn không ngại cho vài phần kính trọng.</w:t>
      </w:r>
    </w:p>
    <w:p>
      <w:pPr>
        <w:pStyle w:val="BodyText"/>
      </w:pPr>
      <w:r>
        <w:t xml:space="preserve">Hắn cũng không sợ hãi Eric không chấp nhận hắn. Theo tính cách của hắn (Eric), chỉ cần Thiên Lam nhận định, hắn (Eric) cũng nhất định đồng ý.</w:t>
      </w:r>
    </w:p>
    <w:p>
      <w:pPr>
        <w:pStyle w:val="BodyText"/>
      </w:pPr>
      <w:r>
        <w:t xml:space="preserve">"Tôi đối với Thiên Lam thế nào mọi người đều nhìn thấy. Tôi là nghiêm túc, chân thành yêu thương Thiên Lam, nên sẽ đối với cô ấy tốt nhất."</w:t>
      </w:r>
    </w:p>
    <w:p>
      <w:pPr>
        <w:pStyle w:val="BodyText"/>
      </w:pPr>
      <w:r>
        <w:t xml:space="preserve">Nghe vậy, Eric hài lòng gật gật đầu. Hắn biết Alex nói được nhất định sẽ làm được. Sau này, hắn cũng có thể an tâm giao Anna cho hắn.</w:t>
      </w:r>
    </w:p>
    <w:p>
      <w:pPr>
        <w:pStyle w:val="BodyText"/>
      </w:pPr>
      <w:r>
        <w:t xml:space="preserve">"Nếu tới thì ở lại ăn bữa cơm. Anna, em đi nói dì Jani chuẩn bị món ăn."</w:t>
      </w:r>
    </w:p>
    <w:p>
      <w:pPr>
        <w:pStyle w:val="BodyText"/>
      </w:pPr>
      <w:r>
        <w:t xml:space="preserve">Thiên Lam biết anh Eric còn có lời nói riêng cùng Alex. Bởi vậy, cô ngoan ngoãn đứng dậy tìm dì Jani. Theo tính cách của hai người, cô cũng không lo lắng Alex bị làm khó dễ. Chắc chắn Eric chỉ dặn dò Alex đối tốt với cô.</w:t>
      </w:r>
    </w:p>
    <w:p>
      <w:pPr>
        <w:pStyle w:val="BodyText"/>
      </w:pPr>
      <w:r>
        <w:t xml:space="preserve">Có thể có được người anh như vậy, thật sự là may mắn của cô.</w:t>
      </w:r>
    </w:p>
    <w:p>
      <w:pPr>
        <w:pStyle w:val="BodyText"/>
      </w:pPr>
      <w:r>
        <w:t xml:space="preserve">Bữa tối diễn ra rất suôn sẻ. Eric thỉnh thoảng cùng Alex nói một chút chuyện chính trị hay kinh tế tài chính. Không khí hòa hợp giống như hai người bạn thân quen từ lâu.</w:t>
      </w:r>
    </w:p>
    <w:p>
      <w:pPr>
        <w:pStyle w:val="BodyText"/>
      </w:pPr>
      <w:r>
        <w:t xml:space="preserve">Alex vừa cùng Eric trò chuyện vừa để ý thêm món ăn cho Thiên Lam. Nhìn hắn để ý Thiên Lam như vậy, Eric ngoài mặt không nói, nhưng trong lòng cũng càng an tâm. Có thể thấy được hắn ta ( Alex) thực sự yêu thảm Thiên Lam. Hắn cũng không cần lo lắng tương lai sau này của cô.</w:t>
      </w:r>
    </w:p>
    <w:p>
      <w:pPr>
        <w:pStyle w:val="BodyText"/>
      </w:pPr>
      <w:r>
        <w:t xml:space="preserve">* * *</w:t>
      </w:r>
    </w:p>
    <w:p>
      <w:pPr>
        <w:pStyle w:val="BodyText"/>
      </w:pPr>
      <w:r>
        <w:t xml:space="preserve">Thiên Lam đứng bên ngoài cổng nhà, lưu luyến không rời tiễn đưa Alex. Hai người đã đứng đây một lúc lâu nhưng không ai muốn mở lời nói trước. Bởi vì nói ra sẽ không còn lí do tiếp tục lưu lại. Cuối cùng là Alex không nhìn được Thiên Lam đứng lâu trong gió lạnh, dịu dàng nói.</w:t>
      </w:r>
    </w:p>
    <w:p>
      <w:pPr>
        <w:pStyle w:val="BodyText"/>
      </w:pPr>
      <w:r>
        <w:t xml:space="preserve">"Vào nhà đi. Cẩn thận cảm lạnh."</w:t>
      </w:r>
    </w:p>
    <w:p>
      <w:pPr>
        <w:pStyle w:val="BodyText"/>
      </w:pPr>
      <w:r>
        <w:t xml:space="preserve">Alex vuốt mái tóc dài bị gió thổi bay trên mặt cô. Nhìn gương mặt nhỏ bé hơi tái đi vì lạnh, thương tiếc hôn nhẹ lên trán cô.</w:t>
      </w:r>
    </w:p>
    <w:p>
      <w:pPr>
        <w:pStyle w:val="BodyText"/>
      </w:pPr>
      <w:r>
        <w:t xml:space="preserve">"Vậy anh đi về cẩn thận."</w:t>
      </w:r>
    </w:p>
    <w:p>
      <w:pPr>
        <w:pStyle w:val="BodyText"/>
      </w:pPr>
      <w:r>
        <w:t xml:space="preserve">Thiên Lam lưu luyến nói. Mặc dù tay chân cô đã trở nên lạnh giá nhưng vẫn không muốn quay người trở lại. Dẫu biết rằng ngày mai, hai người còn có thể gặp lại, vẫn không nỡ nhìn hắn bước đi.</w:t>
      </w:r>
    </w:p>
    <w:p>
      <w:pPr>
        <w:pStyle w:val="BodyText"/>
      </w:pPr>
      <w:r>
        <w:t xml:space="preserve">"Ừ. Em vào trước đi."</w:t>
      </w:r>
    </w:p>
    <w:p>
      <w:pPr>
        <w:pStyle w:val="BodyText"/>
      </w:pPr>
      <w:r>
        <w:t xml:space="preserve">Nhìn ánh mắt Alex chân thật đáng tin, Thiên Lam gật gật đầu. Nếu còn nói gì nữa, cô nhất định sẽ không để hắn rời đi. Bởi vậy, Thiên Lam dứt khoát quay người vào trong nhà.</w:t>
      </w:r>
    </w:p>
    <w:p>
      <w:pPr>
        <w:pStyle w:val="BodyText"/>
      </w:pPr>
      <w:r>
        <w:t xml:space="preserve">Alex nhìn bóng cô khuất sau cánh cửa mới quay người lên xe. Thật sự, hắn cũng có chút không nỡ cùng Thiên Lam chia xa. Có lẽ, hắn nên bắt đầu chuẩn bị hôn lễ của hai người. Như vậy, họ thì có thể mãi ở cùng nhau.</w:t>
      </w:r>
    </w:p>
    <w:p>
      <w:pPr>
        <w:pStyle w:val="BodyText"/>
      </w:pPr>
      <w:r>
        <w:t xml:space="preserve">Eric nhìn Thiên Lam thẫn thờ vào nhà, không nhịn được hỏi.</w:t>
      </w:r>
    </w:p>
    <w:p>
      <w:pPr>
        <w:pStyle w:val="BodyText"/>
      </w:pPr>
      <w:r>
        <w:t xml:space="preserve">"Luyến tiếc như vậy?"</w:t>
      </w:r>
    </w:p>
    <w:p>
      <w:pPr>
        <w:pStyle w:val="BodyText"/>
      </w:pPr>
      <w:r>
        <w:t xml:space="preserve">"Vâng." Thiên Lam nói nhỏ. Cô thật sự rất luyến tiếc. Nếu có thể không cần rời đi hắn thì tốt rồi.</w:t>
      </w:r>
    </w:p>
    <w:p>
      <w:pPr>
        <w:pStyle w:val="BodyText"/>
      </w:pPr>
      <w:r>
        <w:t xml:space="preserve">Nhìn cô như vậy, Eric lắc đầu thở dài. Đúng là con gái lớn không giữ được. Hắn bắt đầu có chút cảm giác của người làm cha nhìn con gái lớn. Muốn cô tìm được hạnh phúc lại lo lắng cô rời xa.</w:t>
      </w:r>
    </w:p>
    <w:p>
      <w:pPr>
        <w:pStyle w:val="BodyText"/>
      </w:pPr>
      <w:r>
        <w:t xml:space="preserve">Theo tính cách của người kia, có lẽ đã bắt đầu chuẩn bị lấy Anna về nhà. Hắn cũng nên sớm chuẩn bị sẵn sàng.</w:t>
      </w:r>
    </w:p>
    <w:p>
      <w:pPr>
        <w:pStyle w:val="BodyText"/>
      </w:pPr>
      <w:r>
        <w:t xml:space="preserve">Thiên Lam nằm sấp ở trên giường, lo lắng không biết có nên nhắn tin cho anh hay không. Nhỡ đâu anh vẫn đang lái xe, lại cúi đầu xem tin nhắn của cô sẽ rất nguy hiểm. Vậy thì đợi một lát nữa.</w:t>
      </w:r>
    </w:p>
    <w:p>
      <w:pPr>
        <w:pStyle w:val="BodyText"/>
      </w:pPr>
      <w:r>
        <w:t xml:space="preserve">Trằn chọc không yên 15 phút, Thiên Lam nhẩm tính khoảng cách từ nhà cô tới nhà lớn của gia tộc Luke. Cũng không là rất xa. Alex lái xe từ đó tới giờ cũng đủ rồi. Nhưng nếu hắn không về đó thì sao?</w:t>
      </w:r>
    </w:p>
    <w:p>
      <w:pPr>
        <w:pStyle w:val="BodyText"/>
      </w:pPr>
      <w:r>
        <w:t xml:space="preserve">Mặc kệ! Thiên Lam dứt khoát gửi tin nhắn. Alex sẽ không ngốc tới bởi vì xem tin nhắn của cô mà để xảy ra tai nạn.</w:t>
      </w:r>
    </w:p>
    <w:p>
      <w:pPr>
        <w:pStyle w:val="BodyText"/>
      </w:pPr>
      <w:r>
        <w:t xml:space="preserve">Alex vừa vào phòng liền có tin nhắn gửi tới. Chỉ là dòng tin ngắn ngủi hỏi hắn phải hay không đã tới nơi, trong lòng hắn lại ấm áp lạ thường.</w:t>
      </w:r>
    </w:p>
    <w:p>
      <w:pPr>
        <w:pStyle w:val="BodyText"/>
      </w:pPr>
      <w:r>
        <w:t xml:space="preserve">Thiên Lam kinh ngạc nhìn điện thoại sáng lên. Là Alex gọi tới.</w:t>
      </w:r>
    </w:p>
    <w:p>
      <w:pPr>
        <w:pStyle w:val="BodyText"/>
      </w:pPr>
      <w:r>
        <w:t xml:space="preserve">"Alo. Là em"</w:t>
      </w:r>
    </w:p>
    <w:p>
      <w:pPr>
        <w:pStyle w:val="BodyText"/>
      </w:pPr>
      <w:r>
        <w:t xml:space="preserve">Đầu bên kia, Alex có chút bất ngờ cô nghe máy nhanh như vậy. Chẳng lẽ cô vẫn luôn ngồi đợi điện thoại của hắn.</w:t>
      </w:r>
    </w:p>
    <w:p>
      <w:pPr>
        <w:pStyle w:val="BodyText"/>
      </w:pPr>
      <w:r>
        <w:t xml:space="preserve">"Vẫn chưa ngủ?"</w:t>
      </w:r>
    </w:p>
    <w:p>
      <w:pPr>
        <w:pStyle w:val="BodyText"/>
      </w:pPr>
      <w:r>
        <w:t xml:space="preserve">"Vâng. Anh về sao?"</w:t>
      </w:r>
    </w:p>
    <w:p>
      <w:pPr>
        <w:pStyle w:val="BodyText"/>
      </w:pPr>
      <w:r>
        <w:t xml:space="preserve">"Ừ. Vừa trở lại."</w:t>
      </w:r>
    </w:p>
    <w:p>
      <w:pPr>
        <w:pStyle w:val="BodyText"/>
      </w:pPr>
      <w:r>
        <w:t xml:space="preserve">Thật lâu không có tiếng đáp lại. Thiên Lam không biết nên nói gì tiếp theo. Giống như buổi chiều họ đã nói rất nhiều.</w:t>
      </w:r>
    </w:p>
    <w:p>
      <w:pPr>
        <w:pStyle w:val="BodyText"/>
      </w:pPr>
      <w:r>
        <w:t xml:space="preserve">Alex cũng không thúc giục. Chỉ cần nghe hơi thở của cô, cảm giác như Thiên Lam đang ở bên cạnh hắn vậy. Một lúc sau, cảm thấy cô đã ngủ thiếp đi, Alex mới nói.</w:t>
      </w:r>
    </w:p>
    <w:p>
      <w:pPr>
        <w:pStyle w:val="BodyText"/>
      </w:pPr>
      <w:r>
        <w:t xml:space="preserve">"Ngủ đi."</w:t>
      </w:r>
    </w:p>
    <w:p>
      <w:pPr>
        <w:pStyle w:val="BodyText"/>
      </w:pPr>
      <w:r>
        <w:t xml:space="preserve">"Vâng" Thiên Lam ngáp một cái, ngoan ngoãn lên giường đắp chăn. "Chúc anh ngủ ngon."</w:t>
      </w:r>
    </w:p>
    <w:p>
      <w:pPr>
        <w:pStyle w:val="BodyText"/>
      </w:pPr>
      <w:r>
        <w:t xml:space="preserve">"Ngủ ngon." Alex cười nhẹ một tiếng. Không nghĩ hắn càng ngày càng dễ thỏa mãn như vậy. Chỉ là cùng cô nói một chút, trong lòng cũng khoan khoái, nhẹ nhàng.</w:t>
      </w:r>
    </w:p>
    <w:p>
      <w:pPr>
        <w:pStyle w:val="Compact"/>
      </w:pPr>
      <w:r>
        <w:t xml:space="preserve">Quả nhiên, cô chính là thiên kiếp của hắn.</w:t>
      </w:r>
      <w:r>
        <w:br w:type="textWrapping"/>
      </w:r>
      <w:r>
        <w:br w:type="textWrapping"/>
      </w:r>
    </w:p>
    <w:p>
      <w:pPr>
        <w:pStyle w:val="Heading2"/>
      </w:pPr>
      <w:bookmarkStart w:id="53" w:name="chương-31-đưa-cơm"/>
      <w:bookmarkEnd w:id="53"/>
      <w:r>
        <w:t xml:space="preserve">31. Chương 31: Đưa Cơm</w:t>
      </w:r>
    </w:p>
    <w:p>
      <w:pPr>
        <w:pStyle w:val="Compact"/>
      </w:pPr>
      <w:r>
        <w:br w:type="textWrapping"/>
      </w:r>
      <w:r>
        <w:br w:type="textWrapping"/>
      </w:r>
      <w:r>
        <w:t xml:space="preserve">Sáng sớm, Thiên Lam như thường lệ cùng mọi người chào hỏi, ăn bữa sáng.</w:t>
      </w:r>
    </w:p>
    <w:p>
      <w:pPr>
        <w:pStyle w:val="BodyText"/>
      </w:pPr>
      <w:r>
        <w:t xml:space="preserve">Nhìn Eric bình thản ngồi đọc báo, Thiên Lam bỗng nhớ ra một chuyện. Hôm qua chỉ suy nghĩ chuyện cô và Alex, đã quên hỏi anh Eric chuyện hôn ước.</w:t>
      </w:r>
    </w:p>
    <w:p>
      <w:pPr>
        <w:pStyle w:val="BodyText"/>
      </w:pPr>
      <w:r>
        <w:t xml:space="preserve">Bị nhìn chăm chú, Eric bỏ tờ báo thấp xuống, dùng ánh mắt hỏi thăm Thiên Lam.</w:t>
      </w:r>
    </w:p>
    <w:p>
      <w:pPr>
        <w:pStyle w:val="BodyText"/>
      </w:pPr>
      <w:r>
        <w:t xml:space="preserve">"Làm sao?"</w:t>
      </w:r>
    </w:p>
    <w:p>
      <w:pPr>
        <w:pStyle w:val="BodyText"/>
      </w:pPr>
      <w:r>
        <w:t xml:space="preserve">Thiên Lam chớp chớp mắt, cười đầy mờ ám.</w:t>
      </w:r>
    </w:p>
    <w:p>
      <w:pPr>
        <w:pStyle w:val="BodyText"/>
      </w:pPr>
      <w:r>
        <w:t xml:space="preserve">"Hôm qua em gặp một cô gái rất thú vị. Lúc có người quen thì giả ngây giả dại, rất biết chọc giận người khác. Đối với người lạ lại rất ôn hòa, dịu dàng. Anh có biết người nào như vậy không?"</w:t>
      </w:r>
    </w:p>
    <w:p>
      <w:pPr>
        <w:pStyle w:val="BodyText"/>
      </w:pPr>
      <w:r>
        <w:t xml:space="preserve">Trong đầu chợt lóe lên một gương mặt xinh đẹp, Eric bình tĩnh nhìn Thiên Lam.</w:t>
      </w:r>
    </w:p>
    <w:p>
      <w:pPr>
        <w:pStyle w:val="BodyText"/>
      </w:pPr>
      <w:r>
        <w:t xml:space="preserve">"Em muốn nói gì?"</w:t>
      </w:r>
    </w:p>
    <w:p>
      <w:pPr>
        <w:pStyle w:val="BodyText"/>
      </w:pPr>
      <w:r>
        <w:t xml:space="preserve">Nghe vậy, Thiên Lam hiểu rõ. Anh Eric đích thực hiểu biết "vị hôn thê" là người như thế nào? Chỉ không rõ suy nghĩ của anh ra sao?</w:t>
      </w:r>
    </w:p>
    <w:p>
      <w:pPr>
        <w:pStyle w:val="BodyText"/>
      </w:pPr>
      <w:r>
        <w:t xml:space="preserve">"Nghe nói đó là "chị dâu tương lai" của em?</w:t>
      </w:r>
    </w:p>
    <w:p>
      <w:pPr>
        <w:pStyle w:val="BodyText"/>
      </w:pPr>
      <w:r>
        <w:t xml:space="preserve">"Ừ" Eric gật gật đầu. Hắn thực nói sẽ lấy cô.</w:t>
      </w:r>
    </w:p>
    <w:p>
      <w:pPr>
        <w:pStyle w:val="BodyText"/>
      </w:pPr>
      <w:r>
        <w:t xml:space="preserve">"Anh thích chị ấy sao?"</w:t>
      </w:r>
    </w:p>
    <w:p>
      <w:pPr>
        <w:pStyle w:val="BodyText"/>
      </w:pPr>
      <w:r>
        <w:t xml:space="preserve">Thích sao? Hắn chưa bao giờ suy nghĩ chuyện này.</w:t>
      </w:r>
    </w:p>
    <w:p>
      <w:pPr>
        <w:pStyle w:val="BodyText"/>
      </w:pPr>
      <w:r>
        <w:t xml:space="preserve">Trí nhớ đầu tiên về cô là khi còn nhỏ. Khi đó, cô thường theo ông nội tới nhà chơi. Nhìn hắn đọc sách, cô cũng không chơi đùa mà im lặng ngồi bên cạnh. Đôi khi liếc qua, hắn thấy cô vỗ vỗ đôi chân nhỏ bị mỏi do ngồi lâu. Nhưng cô chưa bao giờ đứng dậy trước khi hắn rời đi.</w:t>
      </w:r>
    </w:p>
    <w:p>
      <w:pPr>
        <w:pStyle w:val="BodyText"/>
      </w:pPr>
      <w:r>
        <w:t xml:space="preserve">Gặp lại cô tại gia tộc Scott. Lúc đó, cô như thế nào? Ngây ngô đứng phía sau nhìn mọi người nói chuyện. Hắn chỉ nhìn liếc qua cũng không có cảm giác gì. Chỉ khi, nghe hắn nói chỉ lấy mình Linda Scott, ánh mắt cô chợt lóe một tia kinh ngạc lo âu. Thì ra, cô chính là Linda Scott.</w:t>
      </w:r>
    </w:p>
    <w:p>
      <w:pPr>
        <w:pStyle w:val="BodyText"/>
      </w:pPr>
      <w:r>
        <w:t xml:space="preserve">Lần thứ hai gặp mặt là ở Usborne. Hắn chỉ là đi qua đó, còn cô là một tác giả. Không giống khi ở nhà, cô hiền hòa nói chuyện cùng mọi người. Thậm chí còn tốt bụng dẫn đám trẻ nhỏ qua đường.</w:t>
      </w:r>
    </w:p>
    <w:p>
      <w:pPr>
        <w:pStyle w:val="BodyText"/>
      </w:pPr>
      <w:r>
        <w:t xml:space="preserve">Sau đó, hắn cho người tìm hiểu về cô. Cuộc sống của cô khó khăn. Cô lén lút làm việc...Tất cả về cô là một cô gái thiện lương, giàu nghị lực.</w:t>
      </w:r>
    </w:p>
    <w:p>
      <w:pPr>
        <w:pStyle w:val="BodyText"/>
      </w:pPr>
      <w:r>
        <w:t xml:space="preserve">Hắn thương tiếc cô nên ra tay giúp đỡ. Hắn cho người giúp cô xuất bản sách, giúp cô củng cố địa vị trong nhà. Có lẽ, hắn cũng có phần thích cô đi.</w:t>
      </w:r>
    </w:p>
    <w:p>
      <w:pPr>
        <w:pStyle w:val="BodyText"/>
      </w:pPr>
      <w:r>
        <w:t xml:space="preserve">"Quan trọng sao?"</w:t>
      </w:r>
    </w:p>
    <w:p>
      <w:pPr>
        <w:pStyle w:val="BodyText"/>
      </w:pPr>
      <w:r>
        <w:t xml:space="preserve">"Tất nhiên rồi." Thiên Lam nghiêm túc nhìn anh. "Giống như Alex và em vậy. Nếu thích thì phải nói ra, đối tốt với chị ấy. Nếu không thì nên để chị ấy tự do."</w:t>
      </w:r>
    </w:p>
    <w:p>
      <w:pPr>
        <w:pStyle w:val="BodyText"/>
      </w:pPr>
      <w:r>
        <w:t xml:space="preserve">Eric không đáp lại. Nhưng trong lòng cũng có quyết định. Hắn nhất định là lấy cô. Vậy thì đối tốt với cô đi.</w:t>
      </w:r>
    </w:p>
    <w:p>
      <w:pPr>
        <w:pStyle w:val="BodyText"/>
      </w:pPr>
      <w:r>
        <w:t xml:space="preserve">________ Tôi là đường phân cách Eric quyết định ________</w:t>
      </w:r>
    </w:p>
    <w:p>
      <w:pPr>
        <w:pStyle w:val="BodyText"/>
      </w:pPr>
      <w:r>
        <w:t xml:space="preserve">"...Thing of you</w:t>
      </w:r>
    </w:p>
    <w:p>
      <w:pPr>
        <w:pStyle w:val="BodyText"/>
      </w:pPr>
      <w:r>
        <w:t xml:space="preserve">Anh đâu hay biết..."</w:t>
      </w:r>
    </w:p>
    <w:p>
      <w:pPr>
        <w:pStyle w:val="BodyText"/>
      </w:pPr>
      <w:r>
        <w:t xml:space="preserve">"Alo" Thiên Lam vừa nhìn máy tính vừa nói.</w:t>
      </w:r>
    </w:p>
    <w:p>
      <w:pPr>
        <w:pStyle w:val="BodyText"/>
      </w:pPr>
      <w:r>
        <w:t xml:space="preserve">"Chị..."</w:t>
      </w:r>
    </w:p>
    <w:p>
      <w:pPr>
        <w:pStyle w:val="BodyText"/>
      </w:pPr>
      <w:r>
        <w:t xml:space="preserve">Nghe giọng nói này, Thiên Lam cũng biết đầu kia là ai.</w:t>
      </w:r>
    </w:p>
    <w:p>
      <w:pPr>
        <w:pStyle w:val="BodyText"/>
      </w:pPr>
      <w:r>
        <w:t xml:space="preserve">"Thiên Tuyết à. Khỏe không?"</w:t>
      </w:r>
    </w:p>
    <w:p>
      <w:pPr>
        <w:pStyle w:val="BodyText"/>
      </w:pPr>
      <w:r>
        <w:t xml:space="preserve">"Không khỏe. Em bị cảm cúm mấy ngày rồi. Uống thuốc muốn ói luôn."</w:t>
      </w:r>
    </w:p>
    <w:p>
      <w:pPr>
        <w:pStyle w:val="BodyText"/>
      </w:pPr>
      <w:r>
        <w:t xml:space="preserve">"Hả?" Thiên Lam kinh ngạc. "Vậy ông nội và mọi người khỏe không?"</w:t>
      </w:r>
    </w:p>
    <w:p>
      <w:pPr>
        <w:pStyle w:val="BodyText"/>
      </w:pPr>
      <w:r>
        <w:t xml:space="preserve">"Có. Mọi người đều khỏe. Chỉ có em bị uống thuốc thôi?"</w:t>
      </w:r>
    </w:p>
    <w:p>
      <w:pPr>
        <w:pStyle w:val="BodyText"/>
      </w:pPr>
      <w:r>
        <w:t xml:space="preserve">"Ừ. Ráng uống thuốc cho khỏe đi." Thiên Lam cười dặn dò.</w:t>
      </w:r>
    </w:p>
    <w:p>
      <w:pPr>
        <w:pStyle w:val="BodyText"/>
      </w:pPr>
      <w:r>
        <w:t xml:space="preserve">"Vâng. Mà chị này..."</w:t>
      </w:r>
    </w:p>
    <w:p>
      <w:pPr>
        <w:pStyle w:val="BodyText"/>
      </w:pPr>
      <w:r>
        <w:t xml:space="preserve">Thiên Lam dừng lại tay loát máy tính. Nghe giọng điệu này của Thiên Tuyết là có chuyện gì quan trọng muốn nói, hoặc là có chuyện muốn nghe ý kiến của cô.</w:t>
      </w:r>
    </w:p>
    <w:p>
      <w:pPr>
        <w:pStyle w:val="BodyText"/>
      </w:pPr>
      <w:r>
        <w:t xml:space="preserve">"Tuần sau, anh Nam và Hạ Vi Vi đính hôn. Vì chuyện này, anh Minh buồn lắm. Mấy ngày nay đều đi uống rượu suốt không à. Em nên làm gì đây chị?"</w:t>
      </w:r>
    </w:p>
    <w:p>
      <w:pPr>
        <w:pStyle w:val="BodyText"/>
      </w:pPr>
      <w:r>
        <w:t xml:space="preserve">Thì ra đã tới đoạn nam nữ chính đính hôn. Vậy là cách kết thúc cũng không còn xa nữa. Lúc này, nam phụ Hoàng Ngọc Minh đang trong giai đoạn thất tình, mỗi ngày mượn rượu tiêu sầu. Hình như còn xảy ra tình một đêm với cô gái nào đó.</w:t>
      </w:r>
    </w:p>
    <w:p>
      <w:pPr>
        <w:pStyle w:val="BodyText"/>
      </w:pPr>
      <w:r>
        <w:t xml:space="preserve">"Hắn ta uống ở nhà hay bên ngoài?"</w:t>
      </w:r>
    </w:p>
    <w:p>
      <w:pPr>
        <w:pStyle w:val="BodyText"/>
      </w:pPr>
      <w:r>
        <w:t xml:space="preserve">"Bên ngoài. Anh ấy hay ra quán bar uống. Mỗi ngày đều là bạn anh ấy tới đưa về."</w:t>
      </w:r>
    </w:p>
    <w:p>
      <w:pPr>
        <w:pStyle w:val="BodyText"/>
      </w:pPr>
      <w:r>
        <w:t xml:space="preserve">Như vậy quả thực rất dễ xảy ra chuyện. Tình tiết truyện cũng không phải nói muốn thay đổi là có thể đổi. Có khi còn dẫn theo nhiều hậu quả sâu xa nữa. Bây giờ chỉ có hai cách. Một là để Thiên Tuyết xảy ra tình một đêm với hắn ta. Hai là để Thiên Tuyết bắt gặp hắn ta bên ngoài.</w:t>
      </w:r>
    </w:p>
    <w:p>
      <w:pPr>
        <w:pStyle w:val="BodyText"/>
      </w:pPr>
      <w:r>
        <w:t xml:space="preserve">"Em yêu thích hắn ta vậy sao?"</w:t>
      </w:r>
    </w:p>
    <w:p>
      <w:pPr>
        <w:pStyle w:val="BodyText"/>
      </w:pPr>
      <w:r>
        <w:t xml:space="preserve">"Vâng. Em chưa từng thích ai nhiều như vậy. Nếu không phải anh ấy em sẽ không lấy."</w:t>
      </w:r>
    </w:p>
    <w:p>
      <w:pPr>
        <w:pStyle w:val="BodyText"/>
      </w:pPr>
      <w:r>
        <w:t xml:space="preserve">Có phải là gen di truyền người nhà cô đều cố chấp như vậy hay không? Nghe nói ba cô trước kia cũng như vậy. Dù xảy ra quan hệ cùng mẹ cô nhưng vẫn chấp nhất mình dì Nhã Huệ.</w:t>
      </w:r>
    </w:p>
    <w:p>
      <w:pPr>
        <w:pStyle w:val="BodyText"/>
      </w:pPr>
      <w:r>
        <w:t xml:space="preserve">"Một mình uống rượu rất dễ xảy ra chuyện nhất là nơi đông người. Nếu em không thể theo sát hắn ta cũng nhất định phải để người bên cạnh."</w:t>
      </w:r>
    </w:p>
    <w:p>
      <w:pPr>
        <w:pStyle w:val="BodyText"/>
      </w:pPr>
      <w:r>
        <w:t xml:space="preserve">Cô chỉ có thể giúp Thiên Tuyết được như vậy. Tất cả đều đã có định số. Chỉ hi vọng Thiên Tuyết có thể trôi qua suôn sẻ, đạt được hạnh phúc.</w:t>
      </w:r>
    </w:p>
    <w:p>
      <w:pPr>
        <w:pStyle w:val="BodyText"/>
      </w:pPr>
      <w:r>
        <w:t xml:space="preserve">* * *</w:t>
      </w:r>
    </w:p>
    <w:p>
      <w:pPr>
        <w:pStyle w:val="BodyText"/>
      </w:pPr>
      <w:r>
        <w:t xml:space="preserve">Thiên Lam xếp hộp cơm vào túi xách, vui tươi hớn hở ra khỏi nhà. Hôm nay, cô sẽ là người giao cơm trưa của Alex. Hắn vừa nói đang ở trong công ty, hôm nay sẽ không có việc cần ra ngoài. Nếu bây giờ cô tới đó nhất định sẽ gây bất ngờ cho hắn đi.</w:t>
      </w:r>
    </w:p>
    <w:p>
      <w:pPr>
        <w:pStyle w:val="BodyText"/>
      </w:pPr>
      <w:r>
        <w:t xml:space="preserve">Thiên Lam đứng trước cửa nhìn tòa nhà 30 tầng trước mặt. Đây chính là tổng công ty LC của gia tộc Luke. Không biết Alex ở tầng nào trong tòa nhà. Chắc là ở tầng cao nhất giống những công ty khác.</w:t>
      </w:r>
    </w:p>
    <w:p>
      <w:pPr>
        <w:pStyle w:val="BodyText"/>
      </w:pPr>
      <w:r>
        <w:t xml:space="preserve">Thiên Lam vừa bước vào đại sảnh, tiếp tân liền tươi cười cùng cô chào hỏi.</w:t>
      </w:r>
    </w:p>
    <w:p>
      <w:pPr>
        <w:pStyle w:val="BodyText"/>
      </w:pPr>
      <w:r>
        <w:t xml:space="preserve">"Tiểu thư, có thể giúp gì cho cô?" Lần đầu tiên cô nhìn thấy một 'búp bê' xinh đẹp như vậy. Không biết là tự nhiên hay phẫu thuật. Thật là quá dễ thương!</w:t>
      </w:r>
    </w:p>
    <w:p>
      <w:pPr>
        <w:pStyle w:val="BodyText"/>
      </w:pPr>
      <w:r>
        <w:t xml:space="preserve">"Tôi muốn tìm chủ tịch của các cô. Anh ấy ở tầng mấy?"</w:t>
      </w:r>
    </w:p>
    <w:p>
      <w:pPr>
        <w:pStyle w:val="BodyText"/>
      </w:pPr>
      <w:r>
        <w:t xml:space="preserve">Nghe vậy, tiếp tân hơi nhíu mày, vẻ khó xử.</w:t>
      </w:r>
    </w:p>
    <w:p>
      <w:pPr>
        <w:pStyle w:val="BodyText"/>
      </w:pPr>
      <w:r>
        <w:t xml:space="preserve">"Tiểu thư có hẹn trước với chủ tịch sao?"</w:t>
      </w:r>
    </w:p>
    <w:p>
      <w:pPr>
        <w:pStyle w:val="BodyText"/>
      </w:pPr>
      <w:r>
        <w:t xml:space="preserve">"Không có." Cô chính là muốn gây bất ngờ cho hắn, làm sao có thể hẹn trước.</w:t>
      </w:r>
    </w:p>
    <w:p>
      <w:pPr>
        <w:pStyle w:val="BodyText"/>
      </w:pPr>
      <w:r>
        <w:t xml:space="preserve">"Nếu không hẹn trước, cô không thể gặp chủ tịch được."</w:t>
      </w:r>
    </w:p>
    <w:p>
      <w:pPr>
        <w:pStyle w:val="BodyText"/>
      </w:pPr>
      <w:r>
        <w:t xml:space="preserve">Tiếp tân cố gắng ôn hòa cùng cô giải thích. Đây là lần đầu tiên có phụ nữ tới tìm chủ tịch, lại là cô gái xinh đẹp như vậy. Không biết quan hệ như thế nào? Cô vẫn không cần cho đắc tội..</w:t>
      </w:r>
    </w:p>
    <w:p>
      <w:pPr>
        <w:pStyle w:val="BodyText"/>
      </w:pPr>
      <w:r>
        <w:t xml:space="preserve">Nghe vậy, Thiên Lam hơi nhíu mày. Cô quên mất muốn gặp ông chủ lớn cần rất nhiều phép tắc. Dù cô biết vị trí cũng không nhất định sẽ tới nơi được đi.</w:t>
      </w:r>
    </w:p>
    <w:p>
      <w:pPr>
        <w:pStyle w:val="BodyText"/>
      </w:pPr>
      <w:r>
        <w:t xml:space="preserve">"Tôi không thể tự đi sao?"</w:t>
      </w:r>
    </w:p>
    <w:p>
      <w:pPr>
        <w:pStyle w:val="BodyText"/>
      </w:pPr>
      <w:r>
        <w:t xml:space="preserve">Quả nhiên tiếp tân lắc lắc đầu.</w:t>
      </w:r>
    </w:p>
    <w:p>
      <w:pPr>
        <w:pStyle w:val="BodyText"/>
      </w:pPr>
      <w:r>
        <w:t xml:space="preserve">"Tới tầng chủ tịch cần chìa khóa riêng."</w:t>
      </w:r>
    </w:p>
    <w:p>
      <w:pPr>
        <w:pStyle w:val="BodyText"/>
      </w:pPr>
      <w:r>
        <w:t xml:space="preserve">Nhìn Thiên Lam mày nhíu càng chặt, tiếp tân an ủi nói.</w:t>
      </w:r>
    </w:p>
    <w:p>
      <w:pPr>
        <w:pStyle w:val="BodyText"/>
      </w:pPr>
      <w:r>
        <w:t xml:space="preserve">"Hay tôi giúp tiểu thư gọi điện hỏi xem."</w:t>
      </w:r>
    </w:p>
    <w:p>
      <w:pPr>
        <w:pStyle w:val="BodyText"/>
      </w:pPr>
      <w:r>
        <w:t xml:space="preserve">Thiên Lam liếc nhìn tiếp tân, tươi cười càng sâu.</w:t>
      </w:r>
    </w:p>
    <w:p>
      <w:pPr>
        <w:pStyle w:val="BodyText"/>
      </w:pPr>
      <w:r>
        <w:t xml:space="preserve">"Vậy thì cảm ơn cô."</w:t>
      </w:r>
    </w:p>
    <w:p>
      <w:pPr>
        <w:pStyle w:val="BodyText"/>
      </w:pPr>
      <w:r>
        <w:t xml:space="preserve">Tiếp tân ấn ấn số một chút, chỉ một lát liền có người nghe máy.</w:t>
      </w:r>
    </w:p>
    <w:p>
      <w:pPr>
        <w:pStyle w:val="BodyText"/>
      </w:pPr>
      <w:r>
        <w:t xml:space="preserve">"Có chuyện gì vậy?"</w:t>
      </w:r>
    </w:p>
    <w:p>
      <w:pPr>
        <w:pStyle w:val="BodyText"/>
      </w:pPr>
      <w:r>
        <w:t xml:space="preserve">Tiếp tân nhìn Thiên Lam một chút, hạ quyết tâm nói.</w:t>
      </w:r>
    </w:p>
    <w:p>
      <w:pPr>
        <w:pStyle w:val="BodyText"/>
      </w:pPr>
      <w:r>
        <w:t xml:space="preserve">"Dưới đại sảnh có một vị tiểu thư muốn gặp chủ tịch."</w:t>
      </w:r>
    </w:p>
    <w:p>
      <w:pPr>
        <w:pStyle w:val="BodyText"/>
      </w:pPr>
      <w:r>
        <w:t xml:space="preserve">"Ồ, là ai?" Một giọng nam chen ngang hỏi.</w:t>
      </w:r>
    </w:p>
    <w:p>
      <w:pPr>
        <w:pStyle w:val="BodyText"/>
      </w:pPr>
      <w:r>
        <w:t xml:space="preserve">Jim vừa đi qua bàn thư kí, vô tình nghe được đoạn thông báo. Đây là lần đầu tiên có phụ nữ tới công ty tìm Alex. Hắn thật tò mò người phụ nữ ' lớn mật ' đó là ai.</w:t>
      </w:r>
    </w:p>
    <w:p>
      <w:pPr>
        <w:pStyle w:val="BodyText"/>
      </w:pPr>
      <w:r>
        <w:t xml:space="preserve">Vừa nghe giọng quen thuộc, Thiên Lam liền vẫy tay với tiếp tân. Tiếp nhận điện thoại từ tiếp tân, cô nói.</w:t>
      </w:r>
    </w:p>
    <w:p>
      <w:pPr>
        <w:pStyle w:val="BodyText"/>
      </w:pPr>
      <w:r>
        <w:t xml:space="preserve">"Jim, là tôi."</w:t>
      </w:r>
    </w:p>
    <w:p>
      <w:pPr>
        <w:pStyle w:val="BodyText"/>
      </w:pPr>
      <w:r>
        <w:t xml:space="preserve">"Nga, Anna tiểu thư." Jim hô nhỏ. Bây giờ thân phận của Anna tiểu thư đã thay đổi. Hắn vẫn nên cẩn thận thì hơn. "Có chuyện gì sao?"</w:t>
      </w:r>
    </w:p>
    <w:p>
      <w:pPr>
        <w:pStyle w:val="BodyText"/>
      </w:pPr>
      <w:r>
        <w:t xml:space="preserve">"Tôi đến tìm Alex. " Thiên Lam nhỏ giọng nói. "Anh đưa tôi lên được không. Không cần nói cho Alex."</w:t>
      </w:r>
    </w:p>
    <w:p>
      <w:pPr>
        <w:pStyle w:val="BodyText"/>
      </w:pPr>
      <w:r>
        <w:t xml:space="preserve">Jim liếc nhìn căn phòng khép chặt kia, ánh mắt lóe lên tia sáng kì dị. Tiểu thư Anna muốn gây bất ngờ, hắn cũng không cần phá hỏng. Bây giờ, nịnh bợ 'phu nhân' mới là chính đáng. Chủ tịch chắc chắn sẽ không tức giận với 'phu nhân'.</w:t>
      </w:r>
    </w:p>
    <w:p>
      <w:pPr>
        <w:pStyle w:val="BodyText"/>
      </w:pPr>
      <w:r>
        <w:t xml:space="preserve">"Tiểu thư đợi tôi một chút."</w:t>
      </w:r>
    </w:p>
    <w:p>
      <w:pPr>
        <w:pStyle w:val="BodyText"/>
      </w:pPr>
      <w:r>
        <w:t xml:space="preserve">Jim nói một chút, thật sự là chỉ một chút. Gần như ngay lập tức, anh chàng liền có mặt ở đại sảnh. Vừa thấy Thiên Lam, Jim liền nở 'nụ cười chết ruồi'.</w:t>
      </w:r>
    </w:p>
    <w:p>
      <w:pPr>
        <w:pStyle w:val="BodyText"/>
      </w:pPr>
      <w:r>
        <w:t xml:space="preserve">"Anna tiểu thư ngày càng dễ thương."</w:t>
      </w:r>
    </w:p>
    <w:p>
      <w:pPr>
        <w:pStyle w:val="BodyText"/>
      </w:pPr>
      <w:r>
        <w:t xml:space="preserve">Nghe vậy, Thiên Lam cũng cười đáp lại.</w:t>
      </w:r>
    </w:p>
    <w:p>
      <w:pPr>
        <w:pStyle w:val="BodyText"/>
      </w:pPr>
      <w:r>
        <w:t xml:space="preserve">"Anh Jim càng ngày càng nói ngọt."</w:t>
      </w:r>
    </w:p>
    <w:p>
      <w:pPr>
        <w:pStyle w:val="BodyText"/>
      </w:pPr>
      <w:r>
        <w:t xml:space="preserve">Ha ha. Jim cười lớn dẫn cô vào thang máy. Cắm chìa khóa vào, hai người thoải mái đi một mạch lên tầng 30.</w:t>
      </w:r>
    </w:p>
    <w:p>
      <w:pPr>
        <w:pStyle w:val="BodyText"/>
      </w:pPr>
      <w:r>
        <w:t xml:space="preserve">"Alex đang làm gì?" Thiên Lam tò mò hỏi.</w:t>
      </w:r>
    </w:p>
    <w:p>
      <w:pPr>
        <w:pStyle w:val="BodyText"/>
      </w:pPr>
      <w:r>
        <w:t xml:space="preserve">"Cậu ấy xử lí văn kiện."</w:t>
      </w:r>
    </w:p>
    <w:p>
      <w:pPr>
        <w:pStyle w:val="BodyText"/>
      </w:pPr>
      <w:r>
        <w:t xml:space="preserve">Jim chỉ vào cánh cửa khép kín. Ý nói, Alex đang ở trong đó.</w:t>
      </w:r>
    </w:p>
    <w:p>
      <w:pPr>
        <w:pStyle w:val="BodyText"/>
      </w:pPr>
      <w:r>
        <w:t xml:space="preserve">Thiên Lam tiến lên gõ cửa. Chỉ một chút, bên trong vang lên giọng nói quen thuộc.</w:t>
      </w:r>
    </w:p>
    <w:p>
      <w:pPr>
        <w:pStyle w:val="BodyText"/>
      </w:pPr>
      <w:r>
        <w:t xml:space="preserve">"Vào đi."</w:t>
      </w:r>
    </w:p>
    <w:p>
      <w:pPr>
        <w:pStyle w:val="Compact"/>
      </w:pPr>
      <w:r>
        <w:t xml:space="preserve">Nghe vậy, Thiên Lam nhẹ nhàng hé mở cửa, thò đầu nhìn vào. Căn phòng rất rộng lớn, thoáng đãng. Bên ngoài kê một bộ salon tiếp khách. Một giá sách xếp đặt rất nhiều sách. Bên cạnh là một chiếc bàn làm việc. Lúc này, Alex đang ngồi sau nó, nghiêm túc lật xem hồ sơ trên tay.</w:t>
      </w:r>
      <w:r>
        <w:br w:type="textWrapping"/>
      </w:r>
      <w:r>
        <w:br w:type="textWrapping"/>
      </w:r>
    </w:p>
    <w:p>
      <w:pPr>
        <w:pStyle w:val="Heading2"/>
      </w:pPr>
      <w:bookmarkStart w:id="54" w:name="chương-32-cảm-động"/>
      <w:bookmarkEnd w:id="54"/>
      <w:r>
        <w:t xml:space="preserve">32. Chương 32: Cảm Động</w:t>
      </w:r>
    </w:p>
    <w:p>
      <w:pPr>
        <w:pStyle w:val="Compact"/>
      </w:pPr>
      <w:r>
        <w:br w:type="textWrapping"/>
      </w:r>
      <w:r>
        <w:br w:type="textWrapping"/>
      </w:r>
      <w:r>
        <w:t xml:space="preserve">Alex thấy lâu như vậy còn không có người vào, nghi ngờ nhìn ra ngoài cửa. Ánh vào mi mắt là một gương mặt quen thuộc với nụ cười rạng rỡ. Sững sờ một chút, Alex đứng dậy tiến lại gần cửa.</w:t>
      </w:r>
    </w:p>
    <w:p>
      <w:pPr>
        <w:pStyle w:val="BodyText"/>
      </w:pPr>
      <w:r>
        <w:t xml:space="preserve">"Làm sao lại tới đây?" Alex cầm tay Thiên Lam dẫn vào trong.</w:t>
      </w:r>
    </w:p>
    <w:p>
      <w:pPr>
        <w:pStyle w:val="BodyText"/>
      </w:pPr>
      <w:r>
        <w:t xml:space="preserve">Thiên Lam giơ giơ hộp cơm lên, tươi cười nói. "Mang cơm trưa cho anh."</w:t>
      </w:r>
    </w:p>
    <w:p>
      <w:pPr>
        <w:pStyle w:val="BodyText"/>
      </w:pPr>
      <w:r>
        <w:t xml:space="preserve">Nghe vậy, Alex giơ tay lên xoa đầu cô. Thiên Lam như vậy, làm sao hắn có thể không thương.</w:t>
      </w:r>
    </w:p>
    <w:p>
      <w:pPr>
        <w:pStyle w:val="BodyText"/>
      </w:pPr>
      <w:r>
        <w:t xml:space="preserve">Thiên Lam đặt hôm cơm trên bàn, mở từng tầng bày ra.</w:t>
      </w:r>
    </w:p>
    <w:p>
      <w:pPr>
        <w:pStyle w:val="BodyText"/>
      </w:pPr>
      <w:r>
        <w:t xml:space="preserve">"Mau ngồi xuống ăn đi. Đây là do em nấu đó."</w:t>
      </w:r>
    </w:p>
    <w:p>
      <w:pPr>
        <w:pStyle w:val="BodyText"/>
      </w:pPr>
      <w:r>
        <w:t xml:space="preserve">Alex kinh ngạc nhìn cơm trưa trên bàn rồi lại nhìn Thiên Lam. Hắn vẫn không biết cô còn có thể nấu ăn nữa. Nhìn cũng rất đẹp mắt, không biết mùi vị thế nào?</w:t>
      </w:r>
    </w:p>
    <w:p>
      <w:pPr>
        <w:pStyle w:val="BodyText"/>
      </w:pPr>
      <w:r>
        <w:t xml:space="preserve">Nhận đũa từ tay Thiên Lam, Alex gắp một miếng cá cho vào miệng.</w:t>
      </w:r>
    </w:p>
    <w:p>
      <w:pPr>
        <w:pStyle w:val="BodyText"/>
      </w:pPr>
      <w:r>
        <w:t xml:space="preserve">"Thế nào?" Thiên Lam cười hỏi. Trong lòng cũng là hồi hộp không yên, sợ Alex không thích mùi vị này.</w:t>
      </w:r>
    </w:p>
    <w:p>
      <w:pPr>
        <w:pStyle w:val="BodyText"/>
      </w:pPr>
      <w:r>
        <w:t xml:space="preserve">"Ngon lắm." Vỏ ngoài giòn đều, bên trong mềm mại, thơm ngát. So với tưởng tượng của hắn tốt hơn nhiều. Hắn còn nghĩ dù thế nào cũng phải ăn hết, không để cô thất vọng. Nhưng tay nghề cô thật sự rất tốt, dạ dày hắn không cần chịu tội.</w:t>
      </w:r>
    </w:p>
    <w:p>
      <w:pPr>
        <w:pStyle w:val="BodyText"/>
      </w:pPr>
      <w:r>
        <w:t xml:space="preserve">"Vậy sau này em sẽ nấu nhiều cho anh ăn." Cô biết rất nhiều món, dù mỗi ngày đổi một món cũng không có vấn đề.</w:t>
      </w:r>
    </w:p>
    <w:p>
      <w:pPr>
        <w:pStyle w:val="BodyText"/>
      </w:pPr>
      <w:r>
        <w:t xml:space="preserve">"Không cần."</w:t>
      </w:r>
    </w:p>
    <w:p>
      <w:pPr>
        <w:pStyle w:val="BodyText"/>
      </w:pPr>
      <w:r>
        <w:t xml:space="preserve">Thiên Lam nghi hoặc nhìn Alex. Tại sao lại không muốn cô nấu cho hắn ăn. Chẳng lẽ là Alex không thích thức ăn cô nấu. Nghĩ vậy, Thiên Lam thất vọng cúi đầu xuống.</w:t>
      </w:r>
    </w:p>
    <w:p>
      <w:pPr>
        <w:pStyle w:val="BodyText"/>
      </w:pPr>
      <w:r>
        <w:t xml:space="preserve">"Nghĩ gì vậy?" Alex nâng mặt cô lên, trân thành nói. "Anh chỉ là sợ em vất vả, không phải là không thích thức ăn em nấu."</w:t>
      </w:r>
    </w:p>
    <w:p>
      <w:pPr>
        <w:pStyle w:val="BodyText"/>
      </w:pPr>
      <w:r>
        <w:t xml:space="preserve">Cầm bàn tay non mịn của cô, dịu dàng đặt một nụ hôn.</w:t>
      </w:r>
    </w:p>
    <w:p>
      <w:pPr>
        <w:pStyle w:val="BodyText"/>
      </w:pPr>
      <w:r>
        <w:t xml:space="preserve">"Bàn tay này cần được chăm sóc cẩn thận. Những việc nặng nhọc đó, cứ để cho người khác."</w:t>
      </w:r>
    </w:p>
    <w:p>
      <w:pPr>
        <w:pStyle w:val="BodyText"/>
      </w:pPr>
      <w:r>
        <w:t xml:space="preserve">Thấy vậy, Thiên Lam cảm động nhìn Alex. Kiếp trước, chỉ có bản thân cô chăm lo cho mình, chưa từng người nào quan tâm cô vất vả, mệt mỏi hay không. Tới nơi này, cô may mắn được nhiều người thương yêu. Nhưng không ai nói cô cần giữ gìn, chăm sóc dù chỉ là đôi bàn tay.</w:t>
      </w:r>
    </w:p>
    <w:p>
      <w:pPr>
        <w:pStyle w:val="BodyText"/>
      </w:pPr>
      <w:r>
        <w:t xml:space="preserve">"Em biết rồi. Vậy thỉnh thoảng em sẽ nấu cho anh."</w:t>
      </w:r>
    </w:p>
    <w:p>
      <w:pPr>
        <w:pStyle w:val="BodyText"/>
      </w:pPr>
      <w:r>
        <w:t xml:space="preserve">"Ừ" Alex gật đầu, gắp một miếng khoai tây chiên đến bên miệng cô.</w:t>
      </w:r>
    </w:p>
    <w:p>
      <w:pPr>
        <w:pStyle w:val="BodyText"/>
      </w:pPr>
      <w:r>
        <w:t xml:space="preserve">Vui vẻ cắn miếng khoai, giòn giòn, ngọt ngọt. Mặc dù mùi vị vẫn như xưa, nhưng Thiên Lam lại thấy nó ngon hơn bình thường. Mỉm cười gắp lại miếng thịt bò, Thiên Lam cảm thấy thật ngọt ngào hạnh phúc.</w:t>
      </w:r>
    </w:p>
    <w:p>
      <w:pPr>
        <w:pStyle w:val="BodyText"/>
      </w:pPr>
      <w:r>
        <w:t xml:space="preserve">Hai người ngươi gắp ta một miếng, ta gắp ngươi một miếng, ngọt ngào ăn hết bữa trưa. Hoàn toàn không quan tâm bên ngoài vì sự xuất hiện của Thiên Lam mà bàn tán xôn xao.</w:t>
      </w:r>
    </w:p>
    <w:p>
      <w:pPr>
        <w:pStyle w:val="BodyText"/>
      </w:pPr>
      <w:r>
        <w:t xml:space="preserve">Đầu tiên là thư kí Gucci ngoài phòng chủ tịch. Chàng thanh niên sững sờ nhìn 'búp bê' nào đó được trợ lí Jim dẫn lên, thập thò ngoài cửa phòng chủ tịch, rồi lại được người được xưng 'lạnh lùng, tàn nhẫn' chủ tịch dắt tay vào trong. Khi đó, Gucci cảm thấy thế giới thật quá điện cuồng. Hắn kinh ngạc lôi kéo trợ lí Jim.</w:t>
      </w:r>
    </w:p>
    <w:p>
      <w:pPr>
        <w:pStyle w:val="BodyText"/>
      </w:pPr>
      <w:r>
        <w:t xml:space="preserve">"Trợ lí Jim, cô gái vừa rồi là..."</w:t>
      </w:r>
    </w:p>
    <w:p>
      <w:pPr>
        <w:pStyle w:val="BodyText"/>
      </w:pPr>
      <w:r>
        <w:t xml:space="preserve">Chữ ai chưa kịp hỏi ra đã bị nụ cười thâm sâu khó lường của trợ lí Jim chặn lại. Nhìn ánh mắt ngươi hiểu, ta hiểu kia, hắn còn có gì không rõ. Kinh ngạc nhìn cánh cửa đóng chặt, trong lòng càng là bất bình kêu gào.</w:t>
      </w:r>
    </w:p>
    <w:p>
      <w:pPr>
        <w:pStyle w:val="BodyText"/>
      </w:pPr>
      <w:r>
        <w:t xml:space="preserve">"Tại sao ngay cả người sắt lạnh lùng kia đều có bạn gái, mà thanh niên tài tuấn, đẹp trai rạng ngời, vui tính hài hước như hắn lại vẫn là cẩu độc thân. Thật không công bằng...không công bằng...( 1000 lần)"</w:t>
      </w:r>
    </w:p>
    <w:p>
      <w:pPr>
        <w:pStyle w:val="BodyText"/>
      </w:pPr>
      <w:r>
        <w:t xml:space="preserve">Không quan tâm anh chàng Gucci điên cuồng. Khi Thiên Lam được Jim dẫn đi, cô tiếp tân vui sướng vỗ vỗ ngực. May mắn vừa rồi mình không lỗ mãng. Nếu không... Nhìn thái độ của trợ lí Jim, vị tiểu thư đó nhất định là vị đại nhân vật. Cô ấy cầm hộp cơm đi gặp chủ tịch. Ôi, sẽ không là cô tưởng như vậy? Nếu vậy, nhìn thái độ phục vụ tốt đẹp của cô, chủ tịch sẽ cho cô tăng lương đi?</w:t>
      </w:r>
    </w:p>
    <w:p>
      <w:pPr>
        <w:pStyle w:val="BodyText"/>
      </w:pPr>
      <w:r>
        <w:t xml:space="preserve">Vừa lúc, có hai nhân viên đi ngang qua, nhìn tiếp tân ánh mắt mộng ảo, ngây ngốc đứng, vội vàng tiến lên hỏi thăm.</w:t>
      </w:r>
    </w:p>
    <w:p>
      <w:pPr>
        <w:pStyle w:val="BodyText"/>
      </w:pPr>
      <w:r>
        <w:t xml:space="preserve">"Làm gì mà thất thần như vậy? Đi ăn cơm đi?"</w:t>
      </w:r>
    </w:p>
    <w:p>
      <w:pPr>
        <w:pStyle w:val="BodyText"/>
      </w:pPr>
      <w:r>
        <w:t xml:space="preserve">"Chị Elie, nói cho chị chuyện này." Tiếp tân nhìn người tới, thần bí nói. "Vừa rồi có một cô gái rất xinh đẹp đến tìm chủ tịch, còn mang theo hộp cơm nữa. Trợ lí Jim trực tiếp xuống đón cô ấy, thái độ còn rất tôn kính. Chị nói đó có phải là 'chủ tịch phu nhân' không?"</w:t>
      </w:r>
    </w:p>
    <w:p>
      <w:pPr>
        <w:pStyle w:val="BodyText"/>
      </w:pPr>
      <w:r>
        <w:t xml:space="preserve">"Không thể nào, chủ tịch chưa kết hôn." Chị Elie phẩy tay nói.</w:t>
      </w:r>
    </w:p>
    <w:p>
      <w:pPr>
        <w:pStyle w:val="BodyText"/>
      </w:pPr>
      <w:r>
        <w:t xml:space="preserve">"Vậy là bạn gái chủ tịch." Cô gái bên cạnh suy đoán nói.</w:t>
      </w:r>
    </w:p>
    <w:p>
      <w:pPr>
        <w:pStyle w:val="BodyText"/>
      </w:pPr>
      <w:r>
        <w:t xml:space="preserve">"Cũng có thể." Tiếp tân và chị Elie gật gật đầu.</w:t>
      </w:r>
    </w:p>
    <w:p>
      <w:pPr>
        <w:pStyle w:val="BodyText"/>
      </w:pPr>
      <w:r>
        <w:t xml:space="preserve">Vừa lúc tan tầm, rất nhiều người đi qua cũng nghe được những lời vừa rồi. Ngay lập tức, tin đồn bạn gái của chủ tịch xuất hiện bay đầy công ty. Mọi người đều tò mò suy đoán đó là cô gái như thế nào mới có thể chinh phục người lạnh lùng như chủ tịch.</w:t>
      </w:r>
    </w:p>
    <w:p>
      <w:pPr>
        <w:pStyle w:val="BodyText"/>
      </w:pPr>
      <w:r>
        <w:t xml:space="preserve">Ở một nơi nào đó trên tầng thượng có hai cô gái đứng đối diện nhau. Nghĩ tới những lời vừa nghe được, Julia tươi cười nhìn Mary.</w:t>
      </w:r>
    </w:p>
    <w:p>
      <w:pPr>
        <w:pStyle w:val="BodyText"/>
      </w:pPr>
      <w:r>
        <w:t xml:space="preserve">"Cô cũng nghe được lời đồn rồi chứ?"</w:t>
      </w:r>
    </w:p>
    <w:p>
      <w:pPr>
        <w:pStyle w:val="BodyText"/>
      </w:pPr>
      <w:r>
        <w:t xml:space="preserve">Mary còn đang tức giận vì chuyện này. Lại có người dám giành trước câu dẫn gia chủ. Đúng là đáng chết mà. Nhìn vẻ tươi cười châm chọc của Julia, trong lòng cô hận phải chết, nhưng vẻ ngoài vẫn bình thản nói.</w:t>
      </w:r>
    </w:p>
    <w:p>
      <w:pPr>
        <w:pStyle w:val="BodyText"/>
      </w:pPr>
      <w:r>
        <w:t xml:space="preserve">"Cũng chỉ là lời đồn mà thôi. Ai biết được là thật hay giả."</w:t>
      </w:r>
    </w:p>
    <w:p>
      <w:pPr>
        <w:pStyle w:val="BodyText"/>
      </w:pPr>
      <w:r>
        <w:t xml:space="preserve">Đúng vậy. Chỉ là lời đồn. Chỉ có cô, Mary mới là người xứng chức nhất làm gia chủ phu nhân. Tất cả những người khác đều không được phép.</w:t>
      </w:r>
    </w:p>
    <w:p>
      <w:pPr>
        <w:pStyle w:val="BodyText"/>
      </w:pPr>
      <w:r>
        <w:t xml:space="preserve">Nhìn gương mặt vặn vẹo của Mary, Julia cảm thấy thật sung sướng. Nụ cười cũng càng thêm rực rỡ, chói mắt.</w:t>
      </w:r>
    </w:p>
    <w:p>
      <w:pPr>
        <w:pStyle w:val="BodyText"/>
      </w:pPr>
      <w:r>
        <w:t xml:space="preserve">"Mary, đừng tự lừa mình dối người. Gia chủ chưa bao giờ chấp nhận cô cả."</w:t>
      </w:r>
    </w:p>
    <w:p>
      <w:pPr>
        <w:pStyle w:val="BodyText"/>
      </w:pPr>
      <w:r>
        <w:t xml:space="preserve">Dù Mary được phu nhân yêu thích thì sao chứ? Mọi quyết định đều là do gia chủ. Lúc trước, gia chủ không tỏ thái độ, mọi người còn lễ nhượng cô ta ba phần. Bây giờ, gia chủ đã có người trong lòng. Nếu Mary không thông minh, kết cục nhất định thảm hại. Ai bảo cô ta đắc tội nhiều người trong gia tộc như vậy. Bị trả thù là xứng đáng.</w:t>
      </w:r>
    </w:p>
    <w:p>
      <w:pPr>
        <w:pStyle w:val="BodyText"/>
      </w:pPr>
      <w:r>
        <w:t xml:space="preserve">"Vậy cô cứ chờ thử xem." Mary cắn răng nói. Đợi khi cô lên làm gia chủ phu nhân, những xỉ nhục của hôm nay nhất định sẽ đòi lại gấp trăm ngàn lần. Cô sẽ cho bọn họ biết thế nào là địa ngục sống không bằng chết. Đến lúc đó, bọn họ sẽ phải quỳ xuống cầu xin cô tha thứ.</w:t>
      </w:r>
    </w:p>
    <w:p>
      <w:pPr>
        <w:pStyle w:val="BodyText"/>
      </w:pPr>
      <w:r>
        <w:t xml:space="preserve">"Vậy chúng ta cứ chờ xem thử." Julia tự tin nói.</w:t>
      </w:r>
    </w:p>
    <w:p>
      <w:pPr>
        <w:pStyle w:val="BodyText"/>
      </w:pPr>
      <w:r>
        <w:t xml:space="preserve">Không biết thân phận của 'phu nhân tương lai' như thế nào. Dù sao, gia chủ cũng nhất định sẽ cho người đi theo bảo vệ. Nếu Mary khôn ngoan...Hừ. Theo tính cách cô ta nhất định sẽ gây khó dễ cho 'phu nhân'. Đến lúc đó, cô ta cũng xong đời rồi.</w:t>
      </w:r>
    </w:p>
    <w:p>
      <w:pPr>
        <w:pStyle w:val="BodyText"/>
      </w:pPr>
      <w:r>
        <w:t xml:space="preserve">Lạnh lùng nhìn Mary gần khuất sau cánh cửa, Julia nhắc nhở.</w:t>
      </w:r>
    </w:p>
    <w:p>
      <w:pPr>
        <w:pStyle w:val="BodyText"/>
      </w:pPr>
      <w:r>
        <w:t xml:space="preserve">"Gia chủ rất cố chấp. Nếu đã thích người nào nhất định sẽ không thay đổi."</w:t>
      </w:r>
    </w:p>
    <w:p>
      <w:pPr>
        <w:pStyle w:val="Compact"/>
      </w:pPr>
      <w:r>
        <w:t xml:space="preserve">Nghe vậy, Mary hơi dừng một chút rồi lập tức bước nhanh rời đi. Cô sẽ không để cho điều đó xảy ra. Gia chủ chỉ có thể là của cô.</w:t>
      </w:r>
      <w:r>
        <w:br w:type="textWrapping"/>
      </w:r>
      <w:r>
        <w:br w:type="textWrapping"/>
      </w:r>
    </w:p>
    <w:p>
      <w:pPr>
        <w:pStyle w:val="Heading2"/>
      </w:pPr>
      <w:bookmarkStart w:id="55" w:name="chương-33-khó-kiềm-chế"/>
      <w:bookmarkEnd w:id="55"/>
      <w:r>
        <w:t xml:space="preserve">33. Chương 33: Khó Kiềm Chế</w:t>
      </w:r>
    </w:p>
    <w:p>
      <w:pPr>
        <w:pStyle w:val="Compact"/>
      </w:pPr>
      <w:r>
        <w:br w:type="textWrapping"/>
      </w:r>
      <w:r>
        <w:br w:type="textWrapping"/>
      </w:r>
      <w:r>
        <w:t xml:space="preserve">Bởi vì mệt mỏi, sau khi ăn trưa, Alex liền để Thiên Lam vào phòng ngủ nghỉ ngơi. Phòng ngủ được thiết kế ngay trong phòng làm việc của Alex, ngăn cách bằng một cánh cửa. Trong phòng chỉ có một chiếc giường lớn và một tủ quần áo. Có phòng tắm và nhà vệ sinh ở bên cạnh.</w:t>
      </w:r>
    </w:p>
    <w:p>
      <w:pPr>
        <w:pStyle w:val="BodyText"/>
      </w:pPr>
      <w:r>
        <w:t xml:space="preserve">Thiên Lam nhìn chiếc giường lớn, mệt mỏi ngáp một cái.</w:t>
      </w:r>
    </w:p>
    <w:p>
      <w:pPr>
        <w:pStyle w:val="BodyText"/>
      </w:pPr>
      <w:r>
        <w:t xml:space="preserve">"Lên ngủ đi." Alex xoa đầu cô nói.</w:t>
      </w:r>
    </w:p>
    <w:p>
      <w:pPr>
        <w:pStyle w:val="BodyText"/>
      </w:pPr>
      <w:r>
        <w:t xml:space="preserve">Nghe vậy, Thiên Lam ngoan ngoãn trèo lên giường. Nhưng cô không ngủ ngay mà mở to mắt nhìn Alex.</w:t>
      </w:r>
    </w:p>
    <w:p>
      <w:pPr>
        <w:pStyle w:val="BodyText"/>
      </w:pPr>
      <w:r>
        <w:t xml:space="preserve">Thấy vậy, Alex nghi hoặc hỏi.</w:t>
      </w:r>
    </w:p>
    <w:p>
      <w:pPr>
        <w:pStyle w:val="BodyText"/>
      </w:pPr>
      <w:r>
        <w:t xml:space="preserve">"Như thế nào?"</w:t>
      </w:r>
    </w:p>
    <w:p>
      <w:pPr>
        <w:pStyle w:val="BodyText"/>
      </w:pPr>
      <w:r>
        <w:t xml:space="preserve">"Còn anh thì sao?" Đột nhiên cô nhớ tới. Căn phòng này là dành cho Alex nghỉ ngơi. Bây giờ cô ngủ ở đây thì Alex làm sao.</w:t>
      </w:r>
    </w:p>
    <w:p>
      <w:pPr>
        <w:pStyle w:val="BodyText"/>
      </w:pPr>
      <w:r>
        <w:t xml:space="preserve">"Anh có việc cần xử lí. Em mau ngủ đi."</w:t>
      </w:r>
    </w:p>
    <w:p>
      <w:pPr>
        <w:pStyle w:val="BodyText"/>
      </w:pPr>
      <w:r>
        <w:t xml:space="preserve">Alex giúp cô đắp chăn rồi dịu dàng tặng một nụ hôn lên trán.</w:t>
      </w:r>
    </w:p>
    <w:p>
      <w:pPr>
        <w:pStyle w:val="BodyText"/>
      </w:pPr>
      <w:r>
        <w:t xml:space="preserve">Thiên Lam thật sự mệt mỏi. Cũng không để ý Alex làm gì nữa, cô nhắm mắt, chỉ một lát đã chìm vào giấc ngủ.</w:t>
      </w:r>
    </w:p>
    <w:p>
      <w:pPr>
        <w:pStyle w:val="BodyText"/>
      </w:pPr>
      <w:r>
        <w:t xml:space="preserve">Nhìn Thiên Lam ngủ say, Alex đưa tay vuốt tóc trên mặt cô. Đôi mắt tràn đầy ôn nhu và tình yêu say đắm. Lúc lâu sau, hắn mới đứng lên ra khỏi phòng.</w:t>
      </w:r>
    </w:p>
    <w:p>
      <w:pPr>
        <w:pStyle w:val="BodyText"/>
      </w:pPr>
      <w:r>
        <w:t xml:space="preserve">Giấc ngủ này, Thiên Lam ngủ rất sâu, cho tới khi tự tỉnh lại. Nhìn căn phòng xa lạ, Thiên Lam có chút thất thần không biết mình đang ở đâu.</w:t>
      </w:r>
    </w:p>
    <w:p>
      <w:pPr>
        <w:pStyle w:val="BodyText"/>
      </w:pPr>
      <w:r>
        <w:t xml:space="preserve">Alex vừa đẩy cửa vào liền thấy Thiên Lam đang thẫn thờ nhìn khoảng không. Thì ra, Thiên Lam rời giường còn đáng yêu như vậy. Alex cười cười hỏi cô. "Tỉnh rồi?"</w:t>
      </w:r>
    </w:p>
    <w:p>
      <w:pPr>
        <w:pStyle w:val="BodyText"/>
      </w:pPr>
      <w:r>
        <w:t xml:space="preserve">Nhìn Alex, Thiên Lam ngây ngốc gật gật đầu, hai tay giơ về phía anh.</w:t>
      </w:r>
    </w:p>
    <w:p>
      <w:pPr>
        <w:pStyle w:val="BodyText"/>
      </w:pPr>
      <w:r>
        <w:t xml:space="preserve">Ôm cô vào lòng, Alex nghi hoặc hỏi.</w:t>
      </w:r>
    </w:p>
    <w:p>
      <w:pPr>
        <w:pStyle w:val="BodyText"/>
      </w:pPr>
      <w:r>
        <w:t xml:space="preserve">"Làm sao vậy?"</w:t>
      </w:r>
    </w:p>
    <w:p>
      <w:pPr>
        <w:pStyle w:val="BodyText"/>
      </w:pPr>
      <w:r>
        <w:t xml:space="preserve">Thiên Lam không đáp. Cô gác cằm lên vai hắn, nhắm mắt lại. Vừa tỉnh lại, cô có chút hoảng hốt, giống như tất cả những gì xảy ra ở nơi này chỉ là một giấc mơ. Tỉnh lại, cô vẫn là một mình, không có gia đình thương yêu, không có anh Eric bảo hộ, không có Alex... Tất cả đều chỉ là giấc mơ.</w:t>
      </w:r>
    </w:p>
    <w:p>
      <w:pPr>
        <w:pStyle w:val="BodyText"/>
      </w:pPr>
      <w:r>
        <w:t xml:space="preserve">Cho tới khi Alex bước vào, muốn được hắn ôm, cảm nhận hơi ấm từ hắn, cô mới có cảm giác chân thực. Cô ở đây, có Alex, có mọi người...</w:t>
      </w:r>
    </w:p>
    <w:p>
      <w:pPr>
        <w:pStyle w:val="BodyText"/>
      </w:pPr>
      <w:r>
        <w:t xml:space="preserve">Alex có chút lo lắng ôm Thiên Lam. Cô như vậy, hắn chưa bao giờ nhìn thấy. Chỉ cảm giác cô không chân thực, giống như bất cứ lúc nào cũng có thể rời xa hắn.</w:t>
      </w:r>
    </w:p>
    <w:p>
      <w:pPr>
        <w:pStyle w:val="BodyText"/>
      </w:pPr>
      <w:r>
        <w:t xml:space="preserve">"Bây giờ là lúc nào?" Thiên Lam buông hắn ra, tươi cười hỏi. Không biết cô đã ngủ mấy tiếng? Cảm giác cả người có chút nặng nề, chậm chạp.</w:t>
      </w:r>
    </w:p>
    <w:p>
      <w:pPr>
        <w:pStyle w:val="BodyText"/>
      </w:pPr>
      <w:r>
        <w:t xml:space="preserve">Nhìn Thiên Lam như vậy, Alex yên lòng. Hắn nhéo mũi cô, cười nói.</w:t>
      </w:r>
    </w:p>
    <w:p>
      <w:pPr>
        <w:pStyle w:val="BodyText"/>
      </w:pPr>
      <w:r>
        <w:t xml:space="preserve">"Đã 4h rồi. Heo nhỏ"</w:t>
      </w:r>
    </w:p>
    <w:p>
      <w:pPr>
        <w:pStyle w:val="BodyText"/>
      </w:pPr>
      <w:r>
        <w:t xml:space="preserve">"Em không phải là heo nhỏ." Thiên Lam xoa mũi phản bác. Đột nhiên, cô sững người lại, ngẩn ngơ nhìn Alex.</w:t>
      </w:r>
    </w:p>
    <w:p>
      <w:pPr>
        <w:pStyle w:val="BodyText"/>
      </w:pPr>
      <w:r>
        <w:t xml:space="preserve">"Làm sao?" Alex kinh ngạc hỏi.</w:t>
      </w:r>
    </w:p>
    <w:p>
      <w:pPr>
        <w:pStyle w:val="BodyText"/>
      </w:pPr>
      <w:r>
        <w:t xml:space="preserve">"Anh Alex vừa mới cười." Thiên Lam xoa xoa mặt hắn. "Rất đẹp trai."</w:t>
      </w:r>
    </w:p>
    <w:p>
      <w:pPr>
        <w:pStyle w:val="BodyText"/>
      </w:pPr>
      <w:r>
        <w:t xml:space="preserve">Nghe vậy, Alex bất đắc dĩ xoa đầu cô. Hắn còn lo lắng Thiên Lam không khỏe, hơi chút lại thất thần. Thì ra cô chỉ là hoa si.</w:t>
      </w:r>
    </w:p>
    <w:p>
      <w:pPr>
        <w:pStyle w:val="BodyText"/>
      </w:pPr>
      <w:r>
        <w:t xml:space="preserve">Không thấy Alex cười, Thiên Lam bất mãn kéo khóe môi hắn sang hai bên.</w:t>
      </w:r>
    </w:p>
    <w:p>
      <w:pPr>
        <w:pStyle w:val="BodyText"/>
      </w:pPr>
      <w:r>
        <w:t xml:space="preserve">Không phải như vậy, Thiên Lam chán nản, bĩu môi, đầu cũng hơi cúi xuống.</w:t>
      </w:r>
    </w:p>
    <w:p>
      <w:pPr>
        <w:pStyle w:val="BodyText"/>
      </w:pPr>
      <w:r>
        <w:t xml:space="preserve">Đột nhiên, một gương mặt áp sát mặt cô mũi chạm mũi, môi chạm môi.</w:t>
      </w:r>
    </w:p>
    <w:p>
      <w:pPr>
        <w:pStyle w:val="BodyText"/>
      </w:pPr>
      <w:r>
        <w:t xml:space="preserve">Thiên Lam bình tĩnh vòng tay qua cổ hắn, nhiệt tình đáp lại. Vốn chỉ là nhẹ nhàng hôn, bởi vì đáp lại của cô mà càng thêm cuồng nhiệt. Môi lưỡi quấn quýt, càng hôn càng sâu.</w:t>
      </w:r>
    </w:p>
    <w:p>
      <w:pPr>
        <w:pStyle w:val="BodyText"/>
      </w:pPr>
      <w:r>
        <w:t xml:space="preserve">"Ân…" Tiếng rên nũng nịu vang lên, Alex rốt cục phục hồi tinh thần lại, nhìn Thiên Lam hai mắt mê ly, cánh môi bị sưng, yết hầu lại sôi lên, nặng nề mà thở dốc.</w:t>
      </w:r>
    </w:p>
    <w:p>
      <w:pPr>
        <w:pStyle w:val="BodyText"/>
      </w:pPr>
      <w:r>
        <w:t xml:space="preserve">"Alex..." Thiên Lam mơ màng gọi. Đối với sự dừng lại đột ngột của anh, cô có chút phản ứng không kịp.</w:t>
      </w:r>
    </w:p>
    <w:p>
      <w:pPr>
        <w:pStyle w:val="BodyText"/>
      </w:pPr>
      <w:r>
        <w:t xml:space="preserve">Alex ôm chặt cô, bất đắc dĩ nói."Ngoan, không có việc gì."</w:t>
      </w:r>
    </w:p>
    <w:p>
      <w:pPr>
        <w:pStyle w:val="BodyText"/>
      </w:pPr>
      <w:r>
        <w:t xml:space="preserve">Hắn vẫn là sớm ngày lấy cô về nhà. Khảo nghiệm như vậy, hắn thật sự khó lòng kiềm chế.</w:t>
      </w:r>
    </w:p>
    <w:p>
      <w:pPr>
        <w:pStyle w:val="BodyText"/>
      </w:pPr>
      <w:r>
        <w:t xml:space="preserve">Thật lâu sau, hai người mới bình tĩnh trở lại.</w:t>
      </w:r>
    </w:p>
    <w:p>
      <w:pPr>
        <w:pStyle w:val="BodyText"/>
      </w:pPr>
      <w:r>
        <w:t xml:space="preserve">"Cùng nhau ăn tối?" Alex hỏi Thiên Lam đang im lặng dựa trong lòng. Bây giờ đã hơn 4 giờ, hắn cũng có thể nghỉ sớm cùng cô rời đi.</w:t>
      </w:r>
    </w:p>
    <w:p>
      <w:pPr>
        <w:pStyle w:val="BodyText"/>
      </w:pPr>
      <w:r>
        <w:t xml:space="preserve">"Vâng." Thiên Lam không ý kiến gật đầu.</w:t>
      </w:r>
    </w:p>
    <w:p>
      <w:pPr>
        <w:pStyle w:val="BodyText"/>
      </w:pPr>
      <w:r>
        <w:t xml:space="preserve">Mở cửa phòng, trước ánh mắt thăm dò của thư kí Gucci, hai người tay trong tay bước vào thang máy. Một đường thông suốt xuống tầng một.</w:t>
      </w:r>
    </w:p>
    <w:p>
      <w:pPr>
        <w:pStyle w:val="BodyText"/>
      </w:pPr>
      <w:r>
        <w:t xml:space="preserve">Tiếp tân nhìn chủ tịch dắt tay Thiên Lam, ánh mắt cũng là ôn hòa dịu dàng, trong lòng càng chắc chắn ý nghĩ của mình. Lén lút chụp một tấm hình, cô muốn ngay lập tức chia sẻ tin này cho mọi người.</w:t>
      </w:r>
    </w:p>
    <w:p>
      <w:pPr>
        <w:pStyle w:val="BodyText"/>
      </w:pPr>
      <w:r>
        <w:t xml:space="preserve">Bởi vì tiếp tân chỉ dám chụp từ phía sau nên trong hình cũng chỉ thấy được bóng lưng hai người. Nhưng hai bàn tay nắm chặt lại chụp được rất rõ ràng.</w:t>
      </w:r>
    </w:p>
    <w:p>
      <w:pPr>
        <w:pStyle w:val="BodyText"/>
      </w:pPr>
      <w:r>
        <w:t xml:space="preserve">Chỉ trong một phút, trên kênh thông tin nội bộ tràn ngập lời bàn luận. Mọi người càng thêm tò mò về thân phận của Thiên Lam. Nhiều lời đồn mới nảy sinh. Những câu chuyện như lọ lem hoàng tử hay công chúa hoàng tử càng được miêu ta sinh động.</w:t>
      </w:r>
    </w:p>
    <w:p>
      <w:pPr>
        <w:pStyle w:val="BodyText"/>
      </w:pPr>
      <w:r>
        <w:t xml:space="preserve">Là người duy nhất hiểu biết nội tình, Jim, càng là đối tượng bị truy lùng, muốn hắn khai báo mọi chuyện. Chỉ tiếc, anh chàng không những không hé răng mà còn mua sẵn hạt dưa, bánh kẹo ngồi xem kịch vui.</w:t>
      </w:r>
    </w:p>
    <w:p>
      <w:pPr>
        <w:pStyle w:val="BodyText"/>
      </w:pPr>
      <w:r>
        <w:t xml:space="preserve">Khi Julia xem được hình ảnh, cô nàng chỉ cười tủm tỉm nhìn Mary. Còn Mary thì nghiến răng nghiến lợi. Chỉ hận không thể xé xác Thiên Lam ngay lập tức.</w:t>
      </w:r>
    </w:p>
    <w:p>
      <w:pPr>
        <w:pStyle w:val="BodyText"/>
      </w:pPr>
      <w:r>
        <w:t xml:space="preserve">Nghĩ tới chuyện gì, cô nàng đột nhiên cầm lên điện thoại, thay đổi một khuôn mặt hiền lành, dịu dàng.</w:t>
      </w:r>
    </w:p>
    <w:p>
      <w:pPr>
        <w:pStyle w:val="BodyText"/>
      </w:pPr>
      <w:r>
        <w:t xml:space="preserve">"Con chào dì. Con là Mary đây ạ... Dạ vâng... Con cũng rất nhớ dì... Mấy hôm trước mẹ con có gửi cho dì ít đồ... Vâng... Vậy tối nay con qua gặp dì... Dạ...Tạm biệt dì."</w:t>
      </w:r>
    </w:p>
    <w:p>
      <w:pPr>
        <w:pStyle w:val="BodyText"/>
      </w:pPr>
      <w:r>
        <w:t xml:space="preserve">Cúp điện thoại, Mary cười châm biếm nhìn hai người gắn bó trong hình.</w:t>
      </w:r>
    </w:p>
    <w:p>
      <w:pPr>
        <w:pStyle w:val="BodyText"/>
      </w:pPr>
      <w:r>
        <w:t xml:space="preserve">"Hồ li tinh. Cứ chờ xem. Cô không thắng được tôi đâu."</w:t>
      </w:r>
    </w:p>
    <w:p>
      <w:pPr>
        <w:pStyle w:val="BodyText"/>
      </w:pPr>
      <w:r>
        <w:t xml:space="preserve">* * *</w:t>
      </w:r>
    </w:p>
    <w:p>
      <w:pPr>
        <w:pStyle w:val="BodyText"/>
      </w:pPr>
      <w:r>
        <w:t xml:space="preserve">Thiên Lam cầm tấm thiệp mời, tươi cười nhìn Eric. Đây chính là thiệp mời của gia tộc Scott, mời hai người tham dự tiệc sinh nhật 50 tuổi của gia chủ phu nhân. Nói thì là vậy, nhưng Thiên Lam hiểu rõ lí do chính là muốn công bố hôn ước của hai gia tộc George và Scott.</w:t>
      </w:r>
    </w:p>
    <w:p>
      <w:pPr>
        <w:pStyle w:val="BodyText"/>
      </w:pPr>
      <w:r>
        <w:t xml:space="preserve">"Em có cần thay 'chị dâu' xử lí 'người xấu'?"</w:t>
      </w:r>
    </w:p>
    <w:p>
      <w:pPr>
        <w:pStyle w:val="BodyText"/>
      </w:pPr>
      <w:r>
        <w:t xml:space="preserve">Theo hiểu biết của cô thì rất nhiều người bất mãn chị Linda gả cho anh Eric. Nên việc tìm khó dễ là rất bình thường. Không biết, lúc đó, chị Linda sẽ xử lí như thế nào?</w:t>
      </w:r>
    </w:p>
    <w:p>
      <w:pPr>
        <w:pStyle w:val="BodyText"/>
      </w:pPr>
      <w:r>
        <w:t xml:space="preserve">Eric bình tĩnh uống trà, không để ý nói.</w:t>
      </w:r>
    </w:p>
    <w:p>
      <w:pPr>
        <w:pStyle w:val="BodyText"/>
      </w:pPr>
      <w:r>
        <w:t xml:space="preserve">"Cô ấy sẽ làm tốt."</w:t>
      </w:r>
    </w:p>
    <w:p>
      <w:pPr>
        <w:pStyle w:val="BodyText"/>
      </w:pPr>
      <w:r>
        <w:t xml:space="preserve">Đừng nhìn Linda luôn ngây ngây ngốc ngốc, nếu người nào tìm cô khó chịu, cô nhất định khiến người ta nan kham. Với tính cách của cô, chịu thiệt sẽ chỉ là người khác.</w:t>
      </w:r>
    </w:p>
    <w:p>
      <w:pPr>
        <w:pStyle w:val="BodyText"/>
      </w:pPr>
      <w:r>
        <w:t xml:space="preserve">"Ồ. Anh tin tưởng chị ấy như vậy?"</w:t>
      </w:r>
    </w:p>
    <w:p>
      <w:pPr>
        <w:pStyle w:val="BodyText"/>
      </w:pPr>
      <w:r>
        <w:t xml:space="preserve">Thiên Lam ái muội nháy mắt. Nhìn biểu hiện của anh, nhất định rất hiểu biết chị Linda. Không biết hai người có thường gặp nhau hay không? Nếu gặp thì thường nói những chuyện gì?</w:t>
      </w:r>
    </w:p>
    <w:p>
      <w:pPr>
        <w:pStyle w:val="BodyText"/>
      </w:pPr>
      <w:r>
        <w:t xml:space="preserve">Nghe lời này, Eric hơi dừng một chút. Vì sao hắn có thể khẳng định như vậy? Hai người cũng chỉ có hai lần gặp gỡ. Tính cách cô như thế nào, đáng lẽ hắn phải không hiểu rõ mới đúng. Nhưng hắn chính là hiểu được còn tin tưởng cô sẽ không khiến bản thân chịu thiệt.</w:t>
      </w:r>
    </w:p>
    <w:p>
      <w:pPr>
        <w:pStyle w:val="Compact"/>
      </w:pPr>
      <w:r>
        <w:t xml:space="preserve">Thấy anh không đáp, Thiên Lam cũng không thúc giục. Cô ngày càng mong chờ bữa tiệc ngày mai rồi. Nhất định là rất thú vị.</w:t>
      </w:r>
      <w:r>
        <w:br w:type="textWrapping"/>
      </w:r>
      <w:r>
        <w:br w:type="textWrapping"/>
      </w:r>
    </w:p>
    <w:p>
      <w:pPr>
        <w:pStyle w:val="Heading2"/>
      </w:pPr>
      <w:bookmarkStart w:id="56" w:name="chương-34-phu-nhân-katie"/>
      <w:bookmarkEnd w:id="56"/>
      <w:r>
        <w:t xml:space="preserve">34. Chương 34: Phu Nhân Katie</w:t>
      </w:r>
    </w:p>
    <w:p>
      <w:pPr>
        <w:pStyle w:val="Compact"/>
      </w:pPr>
      <w:r>
        <w:br w:type="textWrapping"/>
      </w:r>
      <w:r>
        <w:br w:type="textWrapping"/>
      </w:r>
      <w:r>
        <w:t xml:space="preserve">Mary cầm theo túi xách đứng trước cửa căn biệt thự. Tiếng chuông vừa vang lên liền có người chạy ra mở cửa.</w:t>
      </w:r>
    </w:p>
    <w:p>
      <w:pPr>
        <w:pStyle w:val="BodyText"/>
      </w:pPr>
      <w:r>
        <w:t xml:space="preserve">"Tiểu thư Mary đã tới." Mở cửa là một người phụ nữ 35-36 tuổi. Nhìn thấy Mary, gương mặt hiện lên nụ cười hiền hòa.</w:t>
      </w:r>
    </w:p>
    <w:p>
      <w:pPr>
        <w:pStyle w:val="BodyText"/>
      </w:pPr>
      <w:r>
        <w:t xml:space="preserve">"Chào dì Elly. Cháu là tới gặp phu nhân."</w:t>
      </w:r>
    </w:p>
    <w:p>
      <w:pPr>
        <w:pStyle w:val="BodyText"/>
      </w:pPr>
      <w:r>
        <w:t xml:space="preserve">Mary lễ phép chào hỏi. Mặc dù Elly chỉ là một người hầu nhưng bà là người hầu riêng của phu nhân. Mọi người nhìn mặt phu nhân cũng cho bà ba phần mặt mũi. Mary là tiểu bối càng đối bà kính trọng. Nếu không như vậy, tới tai phu nhân, cô nhất định sẽ bị đánh giá là người nhỏ nhen, coi thường người khác.</w:t>
      </w:r>
    </w:p>
    <w:p>
      <w:pPr>
        <w:pStyle w:val="BodyText"/>
      </w:pPr>
      <w:r>
        <w:t xml:space="preserve">Elly gật đầu cho cô vào trong. "Phu nhân đang ở trong phòng khách."</w:t>
      </w:r>
    </w:p>
    <w:p>
      <w:pPr>
        <w:pStyle w:val="BodyText"/>
      </w:pPr>
      <w:r>
        <w:t xml:space="preserve">Lễ phép nói cảm ơn, Mary gương mặt rạng rỡ vào trong nhà. Trên đường, gặp ai cô cũng tươi cười chào hỏi. Giống như một vị tiểu thư ôn hòa, dịu dàng, luôn quan tâm tới những người xung quanh.</w:t>
      </w:r>
    </w:p>
    <w:p>
      <w:pPr>
        <w:pStyle w:val="BodyText"/>
      </w:pPr>
      <w:r>
        <w:t xml:space="preserve">"Mary tới rồi à?" Luke phu nhân tươi cười vẫy tay Mary lại gần. Bà chính là mẹ của Alex, người có quyền hành lớn nhất trong gia tộc Luke chỉ sau gia chủ.</w:t>
      </w:r>
    </w:p>
    <w:p>
      <w:pPr>
        <w:pStyle w:val="BodyText"/>
      </w:pPr>
      <w:r>
        <w:t xml:space="preserve">"Con chào dì." Mary cung kính cúi chào. Đây chính là núi dựa của cô, là trợ lực lớn nhất giúp cô lên làm gia chủ phu nhân.</w:t>
      </w:r>
    </w:p>
    <w:p>
      <w:pPr>
        <w:pStyle w:val="BodyText"/>
      </w:pPr>
      <w:r>
        <w:t xml:space="preserve">"Tuần trước mẹ con đi du lịch Nhật Bản có mua cho dì chút đặc sản nhờ con mang tới." Mary vừa nói vừa đặt gói đồ lên bàn.</w:t>
      </w:r>
    </w:p>
    <w:p>
      <w:pPr>
        <w:pStyle w:val="BodyText"/>
      </w:pPr>
      <w:r>
        <w:t xml:space="preserve">Tại sao Mary được phu nhân Katie yêu quý? Đó là bởi vì mẹ cô trước kia cùng Katie là bạn thân. Nhờ mối quan hệ này, Mary từ nhỏ đã thân thiết với Katie, được bà xem như con gái. Thời gian ở cùng Katie, Mary nhiều lần gặp gỡ gia chủ Alex cùng Hoàng phi Emy. Dục vọng quyền thế đã dần thay đổi cô gái lương thiện Mary trở thành người đầy tham vọng, mưu mô.</w:t>
      </w:r>
    </w:p>
    <w:p>
      <w:pPr>
        <w:pStyle w:val="BodyText"/>
      </w:pPr>
      <w:r>
        <w:t xml:space="preserve">"Mẹ con luôn bày vẽ như vậy." Katie trách móc nhưng nụ cười trên môi cũng càng thêm rạng rỡ. "Để ta xem nào."</w:t>
      </w:r>
    </w:p>
    <w:p>
      <w:pPr>
        <w:pStyle w:val="BodyText"/>
      </w:pPr>
      <w:r>
        <w:t xml:space="preserve">Vừa mở ra đã nhìn thấy một búp bê hình cầu màu đỏ tươi. Điểm đặc biệt của nó chính là không có mặt. Katie vui vẻ cầm búp bê. "Đây chính là búp bê Daruma đi?"</w:t>
      </w:r>
    </w:p>
    <w:p>
      <w:pPr>
        <w:pStyle w:val="BodyText"/>
      </w:pPr>
      <w:r>
        <w:t xml:space="preserve">Búp bê Daruma của Nhật Bản được coi như một loại bùa hộ mệnh cầu vận may, sự thình vượng và tiếp thêm sức mạnh để hoàn thành những ước mơ. Một trong những đặc trưng được ưa chuộng nhất của Daruma là cái hình thể khiến nó có thể bật dậy ngay sau khi bị ngã, điều đó có ý nghĩa rằng ngay cả khi chúng ta sa cơ thất thế, chúng ta vẫn có thể vươn lên. Daruma thường không có mắt. Một con búp bê Daruma khi bày bán thường không được vẽ mắt. Người mua, vào lúc bắt đầu nói ra điều ước, sẽ vẽ vào một bên mắt, và bên mắt còn lại sẽ chỉ được vẽ hoàn chỉnh khi điều ước ấy đã trở thành hiện thực.</w:t>
      </w:r>
    </w:p>
    <w:p>
      <w:pPr>
        <w:pStyle w:val="BodyText"/>
      </w:pPr>
      <w:r>
        <w:t xml:space="preserve">"Đúng vậy. Mẹ con cũng để lại một con giống vậy. Đây là tặng cho dì."</w:t>
      </w:r>
    </w:p>
    <w:p>
      <w:pPr>
        <w:pStyle w:val="BodyText"/>
      </w:pPr>
      <w:r>
        <w:t xml:space="preserve">Thực ra, mẹ Mary là để lại nó cho cô. Bởi vì kiếm cớ tới gặp Katie, Mary mới nhớ tới nó. Đây thực sự là một đặc sản thích hợp làm quà. Cô đem tặng nó cũng không thất lễ.</w:t>
      </w:r>
    </w:p>
    <w:p>
      <w:pPr>
        <w:pStyle w:val="BodyText"/>
      </w:pPr>
      <w:r>
        <w:t xml:space="preserve">Katie cười gật đầu. Món quà này, bà thật sự rất thích. "Vậy dì sẽ nhận. Con cho dì gửi lời cám ơn tới mẹ con."</w:t>
      </w:r>
    </w:p>
    <w:p>
      <w:pPr>
        <w:pStyle w:val="BodyText"/>
      </w:pPr>
      <w:r>
        <w:t xml:space="preserve">"Vâng. Mẹ con biết dì thích nó nhất định sẽ rất vui vẻ."</w:t>
      </w:r>
    </w:p>
    <w:p>
      <w:pPr>
        <w:pStyle w:val="BodyText"/>
      </w:pPr>
      <w:r>
        <w:t xml:space="preserve">"Con đó. Miệng như bôi mật vậy."</w:t>
      </w:r>
    </w:p>
    <w:p>
      <w:pPr>
        <w:pStyle w:val="BodyText"/>
      </w:pPr>
      <w:r>
        <w:t xml:space="preserve">Katie mắng yêu cô. Mặc dù bà có hai đứa con, nhưng một đứa lạnh lùng như băng, một người cường thế, kiêu ngạo. Trước mặt chúng bà thật sự không có cảm giác thành tựu được làm mẹ. Chỉ có Mary luôn nghe lời, biết cùng bà làm nũng mới hợp ý bà.</w:t>
      </w:r>
    </w:p>
    <w:p>
      <w:pPr>
        <w:pStyle w:val="BodyText"/>
      </w:pPr>
      <w:r>
        <w:t xml:space="preserve">"Dạo này công việc của con như thế nào?" Katie hỏi thăm. Bà vẫn không hiểu được tại sao Mary lại nhất quyết phải ra ngoài làm việc. Ở nhà làm một vị tiểu thư hiền thục không phải là tốt hơn sao? Mary không thể so Emy mạnh mẽ, sau này kết hôn cũng không phải quan tâm gia nghiệp. Như vậy, cần gì cô phải vất vả lao động.</w:t>
      </w:r>
    </w:p>
    <w:p>
      <w:pPr>
        <w:pStyle w:val="BodyText"/>
      </w:pPr>
      <w:r>
        <w:t xml:space="preserve">"Vẫn tốt ạ. Mọi người rất hòa đồng, thân thiện. Nhưng..." Mary ngắc ngứ như có điều gì băn khoăn khó nói ra được.</w:t>
      </w:r>
    </w:p>
    <w:p>
      <w:pPr>
        <w:pStyle w:val="BodyText"/>
      </w:pPr>
      <w:r>
        <w:t xml:space="preserve">Cô như vậy, thành công khiến Katie quan tâm. Sợ có người ở công ty làm khó dễ Mary, Katie vội vàng hỏi.</w:t>
      </w:r>
    </w:p>
    <w:p>
      <w:pPr>
        <w:pStyle w:val="BodyText"/>
      </w:pPr>
      <w:r>
        <w:t xml:space="preserve">"Có chuyện gì còn không thể nói cho dì nghe được. Là con bị ủy khuất gì sao?"</w:t>
      </w:r>
    </w:p>
    <w:p>
      <w:pPr>
        <w:pStyle w:val="BodyText"/>
      </w:pPr>
      <w:r>
        <w:t xml:space="preserve">"Dạ không." Mary vội vàng nói. Sau đó, như hạ quyết tâm thật lớn, Mary lo lắng nói. "Là con nghe được một chút tin đồn về gia chủ, sợ ảnh hưởng tới gia chủ và gia tộc."</w:t>
      </w:r>
    </w:p>
    <w:p>
      <w:pPr>
        <w:pStyle w:val="BodyText"/>
      </w:pPr>
      <w:r>
        <w:t xml:space="preserve">"Tin đồn gì?"</w:t>
      </w:r>
    </w:p>
    <w:p>
      <w:pPr>
        <w:pStyle w:val="BodyText"/>
      </w:pPr>
      <w:r>
        <w:t xml:space="preserve">Katie vội vàng hỏi. Là chuyện gì có thể ảnh hưởng tới Alex và gia tộc? Tại sao không ai nói cho bà biết? Chẳng lẽ bà ẩn dật lâu quá, mọi người đều đã quên vị phu nhân này rồi. Nếu như vậy, đừng trách bà không nể tình cảm xưa cũ.</w:t>
      </w:r>
    </w:p>
    <w:p>
      <w:pPr>
        <w:pStyle w:val="BodyText"/>
      </w:pPr>
      <w:r>
        <w:t xml:space="preserve">Thành công gợi sự chú ý của Katie, Mary trong lòng cười thầm, nhưng ngoài mặt vẫn là vẻ rụt rè, lo lắng.</w:t>
      </w:r>
    </w:p>
    <w:p>
      <w:pPr>
        <w:pStyle w:val="BodyText"/>
      </w:pPr>
      <w:r>
        <w:t xml:space="preserve">"Sáng nay có cô gái tới tìm gia chủ. Con cũng không biết cô ấy là ai. Nhưng mọi người trong công ty đều đồn rằng, đó là bạn gái của gia chủ. Con sợ chuyện này..."</w:t>
      </w:r>
    </w:p>
    <w:p>
      <w:pPr>
        <w:pStyle w:val="BodyText"/>
      </w:pPr>
      <w:r>
        <w:t xml:space="preserve">Nghe vậy, Katie có chút bất ngờ. Không để ý Mary ngồi bên cạnh, ngay lập tức bà cầm lấy điện thoại.</w:t>
      </w:r>
    </w:p>
    <w:p>
      <w:pPr>
        <w:pStyle w:val="BodyText"/>
      </w:pPr>
      <w:r>
        <w:t xml:space="preserve">"Jim, Là tôi Katie...Tôi muốn biết chuyện sáng nay ở công ty... Như vậy sao?... Được rồi..."</w:t>
      </w:r>
    </w:p>
    <w:p>
      <w:pPr>
        <w:pStyle w:val="BodyText"/>
      </w:pPr>
      <w:r>
        <w:t xml:space="preserve">Katie tươi cười cúp điện thoại. May là chỉ sợ bóng sợ gió một hồi. Cuối cùng Alex cũng có người yêu thương. Nghe Emy nói đó là một cô gái rất tốt. Bà cũng có thể yên tâm.</w:t>
      </w:r>
    </w:p>
    <w:p>
      <w:pPr>
        <w:pStyle w:val="BodyText"/>
      </w:pPr>
      <w:r>
        <w:t xml:space="preserve">"Sao rồi dì?" Có chút không hiểu Katie cười chuyện gì, Mary căng thẳng nhìn bà. Chẳng lẽ phu nhân không những biết còn chấp nhận người đó vào cửa?</w:t>
      </w:r>
    </w:p>
    <w:p>
      <w:pPr>
        <w:pStyle w:val="BodyText"/>
      </w:pPr>
      <w:r>
        <w:t xml:space="preserve">"Không có chuyện gì. Alex vốn cùng tiểu thư George có hôn ước. Sự kết hợp này sẽ chỉ mang lại lợi ích cho gia tộc. Khó được là Alex cũng thích con bé."</w:t>
      </w:r>
    </w:p>
    <w:p>
      <w:pPr>
        <w:pStyle w:val="BodyText"/>
      </w:pPr>
      <w:r>
        <w:t xml:space="preserve">Katie mỉm cười nói. Nghĩ tới, bà cũng nên chuẩn bị đón con dâu vào cửa. Sau đó, bà sẽ có cháu chắt để bế. Thật là việc đáng vui mừng.</w:t>
      </w:r>
    </w:p>
    <w:p>
      <w:pPr>
        <w:pStyle w:val="BodyText"/>
      </w:pPr>
      <w:r>
        <w:t xml:space="preserve">Tiểu thư George? Thì ra chính là tiểu thư George.</w:t>
      </w:r>
    </w:p>
    <w:p>
      <w:pPr>
        <w:pStyle w:val="BodyText"/>
      </w:pPr>
      <w:r>
        <w:t xml:space="preserve">Khi Mary nghe được hôn ước này cũng lo sợ một trận. Thật may là qua lâu như vậy, gia chủ cũng không nhắc lại. Với tính cách của gia chủ, chỉ cần không thích thì không ai ép buộc được. Cô còn cho rằng hôn ước này sẽ bị hủy bỏ. Như vậy, cô còn có cơ hội.</w:t>
      </w:r>
    </w:p>
    <w:p>
      <w:pPr>
        <w:pStyle w:val="BodyText"/>
      </w:pPr>
      <w:r>
        <w:t xml:space="preserve">Bây giờ lại xảy ra chuyện này...Từ bao giờ gia chủ nói một không hai lại bắt đầu thay đổi thái độ.</w:t>
      </w:r>
    </w:p>
    <w:p>
      <w:pPr>
        <w:pStyle w:val="BodyText"/>
      </w:pPr>
      <w:r>
        <w:t xml:space="preserve">Nhìn phản ứng của phu nhân chắc chắn là rất hợp ý tiểu thư George. Vậy cô phải làm thế nào?</w:t>
      </w:r>
    </w:p>
    <w:p>
      <w:pPr>
        <w:pStyle w:val="BodyText"/>
      </w:pPr>
      <w:r>
        <w:t xml:space="preserve">"Dì đã gặp tiểu thư George rồi sao?"</w:t>
      </w:r>
    </w:p>
    <w:p>
      <w:pPr>
        <w:pStyle w:val="BodyText"/>
      </w:pPr>
      <w:r>
        <w:t xml:space="preserve">"Không có. Nhưng nghe Emy nói là cô gái hiền thục, dịu dàng. Ta cũng có chút nóng lòng muốn gặp rồi."</w:t>
      </w:r>
    </w:p>
    <w:p>
      <w:pPr>
        <w:pStyle w:val="BodyText"/>
      </w:pPr>
      <w:r>
        <w:t xml:space="preserve">Biết chuyện hôn ước, Katie cũng cho người điều tra Thiên Lam. Kết quả thực sự khiến bà hài lòng nên mới khiến Alex nhắc lại chuyện hôn ước. Nhưng thời gian đó, Alex không tỏ thái độ, bà còn tưởng rằng chuyện không thành, còn tiếc nuối thật lâu. Không nghĩ, Alex vẫn là yêu thương tiểu thư George.</w:t>
      </w:r>
    </w:p>
    <w:p>
      <w:pPr>
        <w:pStyle w:val="BodyText"/>
      </w:pPr>
      <w:r>
        <w:t xml:space="preserve">Mary nhìn Katie vui mừng, trong lòng đắng chát nhưng ngoài mặt vẫn phải bày ra dáng vẻ tươi cười.</w:t>
      </w:r>
    </w:p>
    <w:p>
      <w:pPr>
        <w:pStyle w:val="BodyText"/>
      </w:pPr>
      <w:r>
        <w:t xml:space="preserve">Rời khỏi biệt thự.</w:t>
      </w:r>
    </w:p>
    <w:p>
      <w:pPr>
        <w:pStyle w:val="BodyText"/>
      </w:pPr>
      <w:r>
        <w:t xml:space="preserve">Mary có chút thất thần đi trên đường. Ngay cả phu nhân cũng chấp nhận hôn ước này. Như vậy cô cần phải buông tay nhìn người khác ngồi lên vị trí gia chủ phu nhân sao? Thật không cam tâm.</w:t>
      </w:r>
    </w:p>
    <w:p>
      <w:pPr>
        <w:pStyle w:val="BodyText"/>
      </w:pPr>
      <w:r>
        <w:t xml:space="preserve">Đột nhiên Mary chợt dừng bước. Cô bỗng nhớ ra một người. Có lẽ người này có thể giúp đỡ cô.</w:t>
      </w:r>
    </w:p>
    <w:p>
      <w:pPr>
        <w:pStyle w:val="BodyText"/>
      </w:pPr>
      <w:r>
        <w:t xml:space="preserve">"Alo, ai đó?" Đầu bên kia một giọng nam trầm thấp vang lên.</w:t>
      </w:r>
    </w:p>
    <w:p>
      <w:pPr>
        <w:pStyle w:val="BodyText"/>
      </w:pPr>
      <w:r>
        <w:t xml:space="preserve">"Là tôi, Mary. Lúc trước cứu anh, anh đã nói sẽ giúp tôi làm một chuyện."</w:t>
      </w:r>
    </w:p>
    <w:p>
      <w:pPr>
        <w:pStyle w:val="BodyText"/>
      </w:pPr>
      <w:r>
        <w:t xml:space="preserve">Người kia dừng một chút giống như suy xét chuyện gì.</w:t>
      </w:r>
    </w:p>
    <w:p>
      <w:pPr>
        <w:pStyle w:val="BodyText"/>
      </w:pPr>
      <w:r>
        <w:t xml:space="preserve">"Đúng vậy. Cô cần tôi làm gì?"</w:t>
      </w:r>
    </w:p>
    <w:p>
      <w:pPr>
        <w:pStyle w:val="Compact"/>
      </w:pPr>
      <w:r>
        <w:t xml:space="preserve">"Tôi cần anh..."</w:t>
      </w:r>
      <w:r>
        <w:br w:type="textWrapping"/>
      </w:r>
      <w:r>
        <w:br w:type="textWrapping"/>
      </w:r>
    </w:p>
    <w:p>
      <w:pPr>
        <w:pStyle w:val="Heading2"/>
      </w:pPr>
      <w:bookmarkStart w:id="57" w:name="chương-35-khinh-thường"/>
      <w:bookmarkEnd w:id="57"/>
      <w:r>
        <w:t xml:space="preserve">35. Chương 35: Khinh Thường</w:t>
      </w:r>
    </w:p>
    <w:p>
      <w:pPr>
        <w:pStyle w:val="Compact"/>
      </w:pPr>
      <w:r>
        <w:br w:type="textWrapping"/>
      </w:r>
      <w:r>
        <w:br w:type="textWrapping"/>
      </w:r>
    </w:p>
    <w:p>
      <w:pPr>
        <w:pStyle w:val="BodyText"/>
      </w:pPr>
      <w:r>
        <w:t xml:space="preserve">"Đẹp sao?"</w:t>
      </w:r>
    </w:p>
    <w:p>
      <w:pPr>
        <w:pStyle w:val="BodyText"/>
      </w:pPr>
      <w:r>
        <w:t xml:space="preserve">Thiên Lam xoay một vòng hỏi Alex. Hôm nay cô mặc chiếc váy màu tím nhạt trễ vai phối ren Belle phối hợp túi cầm tay nhỏ xinh màu trắng. Với gương mặt babie dễ thương, cô không khác gì một búp bê di động.</w:t>
      </w:r>
    </w:p>
    <w:p>
      <w:pPr>
        <w:pStyle w:val="BodyText"/>
      </w:pPr>
      <w:r>
        <w:t xml:space="preserve">"Rất đẹp." Alex gật đầu. Thiên Lam có dáng vóc tốt, mặc gì cũng rất xinh đẹp. Nếu không là gương mặt khiến cô nhìn trẻ con, cô sẽ là cô gái hoàn mĩ nhất.</w:t>
      </w:r>
    </w:p>
    <w:p>
      <w:pPr>
        <w:pStyle w:val="BodyText"/>
      </w:pPr>
      <w:r>
        <w:t xml:space="preserve">Nghe lời khen, Thiên Lam tươi cười càng rạng rỡ. Cô khoác tay Alex, cười nói. "Đi thôi."</w:t>
      </w:r>
    </w:p>
    <w:p>
      <w:pPr>
        <w:pStyle w:val="BodyText"/>
      </w:pPr>
      <w:r>
        <w:t xml:space="preserve">Gia tộc Scott sau nhiều năm suy thoái, giờ chỉ là gia tộc loại hai. Đáng lẽ Alex có thể không tới buổi tiệc này. Nhưng vì bồi cô, Alex mới hạ thân phận ghé thăm. Có được hai đại nhân vật là Eric và Alex tham gia, gia tộc Scott cũng vẻ vang rất nhiều.</w:t>
      </w:r>
    </w:p>
    <w:p>
      <w:pPr>
        <w:pStyle w:val="BodyText"/>
      </w:pPr>
      <w:r>
        <w:t xml:space="preserve">Khi hai người tới nơi, buổi tiệc cũng vừa mới bắt đầu. Chủ nhân bữa tiệc, gia chủ Scott vừa nghe người báo gia chủ Luke tới liền vội vàng ra đón. Tuy có chút kinh ngạc sự xuất hiện của Alex, nhưng ông vẫn tươi cười chào hỏi.</w:t>
      </w:r>
    </w:p>
    <w:p>
      <w:pPr>
        <w:pStyle w:val="BodyText"/>
      </w:pPr>
      <w:r>
        <w:t xml:space="preserve">"Gia chủ Luke ghé thăm, thật là vinh hạnh cho gia tộc chúng tôi."</w:t>
      </w:r>
    </w:p>
    <w:p>
      <w:pPr>
        <w:pStyle w:val="BodyText"/>
      </w:pPr>
      <w:r>
        <w:t xml:space="preserve">"Gia chủ Scott khiêm tốn rồi." Alex lịch sự đáp lời.</w:t>
      </w:r>
    </w:p>
    <w:p>
      <w:pPr>
        <w:pStyle w:val="BodyText"/>
      </w:pPr>
      <w:r>
        <w:t xml:space="preserve">Gia chủ Scott cũng là hiểu biết tính cách của Alex. Bởi vậy, ông cũng không bắt chuyện nhiều. Nhìn Thiên Lam dịu ngoan đứng bên cạnh, liền cười hỏi.</w:t>
      </w:r>
    </w:p>
    <w:p>
      <w:pPr>
        <w:pStyle w:val="BodyText"/>
      </w:pPr>
      <w:r>
        <w:t xml:space="preserve">"Đây là tiểu thư George đi. Hai vị thật xứng đôi."</w:t>
      </w:r>
    </w:p>
    <w:p>
      <w:pPr>
        <w:pStyle w:val="BodyText"/>
      </w:pPr>
      <w:r>
        <w:t xml:space="preserve">Lần trước Thiên Lam cùng Alex xuất hiện tại gia tộc Lance là rất nhiều người nhìn thấy. Giới quý tộc chính là không có bí mật. Ngay sau hôm đó, thân phận của Thiên Lam liền bị mọi người phát hiện. Đặc biệt, gia tộc Scott còn có hôn ước với Eric, tất nhiên là nhận ra Thiên Lam.</w:t>
      </w:r>
    </w:p>
    <w:p>
      <w:pPr>
        <w:pStyle w:val="BodyText"/>
      </w:pPr>
      <w:r>
        <w:t xml:space="preserve">"Chào Scott gia chủ." Thiên Lam cười đáp lễ. Mặc dù cô ít tham gia tiệc tối. Nhưng lễ nghi quý tộc cô đều biểu hiện rất nhuần nhuyễn. Đó cũng thể hiện gia giáo và danh dự của gia tộc, cô cũng không dám làm hỏng.</w:t>
      </w:r>
    </w:p>
    <w:p>
      <w:pPr>
        <w:pStyle w:val="BodyText"/>
      </w:pPr>
      <w:r>
        <w:t xml:space="preserve">Nhìn mọi người đều đứng ngoài cửa, gia chủ Scott liền mời hai người vào trong.</w:t>
      </w:r>
    </w:p>
    <w:p>
      <w:pPr>
        <w:pStyle w:val="BodyText"/>
      </w:pPr>
      <w:r>
        <w:t xml:space="preserve">"Hai vị xin cứ tự nhiên."</w:t>
      </w:r>
    </w:p>
    <w:p>
      <w:pPr>
        <w:pStyle w:val="BodyText"/>
      </w:pPr>
      <w:r>
        <w:t xml:space="preserve">Biết ông còn phải đón tiếp khách, hai người cũng không giữ lại. Khách sáo nói vài lời liền tự tách ra.</w:t>
      </w:r>
    </w:p>
    <w:p>
      <w:pPr>
        <w:pStyle w:val="BodyText"/>
      </w:pPr>
      <w:r>
        <w:t xml:space="preserve">Thiên Lam vốn là định cùng Alex. Nhưng vừa vào hội trường cô đã bị người quen nhìn thấy. Berlin không nhìn gương mặt lạnh lùng của Alex, vui vẻ kéo cô ra một góc.</w:t>
      </w:r>
    </w:p>
    <w:p>
      <w:pPr>
        <w:pStyle w:val="BodyText"/>
      </w:pPr>
      <w:r>
        <w:t xml:space="preserve">"Anna, lâu lắm mới lại thấy cậu. Tại sao cậu không gọi cho mình?"</w:t>
      </w:r>
    </w:p>
    <w:p>
      <w:pPr>
        <w:pStyle w:val="BodyText"/>
      </w:pPr>
      <w:r>
        <w:t xml:space="preserve">Thiên Lam chỉ cười, không đáp lại. Chẳng lẽ nói thời gian qua cô đều bận yêu đương nên không có thời gian. Dù Anh quốc phóng khoáng tới đâu, cô cũng không mặt dày như vậy.</w:t>
      </w:r>
    </w:p>
    <w:p>
      <w:pPr>
        <w:pStyle w:val="BodyText"/>
      </w:pPr>
      <w:r>
        <w:t xml:space="preserve">Berlin thấy vậy còn có gì không rõ. Nếu không là cùng bạn trai, chắc chắn cô cũng không thể gặp Thiên Lam trong tiệc tối.</w:t>
      </w:r>
    </w:p>
    <w:p>
      <w:pPr>
        <w:pStyle w:val="BodyText"/>
      </w:pPr>
      <w:r>
        <w:t xml:space="preserve">Khẽ lườm Thiên Lam một cái rồi mới nói.</w:t>
      </w:r>
    </w:p>
    <w:p>
      <w:pPr>
        <w:pStyle w:val="BodyText"/>
      </w:pPr>
      <w:r>
        <w:t xml:space="preserve">"Cùng mình qua đây đi. Giới thiệu cho cậu mấy người bạn.</w:t>
      </w:r>
    </w:p>
    <w:p>
      <w:pPr>
        <w:pStyle w:val="BodyText"/>
      </w:pPr>
      <w:r>
        <w:t xml:space="preserve">Không đợi Thiên Lam từ chối, cô nàng đã nhanh tay kéo Thiên Lam bước đi.</w:t>
      </w:r>
    </w:p>
    <w:p>
      <w:pPr>
        <w:pStyle w:val="BodyText"/>
      </w:pPr>
      <w:r>
        <w:t xml:space="preserve">Ỡm ờ theo sau Berlin, Thiên Lam liền thấy một đám thanh niên nam nữ đứng tụm lại một chỗ. Không biết là nói chuyện gì mà ai cũng cười hết sức vui vẻ. Trong đó, Thiên Lam còn thấy toàn người quen cũ.</w:t>
      </w:r>
    </w:p>
    <w:p>
      <w:pPr>
        <w:pStyle w:val="BodyText"/>
      </w:pPr>
      <w:r>
        <w:t xml:space="preserve">Bởi vì Thiên Lam là nhảy lớp nhiều lần. Nên thực tế tuổi của Thiên Lam còn nhỏ hơn Berlin vài tuổi. Hợp với gương mặt babie trẻ con mới kích phát tiềm năng làm chị của Berlin. Cô nàng tự nhận bản thân có trách nhiệm bảo hộ, chăm sóc Thiên Lam nên mới thân thiết với cô như vậy. Nếu không, một vị tiểu thư quý tộc và một 'cô bé mồ côi' làm sao có thể đi đến cùng nhau. Đây lại không phải là trong tiểu thuyết.</w:t>
      </w:r>
    </w:p>
    <w:p>
      <w:pPr>
        <w:pStyle w:val="BodyText"/>
      </w:pPr>
      <w:r>
        <w:t xml:space="preserve">Khi hai người tới gần, mọi người cũng dừng lại câu chuyện, tò mò đánh giá nhân vật mới. Thiên Lam nhìn rõ ánh mắt hai cô gái chợt lóe vẻ ghen tị. Quả thực là người không cùng đường nhìn nhau sinh ghét. Người như vậy, cô sẽ chỉ coi thường không để ý.</w:t>
      </w:r>
    </w:p>
    <w:p>
      <w:pPr>
        <w:pStyle w:val="BodyText"/>
      </w:pPr>
      <w:r>
        <w:t xml:space="preserve">Berlin vui vẻ cùng mọi người đánh thanh tiếp đón. Sau đó bắt đầu giới thiệu.</w:t>
      </w:r>
    </w:p>
    <w:p>
      <w:pPr>
        <w:pStyle w:val="BodyText"/>
      </w:pPr>
      <w:r>
        <w:t xml:space="preserve">"Anna, đây là hai vị tiểu thư của gia tộc Scott, Jumi và Linda. Bên cạnh là Jane Fonda, Channel Mollet. Heri và Morris thì cậu đã biết." Rồi quay sang nói với mọi người. "Còn đây là bạn của mình, Anna."</w:t>
      </w:r>
    </w:p>
    <w:p>
      <w:pPr>
        <w:pStyle w:val="BodyText"/>
      </w:pPr>
      <w:r>
        <w:t xml:space="preserve">"Xin chào." Thiên Lam gật đầu nói.</w:t>
      </w:r>
    </w:p>
    <w:p>
      <w:pPr>
        <w:pStyle w:val="BodyText"/>
      </w:pPr>
      <w:r>
        <w:t xml:space="preserve">"Berlin, cậu đúng là giữ thật kín. Vị tiểu thư xinh đẹp như vậy mà giờ mới cho mình biết." Anh chàng Channel Mollet nửa thật nửa đùa nói.</w:t>
      </w:r>
    </w:p>
    <w:p>
      <w:pPr>
        <w:pStyle w:val="BodyText"/>
      </w:pPr>
      <w:r>
        <w:t xml:space="preserve">Mọi người đều thân thiết, Berlin cũng không ngại bóc mẽ anh chàng.</w:t>
      </w:r>
    </w:p>
    <w:p>
      <w:pPr>
        <w:pStyle w:val="BodyText"/>
      </w:pPr>
      <w:r>
        <w:t xml:space="preserve">"Biết cậu chỉ thích cô gái xinh đẹp nên mình mới không giới thiệu đó."</w:t>
      </w:r>
    </w:p>
    <w:p>
      <w:pPr>
        <w:pStyle w:val="BodyText"/>
      </w:pPr>
      <w:r>
        <w:t xml:space="preserve">"Ha ha." Channel Mollet cũng không giận, chỉ cười ha hả nhìn mọi người.</w:t>
      </w:r>
    </w:p>
    <w:p>
      <w:pPr>
        <w:pStyle w:val="BodyText"/>
      </w:pPr>
      <w:r>
        <w:t xml:space="preserve">"Không biết Anna là tiểu thư nhà ai?" Jumi nhíu mày hỏi. Tiểu thư quý tộc các nhà cô đều đã gặp nhưng chưa từng thấy Anna. Nhìn trang phục kia cũng không phải nhãn hiệu nổi tiếng. Chẳng lẽ không phải người trong vòng tròn của họ.</w:t>
      </w:r>
    </w:p>
    <w:p>
      <w:pPr>
        <w:pStyle w:val="BodyText"/>
      </w:pPr>
      <w:r>
        <w:t xml:space="preserve">Jumi không biết đa phần trang phục của Thiên Lam và Eric đều do Thiên Lam tự mình thiết kế nên không có nhãn hiệu. Berlin cũng là nhìn ở điều này mới phán đoán gia cảnh Thiên Lam không tốt.</w:t>
      </w:r>
    </w:p>
    <w:p>
      <w:pPr>
        <w:pStyle w:val="BodyText"/>
      </w:pPr>
      <w:r>
        <w:t xml:space="preserve">Không biết trong chớp mắt Jumi lại nghĩ nhiều như vậy, Thiên Lam cũng chỉ mỉm cười không đáp lại. Ánh mắt soi mói, đánh giá kia thật khiến cô chán ghét. Cô vốn có ấn tượng không tốt về Jumi, bây giờ càng là không yêu thích. Người như vậy, vẫn là không cần thân cận.</w:t>
      </w:r>
    </w:p>
    <w:p>
      <w:pPr>
        <w:pStyle w:val="BodyText"/>
      </w:pPr>
      <w:r>
        <w:t xml:space="preserve">Nghe Jumi hỏi, Berlin hơi nhíu mi. Cô không thích câu hỏi như vậy của Jumi. Dù thân phận của Anna không tốt cũng là do cô dẫn tới. Người khôn ngoan chắn chắn sẽ không hỏi như vậy. Có lẽ cô nên xem xét lại việc kết giao cùng Jumi và Jane. Tuy xuất thân của cô chỉ là gia tộc nhỏ, không bì kịp Jumi, nhưng kết bạn cũng cần tìm người phù hợp. Jumi thực không phải đối tượng thích hợp.</w:t>
      </w:r>
    </w:p>
    <w:p>
      <w:pPr>
        <w:pStyle w:val="BodyText"/>
      </w:pPr>
      <w:r>
        <w:t xml:space="preserve">Nhìn biểu hiện của hai người, Jumi càng thêm chắc chắn suy nghĩ của mình. Một người không có thân phận thì dù đẹp nữa cũng không hơn cô được. Nghĩ vậy, Jumi cũng không so đo với Thiên Lam, vui vẻ nói đùa cùng Jane.</w:t>
      </w:r>
    </w:p>
    <w:p>
      <w:pPr>
        <w:pStyle w:val="BodyText"/>
      </w:pPr>
      <w:r>
        <w:t xml:space="preserve">"Anna là cùng bạn trai tới đi." Heri vừa là hỏi vừa khẳng định nói. Trước kia Thiên Lam cũng rất ít xuất hiện tại tiệc tối. Từ sau khi có bạn trai mới thường xuyên xuất hiện như vậy.</w:t>
      </w:r>
    </w:p>
    <w:p>
      <w:pPr>
        <w:pStyle w:val="BodyText"/>
      </w:pPr>
      <w:r>
        <w:t xml:space="preserve">Thiên Lam gật đầu. Không biết bây giờ Alex đang làm gì? Cô có nên đi tìm anh hay không? Ở nơi này, cô cũng không hứng thú.</w:t>
      </w:r>
    </w:p>
    <w:p>
      <w:pPr>
        <w:pStyle w:val="BodyText"/>
      </w:pPr>
      <w:r>
        <w:t xml:space="preserve">Thiên Lam đang phiền chán liền nhìn thấy một ly trái cây giơ trước mặt. Theo sau, cô liền thấy một khuôn mặt xinh đẹp cùng nụ cười ôn hòa.</w:t>
      </w:r>
    </w:p>
    <w:p>
      <w:pPr>
        <w:pStyle w:val="BodyText"/>
      </w:pPr>
      <w:r>
        <w:t xml:space="preserve">Từ khi cô tới, Linda Scott vẫn cúi đầu ngây ngốc giờ đang đứng bên cạnh cô, dịu dàng đưa cô một ly trái cây.</w:t>
      </w:r>
    </w:p>
    <w:p>
      <w:pPr>
        <w:pStyle w:val="BodyText"/>
      </w:pPr>
      <w:r>
        <w:t xml:space="preserve">"Cảm ơn." Thiên Lam mỉm cười nói. Không hổ là người anh Eric nhìn trúng. Thật sự là cô gái tâm tư tinh xảo.</w:t>
      </w:r>
    </w:p>
    <w:p>
      <w:pPr>
        <w:pStyle w:val="BodyText"/>
      </w:pPr>
      <w:r>
        <w:t xml:space="preserve">Linda cười lắc đầu. Không hiểu sao cô thấy rất thân cận với 'búp bê' này. Có lẽ là gương mặt babie này rất giống người bạn lúc nhỏ của cô. Ngay cả tên gọi cũng trùng hợp như vậy. Nghe nói 'người đó' rất yêu thương cô. Nhất định là sống rất tốt đi.</w:t>
      </w:r>
    </w:p>
    <w:p>
      <w:pPr>
        <w:pStyle w:val="BodyText"/>
      </w:pPr>
      <w:r>
        <w:t xml:space="preserve">"Chị Linda thích uống nước cam sao?" Thiên Lam nhìn li nước cam trong tay mình và Linda, tò mò hỏi.</w:t>
      </w:r>
    </w:p>
    <w:p>
      <w:pPr>
        <w:pStyle w:val="BodyText"/>
      </w:pPr>
      <w:r>
        <w:t xml:space="preserve">"Đúng vậy. Anna thích sao?"</w:t>
      </w:r>
    </w:p>
    <w:p>
      <w:pPr>
        <w:pStyle w:val="BodyText"/>
      </w:pPr>
      <w:r>
        <w:t xml:space="preserve">Linda ôn nhu, dịu dàng như vậy là mọi người chưa từng thấy. Tất cả đều mở to mắt để nhìn. Chỉ mình Jumi là bĩu bĩu môi. Đúng là cùng thân phận dễ thân thiết.</w:t>
      </w:r>
    </w:p>
    <w:p>
      <w:pPr>
        <w:pStyle w:val="BodyText"/>
      </w:pPr>
      <w:r>
        <w:t xml:space="preserve">Đây không phải là lần đầu Jumi thấy Linda thân cận người khác. Lần đầu nhìn Linda tươi cười bé đứa trẻ lạc đường, Jumi đã biết Linda cũng không ngốc như vẻ ngoài. Nhưng một người ngay cả bản thân cũng không dám thể hiện, Jumi cô đúng là khinh thường. Nếu không phải ông nội cho Linda một mối hôn sự tốt, Linda đúng là không có gì sánh bằng cô. Như vậy thì sao? Chỉ là một người đàn ông. Sau này Jumi cô sẽ tìm người tốt hơn. Jumi tự tin nghĩ.</w:t>
      </w:r>
    </w:p>
    <w:p>
      <w:pPr>
        <w:pStyle w:val="BodyText"/>
      </w:pPr>
      <w:r>
        <w:t xml:space="preserve">Thực ra, Linda rất hiểu biết con người Jimi, nên Linda mới dám lộ gương mặt thật cho Jumi nhìn thấy. Tuy Jumi nhỏ nhen hay ghen tị người khác nhưng lại rất kiêu ngạo. Chỉ cần bản thân có điểm hơn người, Jumi sẽ khinh thường so đo với người khác. So với những cô gái mưu mô, ác độc khác, Jumi vẫn tốt hơn rất nhiều. Cùng lắm Jumi cũng chỉ là độc mồm độc miệng còn không thật sự ra tay hại người.</w:t>
      </w:r>
    </w:p>
    <w:p>
      <w:pPr>
        <w:pStyle w:val="Compact"/>
      </w:pPr>
      <w:r>
        <w:t xml:space="preserve">"Anna dị ứng nước cam."</w:t>
      </w:r>
      <w:r>
        <w:br w:type="textWrapping"/>
      </w:r>
      <w:r>
        <w:br w:type="textWrapping"/>
      </w:r>
    </w:p>
    <w:p>
      <w:pPr>
        <w:pStyle w:val="Heading2"/>
      </w:pPr>
      <w:bookmarkStart w:id="58" w:name="chương-36-ghen"/>
      <w:bookmarkEnd w:id="58"/>
      <w:r>
        <w:t xml:space="preserve">36. Chương 36: Ghen!</w:t>
      </w:r>
    </w:p>
    <w:p>
      <w:pPr>
        <w:pStyle w:val="Compact"/>
      </w:pPr>
      <w:r>
        <w:br w:type="textWrapping"/>
      </w:r>
      <w:r>
        <w:br w:type="textWrapping"/>
      </w:r>
      <w:r>
        <w:t xml:space="preserve">"Anna bị dị ứng với cam."</w:t>
      </w:r>
    </w:p>
    <w:p>
      <w:pPr>
        <w:pStyle w:val="BodyText"/>
      </w:pPr>
      <w:r>
        <w:t xml:space="preserve">Một bàn tay đưa ra lấy ly nước trên tay Thiên Lam. Tất cả đều kinh ngạc nhìn người vừa xuất hiện.</w:t>
      </w:r>
    </w:p>
    <w:p>
      <w:pPr>
        <w:pStyle w:val="BodyText"/>
      </w:pPr>
      <w:r>
        <w:t xml:space="preserve">Thiên Lam có chút bất đắc dĩ nhún nhún vai. Cô thực sự không biết thân thể này còn dị ứng nước cam. Hẳn nào cô chưa từng nhìn thấy có cam xuất hiện trong nhà.</w:t>
      </w:r>
    </w:p>
    <w:p>
      <w:pPr>
        <w:pStyle w:val="BodyText"/>
      </w:pPr>
      <w:r>
        <w:t xml:space="preserve">Dù vậy, đây cũng là ý tốt của chị Linda. Cũng không nên để anh Eric hiểu lầm. Nhìn gương mặt trắng nhợt kia kìa, chắc chắn là bị anh dọa sợ.</w:t>
      </w:r>
    </w:p>
    <w:p>
      <w:pPr>
        <w:pStyle w:val="BodyText"/>
      </w:pPr>
      <w:r>
        <w:t xml:space="preserve">"Chị Linda cũng không biết em bị dị ứng. Cũng là bản thân em quên mất."</w:t>
      </w:r>
    </w:p>
    <w:p>
      <w:pPr>
        <w:pStyle w:val="BodyText"/>
      </w:pPr>
      <w:r>
        <w:t xml:space="preserve">Eric lạnh lùng trừng Thiên Lam. Chuyện quan trọng như vậy cũng dám quên. Hắn còn nhớ lần đầu Thiên Lam ăn cam, cả người nóng ran, nổi đầy mụn nước. Nếu không phải cứu chữa kịp thời cũng không biết sẽ như thế nào. Vừa rồi nhìn Thiên Lam cầm lấy nước cam, hắn thực có chút bị dọa sợ.</w:t>
      </w:r>
    </w:p>
    <w:p>
      <w:pPr>
        <w:pStyle w:val="BodyText"/>
      </w:pPr>
      <w:r>
        <w:t xml:space="preserve">Thiên Lam cũng không biết bản thân lại dị ứng nghiêm trọng như vậy. Sau này, cô hỏi dì Jani mới biết được. Lúc đó, Thiên Lam cũng có chút nghĩ mà sợ. Alex càng là nghiêm cấm mọi vật có liên quan tới cam xuất hiện trong nhà.</w:t>
      </w:r>
    </w:p>
    <w:p>
      <w:pPr>
        <w:pStyle w:val="BodyText"/>
      </w:pPr>
      <w:r>
        <w:t xml:space="preserve">Bị trừng, Thiên Lam xấu hổ sờ sờ mũi. Cô sai rồi không được sao? Lần đầu cô nhìn anh Eric nghiêm khắc như vậy. Đúng là có chút sợ hãi.</w:t>
      </w:r>
    </w:p>
    <w:p>
      <w:pPr>
        <w:pStyle w:val="BodyText"/>
      </w:pPr>
      <w:r>
        <w:t xml:space="preserve">"Em... em không biết chuyện này." Linda cũng bị khí thế của Eric dọa sợ, lắp bắp giải thích.</w:t>
      </w:r>
    </w:p>
    <w:p>
      <w:pPr>
        <w:pStyle w:val="BodyText"/>
      </w:pPr>
      <w:r>
        <w:t xml:space="preserve">Gặp hai người đã biết sai, Eric cũng bình tĩnh trở lại. Nhìn Linda giống như thỏ nhỏ kinh sợ, thở dài nói.</w:t>
      </w:r>
    </w:p>
    <w:p>
      <w:pPr>
        <w:pStyle w:val="BodyText"/>
      </w:pPr>
      <w:r>
        <w:t xml:space="preserve">"Lần sau phải nhớ rõ."</w:t>
      </w:r>
    </w:p>
    <w:p>
      <w:pPr>
        <w:pStyle w:val="BodyText"/>
      </w:pPr>
      <w:r>
        <w:t xml:space="preserve">"Vâng." Linda ngoan ngoãn gật đầu. Trong lòng cũng là thở phào nhẹ nhõm. Vừa rồi còn tưởng Eric sẽ nổi điên mà trách mắng cô. May là không có chuyện gì.</w:t>
      </w:r>
    </w:p>
    <w:p>
      <w:pPr>
        <w:pStyle w:val="BodyText"/>
      </w:pPr>
      <w:r>
        <w:t xml:space="preserve">Lần đầu thấy hắn lạnh lùng như vậy. Hắn đúng là rất quan tâm Anna. Có người anh như vậy, Anna đúng là may mắn. Nếu như... Linda mạnh lắc đầu. Không thể nào. Hai người họ chỉ là bị bắt buộc hôn ước mà thôi. Cô nhất định sẽ không yêu thương hắn.</w:t>
      </w:r>
    </w:p>
    <w:p>
      <w:pPr>
        <w:pStyle w:val="BodyText"/>
      </w:pPr>
      <w:r>
        <w:t xml:space="preserve">Bắt gặp vài gương mặt quen thuộc, Eric nhíu nhíu mày. Không nói ba người bạn cũ của Thiên Lam. Jumi Scott và bạn của cô ta đều là người nhỏ nhen, hay ghen tị người khác. Tuy chưa từng hại người nhưng việc nói xấu sau lưng là rất bình thường. Chàng công tử của gia tộc Mollet thì đào hoa, thay bạn gái còn hơn thay quần áo. Ngay cả cô gái váy trắng (Heri), cũng từng hãm hại Thiên Lam. Tại sao Anna lại giao du với những người này?</w:t>
      </w:r>
    </w:p>
    <w:p>
      <w:pPr>
        <w:pStyle w:val="BodyText"/>
      </w:pPr>
      <w:r>
        <w:t xml:space="preserve">Quả nhiên, vẫn cần hắn để tâm từng chút một. Có lẽ cũng cần nhắc nhở gia chủ Luke một tiếng, nên 'quan tâm' bạn bè của Anna.</w:t>
      </w:r>
    </w:p>
    <w:p>
      <w:pPr>
        <w:pStyle w:val="BodyText"/>
      </w:pPr>
      <w:r>
        <w:t xml:space="preserve">"Gia chủ Luke đang tìm em." Eric tìm lấy cớ di dời Thiên Lam. Hắn thực không thích cô ở lại đây cùng những người này.</w:t>
      </w:r>
    </w:p>
    <w:p>
      <w:pPr>
        <w:pStyle w:val="BodyText"/>
      </w:pPr>
      <w:r>
        <w:t xml:space="preserve">"Vâng." Thiên Lam cũng đang định rời đi, nên rất nhanh đáp ứng.</w:t>
      </w:r>
    </w:p>
    <w:p>
      <w:pPr>
        <w:pStyle w:val="BodyText"/>
      </w:pPr>
      <w:r>
        <w:t xml:space="preserve">Nhìn Berlin trợn to mắt không thể tin nhìn cô, Thiên Lam xin lỗi cười cười. "Mình đi trước một chút."</w:t>
      </w:r>
    </w:p>
    <w:p>
      <w:pPr>
        <w:pStyle w:val="BodyText"/>
      </w:pPr>
      <w:r>
        <w:t xml:space="preserve">Không để ý người khác nhìn mình như thế nào, Thiên Lam tự nhiên dời bước.</w:t>
      </w:r>
    </w:p>
    <w:p>
      <w:pPr>
        <w:pStyle w:val="BodyText"/>
      </w:pPr>
      <w:r>
        <w:t xml:space="preserve">Thiên Lam đi rồi, Eric cũng không định ở lại. Hắn cầm tay Linda, kiên định nói.</w:t>
      </w:r>
    </w:p>
    <w:p>
      <w:pPr>
        <w:pStyle w:val="BodyText"/>
      </w:pPr>
      <w:r>
        <w:t xml:space="preserve">"Đi thôi."</w:t>
      </w:r>
    </w:p>
    <w:p>
      <w:pPr>
        <w:pStyle w:val="BodyText"/>
      </w:pPr>
      <w:r>
        <w:t xml:space="preserve">Ba người rời đi, những người khác mới hồi hồn.</w:t>
      </w:r>
    </w:p>
    <w:p>
      <w:pPr>
        <w:pStyle w:val="BodyText"/>
      </w:pPr>
      <w:r>
        <w:t xml:space="preserve">"Đó là gia chủ George?" Morris kinh ngạc hỏi.</w:t>
      </w:r>
    </w:p>
    <w:p>
      <w:pPr>
        <w:pStyle w:val="BodyText"/>
      </w:pPr>
      <w:r>
        <w:t xml:space="preserve">"Khí thế thật cường đại." Channel cảm thán. Hắn vẫn muốn bản thân có khí tràng mạnh mẽ. Chỉ tiếc... Người không cùng tầng lớp không giống nhau được.</w:t>
      </w:r>
    </w:p>
    <w:p>
      <w:pPr>
        <w:pStyle w:val="BodyText"/>
      </w:pPr>
      <w:r>
        <w:t xml:space="preserve">"Như vậy Anna..." chính là tiểu thư của gia tộc George sao?</w:t>
      </w:r>
    </w:p>
    <w:p>
      <w:pPr>
        <w:pStyle w:val="BodyText"/>
      </w:pPr>
      <w:r>
        <w:t xml:space="preserve">Nhận được cái gật đầu đồng ý của mọi người, Berlin vẫn chưa hết bàng hoàng. Người mà cô vẫn cho rằng nghèo khó lại chính là tiểu thư của một gia tộc lớn. Như vậy, những điều cô lo lắng trước kia cũng chỉ là một trò cười. Những lúc đó, Anna đều xem họ như bầy khỉ nhảy nhót mà cười thầm đi.</w:t>
      </w:r>
    </w:p>
    <w:p>
      <w:pPr>
        <w:pStyle w:val="BodyText"/>
      </w:pPr>
      <w:r>
        <w:t xml:space="preserve">Biết thân phận của Thiên Lam, Heri ngoài kinh ngạc còn có chút ghen tị. Lần đầu nhìn thấy cô gái xinh đẹp như vậy, cô còn có chút ghen tị. Nhưng nghĩ lại hoàn cảnh gia đình, cô mới lấy lại được cân bằng. Bây giờ, tất cả cũng thay đổi. Anna không chỉ thân phận cao quý, bạn trai còn là gia chủ gia tộc lớn. Thật làm người ta đỏ mắt.</w:t>
      </w:r>
    </w:p>
    <w:p>
      <w:pPr>
        <w:pStyle w:val="BodyText"/>
      </w:pPr>
      <w:r>
        <w:t xml:space="preserve">Khác với Heri, Morris lại chỉ thấy trong lòng nhẹ nhõm. Lúc trước quyết định buông tha Anna, hắn còn có chút luyến tiếc. Bây giờ, thân phận của cô kiêu ngạo như vậy, hắn còn có lí do để thuyết phục bản thân. Nghĩ lại ánh mắt lạnh lùng nhìn người khác, Morris trong lòng rùng mình. Gia chủ Luke cũng không là người lương thiện. Chỉ một ngón tay của hắn (Alex) cũng có thể giết chết hắn. Hắn vẫn không cần tiếp tục có quan hệ với Anna.</w:t>
      </w:r>
    </w:p>
    <w:p>
      <w:pPr>
        <w:pStyle w:val="BodyText"/>
      </w:pPr>
      <w:r>
        <w:t xml:space="preserve">"Kiêu ngạo gì chứ?" Jumi ghen tị nói thầm. Lúc trước còn có chút kiêu ngạo về thân phận đã bị đánh tan không còn. So với tiểu thư quý tộc chân chính? Jumi còn rất thông minh không tự làm khó mình. Tiểu thư George, cô so không được. Nhưng Linda là cái gì chứ? Gia chủ George lại chỉ đưa cô ta đi mà không nhìn cô. Quả thực khiến người ta chán ghét.</w:t>
      </w:r>
    </w:p>
    <w:p>
      <w:pPr>
        <w:pStyle w:val="BodyText"/>
      </w:pPr>
      <w:r>
        <w:t xml:space="preserve">Jane kéo tay Jumi ý bảo cô chú ý trường hợp. Mặc dù Jane cũng có chút ghen tị hai người, nhưng dù sao cũng là người không liên quan. So với ghen tị, cô càng hâm mộ nhiều hơn. Hâm mộ Anna có thân phận cao quý, hay hâm mộ Linda có thể có được vị hôn phu cường đại.</w:t>
      </w:r>
    </w:p>
    <w:p>
      <w:pPr>
        <w:pStyle w:val="BodyText"/>
      </w:pPr>
      <w:r>
        <w:t xml:space="preserve">Cùng lúc, cả sáu người sáu tâm trạng khác nhau. Nhưng tất cả đều giống nhau không còn cảm xúc trêu đùa. Họ thực sự bị ba người kia đánh sâu vào rất mạnh.</w:t>
      </w:r>
    </w:p>
    <w:p>
      <w:pPr>
        <w:pStyle w:val="BodyText"/>
      </w:pPr>
      <w:r>
        <w:t xml:space="preserve">Không biết thân phận mình vạch trần sẽ để lại rung động ra sao, Thiên Lam tươi cười bước đến bên cạnh Alex. Lúc này, bên cạnh hắn vây quanh hai ba vị trung niên đứng tuổi cùng vài cô gái trẻ. Người lớn thì cố gắng nói chuyện khen ngợi Alex và giới thiệu cô gái mình dẫn theo. Còn các cô gái thì yên lặng đứng bên cạnh lắng nghe, đôi lúc lại ngượng ngùng nhìn Alex.</w:t>
      </w:r>
    </w:p>
    <w:p>
      <w:pPr>
        <w:pStyle w:val="BodyText"/>
      </w:pPr>
      <w:r>
        <w:t xml:space="preserve">"Anh yêu." Thiên Lam nũng nịu gọi. Cô chính là cố ý khiến người khác ghen tị. Nhìn những ánh mắt trợn to kinh ngạc rồi dần dần chuyển sáng màu đỏ, thật làm người ta vui sướng trong lòng. Dám giành người với cô, đúng là không tự lượng sức.</w:t>
      </w:r>
    </w:p>
    <w:p>
      <w:pPr>
        <w:pStyle w:val="BodyText"/>
      </w:pPr>
      <w:r>
        <w:t xml:space="preserve">Nhìn Thiên Lam, gương mặt lạnh lùng mới có chút hòa hoãn. Cô vừa gọi hắn 'Anh yêu', thật là dễ nghe.</w:t>
      </w:r>
    </w:p>
    <w:p>
      <w:pPr>
        <w:pStyle w:val="BodyText"/>
      </w:pPr>
      <w:r>
        <w:t xml:space="preserve">Alex đưa tay ôm Thiên Lam lại gần sát người, nhẹ nhàng hôn lên mái tóc cô. "Ngoan."</w:t>
      </w:r>
    </w:p>
    <w:p>
      <w:pPr>
        <w:pStyle w:val="BodyText"/>
      </w:pPr>
      <w:r>
        <w:t xml:space="preserve">Hắn vốn còn có chút phiền chán trường hợp này, nhưng Thiên Lam vừa xuất hiện, hắn liền bình tâm trở lại. Có thể nhìn cô ghen tị, hắn thực sự rất vui. Tất nhiên, hắn sẽ không vì niềm vui nhỏ bé này mà cố ý làm chuyện gì. Hắn còn luyến tiếc Thiên Lam không vui.</w:t>
      </w:r>
    </w:p>
    <w:p>
      <w:pPr>
        <w:pStyle w:val="BodyText"/>
      </w:pPr>
      <w:r>
        <w:t xml:space="preserve">"Xem ra gia chủ Luke đã có bạn gái. Không biết tiểu thư đây là?" Một vị phu nhân tươi cười hỏi thăm. Nhìn biểu hiện của gia chủ Luke thì rất yêu thương cô gái này. Nhưng gia tộc đều là coi trọng dòng họ. Nếu cô gái này chỉ là người thường, con gái bà vẫn là có cơ hội.</w:t>
      </w:r>
    </w:p>
    <w:p>
      <w:pPr>
        <w:pStyle w:val="BodyText"/>
      </w:pPr>
      <w:r>
        <w:t xml:space="preserve">Những người bên cạnh cũng vểnh tai lên nghe. Chắc chắn cũng có cùng suy nghĩ với vị phu nhân kia. Tuy họ chỉ là gia tộc nhỏ bé, nhưng so với người thường vẫn là quý tộc. Nếu có thể đưa con hoặc cháu gái lên làm thiếu phu nhân gia tộc Luke là tốt nhất, nếu không chỉ làm tình nhân, gia tộc họ cũng được lợi rất nhiều.</w:t>
      </w:r>
    </w:p>
    <w:p>
      <w:pPr>
        <w:pStyle w:val="BodyText"/>
      </w:pPr>
      <w:r>
        <w:t xml:space="preserve">Nhìn ánh mắt tính toán của họ, Thiên Lam có gì không hiểu. Lúc này Thiên Lam thấy thật may mắn khi theo họ ngoại, mang danh tiểu thư George, trong nhà lại chỉ có anh Eric là trưởng bối. Gia tộc George đã là gia tộc lớn, cô cũng sẽ không vì lợi ích gia tộc mà hi sinh hạnh phúc bản thân. Anh Eric lại yêu thương cô, sẽ không đem cô làm vật hi sinh.</w:t>
      </w:r>
    </w:p>
    <w:p>
      <w:pPr>
        <w:pStyle w:val="BodyText"/>
      </w:pPr>
      <w:r>
        <w:t xml:space="preserve">Tuy có chút tiếc thương những vị tiểu thư này, nhưng cô sẽ không vì chút thương hại mà ảnh hưởng hạnh phúc của mình.</w:t>
      </w:r>
    </w:p>
    <w:p>
      <w:pPr>
        <w:pStyle w:val="BodyText"/>
      </w:pPr>
      <w:r>
        <w:t xml:space="preserve">Ngượng ngùng dựa trong lòng Alex, Thiên Lam lễ phép chào hỏi.</w:t>
      </w:r>
    </w:p>
    <w:p>
      <w:pPr>
        <w:pStyle w:val="Compact"/>
      </w:pPr>
      <w:r>
        <w:t xml:space="preserve">"Chào phu nhân, tôi là Anna George."</w:t>
      </w:r>
      <w:r>
        <w:br w:type="textWrapping"/>
      </w:r>
      <w:r>
        <w:br w:type="textWrapping"/>
      </w:r>
    </w:p>
    <w:p>
      <w:pPr>
        <w:pStyle w:val="Heading2"/>
      </w:pPr>
      <w:bookmarkStart w:id="59" w:name="chương-37-thù-dai"/>
      <w:bookmarkEnd w:id="59"/>
      <w:r>
        <w:t xml:space="preserve">37. Chương 37: Thù Dai</w:t>
      </w:r>
    </w:p>
    <w:p>
      <w:pPr>
        <w:pStyle w:val="Compact"/>
      </w:pPr>
      <w:r>
        <w:br w:type="textWrapping"/>
      </w:r>
      <w:r>
        <w:br w:type="textWrapping"/>
      </w:r>
      <w:r>
        <w:t xml:space="preserve">"Chào phu nhân. Tôi là Anna George."</w:t>
      </w:r>
    </w:p>
    <w:p>
      <w:pPr>
        <w:pStyle w:val="BodyText"/>
      </w:pPr>
      <w:r>
        <w:t xml:space="preserve">Đây là lần đầu tiên Thiên Lam giới thiệu cả tên họ của mình. Nhìn những ánh mắt kinh ngạc, hâm mộ hay ghen tị của mọi người, Thiên Lam tự tin tươi cười. Khoác lên mình dòng họ George đúng là việc đáng tự hào. Bây giờ, cô chính cảm tạ ông trời cho cô một lần sống lại, lại tặng thêm một thân phận cường đại như vậy.</w:t>
      </w:r>
    </w:p>
    <w:p>
      <w:pPr>
        <w:pStyle w:val="BodyText"/>
      </w:pPr>
      <w:r>
        <w:t xml:space="preserve">George... Thì ra là tiểu thư George. Những người xung quanh đều thay đổi sắc mặt. Nếu như nói Luke là gia tộc đứng đầu thế giới thì George chính xếp hàng thứ hai. Nghe nói, gia chủ George có một cô em gái rất được yêu thương. Sẽ không phải là người trước mặt đi? Nếu như vậy, bọn họ vẫn là không cần đắc tội. Thủ đoạn của gia chủ George cũng không phải bọn họ có thể chống đỡ.</w:t>
      </w:r>
    </w:p>
    <w:p>
      <w:pPr>
        <w:pStyle w:val="BodyText"/>
      </w:pPr>
      <w:r>
        <w:t xml:space="preserve">"George tiểu thư thật xinh đẹp."</w:t>
      </w:r>
    </w:p>
    <w:p>
      <w:pPr>
        <w:pStyle w:val="BodyText"/>
      </w:pPr>
      <w:r>
        <w:t xml:space="preserve">"Hai vị thật xứng đôi."</w:t>
      </w:r>
    </w:p>
    <w:p>
      <w:pPr>
        <w:pStyle w:val="BodyText"/>
      </w:pPr>
      <w:r>
        <w:t xml:space="preserve">...</w:t>
      </w:r>
    </w:p>
    <w:p>
      <w:pPr>
        <w:pStyle w:val="BodyText"/>
      </w:pPr>
      <w:r>
        <w:t xml:space="preserve">Người xung quanh mỗi người một lời, tươi cười khen tặng. Thiên Lam thật khâm phục họ có thể tìm ra nhiều lời hay không trùng nhau như vậy.</w:t>
      </w:r>
    </w:p>
    <w:p>
      <w:pPr>
        <w:pStyle w:val="BodyText"/>
      </w:pPr>
      <w:r>
        <w:t xml:space="preserve">Nhìn Thiên Lam đứng đó tủm tỉm cười, Alex càng là lạnh lùng không để ý, tất cả đều hiểu ý rút lui. Họ cũng không muốn đứng đây làm kì đà. Làm mất hứng hai vị 'tôn đại phật', bọn họ cũng không có quả ngọt mà ăn.</w:t>
      </w:r>
    </w:p>
    <w:p>
      <w:pPr>
        <w:pStyle w:val="BodyText"/>
      </w:pPr>
      <w:r>
        <w:t xml:space="preserve">Không còn người bên cạnh, Thiên Lam thu lại nụ cười, trừng mắt nhìn Alex.</w:t>
      </w:r>
    </w:p>
    <w:p>
      <w:pPr>
        <w:pStyle w:val="BodyText"/>
      </w:pPr>
      <w:r>
        <w:t xml:space="preserve">"Hoa tâm." Mặc dù cô tin hắn sẽ không thích người khác. Nhưng xem nhiều cô gái đứng bên cạnh hắn như vậy, cô vẫn không vui.</w:t>
      </w:r>
    </w:p>
    <w:p>
      <w:pPr>
        <w:pStyle w:val="BodyText"/>
      </w:pPr>
      <w:r>
        <w:t xml:space="preserve">Alex buồn cười xoa bóp gương mặt cô.</w:t>
      </w:r>
    </w:p>
    <w:p>
      <w:pPr>
        <w:pStyle w:val="BodyText"/>
      </w:pPr>
      <w:r>
        <w:t xml:space="preserve">"Anh chỉ thích em."</w:t>
      </w:r>
    </w:p>
    <w:p>
      <w:pPr>
        <w:pStyle w:val="BodyText"/>
      </w:pPr>
      <w:r>
        <w:t xml:space="preserve">Thiên Lam quay mặt đi, dỗi nói. "Vậy anh còn không từ chối."</w:t>
      </w:r>
    </w:p>
    <w:p>
      <w:pPr>
        <w:pStyle w:val="BodyText"/>
      </w:pPr>
      <w:r>
        <w:t xml:space="preserve">Alex xoay mặt cô lại, bình tĩnh nói. "Em biết anh không phải người như vậy." Hắn không phải không từ chối mà là cô tới đúng lúc, hắn chưa kịp nói gì.</w:t>
      </w:r>
    </w:p>
    <w:p>
      <w:pPr>
        <w:pStyle w:val="BodyText"/>
      </w:pPr>
      <w:r>
        <w:t xml:space="preserve">"Hừ." Thiên Lam hừ nhẹ một tiếng, nhưng cũng không cố ý rời khỏi tay hắn. Tất nhiên là cô hiểu Alex là người như thế nào, nếu không cũng không chấp nhận yêu hắn. Nhưng cô chính là khó chịu, hắn còn cười nhạo cô. Đừng tưởng cô không nhìn thấy ý cười trong mắt hắn.</w:t>
      </w:r>
    </w:p>
    <w:p>
      <w:pPr>
        <w:pStyle w:val="BodyText"/>
      </w:pPr>
      <w:r>
        <w:t xml:space="preserve">Không muốn Thiên Lam tiếp tục giận dỗi, Alex thu lại ý cười, dỗ dành nói. "Ra ăn một chút gì nhé?" Giờ này, Thiên Lam cũng nên đói bụng.</w:t>
      </w:r>
    </w:p>
    <w:p>
      <w:pPr>
        <w:pStyle w:val="BodyText"/>
      </w:pPr>
      <w:r>
        <w:t xml:space="preserve">Nghe vậy, Thiên Lam cũng thấy hơi đói. Vuốt vuốt bụng nhỏ bé, không tình nguyện gật đầu. Đừng tưởng lấy ăn là dụ dỗ được cô, cô vẫn còn tức giận.</w:t>
      </w:r>
    </w:p>
    <w:p>
      <w:pPr>
        <w:pStyle w:val="BodyText"/>
      </w:pPr>
      <w:r>
        <w:t xml:space="preserve">Nghĩ như vậy, nhưng khi Alex đặt đĩa thức ăn đầy màu sắc trước mặt, Thiên Lam gương mặt rạng rỡ ôm lấy hắn. Tất cả đều là đồ ngọt. Alex đúng là hiểu ý cô.</w:t>
      </w:r>
    </w:p>
    <w:p>
      <w:pPr>
        <w:pStyle w:val="BodyText"/>
      </w:pPr>
      <w:r>
        <w:t xml:space="preserve">Nhìn Thiên Lam tươi cười, Alex vừa buồn cười vừa tức giận. Cô đúng là dễ thỏa mãn. Chỉ một phần đồ ngọt đã lấy lòng được cô. Hắn lo lắng, sau này cô sẽ vì đồ ngọt mà bị người ta lừa đi.</w:t>
      </w:r>
    </w:p>
    <w:p>
      <w:pPr>
        <w:pStyle w:val="BodyText"/>
      </w:pPr>
      <w:r>
        <w:t xml:space="preserve">"Thích như vậy."</w:t>
      </w:r>
    </w:p>
    <w:p>
      <w:pPr>
        <w:pStyle w:val="BodyText"/>
      </w:pPr>
      <w:r>
        <w:t xml:space="preserve">Thiên Lam gật gật đầu. Rất ngon. Rất thích. Cô múc một thìa nhỏ đưa tới miệng hắn.</w:t>
      </w:r>
    </w:p>
    <w:p>
      <w:pPr>
        <w:pStyle w:val="BodyText"/>
      </w:pPr>
      <w:r>
        <w:t xml:space="preserve">Bị tươi cười của Thiên Lam mê hoặc, không kịp suy nghĩ Alex liền há miệng. Vị ngọt ngấy hòa tan trong miệng, hắn bất giác nhăn lại mi.</w:t>
      </w:r>
    </w:p>
    <w:p>
      <w:pPr>
        <w:pStyle w:val="BodyText"/>
      </w:pPr>
      <w:r>
        <w:t xml:space="preserve">Thấy vậy, Thiên Lam tươi cười càng sâu. Cô chính là biết Alex chán ghét đồ ngọt mới cho anh. Ai bảo khi nãy anh cười nhạo cô. Cô thù rất dai.</w:t>
      </w:r>
    </w:p>
    <w:p>
      <w:pPr>
        <w:pStyle w:val="BodyText"/>
      </w:pPr>
      <w:r>
        <w:t xml:space="preserve">Biết mình bị trêu đùa, Alex bất đắc dĩ xoa đầu cô. Nếu là người khác hắn còn có biện pháp xử lí. Nhưng Thiên Lam... Hắn chính là thua trong tay cô, không có cách nào.</w:t>
      </w:r>
    </w:p>
    <w:p>
      <w:pPr>
        <w:pStyle w:val="BodyText"/>
      </w:pPr>
      <w:r>
        <w:t xml:space="preserve">"Ồ" Thiên Lam nghiêng đầu, miệng cắn nửa chiếc thìa, mắt mở to chớp chớp. Thật là đáng yêu.</w:t>
      </w:r>
    </w:p>
    <w:p>
      <w:pPr>
        <w:pStyle w:val="BodyText"/>
      </w:pPr>
      <w:r>
        <w:t xml:space="preserve">Theo ánh mắt của cô, Alex nhìn thấy hai bóng người ngoài cửa sổ. Trước nay, đến mỗi một nơi hắn đều có thói quen quan sát địa hình, phòng khi bất trắc. Theo trí nhớ của hắn thì đó là vị trí vườn sau.</w:t>
      </w:r>
    </w:p>
    <w:p>
      <w:pPr>
        <w:pStyle w:val="BodyText"/>
      </w:pPr>
      <w:r>
        <w:t xml:space="preserve">"Đó là anh Eric sao?" Thiên Lam tò mò đẩy Alex. Bởi vì khoảng cách hơi xa nên cô nhìn không rõ. Nhưng hình dáng đó thật giống anh Eric. Còn người bên cạnh hình như là chị Linda.</w:t>
      </w:r>
    </w:p>
    <w:p>
      <w:pPr>
        <w:pStyle w:val="BodyText"/>
      </w:pPr>
      <w:r>
        <w:t xml:space="preserve">Thị lực của Alex cũng là được luyện tập. Khoảng cách như vậy, hắn vẫn nhìn rõ ràng. Hai người bên ngoài chính là nhân vật chính của buổi tiệc, Eric và Linda Scott. Lúc trước hắn cũng từng nghe chuyện hôn ước của hai người. Hôm nay gia chủ Scott càng là đứng lên giới thiệu một phen. Ngày cưới hình như cũng đã xác định.</w:t>
      </w:r>
    </w:p>
    <w:p>
      <w:pPr>
        <w:pStyle w:val="BodyText"/>
      </w:pPr>
      <w:r>
        <w:t xml:space="preserve">Nhận được đáp án từ Alex, Thiên Lam càng tò mò. Không biết hai người họ trốn ra ngoài làm gì? Nếu cô nghe trộm được thì tốt rồi.</w:t>
      </w:r>
    </w:p>
    <w:p>
      <w:pPr>
        <w:pStyle w:val="BodyText"/>
      </w:pPr>
      <w:r>
        <w:t xml:space="preserve">Thiên Lam vừa xúc động liền nói ra suy nghĩ trong lòng. Alex nhẹ cốc đầu cô.</w:t>
      </w:r>
    </w:p>
    <w:p>
      <w:pPr>
        <w:pStyle w:val="BodyText"/>
      </w:pPr>
      <w:r>
        <w:t xml:space="preserve">"Nghe lén không phải việc một tiểu thư danh giá nên làm."</w:t>
      </w:r>
    </w:p>
    <w:p>
      <w:pPr>
        <w:pStyle w:val="BodyText"/>
      </w:pPr>
      <w:r>
        <w:t xml:space="preserve">Thiên Lam bất mãn xoa đầu. Chuyện này có liên quan gì tới thân phận chứ? Cô chỉ là tò mò, lại không phải làm việc xấu xa gì. Nghĩ như vậy nhưng Thiên Lam cũng không hành động. Ai cũng có riêng tư. Nếu hai người họ đã cách xa mọi người, cô cũng không cần cố ý nghe lén.</w:t>
      </w:r>
    </w:p>
    <w:p>
      <w:pPr>
        <w:pStyle w:val="BodyText"/>
      </w:pPr>
      <w:r>
        <w:t xml:space="preserve">Lúc này, ở vườn sau, hai bóng người đứng đối diện nhau.</w:t>
      </w:r>
    </w:p>
    <w:p>
      <w:pPr>
        <w:pStyle w:val="BodyText"/>
      </w:pPr>
      <w:r>
        <w:t xml:space="preserve">Linda xoa cánh tay bị gió thổi lạnh, lạnh lùng nhìn người đối diện.</w:t>
      </w:r>
    </w:p>
    <w:p>
      <w:pPr>
        <w:pStyle w:val="BodyText"/>
      </w:pPr>
      <w:r>
        <w:t xml:space="preserve">"Gọi tôi ra đây làm gì?"</w:t>
      </w:r>
    </w:p>
    <w:p>
      <w:pPr>
        <w:pStyle w:val="BodyText"/>
      </w:pPr>
      <w:r>
        <w:t xml:space="preserve">Eric hơi nhíu mày. Giọng của cô rõ ràng thể hiện bản thân đang bất mãn. Hắn đã làm gì khiến cô như vậy?</w:t>
      </w:r>
    </w:p>
    <w:p>
      <w:pPr>
        <w:pStyle w:val="BodyText"/>
      </w:pPr>
      <w:r>
        <w:t xml:space="preserve">"Em không thích tôi?"</w:t>
      </w:r>
    </w:p>
    <w:p>
      <w:pPr>
        <w:pStyle w:val="BodyText"/>
      </w:pPr>
      <w:r>
        <w:t xml:space="preserve">Anna nói, nếu thích nhau sẽ đối xử tốt với đối phương. Nhưng thái độ của Linda cho thấy cô không thích hắn. Không phải hắn tự kỉ, nhưng hắn tự nhận bản thân không có điểm nào khiến người khác không thích. Vậy Linda còn chưa hài lòng điểm nào?</w:t>
      </w:r>
    </w:p>
    <w:p>
      <w:pPr>
        <w:pStyle w:val="BodyText"/>
      </w:pPr>
      <w:r>
        <w:t xml:space="preserve">Nghe lời này, Linda kinh ngạc, bối rối cúi đầu xuống. Nói cô không thích Eric... Một người đàn ông hoàng kim như vậy làm sao có thể không thích. Từ lúc bắt đầu tới giờ, hắn vẫn luôn quan tâm cô , giúp cô chắn rượu, tiếp đãi khách. Mặc dù Eric nói rất ít, nhưng hành động lại thể hiện rõ hắn đang bảo hộ, chăm sóc cô.</w:t>
      </w:r>
    </w:p>
    <w:p>
      <w:pPr>
        <w:pStyle w:val="BodyText"/>
      </w:pPr>
      <w:r>
        <w:t xml:space="preserve">Eric như vậy khiến cô không phân biệt được là thật sự hay chỉ là diễn trò cho mọi người thấy. Bởi vì không xác định nên cô mới lo lắng. Lo sợ đó chỉ là ảo tưởng của bản thân, quay lưng hắn lại giống người khác chán ghét cô.</w:t>
      </w:r>
    </w:p>
    <w:p>
      <w:pPr>
        <w:pStyle w:val="BodyText"/>
      </w:pPr>
      <w:r>
        <w:t xml:space="preserve">"Chúng ta chỉ là bị bắt buộc..."</w:t>
      </w:r>
    </w:p>
    <w:p>
      <w:pPr>
        <w:pStyle w:val="BodyText"/>
      </w:pPr>
      <w:r>
        <w:t xml:space="preserve">Eric chau mày. Cô như vậy vì không muốn cùng hắn kết hôn? Nếu như vậy...</w:t>
      </w:r>
    </w:p>
    <w:p>
      <w:pPr>
        <w:pStyle w:val="BodyText"/>
      </w:pPr>
      <w:r>
        <w:t xml:space="preserve">"Nếu em không muốn kết hôn, tôi có thể hủy hôn."</w:t>
      </w:r>
    </w:p>
    <w:p>
      <w:pPr>
        <w:pStyle w:val="BodyText"/>
      </w:pPr>
      <w:r>
        <w:t xml:space="preserve">Hắn không phải là người thích ép buộc người khác. Mặc dù hắn đối cô có chút khác thường, nhưng cũng không nhất định phải kết hôn cùng cô.</w:t>
      </w:r>
    </w:p>
    <w:p>
      <w:pPr>
        <w:pStyle w:val="BodyText"/>
      </w:pPr>
      <w:r>
        <w:t xml:space="preserve">Hủy hôn...Linda ngây ngẩn người. Từ đầu đến cuối, cô đều coi chuyện kết hôn là đương nhiên, chưa từng có ý định từ chối. Lúc đầu, cô còn có thể nói là do bản thân muốn rời khỏi gia tộc. Nhưng nếu đối tượng không là Eric, cô vẫn chấp nhận vậy sao?</w:t>
      </w:r>
    </w:p>
    <w:p>
      <w:pPr>
        <w:pStyle w:val="BodyText"/>
      </w:pPr>
      <w:r>
        <w:t xml:space="preserve">Linda nhớ tới lúc nhỏ. Mỗi lần cô tới chơi, Eric đều đang nghiêm túc đọc sách. Không quan tâm xung quanh như thế nào, gương mặt nhỏ nhắn chăm chú nhìn từng dòng chữ trên trang giấy. Ngồi bên hắn, cô cũng thấy yên bình, không cần giả vờ cười đùa làm nũng, không cần tỏ vẻ đáng yêu cho người khác xem. Cô chỉ cần yên lặng ngồi như vậy, không ầm ĩ đến hắn.</w:t>
      </w:r>
    </w:p>
    <w:p>
      <w:pPr>
        <w:pStyle w:val="BodyText"/>
      </w:pPr>
      <w:r>
        <w:t xml:space="preserve">Đúng vậy. Eric là người nghiêm túc. Sao lại vì ánh mắt người khác mà bắt buộc bản thân. Có lẽ, cô nên thử tin hắn. Tin rằng hắn thực lòng muốn đối tốt với cô.</w:t>
      </w:r>
    </w:p>
    <w:p>
      <w:pPr>
        <w:pStyle w:val="BodyText"/>
      </w:pPr>
      <w:r>
        <w:t xml:space="preserve">"Kết hôn, anh vẫn đối với tôi tốt sao?"</w:t>
      </w:r>
    </w:p>
    <w:p>
      <w:pPr>
        <w:pStyle w:val="BodyText"/>
      </w:pPr>
      <w:r>
        <w:t xml:space="preserve">"Đúng vậy." Eric không suy nghĩ gật gật đầu. Hắn đã quyết định đối tốt với cô, tất nhiên là cả bây giờ và về sau. Trước giờ, hắn cũng không là người hay thay đổi.</w:t>
      </w:r>
    </w:p>
    <w:p>
      <w:pPr>
        <w:pStyle w:val="BodyText"/>
      </w:pPr>
      <w:r>
        <w:t xml:space="preserve">Nhìn hắn nghiêm cẩn, Linda biết Eric cũng không phải chỉ nói xuông. Như vậy, cô có thể an tâm.</w:t>
      </w:r>
    </w:p>
    <w:p>
      <w:pPr>
        <w:pStyle w:val="Compact"/>
      </w:pPr>
      <w:r>
        <w:t xml:space="preserve">"Chúng ta kết hôn đi." Linda tươi cười nói. Cô chính là thông minh nên mới sống sót đến bây giờ. Tương lai thực sự không thể biết trước. Nhưng một người đàn ông tốt như Eric rất đáng cho cô đặt cược. Hi vọng đó là lựa chọn chính xác. Nếu không cô sẽ mất tất cả, công danh, sự nghiệp, hạnh phúc, có thể cả trái tim.</w:t>
      </w:r>
      <w:r>
        <w:br w:type="textWrapping"/>
      </w:r>
      <w:r>
        <w:br w:type="textWrapping"/>
      </w:r>
    </w:p>
    <w:p>
      <w:pPr>
        <w:pStyle w:val="Heading2"/>
      </w:pPr>
      <w:bookmarkStart w:id="60" w:name="chương-38-bắt-cóc"/>
      <w:bookmarkEnd w:id="60"/>
      <w:r>
        <w:t xml:space="preserve">38. Chương 38: Bắt Cóc</w:t>
      </w:r>
    </w:p>
    <w:p>
      <w:pPr>
        <w:pStyle w:val="Compact"/>
      </w:pPr>
      <w:r>
        <w:br w:type="textWrapping"/>
      </w:r>
      <w:r>
        <w:br w:type="textWrapping"/>
      </w:r>
      <w:r>
        <w:t xml:space="preserve">Những ngày qua, Thiên Lam đều rất bận rộn, bởi vì hôn lễ của anh Eric đã được xác định. Mặc dù anh Eric đã giao toàn quyền chuẩn bị cho quản gia Jill, nhưng Thiên Lam vẫn góp mặt tham gia. Là nhà thiết kế, công việc chính của cô là thiết kế trang phục cho cô dâu, chú rể, nhưng Thiên Lam lại giành luôn cả phần trang trí phòng tân hôn.</w:t>
      </w:r>
    </w:p>
    <w:p>
      <w:pPr>
        <w:pStyle w:val="BodyText"/>
      </w:pPr>
      <w:r>
        <w:t xml:space="preserve">Anh Eric là người đứng đầu gia tộc nên hôn lễ sẽ được tổ chức ở nhà lớn, chính là nhà cũ trước kia hai người ở. Lần đầu tiên nhìn đến nó, Thiên Lam còn cho rằng mình lại bước vào hoàng cung. Nói như vậy thì có vẻ quá lớn, nhưng thực sự nơi đó là một lâu đài nguy nga lộng lẫy. Nội thất trong nhà cũng là xa hoa hiện đại. Còn có cả phòng chiếu phim, chơi game, phòng chứa rượu với nhiều loại quý hiếm từ những năm 30,...</w:t>
      </w:r>
    </w:p>
    <w:p>
      <w:pPr>
        <w:pStyle w:val="BodyText"/>
      </w:pPr>
      <w:r>
        <w:t xml:space="preserve">Phòng tân hôn được sắp xếp ở cả nhà lớn và biệt thự. Phòng trường hợp sau này hai người không thích ở nơi nào thì có thể chuyển chỗ.</w:t>
      </w:r>
    </w:p>
    <w:p>
      <w:pPr>
        <w:pStyle w:val="BodyText"/>
      </w:pPr>
      <w:r>
        <w:t xml:space="preserve">Các vật dụng lớn như giường, tủ quần áo, bàn trang điểm,.. được quản gia Jill phụ trách. Thiên Lam chỉ tham gia lựa chọn màu sắc cho ga giường, chăn đệm, giấy dán tường, lọ hoa trang trí,... Tuy nói là việc nhỏ nhưng Thiên Lam cũng rất chú trọng. Không chỉ phù hợp yêu thích của chủ nhân mà còn phù hợp với trang trí của căn phòng. Bởi vì những việc vặt này, ngay cả Alex cũng bị Thiên Lam đặt sang một bên. Nói như vậy, thực tế là Alex đi công tác nước ngoài. Đã nhiều ngày, hai người chỉ liên lạc qua điện thoại hay chat video.</w:t>
      </w:r>
    </w:p>
    <w:p>
      <w:pPr>
        <w:pStyle w:val="BodyText"/>
      </w:pPr>
      <w:r>
        <w:t xml:space="preserve">Alex nói hôm nay sẽ trở về. Không biết anh đã xuống máy bay chưa? Nếu anh về tới, nhất định sẽ đến gặp cô đi. Giống như lần trước...</w:t>
      </w:r>
    </w:p>
    <w:p>
      <w:pPr>
        <w:pStyle w:val="BodyText"/>
      </w:pPr>
      <w:r>
        <w:t xml:space="preserve">"Két."</w:t>
      </w:r>
    </w:p>
    <w:p>
      <w:pPr>
        <w:pStyle w:val="BodyText"/>
      </w:pPr>
      <w:r>
        <w:t xml:space="preserve">Thiên Lam lao nhanh về phía trước. Nếu không phải cô đã thắt dây an toàn chắc chắn đầu đã bị va đập mạnh.</w:t>
      </w:r>
    </w:p>
    <w:p>
      <w:pPr>
        <w:pStyle w:val="BodyText"/>
      </w:pPr>
      <w:r>
        <w:t xml:space="preserve">"Có chuyện gì vậy?"</w:t>
      </w:r>
    </w:p>
    <w:p>
      <w:pPr>
        <w:pStyle w:val="BodyText"/>
      </w:pPr>
      <w:r>
        <w:t xml:space="preserve">"Xin lỗi tiểu thư, có người bị ngã giữa đường." Tài xế nhanh chóng nói. Nếu không phải có người ngã ngay trước xe hắn, hắn cũng không phải thắng phanh gấp. Làm sợ hãi tiểu thư, hắn nhất định sẽ bị gia chủ trách phạt. Không biết công việc này hắn còn có thể làm nữa không?</w:t>
      </w:r>
    </w:p>
    <w:p>
      <w:pPr>
        <w:pStyle w:val="BodyText"/>
      </w:pPr>
      <w:r>
        <w:t xml:space="preserve">"Tôi không sao." Thiên Lam khoát tay. Đây là trường hợp đặc biệt nên Thiên Lam cũng không trách tài xế. Mặc dù cô có chút sợ hãi nhưng cũng may không xảy ra vấn đề gì.</w:t>
      </w:r>
    </w:p>
    <w:p>
      <w:pPr>
        <w:pStyle w:val="BodyText"/>
      </w:pPr>
      <w:r>
        <w:t xml:space="preserve">Nhìn người phía đầu xe, phân phó nói. "Xuống xem một chút."</w:t>
      </w:r>
    </w:p>
    <w:p>
      <w:pPr>
        <w:pStyle w:val="BodyText"/>
      </w:pPr>
      <w:r>
        <w:t xml:space="preserve">Thấy Thiên Lam định bước xuống, tài xế vội vàng nói.</w:t>
      </w:r>
    </w:p>
    <w:p>
      <w:pPr>
        <w:pStyle w:val="BodyText"/>
      </w:pPr>
      <w:r>
        <w:t xml:space="preserve">"Tiểu thư cứ ở lại để mình tôi đến xem."</w:t>
      </w:r>
    </w:p>
    <w:p>
      <w:pPr>
        <w:pStyle w:val="BodyText"/>
      </w:pPr>
      <w:r>
        <w:t xml:space="preserve">Tuy hắn không cảm thấy có gì nguy hiểm nhưng tiểu thư an toàn vẫn là trên hết.</w:t>
      </w:r>
    </w:p>
    <w:p>
      <w:pPr>
        <w:pStyle w:val="BodyText"/>
      </w:pPr>
      <w:r>
        <w:t xml:space="preserve">"Không sao. Cứu người quan trọng hơn."</w:t>
      </w:r>
    </w:p>
    <w:p>
      <w:pPr>
        <w:pStyle w:val="BodyText"/>
      </w:pPr>
      <w:r>
        <w:t xml:space="preserve">Thiên Lam không sao cả nói. Sống nhiều năm như vậy, cô còn chưa từng bị bắt cóc tống tiền hay bị uy hiếp đe dọa. Bởi vậy, Thiên Lam chỉ coi đó là trường hợp hi hữu xảy ra trong phim ảnh.</w:t>
      </w:r>
    </w:p>
    <w:p>
      <w:pPr>
        <w:pStyle w:val="BodyText"/>
      </w:pPr>
      <w:r>
        <w:t xml:space="preserve">Nghe vậy, tài xế cũng không ngăn cản. Chức trách của hắn là bảo vệ tiểu thư nhưng nghe lệnh chính là điều lệ căn bản. Hắn vẫn là xem tiểu thư chặt chút phòng trường hợp xảy ra.</w:t>
      </w:r>
    </w:p>
    <w:p>
      <w:pPr>
        <w:pStyle w:val="BodyText"/>
      </w:pPr>
      <w:r>
        <w:t xml:space="preserve">Nơi này đã đến gần khu biệt thự của Thiên Lam. Là con phố của những người giàu có nên cũng ít xe cộ qua lại, thỉnh thoảng mới có một hai ô tô lướt qua.</w:t>
      </w:r>
    </w:p>
    <w:p>
      <w:pPr>
        <w:pStyle w:val="BodyText"/>
      </w:pPr>
      <w:r>
        <w:t xml:space="preserve">Khi hai người đến gần, người nằm phía trước cũng có dấu hiệu chuyển tỉnh. Thấy bản thân nằm trước một đầu xe ô tô, có chút ngơ ngác, hoảng hốt.</w:t>
      </w:r>
    </w:p>
    <w:p>
      <w:pPr>
        <w:pStyle w:val="BodyText"/>
      </w:pPr>
      <w:r>
        <w:t xml:space="preserve">"Phu nhân không sao chứ?" Thiên Lam cúi đầu hỏi thăm. Nhìn cách ăn mặc thì là một vị phu nhân giàu có, sang trọng. Không biết tại sao lại đi bộ một mình ở đây?</w:t>
      </w:r>
    </w:p>
    <w:p>
      <w:pPr>
        <w:pStyle w:val="BodyText"/>
      </w:pPr>
      <w:r>
        <w:t xml:space="preserve">Vị phu nhân một tay đỡ lấy đầu, một tay quơ quơ định đứng lên. Thấy vậy, Thiên Lam liền lại gần đỡ lấy bà.</w:t>
      </w:r>
    </w:p>
    <w:p>
      <w:pPr>
        <w:pStyle w:val="BodyText"/>
      </w:pPr>
      <w:r>
        <w:t xml:space="preserve">"Cảm ơn cô." Vị phu nhân cười một tiếng.</w:t>
      </w:r>
    </w:p>
    <w:p>
      <w:pPr>
        <w:pStyle w:val="BodyText"/>
      </w:pPr>
      <w:r>
        <w:t xml:space="preserve">Thiên Lam chỉ nghe tiếng súng nổ "đoàng" liền cảm thấy đầu óc quay cuồng. Chỉ trong chớp mắt, cô đã bị người đẩy lên một chiếc xe, bên cạnh cô là vị phu nhân nọ và một người nam nhân. Phía trước là hai người đàn ông vạm vỡ, trong đó một người đang lái xe.</w:t>
      </w:r>
    </w:p>
    <w:p>
      <w:pPr>
        <w:pStyle w:val="BodyText"/>
      </w:pPr>
      <w:r>
        <w:t xml:space="preserve">"Làm mê đi."</w:t>
      </w:r>
    </w:p>
    <w:p>
      <w:pPr>
        <w:pStyle w:val="BodyText"/>
      </w:pPr>
      <w:r>
        <w:t xml:space="preserve">Người đàn ông ở ghế phụ phân phó. Không kịp phản ứng, Thiên Lam liền bị một chiếc khăn chụp vào miệng. Chỉ trong một lát, Thiên Lam thấy đầu mình nặng xuống, hôn mê.</w:t>
      </w:r>
    </w:p>
    <w:p>
      <w:pPr>
        <w:pStyle w:val="BodyText"/>
      </w:pPr>
      <w:r>
        <w:t xml:space="preserve">Thấy cô ngất đi, vị phu nhân nọ mới buông tay. Giật mạnh mái tóc quăn dài, ngay lập tức để lộ ra kiểu đầu nam tính. Thì ra, vị phu nhân đó là do một người nam nhân đóng giả.</w:t>
      </w:r>
    </w:p>
    <w:p>
      <w:pPr>
        <w:pStyle w:val="BodyText"/>
      </w:pPr>
      <w:r>
        <w:t xml:space="preserve">"Gọi cho Henry thiếu gia." Hắn phân phó.</w:t>
      </w:r>
    </w:p>
    <w:p>
      <w:pPr>
        <w:pStyle w:val="BodyText"/>
      </w:pPr>
      <w:r>
        <w:t xml:space="preserve">"Đã thông báo. Thiếu gia nói trông coi cẩn thân không thể làm bị thương."</w:t>
      </w:r>
    </w:p>
    <w:p>
      <w:pPr>
        <w:pStyle w:val="BodyText"/>
      </w:pPr>
      <w:r>
        <w:t xml:space="preserve">Người nam bên cạnh nói. Dù sao đây cũng là tiểu thư của gia tộc George, thiếu gia cũng không muốn đắc tội gia tộc George mà bị trả thù.</w:t>
      </w:r>
    </w:p>
    <w:p>
      <w:pPr>
        <w:pStyle w:val="BodyText"/>
      </w:pPr>
      <w:r>
        <w:t xml:space="preserve">Ngay lúc đó, Eric cũng nhận được thông báo từ người tài xế bị bỏ lại. Mặc dù bị bắn một phát vào ngực, nhưng cũng không là điểm trí mạng, hắn vẫn có sức lực gọi điện báo nguy.</w:t>
      </w:r>
    </w:p>
    <w:p>
      <w:pPr>
        <w:pStyle w:val="BodyText"/>
      </w:pPr>
      <w:r>
        <w:t xml:space="preserve">Sau khi nhận thông báo, Eric có chút hoảng hốt không biết làm sao. Từ trước đến giờ, điểm yếu của hắn vẫn luôn là Thiên Lam. Bởi vì bảo vệ cô, hắn khiến bản thân mạnh mẽ đến không có người dám chống đối. Đây là lần đầu tiên có người dám khiêu chiến quyền uy của hắn, gây nguy hại đến Thiên Lam.</w:t>
      </w:r>
    </w:p>
    <w:p>
      <w:pPr>
        <w:pStyle w:val="BodyText"/>
      </w:pPr>
      <w:r>
        <w:t xml:space="preserve">Chỉ một phút hoảng hốt, Eric liền trấn tĩnh lại. Lập tức phân phó người lần theo dấu vết bảo vệ Thiên Lam.</w:t>
      </w:r>
    </w:p>
    <w:p>
      <w:pPr>
        <w:pStyle w:val="BodyText"/>
      </w:pPr>
      <w:r>
        <w:t xml:space="preserve">"Anna xảy ra chuyện." Eric bình thản nói vào điện thoại. Hắn cảm giác chuyện lần này có liên quan tới Alex Luke.</w:t>
      </w:r>
    </w:p>
    <w:p>
      <w:pPr>
        <w:pStyle w:val="BodyText"/>
      </w:pPr>
      <w:r>
        <w:t xml:space="preserve">"Tôi biết." Alex cũng vừa nghe Jim thông báo. Vốn hắn còn đang tức giận, nhưng nhận được điện thoại của Eric, hắn vẫn bình tĩnh đáp trả.</w:t>
      </w:r>
    </w:p>
    <w:p>
      <w:pPr>
        <w:pStyle w:val="BodyText"/>
      </w:pPr>
      <w:r>
        <w:t xml:space="preserve">"Nếu Anna có chuyện gì. Tôi sẽ không để yên cho anh." Eric nghiêm túc nói. Lúc trước hắn chỉ là suy đoán, nhưng bây giờ có thể khẳng định tất cả là do hắn ta (Alex). Có lẽ hắn nên suy xét lại quyết định giao Anna cho hắn. Lại lấy Anna làm mồi nhử. Đúng là đáng chết.</w:t>
      </w:r>
    </w:p>
    <w:p>
      <w:pPr>
        <w:pStyle w:val="BodyText"/>
      </w:pPr>
      <w:r>
        <w:t xml:space="preserve">Biết Eric hiểu nhầm, Alex cũng không giải thích. Chuyện lần này tuy không phải do hắn, nhưng ảnh hưởng tới Thiên Lam, hắn vẫn phải chịu hoàn toàn trách nhiệm. Hắn cũng không biết Henry lại lấy Thiên Lam làm uy hiếp, nếu không nhất định sẽ không chỉ cho người giám sát hắn.</w:t>
      </w:r>
    </w:p>
    <w:p>
      <w:pPr>
        <w:pStyle w:val="BodyText"/>
      </w:pPr>
      <w:r>
        <w:t xml:space="preserve">"Yên tâm. Thiên Lam không có chuyện gì." Alex khẳng định nói. Hắn nhất định không để Thiên Lam xảy ra chuyện. Ánh mắt vốn lạnh lùng thâm sâu nhuộm lên một tầng sát khí chết chóc. Đám động vào Thiên Lam, tất cả đều phải chết.</w:t>
      </w:r>
    </w:p>
    <w:p>
      <w:pPr>
        <w:pStyle w:val="BodyText"/>
      </w:pPr>
      <w:r>
        <w:t xml:space="preserve">"Chủ tịch, đã xác định." Gương mặt lúc nào cũng cười cợt của Jim lúc này cũng nghiêm túc lại. Ánh mắt cũng càng thêm lạnh lùng, sắc bén.</w:t>
      </w:r>
    </w:p>
    <w:p>
      <w:pPr>
        <w:pStyle w:val="BodyText"/>
      </w:pPr>
      <w:r>
        <w:t xml:space="preserve">Henry thiếu gia đúng là to gan. Chủ tịch cũng là nể tình ba hắn là ân nhân của chủ tịch nên lần trước mới bỏ qua. Không ngờ, Henry thiếu gia không biết hối cải, còn cố chấp tranh đấu với chủ tịch. Lần này còn dám động vào Anna tiểu thư, chủ tịch nhất định sẽ không tiếp tục nhân nhượng.</w:t>
      </w:r>
    </w:p>
    <w:p>
      <w:pPr>
        <w:pStyle w:val="BodyText"/>
      </w:pPr>
      <w:r>
        <w:t xml:space="preserve">"Đi thôi." Alex cấp tốc đứng lên.</w:t>
      </w:r>
    </w:p>
    <w:p>
      <w:pPr>
        <w:pStyle w:val="BodyText"/>
      </w:pPr>
      <w:r>
        <w:t xml:space="preserve">Trên đường lớn, một hàng màu đen danh xe đi theo trước nhất dẫn đường xe cùng nhau lướt nhanh qua trên đường...</w:t>
      </w:r>
    </w:p>
    <w:p>
      <w:pPr>
        <w:pStyle w:val="BodyText"/>
      </w:pPr>
      <w:r>
        <w:t xml:space="preserve">Một bàn tay nâng cằm của Thiên Lam, ánh mắt lợi hại xăm xoi hết lần trên khuôn mặt. "Quả là xinh đẹp." Không hổ là bạn gái của hắn ta.</w:t>
      </w:r>
    </w:p>
    <w:p>
      <w:pPr>
        <w:pStyle w:val="BodyText"/>
      </w:pPr>
      <w:r>
        <w:t xml:space="preserve">"Henry thiếu gia, chúng ta đã bại lộ." Một người nam nhân gấp gáp chạy vào nói. Hắn vừa nhìn thấy rất nhiều danh xe bao quanh nơi này. Ngay cả gia chủ cũng đã tới. Nghĩ tới ánh mắt lạnh lùng kia, nam nhân rùng mình một cái.</w:t>
      </w:r>
    </w:p>
    <w:p>
      <w:pPr>
        <w:pStyle w:val="BodyText"/>
      </w:pPr>
      <w:r>
        <w:t xml:space="preserve">Nghe vậy, Henry nhíu nhíu mày. Chuyện lần này hắn làm rất cẩn thận, nhưng 'hắn ta' lại tới nhanh như thế, chẳng lẽ là có người tiết lộ tin tức. Nghĩ tới có người phản bội, ánh mắt hắn lóe lên một tia sát khí.</w:t>
      </w:r>
    </w:p>
    <w:p>
      <w:pPr>
        <w:pStyle w:val="Compact"/>
      </w:pPr>
      <w:r>
        <w:t xml:space="preserve">"Theo kế hoạch 2."</w:t>
      </w:r>
      <w:r>
        <w:br w:type="textWrapping"/>
      </w:r>
      <w:r>
        <w:br w:type="textWrapping"/>
      </w:r>
    </w:p>
    <w:p>
      <w:pPr>
        <w:pStyle w:val="Heading2"/>
      </w:pPr>
      <w:bookmarkStart w:id="61" w:name="chương-39-âm-mưu"/>
      <w:bookmarkEnd w:id="61"/>
      <w:r>
        <w:t xml:space="preserve">39. Chương 39: Âm Mưu</w:t>
      </w:r>
    </w:p>
    <w:p>
      <w:pPr>
        <w:pStyle w:val="Compact"/>
      </w:pPr>
      <w:r>
        <w:br w:type="textWrapping"/>
      </w:r>
      <w:r>
        <w:br w:type="textWrapping"/>
      </w:r>
      <w:r>
        <w:t xml:space="preserve">Alex đứng trước một căn biệt thự vùng ngoại ô, ánh mắt thâm đen càng thêm sâu thẳm, lạnh lùng.</w:t>
      </w:r>
    </w:p>
    <w:p>
      <w:pPr>
        <w:pStyle w:val="BodyText"/>
      </w:pPr>
      <w:r>
        <w:t xml:space="preserve">"Xông vào."</w:t>
      </w:r>
    </w:p>
    <w:p>
      <w:pPr>
        <w:pStyle w:val="BodyText"/>
      </w:pPr>
      <w:r>
        <w:t xml:space="preserve">Theo tiếng hô, tất cả bảo tiêu dẫn đầu ùa vào biệt thự. Chỉ một lát, mọi người đều nhận ra điều kì lạ. Bọn họ vào được rất dễ dàng, không có người nào ngăn cản.</w:t>
      </w:r>
    </w:p>
    <w:p>
      <w:pPr>
        <w:pStyle w:val="BodyText"/>
      </w:pPr>
      <w:r>
        <w:t xml:space="preserve">Tuy nghi hoặc, nhưng không ai dám hành động thiếu suy nghĩ. Tất cả đều cảnh giác tiến về phía trước.</w:t>
      </w:r>
    </w:p>
    <w:p>
      <w:pPr>
        <w:pStyle w:val="BodyText"/>
      </w:pPr>
      <w:r>
        <w:t xml:space="preserve">"Tit...tit..."</w:t>
      </w:r>
    </w:p>
    <w:p>
      <w:pPr>
        <w:pStyle w:val="BodyText"/>
      </w:pPr>
      <w:r>
        <w:t xml:space="preserve">Một tiếng chuông tin nhắn vang lên, Alex giơ lên điện thoại.</w:t>
      </w:r>
    </w:p>
    <w:p>
      <w:pPr>
        <w:pStyle w:val="BodyText"/>
      </w:pPr>
      <w:r>
        <w:t xml:space="preserve">Trong hình là một búp bê xinh đẹp yên tĩnh nằm trên giường. Vừa nhìn lướt qua, Alex đã nhận ra đó là Thiên Lam. Cô ngoan ngoãn như vậy cũng biết là do hôn mê. Không biết, trên người còn có tổn thương nào không?</w:t>
      </w:r>
    </w:p>
    <w:p>
      <w:pPr>
        <w:pStyle w:val="BodyText"/>
      </w:pPr>
      <w:r>
        <w:t xml:space="preserve">Bên trái góc ảnh là một cửa sổ thủy tinh trắng in bóng một đám quả đỏ.</w:t>
      </w:r>
    </w:p>
    <w:p>
      <w:pPr>
        <w:pStyle w:val="BodyText"/>
      </w:pPr>
      <w:r>
        <w:t xml:space="preserve">Alex liếc nhìn xung quanh. Bên mặt trái biệt thự có một cây cau đỏ. Theo chiều cao thì chùm cau vừa tầm lên cửa sổ tầng hai. Trùng sát với hình ảnh gửi tới.</w:t>
      </w:r>
    </w:p>
    <w:p>
      <w:pPr>
        <w:pStyle w:val="BodyText"/>
      </w:pPr>
      <w:r>
        <w:t xml:space="preserve">"Lên tầng 2."</w:t>
      </w:r>
    </w:p>
    <w:p>
      <w:pPr>
        <w:pStyle w:val="BodyText"/>
      </w:pPr>
      <w:r>
        <w:t xml:space="preserve">Vừa nói, Alex vừa bước nhanh tới cửa chính. Mở cửa, một làn khói dày đặc chợt ùa ra. Tất cả những vật dụng dễ cháy trong nhà đều đang bốc lửa. Do đóng chặt cửa nên khói không thoát ra ngoài mà bốc lên tầng trên.</w:t>
      </w:r>
    </w:p>
    <w:p>
      <w:pPr>
        <w:pStyle w:val="BodyText"/>
      </w:pPr>
      <w:r>
        <w:t xml:space="preserve">Cầu thang gỗ dẫn lên lầu cũng đang bốc cháy dữ dội. Ngọn lửa như muốn thiêu cháy tất cả mọi thứ xung quanh nó.</w:t>
      </w:r>
    </w:p>
    <w:p>
      <w:pPr>
        <w:pStyle w:val="BodyText"/>
      </w:pPr>
      <w:r>
        <w:t xml:space="preserve">"Chủ tịch..." Jim run giọng hô. Hẳn nào căn biệt thự lại trống vắng như vậy. Thì ra đã chuẩn bị sẵn cạm bẫy cho chủ tịch nhảy vào.</w:t>
      </w:r>
    </w:p>
    <w:p>
      <w:pPr>
        <w:pStyle w:val="BodyText"/>
      </w:pPr>
      <w:r>
        <w:t xml:space="preserve">Đầu tiên, lấy Anna tiểu thư làm mồi nhử. Đợi khi chủ tịch tới sẽ châm lửa thiêu cháy biệt thự. Ngọn lửa to lớn như vậy, nếu chủ tịch nhất định xông vào, không mất mạng cũng có thể bị thương. Nếu không xông vào, Anna tiểu thư sẽ nguy hiểm. Gia chủ sẽ vì mất người yêu mà tinh thần suy sụp. Thậm chí hai gia tộc Luke và George còn xảy ra xung đột, có thể chiến tranh một mất một còn. Henry thiếu gia có thể từ đó ngư ông trục lợi.</w:t>
      </w:r>
    </w:p>
    <w:p>
      <w:pPr>
        <w:pStyle w:val="BodyText"/>
      </w:pPr>
      <w:r>
        <w:t xml:space="preserve">Nếu Jim có thể đoán được âm mưu của Henry, Alex cũng có thể đoán được, thâm chí, hắn còn nghĩ càng nhiều.</w:t>
      </w:r>
    </w:p>
    <w:p>
      <w:pPr>
        <w:pStyle w:val="BodyText"/>
      </w:pPr>
      <w:r>
        <w:t xml:space="preserve">Nhưng bây giờ, không phải là thời gian suy xét âm mưu của Henry. Thiên Lam còn đang gặp nguy hiểm cần hắn tới cứu. Những chuyện còn lại cứ để bắt được Henry rồi hãy nói.</w:t>
      </w:r>
    </w:p>
    <w:p>
      <w:pPr>
        <w:pStyle w:val="BodyText"/>
      </w:pPr>
      <w:r>
        <w:t xml:space="preserve">Alex chưa từng suy nghĩ tới việc sẽ bỏ mặc Thiên Lam. Hắn cũng không yên tâm giao nhiệm vụ nguy hiểm này cho người khác. Nếu sơ sẩy để Thiên Lam xảy ra chuyện, hắn nhất định sẽ hối hận suốt đời.</w:t>
      </w:r>
    </w:p>
    <w:p>
      <w:pPr>
        <w:pStyle w:val="BodyText"/>
      </w:pPr>
      <w:r>
        <w:t xml:space="preserve">Bởi vậy, Alex không để ý đến đắn đo của Jim và bảo tiêu, một mình lao nhanh lên tầng hai. Mặc dù lửa cháy rất lớn nhưng chỉ cần hắn nhanh nhẹn vẫn có thể vượt qua được.</w:t>
      </w:r>
    </w:p>
    <w:p>
      <w:pPr>
        <w:pStyle w:val="BodyText"/>
      </w:pPr>
      <w:r>
        <w:t xml:space="preserve">Trên tầng hai chỉ có hai cánh cửa. Dựa theo cấu trúc căn nhà thì Thiên Lam phải ở phòng ngủ bên trái.</w:t>
      </w:r>
    </w:p>
    <w:p>
      <w:pPr>
        <w:pStyle w:val="BodyText"/>
      </w:pPr>
      <w:r>
        <w:t xml:space="preserve">Không do dự, Alex đạp mạnh cửa vào. Trong phòng cũng cháy thành một mảnh, khói bụi mù mịt. Trên giường, Thiên Lam đang giương đôi mắt tròn xoe, hoảng sợ nhìn hắn.</w:t>
      </w:r>
    </w:p>
    <w:p>
      <w:pPr>
        <w:pStyle w:val="BodyText"/>
      </w:pPr>
      <w:r>
        <w:t xml:space="preserve">Thiên Lam vừa tỉnh lại liền nhìn thấy xung quanh đã thành một biển lửa. Khói bụi khiến cô ngạt thở, mắt cay cay không nhìn rõ.</w:t>
      </w:r>
    </w:p>
    <w:p>
      <w:pPr>
        <w:pStyle w:val="BodyText"/>
      </w:pPr>
      <w:r>
        <w:t xml:space="preserve">Đột nhiên, cánh cửa bị mạnh mẽ mở ra, một bóng người quen thuộc ánh vào mi mắt. Mặc dù có chút trông không rõ khuôn mặt, nhưng Thiên Lam vẫn nhận ra đó là Alex. Không biết tại sao hắn lại xuất hiện ở đây? Trong phòng cháy lớn như vậy, hắn nhất định sẽ bị thương.</w:t>
      </w:r>
    </w:p>
    <w:p>
      <w:pPr>
        <w:pStyle w:val="BodyText"/>
      </w:pPr>
      <w:r>
        <w:t xml:space="preserve">"Thiên Lam" Alex mở toang cửa sổ rồi bế lên Thiên Lam. "Tin tưởng anh."</w:t>
      </w:r>
    </w:p>
    <w:p>
      <w:pPr>
        <w:pStyle w:val="BodyText"/>
      </w:pPr>
      <w:r>
        <w:t xml:space="preserve">Thiên Lam úp mặt trong ngực hắn. Dù không biết Alex định làm gì nhưng cô vẫn gật đầu. " Vâng." Trong cảnh khói lửa như vậy hắn vẫn tới cứu cô. Còn có gì để cô không tin kia chứ.</w:t>
      </w:r>
    </w:p>
    <w:p>
      <w:pPr>
        <w:pStyle w:val="BodyText"/>
      </w:pPr>
      <w:r>
        <w:t xml:space="preserve">Đám cháy đã lan đến trên giường, lửa bắt cháy càng mạnh. Bên ngoài chắc chắn cũng đã thành một biển lửa. Bây giờ, trở lại tầng một là điều khó tưởng. Như vậy, chỉ còn một cách...</w:t>
      </w:r>
    </w:p>
    <w:p>
      <w:pPr>
        <w:pStyle w:val="BodyText"/>
      </w:pPr>
      <w:r>
        <w:t xml:space="preserve">Bên ngoài cửa sổ là một đám dây thường xuân mới trồng. Tuy có chút yếu ớt nhưng như vậy cũng giảm lại sức rơi của hai người.</w:t>
      </w:r>
    </w:p>
    <w:p>
      <w:pPr>
        <w:pStyle w:val="BodyText"/>
      </w:pPr>
      <w:r>
        <w:t xml:space="preserve">"Ôm chặt anh."</w:t>
      </w:r>
    </w:p>
    <w:p>
      <w:pPr>
        <w:pStyle w:val="BodyText"/>
      </w:pPr>
      <w:r>
        <w:t xml:space="preserve">Alex nhắc nhở Thiên Lam một tiếng rồi bám vào đám thường xuân tuột xuống dưới.</w:t>
      </w:r>
    </w:p>
    <w:p>
      <w:pPr>
        <w:pStyle w:val="BodyText"/>
      </w:pPr>
      <w:r>
        <w:t xml:space="preserve">Dây thường xuân mềm yếu không chịu được sức nặng của hai người, chỉ rơi một đoạn liền bị chặt đứt. Alex ôm chặt Thiên Lam trong lòng tránh cho cô bị tổn thương. Hai người rơi xuống đất, Alex lật người lấy bản thân làm đệm đỡ Thiên Lam.</w:t>
      </w:r>
    </w:p>
    <w:p>
      <w:pPr>
        <w:pStyle w:val="BodyText"/>
      </w:pPr>
      <w:r>
        <w:t xml:space="preserve">"Chủ tịch."</w:t>
      </w:r>
    </w:p>
    <w:p>
      <w:pPr>
        <w:pStyle w:val="BodyText"/>
      </w:pPr>
      <w:r>
        <w:t xml:space="preserve">Jim thấy hai người bình an rơi xuống, vội vàng chạy tới giúp đỡ. Mặc dù tin tưởng năng lực của Alex nhưng hắn vẫn lo lắng. Nếu có chuyện gì...Phi.Phi. Làm sao có thể có chuyện.</w:t>
      </w:r>
    </w:p>
    <w:p>
      <w:pPr>
        <w:pStyle w:val="BodyText"/>
      </w:pPr>
      <w:r>
        <w:t xml:space="preserve">"Như thế nào? Có bị thương." Alex đỡ Thiên Lam đứng dậy, lo lắng hỏi.</w:t>
      </w:r>
    </w:p>
    <w:p>
      <w:pPr>
        <w:pStyle w:val="BodyText"/>
      </w:pPr>
      <w:r>
        <w:t xml:space="preserve">Thiên Lam lắc lắc đầu. Đột nhiên, cô nhìn thấy bàn tay Alex chảy máu, vội vàng cầm lên xem xét.</w:t>
      </w:r>
    </w:p>
    <w:p>
      <w:pPr>
        <w:pStyle w:val="BodyText"/>
      </w:pPr>
      <w:r>
        <w:t xml:space="preserve">"Không có chuyện gì." Alex rút lại bàn tay, xoa đầu Thiên Lam an ủi. Là do vừa rồi cầm dây thường xuân bị sát xuất ra chút máu. Bởi vì thương nhẹ hắn cũng không để ý, không may lại bị Thiên Lam phát hiện.</w:t>
      </w:r>
    </w:p>
    <w:p>
      <w:pPr>
        <w:pStyle w:val="BodyText"/>
      </w:pPr>
      <w:r>
        <w:t xml:space="preserve">"Trở về." Alex phân phó. Đây không phải là nơi nói chuyện. Hắn còn muốn cho người kiểm tra cho Thiên Lam. Hắn lo lắng cô bị thương mà không phát hiện .</w:t>
      </w:r>
    </w:p>
    <w:p>
      <w:pPr>
        <w:pStyle w:val="BodyText"/>
      </w:pPr>
      <w:r>
        <w:t xml:space="preserve">"Sao rồi?" Alex hỏi bác sĩ vừa kiểm tra cho Thiên Lam.</w:t>
      </w:r>
    </w:p>
    <w:p>
      <w:pPr>
        <w:pStyle w:val="BodyText"/>
      </w:pPr>
      <w:r>
        <w:t xml:space="preserve">"Trong người có lượng nhỏ thuốc mê không tan hết. Còn lại mọi thứ bình thường." Nữ bác sĩ cung kính bẩm báo.</w:t>
      </w:r>
    </w:p>
    <w:p>
      <w:pPr>
        <w:pStyle w:val="BodyText"/>
      </w:pPr>
      <w:r>
        <w:t xml:space="preserve">Bà chính là bác sĩ riêng của phu nhân Katie. Lần này bị gia chủ gọi tới, bà vốn còn có chút kinh ngạc. Không nghĩ lại là xem bệnh cho một vị tiểu thư. Nhìn thái độ quan tâm của gia chủ, đây nhất định chính là thiếu phu nhân tương lai.</w:t>
      </w:r>
    </w:p>
    <w:p>
      <w:pPr>
        <w:pStyle w:val="BodyText"/>
      </w:pPr>
      <w:r>
        <w:t xml:space="preserve">Nghe vậy, Alex gật gật đầu. Không sao là tốt rồi. Nhẹ khoát tay ý bảo bác sĩ ra ngoài.</w:t>
      </w:r>
    </w:p>
    <w:p>
      <w:pPr>
        <w:pStyle w:val="BodyText"/>
      </w:pPr>
      <w:r>
        <w:t xml:space="preserve">Nhìn bác sĩ chuẩn bị đi ra, Thiên Lam vội vàng gọi.</w:t>
      </w:r>
    </w:p>
    <w:p>
      <w:pPr>
        <w:pStyle w:val="BodyText"/>
      </w:pPr>
      <w:r>
        <w:t xml:space="preserve">"Mau băng bó cho anh ấy."</w:t>
      </w:r>
    </w:p>
    <w:p>
      <w:pPr>
        <w:pStyle w:val="BodyText"/>
      </w:pPr>
      <w:r>
        <w:t xml:space="preserve">Thiên Lam giơ bàn tay của Alex lên. Cô còn nhớ rõ Alex bị thương. Đó là vết thương cô nhìn thấy, không biết bên trong như thế nào. Nếu không phải Alex kiên trì kiểm tra cho cô trước, cô nhất định sẽ để hắn trị thương trước.</w:t>
      </w:r>
    </w:p>
    <w:p>
      <w:pPr>
        <w:pStyle w:val="BodyText"/>
      </w:pPr>
      <w:r>
        <w:t xml:space="preserve">Alex có chút bất đắc dĩ nhìn Thiên Lam. Nhưng thấy cô kiên trì, hắn cũng không phản đối. Thương trên người hắn tất nhiên hắn hiểu rõ. Tất cả chỉ là vết thương nhẹ. Jim cũng đã thay hắn lấy thuốc. Nhưng để Thiên Lam an tâm, xử lí một chút cũng tốt.</w:t>
      </w:r>
    </w:p>
    <w:p>
      <w:pPr>
        <w:pStyle w:val="BodyText"/>
      </w:pPr>
      <w:r>
        <w:t xml:space="preserve">Lần đầu tiên thấy người khác khiến gia chủ thay đổi thái độ, bác sĩ có thâm ý liếc nhìn Thiên Lam. Vị tiểu thư này chính là không tầm thường.</w:t>
      </w:r>
    </w:p>
    <w:p>
      <w:pPr>
        <w:pStyle w:val="BodyText"/>
      </w:pPr>
      <w:r>
        <w:t xml:space="preserve">Băng bó xong, liếc nhìn Thiên Lam có chút mệt mỏi, Alex đỡ cô nằm xuống giường.</w:t>
      </w:r>
    </w:p>
    <w:p>
      <w:pPr>
        <w:pStyle w:val="BodyText"/>
      </w:pPr>
      <w:r>
        <w:t xml:space="preserve">"Ngủ một chút đi." Trong người Thiên Lam còn có thuốc mê, nghỉ ngơi một chút sẽ hết.</w:t>
      </w:r>
    </w:p>
    <w:p>
      <w:pPr>
        <w:pStyle w:val="BodyText"/>
      </w:pPr>
      <w:r>
        <w:t xml:space="preserve">Không còn chuyện bận tâm, cơn buồn ngủ cũng kéo đến. Thiên Lam gật đầu, ngoan ngoãn nằm xuống. Để cô ngủ một chút, có chuyện gì để sau hãy nói.</w:t>
      </w:r>
    </w:p>
    <w:p>
      <w:pPr>
        <w:pStyle w:val="BodyText"/>
      </w:pPr>
      <w:r>
        <w:t xml:space="preserve">Đợi Thiên Lam ngủ say, Alex mới đẩy cửa ra ngoài. Mặc dù Thiên Lam đã cứu trở lại, nhưng chuyện này vẫn chưa kết thúc. Hung thủ hắn còn chưa bắt được.</w:t>
      </w:r>
    </w:p>
    <w:p>
      <w:pPr>
        <w:pStyle w:val="BodyText"/>
      </w:pPr>
      <w:r>
        <w:t xml:space="preserve">"Chủ tịch, đã điều tra xong."</w:t>
      </w:r>
    </w:p>
    <w:p>
      <w:pPr>
        <w:pStyle w:val="Compact"/>
      </w:pPr>
      <w:r>
        <w:t xml:space="preserve">Nhìn thấy Alex, Jim chạy nhanh báo cáo. Mặc dù Henry đã nhanh chóng rút khỏi biệt thự. Nhưng với năng lực của gia tộc Luke vẫn rất nhanh tìm được hắn. Huống chi, Henry còn không phải rời đi một mình. Một đám người cùng lúc rời đi, càng dễ dàng khiến người ta phát hiện.</w:t>
      </w:r>
      <w:r>
        <w:br w:type="textWrapping"/>
      </w:r>
      <w:r>
        <w:br w:type="textWrapping"/>
      </w:r>
    </w:p>
    <w:p>
      <w:pPr>
        <w:pStyle w:val="Heading2"/>
      </w:pPr>
      <w:bookmarkStart w:id="62" w:name="chương-40-gặp-mẹ-chồng"/>
      <w:bookmarkEnd w:id="62"/>
      <w:r>
        <w:t xml:space="preserve">40. Chương 40: Gặp Mẹ Chồng</w:t>
      </w:r>
    </w:p>
    <w:p>
      <w:pPr>
        <w:pStyle w:val="Compact"/>
      </w:pPr>
      <w:r>
        <w:br w:type="textWrapping"/>
      </w:r>
      <w:r>
        <w:br w:type="textWrapping"/>
      </w:r>
      <w:r>
        <w:t xml:space="preserve">Ba Henry và gia chủ trước cũng chính là ba của Alex là anh em sinh đôi. Bởi vì ba Alex làm gia chủ nên chức gia chủ tiếp theo sẽ truyền cho Alex. Nhưng Henry lại không chấp nhận chỉ làm một thành viên bình thường trong gia tộc. Hắn muốn lên làm gia chủ, muốn nắm quyền sinh sát của mọi người. Bởi vậy, Henry từ lâu đã âm thầm xây dựng thế lực chống đối Alex. Ngay cả trong công ty, cũng có vài người làm nội gián nghe lệnh của Henry nhằm giúp hắn nắm giữ kinh tế gia tộc. Nhưng thời gian trước bị Alex phát hiện, diệt sát.</w:t>
      </w:r>
    </w:p>
    <w:p>
      <w:pPr>
        <w:pStyle w:val="BodyText"/>
      </w:pPr>
      <w:r>
        <w:t xml:space="preserve">Nể tình ba Henry lúc nhỏ đã cứu giúp, Alex mới buông tha cho Henry một mạng. Không ngờ, Henry lại không biết hối cải.</w:t>
      </w:r>
    </w:p>
    <w:p>
      <w:pPr>
        <w:pStyle w:val="BodyText"/>
      </w:pPr>
      <w:r>
        <w:t xml:space="preserve">Lần này, kế hoạch ban đầu của Henry cũng phải là đưa Alex vào chỗ chết. Hắn vốn định dùng Thiên Lam uy hiếp Alex.</w:t>
      </w:r>
    </w:p>
    <w:p>
      <w:pPr>
        <w:pStyle w:val="BodyText"/>
      </w:pPr>
      <w:r>
        <w:t xml:space="preserve">Henry cũng là xem đúng tầm quan trọng của Thiên Lam trong lòng Alex nên mới ra tay. Mặc dù Alex đối ai cũng lạnh lùng. Nhưng nếu là người bị hắn nhận định, hắn sẽ toàn lực bảo hộ. Đặc biệt, Thiên Lam lại là người Alex yêu thương. Vì Thiên Lam, Alex nhất định có thể nhượng bộ một vài chuyện.</w:t>
      </w:r>
    </w:p>
    <w:p>
      <w:pPr>
        <w:pStyle w:val="BodyText"/>
      </w:pPr>
      <w:r>
        <w:t xml:space="preserve">Henry vốn muốn nhường Alex trao lại một vài thế lực và quyền lợi trong gia tộc. Nhưng lại bị Alex phát hiện sớm. Theo tính cách của Alex, nếu bắt được hắn nhất định sẽ không để hắn sống sót. Bởi vậy, Henry mới bày kế thiêu cháy biệt thự.</w:t>
      </w:r>
    </w:p>
    <w:p>
      <w:pPr>
        <w:pStyle w:val="BodyText"/>
      </w:pPr>
      <w:r>
        <w:t xml:space="preserve">Alex chẳng phải rất yêu thương George tiểu thư sao. Nếu tính mạng cô ta bị uy hiếp, Alex nhất định sẽ xông lên cứu giúp. Dù Alex bị thương hay qua đời, với thân phận của Henry cũng nhất định sẽ giành được điều hắn muốn.</w:t>
      </w:r>
    </w:p>
    <w:p>
      <w:pPr>
        <w:pStyle w:val="BodyText"/>
      </w:pPr>
      <w:r>
        <w:t xml:space="preserve">Dù vậy, Henry vẫn dự phòng trường hợp nếu Alex buông tay không cứu, thân phận của Thiên Lam sẽ khiến gia tộc bị ảnh hưởng. Alex bận rộn với việc này sẽ không có thời gian để ý đến Henry. Trong lúc này, Henry sẽ ở nơi khác phát triển thế lực của mình. Đợi một ngày nào đó, sẽ quay lại đấu với Alex.</w:t>
      </w:r>
    </w:p>
    <w:p>
      <w:pPr>
        <w:pStyle w:val="BodyText"/>
      </w:pPr>
      <w:r>
        <w:t xml:space="preserve">Tất cả đều được kế hoạch tốt. Nhưng Henry không lường tới Alex phản ứng nhanh như vậy. Không chỉ cứu được Thiên Lam còn cho người vây bắt hắn.</w:t>
      </w:r>
    </w:p>
    <w:p>
      <w:pPr>
        <w:pStyle w:val="BodyText"/>
      </w:pPr>
      <w:r>
        <w:t xml:space="preserve">"Xử lí tất cả." Lần trước là hắn đại ý nên mới gây nguy hiểm cho Thiên Lam. Lần này, hắn sẽ không nhân nhượng bọn họ.</w:t>
      </w:r>
    </w:p>
    <w:p>
      <w:pPr>
        <w:pStyle w:val="BodyText"/>
      </w:pPr>
      <w:r>
        <w:t xml:space="preserve">"Vâng." Jim cũng đã đoán trước điều này nên đã cho người chuẩn bị.</w:t>
      </w:r>
    </w:p>
    <w:p>
      <w:pPr>
        <w:pStyle w:val="BodyText"/>
      </w:pPr>
      <w:r>
        <w:t xml:space="preserve">"Một thủ hạ của Henry xin đổi một thông tin bảo vệ tính mạng."</w:t>
      </w:r>
    </w:p>
    <w:p>
      <w:pPr>
        <w:pStyle w:val="BodyText"/>
      </w:pPr>
      <w:r>
        <w:t xml:space="preserve">Nghe vậy, Alex nhướng mày. Là thông tin gì khiến Jim lưu ý, còn hỏi ý kiến của hắn.</w:t>
      </w:r>
    </w:p>
    <w:p>
      <w:pPr>
        <w:pStyle w:val="BodyText"/>
      </w:pPr>
      <w:r>
        <w:t xml:space="preserve">"Lần này Henry nhằm vào Anna tiểu thư là do có người chỉ điểm."</w:t>
      </w:r>
    </w:p>
    <w:p>
      <w:pPr>
        <w:pStyle w:val="BodyText"/>
      </w:pPr>
      <w:r>
        <w:t xml:space="preserve">Bởi vì liên quan tới Anna tiểu thư nên hắn mới cần báo cáo chủ tịch. Từ sự việc lần này, hắn nhận rõ tầm quan trọng của Anna tiểu thư trong lòng chủ tịch. Có lẽ, chủ tịch còn quan tâm Anna tiểu thư hơn tính mạng bản thân.</w:t>
      </w:r>
    </w:p>
    <w:p>
      <w:pPr>
        <w:pStyle w:val="BodyText"/>
      </w:pPr>
      <w:r>
        <w:t xml:space="preserve">"Là ai?" Alex nắm lại bàn tay. Lại còn có người nhằm vào Thiên Lam. Là hắn thời gian qua quá nhân từ nên mọi người đã quên thủ đoạn của hắn? Như vậy, hắn không ngại lần nữa thể hiện cho bọn họ nhìn xem.</w:t>
      </w:r>
    </w:p>
    <w:p>
      <w:pPr>
        <w:pStyle w:val="BodyText"/>
      </w:pPr>
      <w:r>
        <w:t xml:space="preserve">"Mary tiểu thư." Jim cũng không nhiều bất ngờ khi nói ra tên này. Một cô gái luôn tự xem mình là gia chủ phu nhân làm sao có thể chấp nhận gia chủ yêu người khác.</w:t>
      </w:r>
    </w:p>
    <w:p>
      <w:pPr>
        <w:pStyle w:val="BodyText"/>
      </w:pPr>
      <w:r>
        <w:t xml:space="preserve">Bởi vì Katie rất thích Mary nên Alex cũng biết đến một cô gái như vậy. Nhưng ánh mắt tham vọng của Mary khi nhìn hắn khiến Alex thật chán ghét. Qua nhiều năm như vậy, hắn cũng không còn gặp lại Mary. Không ngờ cô ta còn dám có ý định làm hại Thiên Lam.</w:t>
      </w:r>
    </w:p>
    <w:p>
      <w:pPr>
        <w:pStyle w:val="BodyText"/>
      </w:pPr>
      <w:r>
        <w:t xml:space="preserve">"Đưa tới Thiên Đường làm danh kĩ."</w:t>
      </w:r>
    </w:p>
    <w:p>
      <w:pPr>
        <w:pStyle w:val="BodyText"/>
      </w:pPr>
      <w:r>
        <w:t xml:space="preserve">Nếu cô ta muốn đàn ông như vậy, hắn sẽ cho cô ta thật nhiều.</w:t>
      </w:r>
    </w:p>
    <w:p>
      <w:pPr>
        <w:pStyle w:val="BodyText"/>
      </w:pPr>
      <w:r>
        <w:t xml:space="preserve">Nghe tới hai chữ Thiên Đường, Jim không nhịn được rùng mình. Mặc dù có tên rất hay, nhưng người tới đó mới biết thế nào là 'địa ngục'. Người chịu huấn luyện từ Thiên Đường ra đều là những sát thủ, bảo tiêu hay vệ sĩ nổi danh nhất. Trải qua hàng trăm gian khổ, thử thách, đó là vinh quang cuối cùng họ đạt được.</w:t>
      </w:r>
    </w:p>
    <w:p>
      <w:pPr>
        <w:pStyle w:val="BodyText"/>
      </w:pPr>
      <w:r>
        <w:t xml:space="preserve">Điều kiện gian khổ như vậy nên phụ nữ thường rất khó sống sót. Huống chi còn là đến đó chịu tội. Bị đày tới đó, Mary xác định là không sống được lâu, còn là bị đàn ông dày vò tới chết.</w:t>
      </w:r>
    </w:p>
    <w:p>
      <w:pPr>
        <w:pStyle w:val="BodyText"/>
      </w:pPr>
      <w:r>
        <w:t xml:space="preserve">"Gia chủ, phu nhân đã tới."</w:t>
      </w:r>
    </w:p>
    <w:p>
      <w:pPr>
        <w:pStyle w:val="BodyText"/>
      </w:pPr>
      <w:r>
        <w:t xml:space="preserve">Một người hầu chạy vào thông báo.</w:t>
      </w:r>
    </w:p>
    <w:p>
      <w:pPr>
        <w:pStyle w:val="BodyText"/>
      </w:pPr>
      <w:r>
        <w:t xml:space="preserve">Nghe vậy, Alex có chút bất ngờ. Nếu không là chuyện lớn, mẹ hắn rất ít trở lại. Lần này là có chuyện gì xảy ra.</w:t>
      </w:r>
    </w:p>
    <w:p>
      <w:pPr>
        <w:pStyle w:val="BodyText"/>
      </w:pPr>
      <w:r>
        <w:t xml:space="preserve">Hơn 10 phút sau, Katie với gương mặt tươi cười xuất hiện tại phòng khách nhà chính.</w:t>
      </w:r>
    </w:p>
    <w:p>
      <w:pPr>
        <w:pStyle w:val="BodyText"/>
      </w:pPr>
      <w:r>
        <w:t xml:space="preserve">"Mẹ." Alex lạnh lùng chào hỏi. Khi hắn còn nhỏ, ba hắn đã qua đời. Mẹ hắn là phu nhân Katie phải bận rộn công việc của gia tộc. Cho tới khi hắn lên làm gia chủ, Katie lại thường xuyên ra ngoài du lịch. Thời gian hai người ở cùng nhau ít lại càng ít. Bởi vậy, dù là mẹ con, nhưng hai người cũng không là thân thiết.</w:t>
      </w:r>
    </w:p>
    <w:p>
      <w:pPr>
        <w:pStyle w:val="BodyText"/>
      </w:pPr>
      <w:r>
        <w:t xml:space="preserve">"Ha, ta tới gặp con dâu tương lai. Nghe nói hai đứa bị thương."</w:t>
      </w:r>
    </w:p>
    <w:p>
      <w:pPr>
        <w:pStyle w:val="BodyText"/>
      </w:pPr>
      <w:r>
        <w:t xml:space="preserve">Katie là nghe bác sĩ riêng của mình nói cho biết. Không nghĩ, Alex lại coi trọng George tiểu thư như vậy. Có thể vì nó mà thay đổi thái độ.</w:t>
      </w:r>
    </w:p>
    <w:p>
      <w:pPr>
        <w:pStyle w:val="BodyText"/>
      </w:pPr>
      <w:r>
        <w:t xml:space="preserve">"Cô ấy đang ngủ"</w:t>
      </w:r>
    </w:p>
    <w:p>
      <w:pPr>
        <w:pStyle w:val="BodyText"/>
      </w:pPr>
      <w:r>
        <w:t xml:space="preserve">Không phải Alex muốn ngăn chặn Katie lên gặp Thiên Lam. Hắn chỉ là không muốn ảnh hưởng giấc ngủ của cô.</w:t>
      </w:r>
    </w:p>
    <w:p>
      <w:pPr>
        <w:pStyle w:val="BodyText"/>
      </w:pPr>
      <w:r>
        <w:t xml:space="preserve">Katie cũng không tức giận. Alex là con trai của bà, bà làm sao có thể không hiểu. Mặc dù có chút thất vọng Alex coi trọng con dâu hơn bà. Nhưng cũng trách bà lúc Alex còn nhỏ chỉ bận rộn công chuyện ít quan tâm tới hắn.</w:t>
      </w:r>
    </w:p>
    <w:p>
      <w:pPr>
        <w:pStyle w:val="BodyText"/>
      </w:pPr>
      <w:r>
        <w:t xml:space="preserve">"Vậy ta bảo người chuẩn bị canh bổ, đợi Anna tỉnh lại có thể ăn."</w:t>
      </w:r>
    </w:p>
    <w:p>
      <w:pPr>
        <w:pStyle w:val="BodyText"/>
      </w:pPr>
      <w:r>
        <w:t xml:space="preserve">Bởi vậy, khi Thiên Lam tỉnh lại, ngoài trừ Alex, cô còn thấy một quý bà trẻ trung, sang trọng.</w:t>
      </w:r>
    </w:p>
    <w:p>
      <w:pPr>
        <w:pStyle w:val="BodyText"/>
      </w:pPr>
      <w:r>
        <w:t xml:space="preserve">"Chào con, ta là mẹ của Alex." Katie cười tủm tỉm giới thiệu.</w:t>
      </w:r>
    </w:p>
    <w:p>
      <w:pPr>
        <w:pStyle w:val="BodyText"/>
      </w:pPr>
      <w:r>
        <w:t xml:space="preserve">Vừa thức dậy, Thiên Lam có chút phản ứng không kịp, ngơ ngác nhìn Alex rồi lại nhìn Katie. Bỗng nhiên, Thiên Lam sững người lại. Đó là ... mẹ của Alex.</w:t>
      </w:r>
    </w:p>
    <w:p>
      <w:pPr>
        <w:pStyle w:val="BodyText"/>
      </w:pPr>
      <w:r>
        <w:t xml:space="preserve">"Con chào bác." Thiên Lam xấu hổ cười cười. Gặp trưởng bối bất ngờ như vậy, Thiên Lam có chút bối rối không biết nên làm gì. Trông thấy Alex thảnh thơi ngồi bên cạnh, tức giận trừng mắt, cũng không biết nhắc nhở cô.</w:t>
      </w:r>
    </w:p>
    <w:p>
      <w:pPr>
        <w:pStyle w:val="BodyText"/>
      </w:pPr>
      <w:r>
        <w:t xml:space="preserve">Vô cớ bị trừng, Alex bất đắc dĩ xoa đầu cô trấn an. Gặp sớm, gặp muộn cũng phải gặp. Bây giờ gặp cũng là vừa lúc.</w:t>
      </w:r>
    </w:p>
    <w:p>
      <w:pPr>
        <w:pStyle w:val="BodyText"/>
      </w:pPr>
      <w:r>
        <w:t xml:space="preserve">Katie cười nhìn hai người trao đổi. Nhìn như vậy, người con dâu này đã được xác định. Bà có thể an tâm ngồi chờ ôm cháu.</w:t>
      </w:r>
    </w:p>
    <w:p>
      <w:pPr>
        <w:pStyle w:val="BodyText"/>
      </w:pPr>
      <w:r>
        <w:t xml:space="preserve">"Ta đã bảo người nấu canh. Con mau uống đi cho nóng." Katie nhận bát canh từ tay giúp việc đưa cho Thiên Lam.</w:t>
      </w:r>
    </w:p>
    <w:p>
      <w:pPr>
        <w:pStyle w:val="BodyText"/>
      </w:pPr>
      <w:r>
        <w:t xml:space="preserve">Luống cuống nhận bát canh, Thiên Lam nhìn sang Alex. Bắt gặp ánh mắt trấn tĩnh của hắn, cô mới bình tâm trở lại.</w:t>
      </w:r>
    </w:p>
    <w:p>
      <w:pPr>
        <w:pStyle w:val="BodyText"/>
      </w:pPr>
      <w:r>
        <w:t xml:space="preserve">"Con cảm ơn bác."</w:t>
      </w:r>
    </w:p>
    <w:p>
      <w:pPr>
        <w:pStyle w:val="BodyText"/>
      </w:pPr>
      <w:r>
        <w:t xml:space="preserve">"Mau ăn đi." Katie thúc giục nói.</w:t>
      </w:r>
    </w:p>
    <w:p>
      <w:pPr>
        <w:pStyle w:val="BodyText"/>
      </w:pPr>
      <w:r>
        <w:t xml:space="preserve">Nhìn Thiên Lam ngoan ngoãn ăn canh, Katie chợt nhớ ra một chuyện.</w:t>
      </w:r>
    </w:p>
    <w:p>
      <w:pPr>
        <w:pStyle w:val="BodyText"/>
      </w:pPr>
      <w:r>
        <w:t xml:space="preserve">"Khi nào hai đứa kết hôn."</w:t>
      </w:r>
    </w:p>
    <w:p>
      <w:pPr>
        <w:pStyle w:val="BodyText"/>
      </w:pPr>
      <w:r>
        <w:t xml:space="preserve">"Khụ... khụ..."</w:t>
      </w:r>
    </w:p>
    <w:p>
      <w:pPr>
        <w:pStyle w:val="BodyText"/>
      </w:pPr>
      <w:r>
        <w:t xml:space="preserve">Thiên Lam vừa uống ngụm canh, nghe vậy, liền bị sặc. Ngay lập tức, Alex đặt bát canh lên bàn, đưa tay vỗ nhẹ sau lưng cô. Một lát sau, Thiên Lam mới bình thường trở lại, ngượng ngùng nhìn Katie. Kết hôn cùng Alex... Thiên Lam đúng là chưa từng nghĩ đến. Bởi vậy vừa rồi cô mới thất thố như vậy.</w:t>
      </w:r>
    </w:p>
    <w:p>
      <w:pPr>
        <w:pStyle w:val="BodyText"/>
      </w:pPr>
      <w:r>
        <w:t xml:space="preserve">Gặp Thiên Lam hết ho, Alex đưa cho cô cốc nước. Nhìn cô uống hết, hắn mới quay sang trả lời Katie.</w:t>
      </w:r>
    </w:p>
    <w:p>
      <w:pPr>
        <w:pStyle w:val="BodyText"/>
      </w:pPr>
      <w:r>
        <w:t xml:space="preserve">"Đã định vào 20 tháng sau." Sau hôn lễ của Eric 10 ngày.</w:t>
      </w:r>
    </w:p>
    <w:p>
      <w:pPr>
        <w:pStyle w:val="BodyText"/>
      </w:pPr>
      <w:r>
        <w:t xml:space="preserve">Nghe vậy, Thiên Lam tròn mắt nhìn Alex. Tại sao cô không biết chuyện này? Không đúng. Khi nào cô đồng ý cùng hắn kết hôn?</w:t>
      </w:r>
    </w:p>
    <w:p>
      <w:pPr>
        <w:pStyle w:val="BodyText"/>
      </w:pPr>
      <w:r>
        <w:t xml:space="preserve">"Như vậy vừa lúc, chuẩn bị sẽ không quá vội vàng." Katie gật gật đầu. Thời gian không quá gấp rút, mọi thứ đều có thời gia chuẩn bị.</w:t>
      </w:r>
    </w:p>
    <w:p>
      <w:pPr>
        <w:pStyle w:val="BodyText"/>
      </w:pPr>
      <w:r>
        <w:t xml:space="preserve">Nhìn Thiên Lam kinh ngạc, Katie cũng biết cô không biết chuyện này. Chắc chắn đây là ý kiến riêng của Alex. Không biết lúc này, con trai bà sẽ nói với con dâu như thế nào? Mặc dù tò mò, Katie vẫn biết điều lảng tránh.</w:t>
      </w:r>
    </w:p>
    <w:p>
      <w:pPr>
        <w:pStyle w:val="Compact"/>
      </w:pPr>
      <w:r>
        <w:t xml:space="preserve">"Hai đứa nói chuyện đi. Ta ra ngoài trước."</w:t>
      </w:r>
      <w:r>
        <w:br w:type="textWrapping"/>
      </w:r>
      <w:r>
        <w:br w:type="textWrapping"/>
      </w:r>
    </w:p>
    <w:p>
      <w:pPr>
        <w:pStyle w:val="Heading2"/>
      </w:pPr>
      <w:bookmarkStart w:id="63" w:name="chương-41-cầu-hôn"/>
      <w:bookmarkEnd w:id="63"/>
      <w:r>
        <w:t xml:space="preserve">41. Chương 41: Cầu Hôn</w:t>
      </w:r>
    </w:p>
    <w:p>
      <w:pPr>
        <w:pStyle w:val="Compact"/>
      </w:pPr>
      <w:r>
        <w:br w:type="textWrapping"/>
      </w:r>
      <w:r>
        <w:br w:type="textWrapping"/>
      </w:r>
      <w:r>
        <w:t xml:space="preserve">Trông theo bóng Katie đi xa, Thiên Lam trừng mắt nhìn Alex.</w:t>
      </w:r>
    </w:p>
    <w:p>
      <w:pPr>
        <w:pStyle w:val="BodyText"/>
      </w:pPr>
      <w:r>
        <w:t xml:space="preserve">"Em đồng ý kết hôn với anh khi nào?"</w:t>
      </w:r>
    </w:p>
    <w:p>
      <w:pPr>
        <w:pStyle w:val="BodyText"/>
      </w:pPr>
      <w:r>
        <w:t xml:space="preserve">Nghe vậy, Alex nhăn lại lông mày.</w:t>
      </w:r>
    </w:p>
    <w:p>
      <w:pPr>
        <w:pStyle w:val="BodyText"/>
      </w:pPr>
      <w:r>
        <w:t xml:space="preserve">"Em không đồng ý?"</w:t>
      </w:r>
    </w:p>
    <w:p>
      <w:pPr>
        <w:pStyle w:val="BodyText"/>
      </w:pPr>
      <w:r>
        <w:t xml:space="preserve">"Không phải vậy, nhưng..." Cô không muốn kết hôn sớm như vậy. Năm nay cô mới 18 tuổi, còn rất trẻ.</w:t>
      </w:r>
    </w:p>
    <w:p>
      <w:pPr>
        <w:pStyle w:val="BodyText"/>
      </w:pPr>
      <w:r>
        <w:t xml:space="preserve">"Vậy là được rồi." Không đợi Thiên Lam nói hết, Alex đã cắt ngang. Cô đã đồng ý kết hôn thì lo lắng làm gì chuyện sớm muộn. Kết hôn càng sớm, họ càng sớm ngày được ở cùng nhau.</w:t>
      </w:r>
    </w:p>
    <w:p>
      <w:pPr>
        <w:pStyle w:val="BodyText"/>
      </w:pPr>
      <w:r>
        <w:t xml:space="preserve">Thiên Lam còn đang do dự, Alex tiếp tục dụ dỗ.</w:t>
      </w:r>
    </w:p>
    <w:p>
      <w:pPr>
        <w:pStyle w:val="BodyText"/>
      </w:pPr>
      <w:r>
        <w:t xml:space="preserve">"Kết hôn rồi em vẫn tự do như bình thường. Chúng ta càng có nhiều thời gian bên nhau hơn."</w:t>
      </w:r>
    </w:p>
    <w:p>
      <w:pPr>
        <w:pStyle w:val="BodyText"/>
      </w:pPr>
      <w:r>
        <w:t xml:space="preserve">Thiên Lam đúng là lo lắng sau kết hôn sẽ bị chói buộc, nên mới không đồng ý. Nghe Alex nói vậy, Thiên Lam có chút động lòng. Cô vẫn luyến tiếc thời gian hai người bên nhau quá ít.</w:t>
      </w:r>
    </w:p>
    <w:p>
      <w:pPr>
        <w:pStyle w:val="BodyText"/>
      </w:pPr>
      <w:r>
        <w:t xml:space="preserve">"Nhưng...Anh còn chưa cầu hôn em. Em sẽ không đồng ý. Ngay cả nhẫn cầu hôn cũng không có..."</w:t>
      </w:r>
    </w:p>
    <w:p>
      <w:pPr>
        <w:pStyle w:val="BodyText"/>
      </w:pPr>
      <w:r>
        <w:t xml:space="preserve">Đột nhiên, miệng của cô bị người ta che lại. Chiếc lưỡi linh hoạt trượt vào trong miệng cô công thành đoạt đất. Chỉ một lát, Thiên Lam đã bị Alex làm mê tâm trí, hoàn toàn đắm chìm trong nụ hôn nóng bỏng.</w:t>
      </w:r>
    </w:p>
    <w:p>
      <w:pPr>
        <w:pStyle w:val="BodyText"/>
      </w:pPr>
      <w:r>
        <w:t xml:space="preserve">Đợi khi Thiên Lam tỉnh táo trở lại, trên tay cô đã thêm một chiếc nhẫn kim cương tinh xảo.</w:t>
      </w:r>
    </w:p>
    <w:p>
      <w:pPr>
        <w:pStyle w:val="BodyText"/>
      </w:pPr>
      <w:r>
        <w:t xml:space="preserve">"Anh lợi dụng lúc người ta gặp khó khăn."</w:t>
      </w:r>
    </w:p>
    <w:p>
      <w:pPr>
        <w:pStyle w:val="BodyText"/>
      </w:pPr>
      <w:r>
        <w:t xml:space="preserve">Thiên Lam nắm tay đấm lên người Alex, tức giận mắng.</w:t>
      </w:r>
    </w:p>
    <w:p>
      <w:pPr>
        <w:pStyle w:val="BodyText"/>
      </w:pPr>
      <w:r>
        <w:t xml:space="preserve">Alex tràn đầy ý cười nắm tay Thiên Lam. Hắn chỉ coi trọng kết quả, còn quá trình có thể không để ý.</w:t>
      </w:r>
    </w:p>
    <w:p>
      <w:pPr>
        <w:pStyle w:val="BodyText"/>
      </w:pPr>
      <w:r>
        <w:t xml:space="preserve">Nhẹ nhàng hôn lên chiếc nhẫn trên tay cô, Alex thâm tình nhìn Thiên Lam.</w:t>
      </w:r>
    </w:p>
    <w:p>
      <w:pPr>
        <w:pStyle w:val="BodyText"/>
      </w:pPr>
      <w:r>
        <w:t xml:space="preserve">"Gả cho anh, Thiên Lam."</w:t>
      </w:r>
    </w:p>
    <w:p>
      <w:pPr>
        <w:pStyle w:val="BodyText"/>
      </w:pPr>
      <w:r>
        <w:t xml:space="preserve">Kết quả cuối cùng tất nhiên là Thiên Lam mềm lòng đồng ý. Alex mĩ mãn ôm được mĩ nhân về.</w:t>
      </w:r>
    </w:p>
    <w:p>
      <w:pPr>
        <w:pStyle w:val="BodyText"/>
      </w:pPr>
      <w:r>
        <w:t xml:space="preserve">"Nghĩ chuyện gì?"</w:t>
      </w:r>
    </w:p>
    <w:p>
      <w:pPr>
        <w:pStyle w:val="BodyText"/>
      </w:pPr>
      <w:r>
        <w:t xml:space="preserve">Nhìn Thiên Lam lại trở nên thất thần, Alex để cô tựa lưng vào ngực mình vòng tay ôm cô từ phía sau.</w:t>
      </w:r>
    </w:p>
    <w:p>
      <w:pPr>
        <w:pStyle w:val="BodyText"/>
      </w:pPr>
      <w:r>
        <w:t xml:space="preserve">"Nghĩ nói với anh Eric như thế nào?"</w:t>
      </w:r>
    </w:p>
    <w:p>
      <w:pPr>
        <w:pStyle w:val="BodyText"/>
      </w:pPr>
      <w:r>
        <w:t xml:space="preserve">Thiên Lam cầm bàn tay Alex chơi đùa, suy nghĩ nói.</w:t>
      </w:r>
    </w:p>
    <w:p>
      <w:pPr>
        <w:pStyle w:val="BodyText"/>
      </w:pPr>
      <w:r>
        <w:t xml:space="preserve">Thì ra là lo lắng chuyện này. Alex hôn nhẹ lên tóc cô.</w:t>
      </w:r>
    </w:p>
    <w:p>
      <w:pPr>
        <w:pStyle w:val="BodyText"/>
      </w:pPr>
      <w:r>
        <w:t xml:space="preserve">"Để anh lo. Em chỉ cần vui vẻ làm cô dâu là được."</w:t>
      </w:r>
    </w:p>
    <w:p>
      <w:pPr>
        <w:pStyle w:val="BodyText"/>
      </w:pPr>
      <w:r>
        <w:t xml:space="preserve">Nghe vậy, Thiên Lam thoải mái dựa vào ngực hắn. Cô tin tưởng Alex nhất định có biện pháp của riêng mình. Cô chỉ cần nghe lời là tốt rồi.</w:t>
      </w:r>
    </w:p>
    <w:p>
      <w:pPr>
        <w:pStyle w:val="BodyText"/>
      </w:pPr>
      <w:r>
        <w:t xml:space="preserve">"Vậy anh tự nói đi." Đột nhiên, Thiên Lam nhớ tới một chuyện, vội vàng ngồi dậy. Cô bị bắt cóc còn ở lại đây lâu như vậy. Anh Eric nhất định sẽ rất lo lắng.</w:t>
      </w:r>
    </w:p>
    <w:p>
      <w:pPr>
        <w:pStyle w:val="BodyText"/>
      </w:pPr>
      <w:r>
        <w:t xml:space="preserve">"Em muốn về nhà."</w:t>
      </w:r>
    </w:p>
    <w:p>
      <w:pPr>
        <w:pStyle w:val="BodyText"/>
      </w:pPr>
      <w:r>
        <w:t xml:space="preserve">Thấy Thiên Lam sốt sắng như vậy, Alex có chút kinh ngạc. "Làm sao vậy?"</w:t>
      </w:r>
    </w:p>
    <w:p>
      <w:pPr>
        <w:pStyle w:val="BodyText"/>
      </w:pPr>
      <w:r>
        <w:t xml:space="preserve">"Em ra ngoài lâu như vậy, anh Eric sẽ lo lắng." Lúc đó, cô nghe tiếng súng nổ. Không biết tài xế bị thương nặng không? Còn có thể báo tin cho anh Eric? Nếu anh Eric biết chuyện này, chắc chắn sẽ rất lo lắng.</w:t>
      </w:r>
    </w:p>
    <w:p>
      <w:pPr>
        <w:pStyle w:val="BodyText"/>
      </w:pPr>
      <w:r>
        <w:t xml:space="preserve">"Anh đã gọi điện thông báo rồi. Sau bữa tối, anh sẽ đưa em về."</w:t>
      </w:r>
    </w:p>
    <w:p>
      <w:pPr>
        <w:pStyle w:val="BodyText"/>
      </w:pPr>
      <w:r>
        <w:t xml:space="preserve">Làm sao cô lại quên Alex luôn chu đáo cẩn thân. Chuyện như vậy, tất nhiên là hắn đã xử lí. Làm sao cần cô bận tâm.</w:t>
      </w:r>
    </w:p>
    <w:p>
      <w:pPr>
        <w:pStyle w:val="BodyText"/>
      </w:pPr>
      <w:r>
        <w:t xml:space="preserve">"Chuyện lần này là như thế nào?"</w:t>
      </w:r>
    </w:p>
    <w:p>
      <w:pPr>
        <w:pStyle w:val="BodyText"/>
      </w:pPr>
      <w:r>
        <w:t xml:space="preserve">Thiên Lam vẫn suy nghĩ không ra mục đích của vụ bắt cóc này. Có phải là anh Eric hay Alex gây thù oán, nên bọn họ mới bắt cô trả thù. Không biết Alex xử lí chuyện này thế nào? Bọn chúng còn có thể quay lại hay không?</w:t>
      </w:r>
    </w:p>
    <w:p>
      <w:pPr>
        <w:pStyle w:val="BodyText"/>
      </w:pPr>
      <w:r>
        <w:t xml:space="preserve">Thiên Lam lo lắng cho tính mạng bản thân, cũng sợ Alex hay Eric gặp nguy hiểm. Lần này, họ may mắn không sao. Nhưng nếu lần sau không được như vậy?...</w:t>
      </w:r>
    </w:p>
    <w:p>
      <w:pPr>
        <w:pStyle w:val="BodyText"/>
      </w:pPr>
      <w:r>
        <w:t xml:space="preserve">Qua lần này, Thiên Lam khắc sâu tính nguy hiểm của âm mưu quý tộc. Hẳn nào người có thân phận, địa vị càng cao, khi ra ngoài càng có nhiều người bảo vệ. Không chỉ họ có nhiều kẻ thù, mà còn rất nhiều người muốn giành chiếc ghế họ đang ngồi.</w:t>
      </w:r>
    </w:p>
    <w:p>
      <w:pPr>
        <w:pStyle w:val="BodyText"/>
      </w:pPr>
      <w:r>
        <w:t xml:space="preserve">Alex cũng đoán hiểu suy nghĩ của Thiên Lam. Biết cô lo lắng, Alex xoa đầu cô an ủi.</w:t>
      </w:r>
    </w:p>
    <w:p>
      <w:pPr>
        <w:pStyle w:val="BodyText"/>
      </w:pPr>
      <w:r>
        <w:t xml:space="preserve">"Yên tâm, anh đã xử lí. Sẽ không có lần sau."</w:t>
      </w:r>
    </w:p>
    <w:p>
      <w:pPr>
        <w:pStyle w:val="BodyText"/>
      </w:pPr>
      <w:r>
        <w:t xml:space="preserve">Alex cam đoan, Thiên Lam không nghi ngờ chút nào liền tin tưởng. Cô biết, Alex cũng không phải chỉ nói không, hắn nhất định sẽ dùng hành động để chứng minh. Không còn mối lo về sau, Thiên Lam yên tâm thoải mái cùng Alex nói chuyện trời đất. Cho dù không nói gì, chỉ cần hai người ở bên nhau, Thiên Lam cũng thấy vui vẻ.</w:t>
      </w:r>
    </w:p>
    <w:p>
      <w:pPr>
        <w:pStyle w:val="BodyText"/>
      </w:pPr>
      <w:r>
        <w:t xml:space="preserve">Cho tới bữa cơm tối, hai người vẫn keo sơn gắn bó cùng nhau.</w:t>
      </w:r>
    </w:p>
    <w:p>
      <w:pPr>
        <w:pStyle w:val="BodyText"/>
      </w:pPr>
      <w:r>
        <w:t xml:space="preserve">"Anna, ăn nhiều một chút." Katie gắp miếng thịt bò vào bát Thiên Lam.</w:t>
      </w:r>
    </w:p>
    <w:p>
      <w:pPr>
        <w:pStyle w:val="BodyText"/>
      </w:pPr>
      <w:r>
        <w:t xml:space="preserve">Thiên Lam tươi cười gắp một miếng thịt kho cho Katie.</w:t>
      </w:r>
    </w:p>
    <w:p>
      <w:pPr>
        <w:pStyle w:val="BodyText"/>
      </w:pPr>
      <w:r>
        <w:t xml:space="preserve">"Con cảm ơn, bác cũng ăn nhiều vào ạ."</w:t>
      </w:r>
    </w:p>
    <w:p>
      <w:pPr>
        <w:pStyle w:val="BodyText"/>
      </w:pPr>
      <w:r>
        <w:t xml:space="preserve">Katie vui vẻ ừ một tiếng, gắp miếng thịt cho vào miệng. Khóe miệng cong lên một nụ cười tươi tắn.</w:t>
      </w:r>
    </w:p>
    <w:p>
      <w:pPr>
        <w:pStyle w:val="BodyText"/>
      </w:pPr>
      <w:r>
        <w:t xml:space="preserve">Hai người hòa thuận nói chuyện cùng nhau giống như một đôi mẹ con thân thiết, hoàn toàn bỏ quên Alex yên lặng ở bên cạnh. Alex cũng không có cảm giác bị vắng vẻ, hắn bình thản lắng nghe hai người nói, thỉnh thoảng lại gắp thức ăn giúp Thiên Lam. Ba người hài hòa ăn xong bữa tối, Katie lại giữ Thiên Lam ở lại uống trà, ăn điểm tâm. Mãi tới khi trời tối hẳn, Thiên Lam mới lưu luyến chào từ biệt để về nhà.</w:t>
      </w:r>
    </w:p>
    <w:p>
      <w:pPr>
        <w:pStyle w:val="BodyText"/>
      </w:pPr>
      <w:r>
        <w:t xml:space="preserve">Mặc dù đã nhận được điện thoại của Alex nói Thiên Lam đã bình yên trở lại. Nhưng chưa gặp Thiên Lam, Eric trong lòng vẫn không yên. Cho tới khi Thiên Lam tươi cười dắt Alex vào nhà, Eric mới hoàn toàn yên tâm.</w:t>
      </w:r>
    </w:p>
    <w:p>
      <w:pPr>
        <w:pStyle w:val="BodyText"/>
      </w:pPr>
      <w:r>
        <w:t xml:space="preserve">Chuyện lúc trưa, Eric đã cho người điều tra rõ. Mặc dù nguyên nhân xảy ra ở Alex, nhưng cũng không phải do hắn chủ tâm. Thiên Lam cũng an toàn. Bởi vậy, Eric cũng không chấp nhặt chuyện này. Biết Alex không màng nguy hiểm cứu giúp Thiên Lam, cân bằng trong lòng Eric càng lệch hướng. Alex có thể vì Thiên Lam làm được như vậy, hắn có cảm động, cũng càng thêm yên lòng.</w:t>
      </w:r>
    </w:p>
    <w:p>
      <w:pPr>
        <w:pStyle w:val="BodyText"/>
      </w:pPr>
      <w:r>
        <w:t xml:space="preserve">"Em lên phòng trước."</w:t>
      </w:r>
    </w:p>
    <w:p>
      <w:pPr>
        <w:pStyle w:val="BodyText"/>
      </w:pPr>
      <w:r>
        <w:t xml:space="preserve">Biết hai người còn có chuyện cần nói, Thiên Lam liền ngoan ngoãn tránh ra. Cô hoàn toàn không bận tâm hai người sẽ nói gì, dù sao cũng là vì tốt cho cô.</w:t>
      </w:r>
    </w:p>
    <w:p>
      <w:pPr>
        <w:pStyle w:val="BodyText"/>
      </w:pPr>
      <w:r>
        <w:t xml:space="preserve">Xem bóng Thiên Lam bị thang lầu che khuất, Alex mới nhìn về phía Eric, tỏ ý lắng nghe.</w:t>
      </w:r>
    </w:p>
    <w:p>
      <w:pPr>
        <w:pStyle w:val="BodyText"/>
      </w:pPr>
      <w:r>
        <w:t xml:space="preserve">Eric cũng không là người phức tạp, vừa nói vào chuyện chính, hắn liền nói thẳng.</w:t>
      </w:r>
    </w:p>
    <w:p>
      <w:pPr>
        <w:pStyle w:val="BodyText"/>
      </w:pPr>
      <w:r>
        <w:t xml:space="preserve">"Tôi không hi vọng có lần thứ hai."</w:t>
      </w:r>
    </w:p>
    <w:p>
      <w:pPr>
        <w:pStyle w:val="BodyText"/>
      </w:pPr>
      <w:r>
        <w:t xml:space="preserve">"Sẽ không." Alex khẳng định. Lần này là hắn đại ý. Nhưng sẽ không có lần thứ hai hắn để Thiên Lam vào vòng nguy hiểm.</w:t>
      </w:r>
    </w:p>
    <w:p>
      <w:pPr>
        <w:pStyle w:val="BodyText"/>
      </w:pPr>
      <w:r>
        <w:t xml:space="preserve">"Chúng tôi sẽ kết hôn."</w:t>
      </w:r>
    </w:p>
    <w:p>
      <w:pPr>
        <w:pStyle w:val="BodyText"/>
      </w:pPr>
      <w:r>
        <w:t xml:space="preserve">Eric cũng không kinh ngạc trước quyết định này. Hắn còn biết, Alex đã thuyết phục được Thiên Lam, thậm chí còn chuẩn bị sẵn sàng. Theo tính cách của Alex, thì hoàn toàn có khả năng làm được. Mà hắn cũng sẽ không ngăn cản.</w:t>
      </w:r>
    </w:p>
    <w:p>
      <w:pPr>
        <w:pStyle w:val="BodyText"/>
      </w:pPr>
      <w:r>
        <w:t xml:space="preserve">"Khi nào?"</w:t>
      </w:r>
    </w:p>
    <w:p>
      <w:pPr>
        <w:pStyle w:val="BodyText"/>
      </w:pPr>
      <w:r>
        <w:t xml:space="preserve">"20 tháng sau."</w:t>
      </w:r>
    </w:p>
    <w:p>
      <w:pPr>
        <w:pStyle w:val="BodyText"/>
      </w:pPr>
      <w:r>
        <w:t xml:space="preserve">Nghe vậy, Eric hơi nhíu mày. Mặc dù hắn có chuẩn bị trước nhưng như vậy cũng quá nhanh. Hắn không lo mọi thứ không chuẩn bị kịp, nhưng vội vàng như vậy, Thiên Lam cũng không phải là hận gả.</w:t>
      </w:r>
    </w:p>
    <w:p>
      <w:pPr>
        <w:pStyle w:val="BodyText"/>
      </w:pPr>
      <w:r>
        <w:t xml:space="preserve">"Có sớm quá không?"</w:t>
      </w:r>
    </w:p>
    <w:p>
      <w:pPr>
        <w:pStyle w:val="BodyText"/>
      </w:pPr>
      <w:r>
        <w:t xml:space="preserve">"Không sớm. Sau khi anh kết hôn, Thiên Lam ở một mình cũng buồn chán."</w:t>
      </w:r>
    </w:p>
    <w:p>
      <w:pPr>
        <w:pStyle w:val="BodyText"/>
      </w:pPr>
      <w:r>
        <w:t xml:space="preserve">Eric không nói gì nhìn Alex. Ngay cả lí do như vậy mà hắn cũng nói được. Nếu Thiên Lam buồn chán có thể đi thăm ba mẹ, du lịch,... hoàn toàn không cần kết hôn sớm như vậy.</w:t>
      </w:r>
    </w:p>
    <w:p>
      <w:pPr>
        <w:pStyle w:val="BodyText"/>
      </w:pPr>
      <w:r>
        <w:t xml:space="preserve">Eric cũng biết Alex đang nhắc nhở hắn, dù kết hôn cũng không nên bỏ quên Thiên Lam. Dù sao cũng là hai anh em sống nương tựa lẫn nhau, Thiên Lam đã có thói quen phụ thuộc vào hắn. Nếu một ngày hắn quan tâm người khác nhiều hơn, Thiên Lam nhất định sẽ cô đơn. Nhưng hắn là người như vậy sao?</w:t>
      </w:r>
    </w:p>
    <w:p>
      <w:pPr>
        <w:pStyle w:val="BodyText"/>
      </w:pPr>
      <w:r>
        <w:t xml:space="preserve">"Anna là em gái tôi. Chưa bao giờ thay đổi." Nên dù hắn có kết hôn cũng sẽ không bỏ mặc cô.</w:t>
      </w:r>
    </w:p>
    <w:p>
      <w:pPr>
        <w:pStyle w:val="BodyText"/>
      </w:pPr>
      <w:r>
        <w:t xml:space="preserve">"Như vậy tốt nhất."</w:t>
      </w:r>
    </w:p>
    <w:p>
      <w:pPr>
        <w:pStyle w:val="Compact"/>
      </w:pPr>
      <w:r>
        <w:t xml:space="preserve">Mặc dù Alex muốn Thiên Lam chỉ để ý một mình hắn, nhưng hắn không ngại giữ lại cho Thiên Lam nhiều lợi thế. Có yêu thương của Eric, cô nhất định sẽ vui vẻ hơn, cũng càng thêm an toàn.</w:t>
      </w:r>
      <w:r>
        <w:br w:type="textWrapping"/>
      </w:r>
      <w:r>
        <w:br w:type="textWrapping"/>
      </w:r>
    </w:p>
    <w:p>
      <w:pPr>
        <w:pStyle w:val="Heading2"/>
      </w:pPr>
      <w:bookmarkStart w:id="64" w:name="chương-42-hoàn-mĩ"/>
      <w:bookmarkEnd w:id="64"/>
      <w:r>
        <w:t xml:space="preserve">42. Chương 42: Hoàn Mĩ</w:t>
      </w:r>
    </w:p>
    <w:p>
      <w:pPr>
        <w:pStyle w:val="Compact"/>
      </w:pPr>
      <w:r>
        <w:br w:type="textWrapping"/>
      </w:r>
      <w:r>
        <w:br w:type="textWrapping"/>
      </w:r>
      <w:r>
        <w:t xml:space="preserve">Hôn lễ được quyết định nhưng Thiên Lam cũng không có nhiều thời gian bận tâm về chuyện này. Bởi vì, Hanna đã giúp Thiên Lam đăng kí tham gia cuộc thi World Design Talent diễn ra vào ba ngày nữa tại Hoa Kỳ. Do đăng kí muộn nên Thiên Lam chỉ có hai ngày để hoàn thành vòng thứ nhất, nộp 5 bản phác thảo của một bộ sưu tập nhỏ.</w:t>
      </w:r>
    </w:p>
    <w:p>
      <w:pPr>
        <w:pStyle w:val="BodyText"/>
      </w:pPr>
      <w:r>
        <w:t xml:space="preserve">Bởi vì thời gian không đủ nên Thiên Lam cũng không vẽ thiết kế mới mà chọn 5 mẫu trong bộ sưu tập sắp tới của công ty. Thật may là bộ sưu tập này cô vừa hoàn thành, lại chưa nộp lên, nếu không chỉ còn cách vẽ mới.</w:t>
      </w:r>
    </w:p>
    <w:p>
      <w:pPr>
        <w:pStyle w:val="BodyText"/>
      </w:pPr>
      <w:r>
        <w:t xml:space="preserve">Hết ba ngày, kết quả được công bố. 30 bộ sưu tập của 30 nhà thiết kế xuất sắc nhất sẽ lọt vào vòng trong. Thiên Lam may mắn được nằm trong số đó.</w:t>
      </w:r>
    </w:p>
    <w:p>
      <w:pPr>
        <w:pStyle w:val="BodyText"/>
      </w:pPr>
      <w:r>
        <w:t xml:space="preserve">Từ vòng hai sẽ trực tiếp thi đấu ở New York. Bởi vậy, Thiên Lam đã chuẩn bị sẵn sàng bay sang Mỹ. Theo ý của anh Eric, cô có thể nhân cơ hội này tới thăm mẹ và dượng. Hôn lễ của anh Eric và cô cũng nên báo với hai người một tiếng.</w:t>
      </w:r>
    </w:p>
    <w:p>
      <w:pPr>
        <w:pStyle w:val="BodyText"/>
      </w:pPr>
      <w:r>
        <w:t xml:space="preserve">Nói tới chuyện này, Thiên Lam mới nhớ, cô vẫn chưa giới thiệu Alex cho ba mẹ. Dù sao cũng là bậc trưởng bối. Nhân lần này, Alex cùng cô đi gặp mẹ và dượng. Còn ba và dì Nhã Huệ thì đợi khi trở về sẽ gặp sau.</w:t>
      </w:r>
    </w:p>
    <w:p>
      <w:pPr>
        <w:pStyle w:val="BodyText"/>
      </w:pPr>
      <w:r>
        <w:t xml:space="preserve">Lịch trình đã có sẵn, ngay ngày hôm sau, Thiên Lam cùng Alex lên máy bay.</w:t>
      </w:r>
    </w:p>
    <w:p>
      <w:pPr>
        <w:pStyle w:val="BodyText"/>
      </w:pPr>
      <w:r>
        <w:t xml:space="preserve">Ngồi trên khoang hạng nhất, Thiên Lam có chút thấp thỏm không yên. Không biết chuyến đi lần này của cô sẽ như thế nào? Gia đình mẹ có thích hai người hay không? Mặc dù không sống cùng nhau, nhưng mang thân phận mẹ con, Thiên Lam vẫn để ý tình yêu của mẹ. Tuy có nói chuyện vài lần, nhưng dù sao không gặp người thật, Thiên Lam vẫn lo lắng mẹ không thích con người bây giờ của cô.</w:t>
      </w:r>
    </w:p>
    <w:p>
      <w:pPr>
        <w:pStyle w:val="BodyText"/>
      </w:pPr>
      <w:r>
        <w:t xml:space="preserve">Thật ra, tính cách của 'Thiên Lam' và cô khá giống nhau. Một người là công chúa quen được yêu thương bao bọc nên tính cách khá mềm mại. Một người cũng là tiểu thư nhà giàu nhưng tự lập sớm, hiểu sự đời nên đối với người khác đều rất ôn hòa, nhẹ nhàng. Cũng bởi sự tương tự này, nên dù Thiên Lam có chút thay đổi khác trước, mọi người cũng chỉ xem là do cô mất trí nhớ dẫn tới.</w:t>
      </w:r>
    </w:p>
    <w:p>
      <w:pPr>
        <w:pStyle w:val="BodyText"/>
      </w:pPr>
      <w:r>
        <w:t xml:space="preserve">Nhìn Thiên Lam có chút phiền lòng, Alex ôm cô vào lòng, quan tâm hỏi.</w:t>
      </w:r>
    </w:p>
    <w:p>
      <w:pPr>
        <w:pStyle w:val="BodyText"/>
      </w:pPr>
      <w:r>
        <w:t xml:space="preserve">"Làm sao vậy?"</w:t>
      </w:r>
    </w:p>
    <w:p>
      <w:pPr>
        <w:pStyle w:val="BodyText"/>
      </w:pPr>
      <w:r>
        <w:t xml:space="preserve">"Em đang nghĩ không biết ở nhà mẹ như thế nào?"</w:t>
      </w:r>
    </w:p>
    <w:p>
      <w:pPr>
        <w:pStyle w:val="BodyText"/>
      </w:pPr>
      <w:r>
        <w:t xml:space="preserve">Thiên Lam không nói rõ, Alex lại hiểu nhầm cô đang lo lắng mẹ sẽ không thích hắn. Chỉ cần Alex nhìn trúng, hắn không ngại dùng tất cả thủ đoạn để đoạt lấy. Bởi vậy, Alex hoàn toàn không quan tâm mẹ Thiên Lam nhìn hắn như thế nào. Nếu bà đối tốt với Thiên Lam, hắn còn cho bà chút tôn trọng. Nếu không, hắn không ngại tách bà ra khỏi cuộc sống của họ.</w:t>
      </w:r>
    </w:p>
    <w:p>
      <w:pPr>
        <w:pStyle w:val="BodyText"/>
      </w:pPr>
      <w:r>
        <w:t xml:space="preserve">Nghĩ như vậy, nhưng giờ trấn an Thiên Lam mới là quan trọng nhất. Alex hôn nhẹ lên trán cô, bình tĩnh nói.</w:t>
      </w:r>
    </w:p>
    <w:p>
      <w:pPr>
        <w:pStyle w:val="BodyText"/>
      </w:pPr>
      <w:r>
        <w:t xml:space="preserve">"Yên tâm. Mọi chuyện có anh lo."</w:t>
      </w:r>
    </w:p>
    <w:p>
      <w:pPr>
        <w:pStyle w:val="BodyText"/>
      </w:pPr>
      <w:r>
        <w:t xml:space="preserve">Bị Alex đảo lộn như vậy, Thiên Lam cũng không còn tâm trạng lo lắng. Kiếp trước, cô không có tình yêu thương của bố mẹ vẫn sống rất tốt. Tại sao bây giờ cô lại vì một người chưa gặp mặt mà buồn phiền? Chỉ trách cô quá lòng tham, kiếp này những người thân đều yêu thương cô. Bởi vậy, Thiên Lam mới hình thành suy nghĩ muốn tất cả mọi người đều yêu thương mình. Nhưng đời người có người nọ người kia, làm sao cô có thể khiến tất cả mọi người đều thích mình?</w:t>
      </w:r>
    </w:p>
    <w:p>
      <w:pPr>
        <w:pStyle w:val="BodyText"/>
      </w:pPr>
      <w:r>
        <w:t xml:space="preserve">Nghĩ thông suốt, Thiên Lam thấy mình đúng là luẩn quẩn. Dù sao cô cũng không sống mẹ và dượng, tại sao phải quan tâm họ thích hay không? Nếu vui vẻ thì qua lại nhiều, nếu không thì ngày lễ tết cô giữ đạo hiếu là được rồi. Chẳng phải trước kia, 'Thiên Lam' vẫn làm như vậy hay sao?</w:t>
      </w:r>
    </w:p>
    <w:p>
      <w:pPr>
        <w:pStyle w:val="BodyText"/>
      </w:pPr>
      <w:r>
        <w:t xml:space="preserve">Trong lòng thoải mái thì nhìn cái gì cũng thấy thoải mái. Nhớ tới lời nói đầy tự tin của Alex vừa rồi, Thiên Lam giữ lấy khuôn mặt đẹp trai kia, giả vờ tức giận nói.</w:t>
      </w:r>
    </w:p>
    <w:p>
      <w:pPr>
        <w:pStyle w:val="BodyText"/>
      </w:pPr>
      <w:r>
        <w:t xml:space="preserve">"Anh đúng là tự tin. Không phải ai cũng dễ dụ như em đâu."</w:t>
      </w:r>
    </w:p>
    <w:p>
      <w:pPr>
        <w:pStyle w:val="BodyText"/>
      </w:pPr>
      <w:r>
        <w:t xml:space="preserve">"Không phải anh tự tin. Nhưng người đàn ông hoàn mĩ như anh trên đời rất khó tìm." Alex vuốt tóc cô, chân thành nói. "Là em may mắn mới có được."</w:t>
      </w:r>
    </w:p>
    <w:p>
      <w:pPr>
        <w:pStyle w:val="BodyText"/>
      </w:pPr>
      <w:r>
        <w:t xml:space="preserve">Nhìn vẻ nghiêm túc trên mặt hắn, Thiên Lam không biết nên khóc hay nên cười. Đây là Alex nói giỡn sao? Còn người đàn ông hoàn mĩ. Với cái tính cách độc đoán của hắn, mọi người có mà chạy mất dép. Chỉ khổ thân cô dễ tính bị hắn bắt chẹt.</w:t>
      </w:r>
    </w:p>
    <w:p>
      <w:pPr>
        <w:pStyle w:val="BodyText"/>
      </w:pPr>
      <w:r>
        <w:t xml:space="preserve">"Em nên trả lại hàng. "Người đàn ông hoàn mĩ" như vậy, em tiêu thụ không dậy nổi."</w:t>
      </w:r>
    </w:p>
    <w:p>
      <w:pPr>
        <w:pStyle w:val="BodyText"/>
      </w:pPr>
      <w:r>
        <w:t xml:space="preserve">Thiên Lam liếc xéo Alex, nhỏ giọng thì thầm. Hai chữ 'hoàn mĩ' được cô nhấn thật mạnh, như để khẳng định sự chân thật của nó.</w:t>
      </w:r>
    </w:p>
    <w:p>
      <w:pPr>
        <w:pStyle w:val="BodyText"/>
      </w:pPr>
      <w:r>
        <w:t xml:space="preserve">"Em dám." Sắc mặt Alex u ám rất đáng sợ, nghiến răng nghiến lợi hăm he cô.</w:t>
      </w:r>
    </w:p>
    <w:p>
      <w:pPr>
        <w:pStyle w:val="BodyText"/>
      </w:pPr>
      <w:r>
        <w:t xml:space="preserve">Thiên Lam cũng không bị dọa sợ. Cô đưa hai tay ôm lấy mặt hắn, cười hì hì nói.</w:t>
      </w:r>
    </w:p>
    <w:p>
      <w:pPr>
        <w:pStyle w:val="BodyText"/>
      </w:pPr>
      <w:r>
        <w:t xml:space="preserve">"Đó, nhìn xem. Như vậy mà cũng gọi hoàn mĩ sao?"</w:t>
      </w:r>
    </w:p>
    <w:p>
      <w:pPr>
        <w:pStyle w:val="BodyText"/>
      </w:pPr>
      <w:r>
        <w:t xml:space="preserve">Alex đúng là không có biện pháp với cô. Không muốn tiếp tục nghe cái miệng nhỏ nhắn kia thốt lên lời khó nghe, Alex đành chọn cách che nó lại. Quả nhiên, bốn cánh môi chạm nhau, Thiên Lam liền ngoan ngoãn để mặc cho Alex tùy ý xâm lấn.</w:t>
      </w:r>
    </w:p>
    <w:p>
      <w:pPr>
        <w:pStyle w:val="BodyText"/>
      </w:pPr>
      <w:r>
        <w:t xml:space="preserve">Kết quả cuối cùng, Thiên Lam liền yên lặng suốt chặng đường còn lại. Bởi vì, cô ngượng ngùng tú ân ái trước mặt nhiều người như vậy. Lúc vừa ngẩng lên, đối diện với bao ánh mắt dò xét xung quanh, Thiên Lam xấu hổ chỉ muốn tìm cái lỗ mà chui xuống. Ngượng ngùng nở một nụ cười, Thiên Lam liền cúi mặt xuống, giả bộ không có chuyện gì. Bàn tay lại bấm bấm bàn tay Alex.</w:t>
      </w:r>
    </w:p>
    <w:p>
      <w:pPr>
        <w:pStyle w:val="BodyText"/>
      </w:pPr>
      <w:r>
        <w:t xml:space="preserve">Alex cũng chỉ xem đó là trò đùa của Thiên Lam, hoàn toàn không để ý. Hắn bình tĩnh liếc xung quanh. Bắt gặp ánh mắt lạnh lùng của hắn, mọi người đều sợ hãi cúi đầu xuống.</w:t>
      </w:r>
    </w:p>
    <w:p>
      <w:pPr>
        <w:pStyle w:val="BodyText"/>
      </w:pPr>
      <w:r>
        <w:t xml:space="preserve">Mặc dù vậy, Thiên Lam cũng không tiếp tục ngấy oai cùng Alex. Cô tựa đầu vào vai hắn , vừa nghe nhạc vừa lim dim ngủ.</w:t>
      </w:r>
    </w:p>
    <w:p>
      <w:pPr>
        <w:pStyle w:val="BodyText"/>
      </w:pPr>
      <w:r>
        <w:t xml:space="preserve">Chuyến bay dài lặng yên kết thúc.</w:t>
      </w:r>
    </w:p>
    <w:p>
      <w:pPr>
        <w:pStyle w:val="BodyText"/>
      </w:pPr>
      <w:r>
        <w:t xml:space="preserve">Khi Thiên Lam và Alex vừa bước ra cửa sân bay, một nhóc trai tinh nghịch liền phi đến ôm chặt lấy Thiên Lam.</w:t>
      </w:r>
    </w:p>
    <w:p>
      <w:pPr>
        <w:pStyle w:val="BodyText"/>
      </w:pPr>
      <w:r>
        <w:t xml:space="preserve">"Chị."</w:t>
      </w:r>
    </w:p>
    <w:p>
      <w:pPr>
        <w:pStyle w:val="BodyText"/>
      </w:pPr>
      <w:r>
        <w:t xml:space="preserve">Thiên Lam xoa đầu cậu nhóc, cười nói.</w:t>
      </w:r>
    </w:p>
    <w:p>
      <w:pPr>
        <w:pStyle w:val="BodyText"/>
      </w:pPr>
      <w:r>
        <w:t xml:space="preserve">"Bin đây hả? Nhìn bên ngoài càng đẹp trai nha. Chị sắp không nhận ra rồi."</w:t>
      </w:r>
    </w:p>
    <w:p>
      <w:pPr>
        <w:pStyle w:val="BodyText"/>
      </w:pPr>
      <w:r>
        <w:t xml:space="preserve">Đây chính là đứa em trai cùng mẹ khác cha của Thiên Lam, năm nay mới 10 tuổi. Hai người cũng từng chat video nên Thiên Lam rất dễ dàng nhận ra cậu nhóc. Nghĩ đến thằng bé ở đây, mẹ và dượng cũng nên tới.</w:t>
      </w:r>
    </w:p>
    <w:p>
      <w:pPr>
        <w:pStyle w:val="BodyText"/>
      </w:pPr>
      <w:r>
        <w:t xml:space="preserve">Vừa nói đến, Thiên Lam liền gặp một đôi nam nữ tươi cười bước lại gần. Đây là lần đầu tiên, Thiên Lam gặp mẹ và dượng ngoài đời. Giống như trong hình, mẹ cô sở hữu một gương mặt búp bê trẻ con đáng yêu. Dù đã gần 40, nhưng trông bà vẫn còn rất trẻ. Đứng bên cạnh dượng, mẹ cô giống như một tình nhân nhỏ bé, mà không phải là một quý phu nhân đứng tuổi.</w:t>
      </w:r>
    </w:p>
    <w:p>
      <w:pPr>
        <w:pStyle w:val="BodyText"/>
      </w:pPr>
      <w:r>
        <w:t xml:space="preserve">Còn dượng là một nam nhân thành thục. Thời gian khắc trên gương mặt dượng không phải sự già nua, mà là vẻ nam tính lắng đọng. Nụ cười của ông rất hiền hòa, vừa nhìn liền thấy rất thân thiết, thoải mái. Nếu chỉ nhìn bề ngoài, mọi người đều sẽ hiểu lầm dượng là người đàn ông thật thà, ngay thẳng. Nhưng người quen thuộc mới hiểu rõ, dượng là một doanh nhân sáng suốt và thông minh. Ông không bao giờ để mình chịu thiệt trước mỗi cuộc đàm phán. Sự chân thật của ông chỉ dành cho người trong nhà. Đặc biệt là cô vợ trẻ con của mình.</w:t>
      </w:r>
    </w:p>
    <w:p>
      <w:pPr>
        <w:pStyle w:val="BodyText"/>
      </w:pPr>
      <w:r>
        <w:t xml:space="preserve">"Con chào mẹ, chào dượng."</w:t>
      </w:r>
    </w:p>
    <w:p>
      <w:pPr>
        <w:pStyle w:val="BodyText"/>
      </w:pPr>
      <w:r>
        <w:t xml:space="preserve">Jenny nhiệt tình cho Thiên Lam một cái ôm.</w:t>
      </w:r>
    </w:p>
    <w:p>
      <w:pPr>
        <w:pStyle w:val="BodyText"/>
      </w:pPr>
      <w:r>
        <w:t xml:space="preserve">"Như thế nào, mệt mỏi không?"</w:t>
      </w:r>
    </w:p>
    <w:p>
      <w:pPr>
        <w:pStyle w:val="BodyText"/>
      </w:pPr>
      <w:r>
        <w:t xml:space="preserve">"Con không sao?" Thiên Lam lắc đầu. Chỉ một chuyến bay nhỏ vậy đúng là không làm khó được cô. Kiếp trước, vì công việc cô cũng phải đi máy bay rất nhiều lần.</w:t>
      </w:r>
    </w:p>
    <w:p>
      <w:pPr>
        <w:pStyle w:val="BodyText"/>
      </w:pPr>
      <w:r>
        <w:t xml:space="preserve">Thấy mẹ không nhìn Alex, cô vội vàng kéo hắn qua giới thiệu.</w:t>
      </w:r>
    </w:p>
    <w:p>
      <w:pPr>
        <w:pStyle w:val="BodyText"/>
      </w:pPr>
      <w:r>
        <w:t xml:space="preserve">"Đây là bạn trai con, Alex."</w:t>
      </w:r>
    </w:p>
    <w:p>
      <w:pPr>
        <w:pStyle w:val="BodyText"/>
      </w:pPr>
      <w:r>
        <w:t xml:space="preserve">"Chào hai bác." Alex bình tĩnh chào hỏi.</w:t>
      </w:r>
    </w:p>
    <w:p>
      <w:pPr>
        <w:pStyle w:val="BodyText"/>
      </w:pPr>
      <w:r>
        <w:t xml:space="preserve">Lúc này, Jenny mới để ý đến người bên cạnh Thiên Lam. Nhìn gương mặt lạnh lùng của Alex, Jenny có chút sợ hãi. Mặc dù đã gần 40, nhưng từ nhỏ được chiều chuộng, Jenny vẫn rất ngây thơ. Trong suy nghĩ của bà chỉ có hai loại người. Tốt hoặc xấu.</w:t>
      </w:r>
    </w:p>
    <w:p>
      <w:pPr>
        <w:pStyle w:val="BodyText"/>
      </w:pPr>
      <w:r>
        <w:t xml:space="preserve">Từ cái nhìn đầu tiên, Jenny đã linh cảm Alex không phải là người tốt. Bởi vậy, bà có chút lo lắng nhìn Thiên Lam.</w:t>
      </w:r>
    </w:p>
    <w:p>
      <w:pPr>
        <w:pStyle w:val="BodyText"/>
      </w:pPr>
      <w:r>
        <w:t xml:space="preserve">Kết hôn đã nhiều năm, làm sao có thể không hiểu tính cách của vợ. Jack ôm vai Jenny trấn an. Vừa nhìn, Jack liền nhận ra thân phận của Alex. Cùng là doanh nhân, ông cũng có chút hiểu biết về Alex.</w:t>
      </w:r>
    </w:p>
    <w:p>
      <w:pPr>
        <w:pStyle w:val="BodyText"/>
      </w:pPr>
      <w:r>
        <w:t xml:space="preserve">Bởi vậy, ông hoàn toàn không lo lắng về tương lai của Thiên Lam. Thậm chí còn có chút hài lòng.</w:t>
      </w:r>
    </w:p>
    <w:p>
      <w:pPr>
        <w:pStyle w:val="Compact"/>
      </w:pPr>
      <w:r>
        <w:t xml:space="preserve">"Chào cậu." Jack gật nhẹ đầu. Mặc dù so thân phận, gia tộc Luke rất là nổi tiếng. Nhưng bây giờ, Alex là bạn trai của Thiên Lam. Là dượng của con bé, ông cũng không thể tự hạ thân phận.</w:t>
      </w:r>
      <w:r>
        <w:br w:type="textWrapping"/>
      </w:r>
      <w:r>
        <w:br w:type="textWrapping"/>
      </w:r>
    </w:p>
    <w:p>
      <w:pPr>
        <w:pStyle w:val="Heading2"/>
      </w:pPr>
      <w:bookmarkStart w:id="65" w:name="chương-43-gia-đình"/>
      <w:bookmarkEnd w:id="65"/>
      <w:r>
        <w:t xml:space="preserve">43. Chương 43: Gia Đình</w:t>
      </w:r>
    </w:p>
    <w:p>
      <w:pPr>
        <w:pStyle w:val="Compact"/>
      </w:pPr>
      <w:r>
        <w:br w:type="textWrapping"/>
      </w:r>
      <w:r>
        <w:br w:type="textWrapping"/>
      </w:r>
      <w:r>
        <w:t xml:space="preserve">Nhìn ngôi nhà nhỏ xinh trước mặt, Thiên Lam có chút kinh ngạc không nói ra lời. Căn nhà được thiết kế hai tầng với nhiều mặt có nhiều cửa sổ và cửa ra vào tạo nhiều góc nhìn khác nhau. Tông màu trắng chủ đạo, mái ngói xanh dương nhạt và cửa gỗ mát mẻ, nhẹ dịu. Ban công dặt nhiều bồn hoa, cây cảnh xanh mướt, tươi tốt. Không có sân vườn rộng rãi, bồn hoa nhiều màu sắc hay đài phun nước xa hoa...</w:t>
      </w:r>
    </w:p>
    <w:p>
      <w:pPr>
        <w:pStyle w:val="BodyText"/>
      </w:pPr>
      <w:r>
        <w:t xml:space="preserve">Theo hiểu biết của cô thì dượng là một doanh nhân nổi tiếng, tài sản cũng không phải chỉ có 'một chút' như vậy. Nhưng đây rõ ràng là một căn nhà rất bình thường, khác hẳn với phong cách sang trọng, hoành tráng của những người giàu có.</w:t>
      </w:r>
    </w:p>
    <w:p>
      <w:pPr>
        <w:pStyle w:val="BodyText"/>
      </w:pPr>
      <w:r>
        <w:t xml:space="preserve">Gặp Thiên Lam ngạc nhiên, Jenny mỉm cười nhìn Jack. Đây cũng không phải là lần đầu tiên có người kinh ngạc khi nhìn căn nhà. Nhưng Jenny chính là thích thiết kế như vậy. Nó cho bà cảm giác thực sự là một tổ ấm, giản dị mà ấm áp.</w:t>
      </w:r>
    </w:p>
    <w:p>
      <w:pPr>
        <w:pStyle w:val="BodyText"/>
      </w:pPr>
      <w:r>
        <w:t xml:space="preserve">"Vào đi thôi." Jack nhắc nhở mọi người.</w:t>
      </w:r>
    </w:p>
    <w:p>
      <w:pPr>
        <w:pStyle w:val="BodyText"/>
      </w:pPr>
      <w:r>
        <w:t xml:space="preserve">Bin kéo tay Thiên Lam vào trong. Từ lúc ở sân bay, cậu nhóc vẫn luôn quấn quýt lấy Thiên Lam. Lúc thì kể về căn phòng của mình có giá sách thật to với rất nhiều loại sách. Lúc thì kể về việc học trên lớp có nhiều bạn gái thích cậu... Thật là đứa nhỏ hoạt bát.</w:t>
      </w:r>
    </w:p>
    <w:p>
      <w:pPr>
        <w:pStyle w:val="BodyText"/>
      </w:pPr>
      <w:r>
        <w:t xml:space="preserve">Trong nhà cũng không là tầm thường như ở ngoài. Phòng khách nhỏ với nội thất sang trọng kết hợp hài hòa giữa gam màu trắng tươi sáng và màu nâu gỗ quý phái. Phòng bếp với hệ thống kệ bếp cao cấp, tủ bếp và gạch lát tường màu cam tạo cảm giác trẻ trung, ấm cúng. Tuy không gian có chút eo hẹp nhưng lại rất gọn gàng, sạch sẽ. Đúng cảm giác của một tổ ấm ngọt ngào hạnh phúc.</w:t>
      </w:r>
    </w:p>
    <w:p>
      <w:pPr>
        <w:pStyle w:val="BodyText"/>
      </w:pPr>
      <w:r>
        <w:t xml:space="preserve">Thiên Lam đi tham quan một lúc cũng có chút mệt nhọc. Bị Alex bên cạnh phát hiện, hắn vội giữ lại Bin không cho cậu nhóc tiếp tục lôi kéo cô đi khắp nơi.</w:t>
      </w:r>
    </w:p>
    <w:p>
      <w:pPr>
        <w:pStyle w:val="BodyText"/>
      </w:pPr>
      <w:r>
        <w:t xml:space="preserve">"Thiên Lam cần nghỉ ngơi."</w:t>
      </w:r>
    </w:p>
    <w:p>
      <w:pPr>
        <w:pStyle w:val="BodyText"/>
      </w:pPr>
      <w:r>
        <w:t xml:space="preserve">Bin có chút không vừa ý trừng mắt Alex. Nhưng gặp Thiên Lam thật sự không khỏe, cậu bé hiểu chuyện cũng không tiếp tục quấn quýt Thiên Lam.</w:t>
      </w:r>
    </w:p>
    <w:p>
      <w:pPr>
        <w:pStyle w:val="BodyText"/>
      </w:pPr>
      <w:r>
        <w:t xml:space="preserve">"Em đưa chị lên phòng."</w:t>
      </w:r>
    </w:p>
    <w:p>
      <w:pPr>
        <w:pStyle w:val="BodyText"/>
      </w:pPr>
      <w:r>
        <w:t xml:space="preserve">Trên tầng hai có ba phòng ngủ, chia đều cho Thiên Lam, cậu nhóc Bin và Eric. Bởi vì lần này có Alex tới, nên hắn sẽ ở phòng của Eric.</w:t>
      </w:r>
    </w:p>
    <w:p>
      <w:pPr>
        <w:pStyle w:val="BodyText"/>
      </w:pPr>
      <w:r>
        <w:t xml:space="preserve">"Đây là phòng của chị." Bin mở cửa một căn phòng nói với Thiên Lam, rồi chỉ hai phòng đối diện. " Bên trái là phòng của em, phòng anh Eric bên phải."</w:t>
      </w:r>
    </w:p>
    <w:p>
      <w:pPr>
        <w:pStyle w:val="BodyText"/>
      </w:pPr>
      <w:r>
        <w:t xml:space="preserve">Mở cửa, Thiên Lam thật kinh ngạc nhìn căn phòng. Mặc dù, diện tích có chút nhỏ hơn phòng ở biệt thự của cô. Nhưng trang trí lại giống hệt nhau. Nhìn vậy là có thể hiểu được sự tỉ mỉ, chu đáo của mẹ Jenny. Tại sao Thiên Lam có thể khẳng định như vậy? Trong căn nhà 'đơn xơ' không có cả một người giúp việc, chẳng lẽ lại có người thứ hai quan tâm đến việc biến phòng ngủ của cô giống như ở biệt thự. Tất nhiên là Jenny lo lắng Thiên Lam ở nhà mới không quen, nên mới tạo một không gian quen thuộc như vậy.</w:t>
      </w:r>
    </w:p>
    <w:p>
      <w:pPr>
        <w:pStyle w:val="BodyText"/>
      </w:pPr>
      <w:r>
        <w:t xml:space="preserve">Giấc ngủ này Thiên Lam ngủ tới tận bữa tối khi Alex lên gọi cô mới tỉnh dậy.</w:t>
      </w:r>
    </w:p>
    <w:p>
      <w:pPr>
        <w:pStyle w:val="BodyText"/>
      </w:pPr>
      <w:r>
        <w:t xml:space="preserve">Cơm tối là do Jenny chuẩn bị, không thịnh soạn mà toàn những món ăn gia đình. Cả nhà quây quần bên nhau, vừa ăn vừa nói chuyện.</w:t>
      </w:r>
    </w:p>
    <w:p>
      <w:pPr>
        <w:pStyle w:val="BodyText"/>
      </w:pPr>
      <w:r>
        <w:t xml:space="preserve">"Anna đã tìm hiểu kĩ về cuộc thi chưa?"</w:t>
      </w:r>
    </w:p>
    <w:p>
      <w:pPr>
        <w:pStyle w:val="BodyText"/>
      </w:pPr>
      <w:r>
        <w:t xml:space="preserve">Jack quan tâm hỏi. Mọi người đều hiểu rõ mục đích chính của Thiên Lam tới Mỹ là tham gia cuộc thi.</w:t>
      </w:r>
    </w:p>
    <w:p>
      <w:pPr>
        <w:pStyle w:val="BodyText"/>
      </w:pPr>
      <w:r>
        <w:t xml:space="preserve">World Design Talent là cuộc thi có lịch sử lâu đời trong ngành thời trang. Cứ cách 5 năm lại diễn ra một lần. Người nổi tiếng rồi thì muốn tiếp tục nổi tiếng hơn. Còn người chưa được biết đến thì muốn nhờ nó để giới thiệu tên tuổi bản thân. Tuy nhiên, mỗi người lại chỉ được một lần tham gia. Dù thắng hay thua, những năm sau cũng không được tiếp tục.</w:t>
      </w:r>
    </w:p>
    <w:p>
      <w:pPr>
        <w:pStyle w:val="BodyText"/>
      </w:pPr>
      <w:r>
        <w:t xml:space="preserve">Một cuộc thi nổi tiếng như vậy, nhà thiết kế nào mà không hiểu rõ.</w:t>
      </w:r>
    </w:p>
    <w:p>
      <w:pPr>
        <w:pStyle w:val="BodyText"/>
      </w:pPr>
      <w:r>
        <w:t xml:space="preserve">"Vâng." Thiên Lam gật đầu. Ngay từ đầu dì Hanna đã gửi thể lệ đến cho cô. Thậm trí cả kinh nghiệm dự thi của mình, dì Hanna cũng nói rõ.</w:t>
      </w:r>
    </w:p>
    <w:p>
      <w:pPr>
        <w:pStyle w:val="BodyText"/>
      </w:pPr>
      <w:r>
        <w:t xml:space="preserve">Ngày kia chính là thời gian diễn ra vòng hai. Không biết năm nay giám khảo lại lấy chủ đề gì?</w:t>
      </w:r>
    </w:p>
    <w:p>
      <w:pPr>
        <w:pStyle w:val="BodyText"/>
      </w:pPr>
      <w:r>
        <w:t xml:space="preserve">"Chị Anna nhất định sẽ giành chiến thắng." Nhóc Bin tự tin nói. Mặc dù hai chị em không thường xuyên gặp nhau. Nhưng mẹ cậu nhắc rất nhiều về chị. Trong hiểu biết của Bin, chị Anna chính là một thiên tài, 12 tuổi đã có thể nổi tiếng nhờ thiết kế, 17 tuổi học xong đại học. So với anh Eric vẫn kém một chút, nhưng đã rất tài giỏi. Cậu nhất định phải cố gắng để giống như anh chị.</w:t>
      </w:r>
    </w:p>
    <w:p>
      <w:pPr>
        <w:pStyle w:val="BodyText"/>
      </w:pPr>
      <w:r>
        <w:t xml:space="preserve">"Đúng vậy." Jenny cười xoa đầu Bin. Nhìn hai chị em thân thiết như vậy, bà đúng là rất vui mừng.</w:t>
      </w:r>
    </w:p>
    <w:p>
      <w:pPr>
        <w:pStyle w:val="BodyText"/>
      </w:pPr>
      <w:r>
        <w:t xml:space="preserve">Cuộc đời bà trôi qua rất suôn sẻ. Chỉ có một nuối tiếc duy nhất là không được sống cùng con gái Anna. Nhiều năm trôi qua, bà càng cảm thấy mình nợ Anna rất nhiều. Bởi vậy, bà mới nhắc nhiều Anna với con trai. Hi vọng sau khi lớn, hai chị em sẽ có nhiều tình cảm, Bin sẽ giúp bà chăm sóc Anna.</w:t>
      </w:r>
    </w:p>
    <w:p>
      <w:pPr>
        <w:pStyle w:val="BodyText"/>
      </w:pPr>
      <w:r>
        <w:t xml:space="preserve">Biết mẹ và em trai đang cổ vũ mình, Thiên Lam vui lắm. Nhưng cô vẫn giả vờ lo lắng nhìn Bin.</w:t>
      </w:r>
    </w:p>
    <w:p>
      <w:pPr>
        <w:pStyle w:val="BodyText"/>
      </w:pPr>
      <w:r>
        <w:t xml:space="preserve">"Nếu chị thua thì làm sao?"</w:t>
      </w:r>
    </w:p>
    <w:p>
      <w:pPr>
        <w:pStyle w:val="BodyText"/>
      </w:pPr>
      <w:r>
        <w:t xml:space="preserve">"Không đâu. Em tin chị sẽ thắng." Mẹ nói trước khi thi chỉ nói lời nói tốt, không thể nói lời không may. Bởi vậy, cậu sẽ chỉ nói tốt. Mình tin là tốt thì mới có hi vọng.</w:t>
      </w:r>
    </w:p>
    <w:p>
      <w:pPr>
        <w:pStyle w:val="BodyText"/>
      </w:pPr>
      <w:r>
        <w:t xml:space="preserve">Nhìn khuôn mặt trẻ con béo phì bày ra vẻ nghiêm túc, Thiên Lam không nhịn được cười. Quả nhiên đều là di truyền. Bin không chỉ có gương mặt dễ thương giống mẹ, còn thừa hưởng nụ cười ôn hòa của ba. Không biết sau này cậu nhóc sẽ được ưu ái như thế nào với vẻ ngoài này?</w:t>
      </w:r>
    </w:p>
    <w:p>
      <w:pPr>
        <w:pStyle w:val="BodyText"/>
      </w:pPr>
      <w:r>
        <w:t xml:space="preserve">"Vậy chị sẽ cố gắng không để Bin thất vọng."</w:t>
      </w:r>
    </w:p>
    <w:p>
      <w:pPr>
        <w:pStyle w:val="BodyText"/>
      </w:pPr>
      <w:r>
        <w:t xml:space="preserve">Nghe vậy, Bin vui vẻ nở nụ cười. Chị Anna nói là không để cậu thất vọng. Cậu chính là hi vọng chị Anna chiến thắng.</w:t>
      </w:r>
    </w:p>
    <w:p>
      <w:pPr>
        <w:pStyle w:val="BodyText"/>
      </w:pPr>
      <w:r>
        <w:t xml:space="preserve">Nhớ tới mục đích lần này, Thiên Lam đột nhiên nói.</w:t>
      </w:r>
    </w:p>
    <w:p>
      <w:pPr>
        <w:pStyle w:val="BodyText"/>
      </w:pPr>
      <w:r>
        <w:t xml:space="preserve">"Mẹ, mùng 10 tháng sau anh Eric sẽ kết hôn. Lúc đó, mẹ nhất định phải về sớm chuẩn bị đó."</w:t>
      </w:r>
    </w:p>
    <w:p>
      <w:pPr>
        <w:pStyle w:val="BodyText"/>
      </w:pPr>
      <w:r>
        <w:t xml:space="preserve">"Eric đã thông báo cho mẹ rồi." Jenny gật đầu. Ngay trước lúc công bố, Eric cũng đã gọi điện nói với bà. "Con đã gặp cô bé Linda đó chưa."</w:t>
      </w:r>
    </w:p>
    <w:p>
      <w:pPr>
        <w:pStyle w:val="BodyText"/>
      </w:pPr>
      <w:r>
        <w:t xml:space="preserve">"Con gặp rồi. Xinh đẹp, thông minh. Quan trọng là anh Eric yêu thích." Thiên Lam nghĩ tới Linda, suy nghĩ nói. Dù cô gái có tốt như thế nào, nếu anh Eric không thích, cũng sẽ không có hôn lễ.</w:t>
      </w:r>
    </w:p>
    <w:p>
      <w:pPr>
        <w:pStyle w:val="BodyText"/>
      </w:pPr>
      <w:r>
        <w:t xml:space="preserve">Nghe vậy, Jenny yên lòng. Bà cũng là lo lắng Eric chỉ là nghe lời ông nội mới quyết định thành hôn. Thời gian qua bà còn trăn trở không biết cô gái đó có tốt không? Nếu không là Anna qua đây, bà còn định về Anh để nhìn xem. Nếu cô gái đó không tốt, bà nhất định ngăn trở hôn lễ này. Không để Eric vì hiếu thảo mà hủy hoại hạnh phúc của bản thân.</w:t>
      </w:r>
    </w:p>
    <w:p>
      <w:pPr>
        <w:pStyle w:val="BodyText"/>
      </w:pPr>
      <w:r>
        <w:t xml:space="preserve">Tảng đá trong lòng bà vừa buông xuống, Thiên Lam lại quăng cho bà một viên đạn.</w:t>
      </w:r>
    </w:p>
    <w:p>
      <w:pPr>
        <w:pStyle w:val="BodyText"/>
      </w:pPr>
      <w:r>
        <w:t xml:space="preserve">Thiên Lam nhìn qua Alex, bình tĩnh nói.</w:t>
      </w:r>
    </w:p>
    <w:p>
      <w:pPr>
        <w:pStyle w:val="BodyText"/>
      </w:pPr>
      <w:r>
        <w:t xml:space="preserve">" Thêm 10 ngày nữa, 20 tháng sau, con sẽ cùng Alex kết hôn."</w:t>
      </w:r>
    </w:p>
    <w:p>
      <w:pPr>
        <w:pStyle w:val="BodyText"/>
      </w:pPr>
      <w:r>
        <w:t xml:space="preserve">Người phục hồi sớm nhất là Jack. Ông ôn hòa nhìn Alex và Thiên Lam, trong lòng cũng là âm thầm khâm phục. Gia chủ Luke đúng là nhanh tay, quyết định kết hôn sớm như vậy. Nhớ năm đó, ông theo đuổi Jenny, cũng là hai năm mới tiến tới kết hôn.</w:t>
      </w:r>
    </w:p>
    <w:p>
      <w:pPr>
        <w:pStyle w:val="BodyText"/>
      </w:pPr>
      <w:r>
        <w:t xml:space="preserve">Nếu là bình thường, Jack nhất định sẽ nói câu chúc mừng. Nhưng là chuyện của Thiên Lam, ông không tiện nói nhiều. Nhiều năm qua, Jack vẫn biết Thiên Lam chính là tâm bệnh của Jenny. Bây giờ, Thiên Lam lại quyết định kết hôn sớm như vậy. Không biết Jenny có chấp nhận được không?</w:t>
      </w:r>
    </w:p>
    <w:p>
      <w:pPr>
        <w:pStyle w:val="Compact"/>
      </w:pPr>
      <w:r>
        <w:t xml:space="preserve">"Sao lại đột ngột như vậy?" Jenny đúng là có chút khó chấp nhận. Đây là lần đầu tiên, Thiên Lam giới thiệu bạn trai với bà. Bà vẫn chưa kịp tìm hiểu xem đó là chàng trai ra sao, có xứng đáng phó thác không. Thiên Lam lại đột nhiên nói với bà sẽ kết hôn. Là người mẹ bình thường, ai cũng khó chấp nhận.</w:t>
      </w:r>
      <w:r>
        <w:br w:type="textWrapping"/>
      </w:r>
      <w:r>
        <w:br w:type="textWrapping"/>
      </w:r>
    </w:p>
    <w:p>
      <w:pPr>
        <w:pStyle w:val="Heading2"/>
      </w:pPr>
      <w:bookmarkStart w:id="66" w:name="chương-44-chuyện-cũ"/>
      <w:bookmarkEnd w:id="66"/>
      <w:r>
        <w:t xml:space="preserve">44. Chương 44: Chuyện Cũ</w:t>
      </w:r>
    </w:p>
    <w:p>
      <w:pPr>
        <w:pStyle w:val="Compact"/>
      </w:pPr>
      <w:r>
        <w:br w:type="textWrapping"/>
      </w:r>
      <w:r>
        <w:br w:type="textWrapping"/>
      </w:r>
      <w:r>
        <w:t xml:space="preserve">"Chúng con cũng là mới xác định." Nhắc tới chuyện này, Thiên Lam cũng có chút ngại ngùng. Hai người quen nhau chưa lâu lại tiến tới hôn nhân, ngay cả gia đình hai bên cũng chưa gặp hết.</w:t>
      </w:r>
    </w:p>
    <w:p>
      <w:pPr>
        <w:pStyle w:val="BodyText"/>
      </w:pPr>
      <w:r>
        <w:t xml:space="preserve">Có chút tức giận nhìn Alex, tất cả đều do hắn gấp rút quyết định. Bây giờ còn không biết giúp cô nói chuyện.</w:t>
      </w:r>
    </w:p>
    <w:p>
      <w:pPr>
        <w:pStyle w:val="BodyText"/>
      </w:pPr>
      <w:r>
        <w:t xml:space="preserve">Alex vỗ nhẹ lên tay Thiên Lam trấn an. Sau đó mới bình tĩnh nói.</w:t>
      </w:r>
    </w:p>
    <w:p>
      <w:pPr>
        <w:pStyle w:val="BodyText"/>
      </w:pPr>
      <w:r>
        <w:t xml:space="preserve">"Mẹ, dượng an tâm. Chúng con sẽ hạnh phúc."</w:t>
      </w:r>
    </w:p>
    <w:p>
      <w:pPr>
        <w:pStyle w:val="BodyText"/>
      </w:pPr>
      <w:r>
        <w:t xml:space="preserve">Đổi giọng thật nhanh. Thiên Lam khinh bỉ liếc nhìn hắn. Hai người còn chưa kết hôn, mẹ cô còn chưa phải mẹ hắn đâu.</w:t>
      </w:r>
    </w:p>
    <w:p>
      <w:pPr>
        <w:pStyle w:val="BodyText"/>
      </w:pPr>
      <w:r>
        <w:t xml:space="preserve">Jenny và Jack cũng có chút bất ngờ. Từ lúc xuất hiện, Alex đều là lạnh lùng, cao quý. Chỉ có chuyện liên quan tới Thiên Lam hắn mới chịu mở lời. Bây giờ, có thể nghe hắn cam kết như vậy, đúng là ngạc nhiên. Hai người hoàn toàn bỏ qua xưng hô của Alex. Gọi cái gì? Ha ha, bọn họ không nghe thấy gì hết. Anna vẫn còn độc thân đâu.</w:t>
      </w:r>
    </w:p>
    <w:p>
      <w:pPr>
        <w:pStyle w:val="BodyText"/>
      </w:pPr>
      <w:r>
        <w:t xml:space="preserve">"Như vậy cũng tốt."</w:t>
      </w:r>
    </w:p>
    <w:p>
      <w:pPr>
        <w:pStyle w:val="BodyText"/>
      </w:pPr>
      <w:r>
        <w:t xml:space="preserve">Nhìn Thiên Lam hạnh phúc ngồi bên cạnh Alex, Jenny có chút cảm khái. Thì ra Anna đã lớn như vậy. Cũng sắp lên làm cô dâu rồi.</w:t>
      </w:r>
    </w:p>
    <w:p>
      <w:pPr>
        <w:pStyle w:val="BodyText"/>
      </w:pPr>
      <w:r>
        <w:t xml:space="preserve">Nhớ năm đó...</w:t>
      </w:r>
    </w:p>
    <w:p>
      <w:pPr>
        <w:pStyle w:val="BodyText"/>
      </w:pPr>
      <w:r>
        <w:t xml:space="preserve">Năm 18 tuổi, Jenny cùng bạn du lịch Việt Nam. Trong một đêm khuya gió mát, cô bạn thân Lala kích động mọi người cùng vào quán bar chơi đùa. Đêm đó, Jenny uống rất nhiều nên cũng không nhớ rõ đã xảy ra chuyện gì. Chỉ biết sáng hôm sau, cô thức dậy ở một căn phòng xa lạ, bên cạnh là một người đàn ông. Đó là lần đầu tiên của Jenny lại giành cho một người hoàn toàn không quen biết.</w:t>
      </w:r>
    </w:p>
    <w:p>
      <w:pPr>
        <w:pStyle w:val="BodyText"/>
      </w:pPr>
      <w:r>
        <w:t xml:space="preserve">Sau này, Jenny mới biết người đàn ông đó cũng là người bị hại. Hắn là bị người bỏ thuốc đưa vào phòng cô. Mà người đó, chính là bạn thân từ nhỏ của cô, Lala. Bởi vì ghen tị, Lala vẫn âm thầm hãm hại cô. Chỉ do Jenny ngốc nghếch luôn tin bạn nên mới xảy ra cơ sự này.</w:t>
      </w:r>
    </w:p>
    <w:p>
      <w:pPr>
        <w:pStyle w:val="BodyText"/>
      </w:pPr>
      <w:r>
        <w:t xml:space="preserve">Nhưng ngay lúc đó, Jenny không kịp suy nghĩ gì, chỉ biết hoảng sợ ôm mặt khóc. Tiếng khóc của cô đánh thức Dương Chính Quân. Biết mình làm việc sai trái, Dương Chính Quân cũng có chút hoảng hốt. Trong nhà hắn đã có vợ con, hắn cũng rất yêu vợ mình. Bây giờ lại xảy ra chuyện này, hắn cũng không biết phải làm sao? Nếu không gánh vác, trong lòng hắn cũng không yên. Làm một người lính chính trực không cho phép hắn thờ ơ như vậy. Nhưng chịu trách nhiệm, thì vợ con hắn phải làm sao? Hắn cũng không muốn phải bỏ vợ.</w:t>
      </w:r>
    </w:p>
    <w:p>
      <w:pPr>
        <w:pStyle w:val="BodyText"/>
      </w:pPr>
      <w:r>
        <w:t xml:space="preserve">Dương Chính Quân hối hận phải chết vì hành động hôm qua. Nếu hắn không quá vui mừng sự trở lại của người bạn thân Gia Khánh cũng sẽ không uống nhiều như vậy. Nếu hắn không say cũng sẽ không có chuyện gì xảy xa. Nhưng bây giờ nói gì cũng đã muộn...</w:t>
      </w:r>
    </w:p>
    <w:p>
      <w:pPr>
        <w:pStyle w:val="BodyText"/>
      </w:pPr>
      <w:r>
        <w:t xml:space="preserve">Jenny vốn là cô công chúa ngây thơ, xảy ra chuyện càng không biết nên giải quyết như thế nào. Nhưng khi nghe Dương Chính Quân nói đã có vợ con, Jenny không nói gì mà bỏ đi. Cô là người rất tin tưởng vào tình yêu. Nếu không một cô gái Anh phóng khoáng làm sao lại coi trọng lần đầu như vậy. Nhưng dù coi trọng ra sao, cô cũng không thể làm cái việc chia rẽ gia đình người khác, làm người thứ ba. Dù sao Dương Chính Quân cũng không là mẫu người cô thích. Vừa nhìn hắn, cô còn có chút sợ hãi.</w:t>
      </w:r>
    </w:p>
    <w:p>
      <w:pPr>
        <w:pStyle w:val="BodyText"/>
      </w:pPr>
      <w:r>
        <w:t xml:space="preserve">Một mình trở về Anh, Jenny ngăn cách với bạn bè, càng không dám nói chuyện này cùng ba. Khi đó, trong nhà cô chỉ có ba người, ba cô, cô và đứa cháu nhỏ Eric. Anh chị dâu vừa qua đời, cô làm sao dám vì chuyện của mình mà khiến ba lo lắng.</w:t>
      </w:r>
    </w:p>
    <w:p>
      <w:pPr>
        <w:pStyle w:val="BodyText"/>
      </w:pPr>
      <w:r>
        <w:t xml:space="preserve">Mọi chuyện cứ tưởng như vậy là xong, không nghĩ cô lại vì đêm đó mà mang thai. Cho tới khi, ba cô phát hiện, Jenny mới nói hết mọi chuyện. Suy nghĩ đầu tiên của mọi người là phải bỏ đứa bé. Nhưng bởi vì tình trạng sức khỏe của Jenny, bác sĩ khuyên cô không thể bỏ đứa bé. Nếu bỏ sẽ rất khó để mang thai lần hai. Cuối cùng Jenny vẫn thương cảm sinh linh nhỏ bé trong bụng mà dũng cảm sinh ra.</w:t>
      </w:r>
    </w:p>
    <w:p>
      <w:pPr>
        <w:pStyle w:val="BodyText"/>
      </w:pPr>
      <w:r>
        <w:t xml:space="preserve">Ngày cô sinh đứa bé, Dương Chính Quân và vợ hắn Kim Nhã Huệ cũng ở bên ngoài.</w:t>
      </w:r>
    </w:p>
    <w:p>
      <w:pPr>
        <w:pStyle w:val="BodyText"/>
      </w:pPr>
      <w:r>
        <w:t xml:space="preserve">Sau khi Jenny bỏ đi, Dương Chính Quân có đem chuyện này nói cho ba mình nghe. Được lời khuyên của ba, hắn nói mọi chuyện cho vợ và xin lỗi cô. Lúc đầu, Kim Nhã Huệ cũng không thể chấp nhận, nhưng thời gian qua đi, hai người vẫn hòa hảo như lúc đầu.</w:t>
      </w:r>
    </w:p>
    <w:p>
      <w:pPr>
        <w:pStyle w:val="BodyText"/>
      </w:pPr>
      <w:r>
        <w:t xml:space="preserve">Khi Dương gia điều tra chuyện này liền tìm ra hung thủ là một nhân viên khách sạn và cô gái người Anh, tên Lala. Cô nàng mua chuộc một nhân viên của khách sạn, giúp cô đưa Jenny đang hôn mê vào phòng của một người đàn ông. Vừa lúc, bạn của Dương Chính Quân đỡ hắn say xỉn vào thuê phòng. Lala liền quyết định chọn Dương Chính Quân. Người nam nhân say rượu loạn tính trong khách sạn. Đúng là một trường hợp rất bình thường.</w:t>
      </w:r>
    </w:p>
    <w:p>
      <w:pPr>
        <w:pStyle w:val="BodyText"/>
      </w:pPr>
      <w:r>
        <w:t xml:space="preserve">Sắp đặt mọi chuyện, Lala liền rời đi khách sạn về nơi trọ ban đầu. Cô tin chắc với tính cách mềm yếu của Jenny, xảy ra chuyện này, nhất định sẽ suy sụp thời gian dài. Khi đó, cô sẽ làm một người bạn tốt ở bên an ủi. Không ngờ, Jenny nhu nhược cũng có nguyên tắc, lại giấu kín chuyện này không chia sẻ cùng ai. Lala cũng bị Jenny cự tuyệt ngoài cửa.</w:t>
      </w:r>
    </w:p>
    <w:p>
      <w:pPr>
        <w:pStyle w:val="BodyText"/>
      </w:pPr>
      <w:r>
        <w:t xml:space="preserve">Tìm được Lala, thân phận của Jenny cũng dễ dàng hiểu biết. Khi đó, Jenny đã mang thai 4 tháng. Biết được chuyện này, Dương gia lần nữa xảy ra náo loạn.</w:t>
      </w:r>
    </w:p>
    <w:p>
      <w:pPr>
        <w:pStyle w:val="BodyText"/>
      </w:pPr>
      <w:r>
        <w:t xml:space="preserve">Cuối cùng, ba Dương đến gặp ba Jenny. Hiểu rõ Jenny cũng không có ý định làm dâu Dương gia, ba Dương buông lòng cũng có chút tiếc nuối. Bởi vì, đứa bé cũng không thuộc về Dương gia.</w:t>
      </w:r>
    </w:p>
    <w:p>
      <w:pPr>
        <w:pStyle w:val="BodyText"/>
      </w:pPr>
      <w:r>
        <w:t xml:space="preserve">Jenny còn nhớ lúc đó ba cô khẳng định.</w:t>
      </w:r>
    </w:p>
    <w:p>
      <w:pPr>
        <w:pStyle w:val="BodyText"/>
      </w:pPr>
      <w:r>
        <w:t xml:space="preserve">"Con gái của Jenny chính là tiểu thư của gia tộc George. Tôi không cho phép bất cứ ai thay đổi điều đó. Ngay cả Jenny cũng không được."</w:t>
      </w:r>
    </w:p>
    <w:p>
      <w:pPr>
        <w:pStyle w:val="BodyText"/>
      </w:pPr>
      <w:r>
        <w:t xml:space="preserve">Anna từ trong bụng mẹ đã mang danh tiểu thư George. Ba Jenny là muốn giữ cô bé ở lại cùng với cháu trai Eric. Dù sao, Anna cũng là con riêng, ông lo lắng con bé sống cùng mẹ kế hay ba dượng. Nhưng ông cũng không ngăn cấm Anna qua lại cùng Dương gia. Dù sao, thêm một thân phận, chính là thêm lợi ích, quyền lợi này, Anna nên được hưởng. Bởi vậy mới có chuyện Anna vào dịp lễ tết thường đi thăm ba mẹ.</w:t>
      </w:r>
    </w:p>
    <w:p>
      <w:pPr>
        <w:pStyle w:val="BodyText"/>
      </w:pPr>
      <w:r>
        <w:t xml:space="preserve">So về quyền thế, Dương gia đúng là không kịp George gia tộc. Nên ba Dương cũng không nhất định phải giành lại đứa bé. Ông cũng là nhìn trúng nhà George neo người, lại đứng đầu một gia tộc lớn, Anna ở đây thân phận cao quý, cũng sẽ được yêu thương. So với ở Dương gia đúng là tốt hơn.</w:t>
      </w:r>
    </w:p>
    <w:p>
      <w:pPr>
        <w:pStyle w:val="BodyText"/>
      </w:pPr>
      <w:r>
        <w:t xml:space="preserve">Dưới mong chờ của hai gia tộc, Anna được sinh ra. Không giống người khác chỉ có ba mẹ yêu thương, Anna có nhiều thêm một người mẹ kế. Sau năm 4 tuổi, Jenny kết hôn cùng Jack, Anna lại có thêm một ba dượng. Nhưng từ nhỏ tới lớn, Thiên Lam đều không ở cùng cặp ba mẹ nào.</w:t>
      </w:r>
    </w:p>
    <w:p>
      <w:pPr>
        <w:pStyle w:val="BodyText"/>
      </w:pPr>
      <w:r>
        <w:t xml:space="preserve">Jack cũng từng quỳ trước ba Jenny hứa sẽ chăm sóc Anna giống như con đẻ, nhưng vẫn không giành được quyền nuôi dưỡng Anna. Cuối cùng, Jenny vẫn phải mang theo tiếc nuối bước vào lễ đường, sau đó theo chồng qua Mỹ.</w:t>
      </w:r>
    </w:p>
    <w:p>
      <w:pPr>
        <w:pStyle w:val="BodyText"/>
      </w:pPr>
      <w:r>
        <w:t xml:space="preserve">* * *</w:t>
      </w:r>
    </w:p>
    <w:p>
      <w:pPr>
        <w:pStyle w:val="BodyText"/>
      </w:pPr>
      <w:r>
        <w:t xml:space="preserve">Nhìn Jenny thất thần, Jack cũng biết vợ lại nghĩ về chuyện cũ. Lần đầu ông gặp Jenny là ở cửa siêu thị AEJ, khi Jenny đưa con gái đi mua sắm. Ngay từ ánh mắt đầu tiên, hắn đã bị vẻ dịu dàng, hiền thục của Jenny thu hút. Ngay hôm sau, hai người lại gặp nhau trong một lễ hội. Một người bạn của hắn nhận ra Jenny đã nói với hắn tình cảnh của cô gái độc thân làm mẹ. Bất chấp cô đã một lần có con, Jack vẫn quyết định theo đuổi Jenny. Sau hai năm chứng minh tình cảm, hắn cũng đưa được Jenny vào lễ đường. Tiếc nuối duy nhất là hôn nhân của hai người không có sự tham gia của thiên thần nhỏ Anna.</w:t>
      </w:r>
    </w:p>
    <w:p>
      <w:pPr>
        <w:pStyle w:val="BodyText"/>
      </w:pPr>
      <w:r>
        <w:t xml:space="preserve">"Con bé đã trưởng thành rồi, cũng có suy nghĩ và hạnh phúc của bản thân."</w:t>
      </w:r>
    </w:p>
    <w:p>
      <w:pPr>
        <w:pStyle w:val="Compact"/>
      </w:pPr>
      <w:r>
        <w:t xml:space="preserve">Jack ôm vai vợ trấn an. Sự trưởng thành của Anna, họ không góp mặt, nên không có quyền quyết định chuyện hạnh phúc của cô. Nhưng hắn có thể đảm bảo cho tương lai sau này của Anna. Dù có chuyện gì xảy ra, hắn vẫn ra tay giúp đỡ, bảo vệ Anna. Đó cũng là lời hứa của hắn khi cầu hôn Jenny.</w:t>
      </w:r>
      <w:r>
        <w:br w:type="textWrapping"/>
      </w:r>
      <w:r>
        <w:br w:type="textWrapping"/>
      </w:r>
    </w:p>
    <w:p>
      <w:pPr>
        <w:pStyle w:val="Heading2"/>
      </w:pPr>
      <w:bookmarkStart w:id="67" w:name="chương-45-hầu-hạ"/>
      <w:bookmarkEnd w:id="67"/>
      <w:r>
        <w:t xml:space="preserve">45. Chương 45: Hầu Hạ</w:t>
      </w:r>
    </w:p>
    <w:p>
      <w:pPr>
        <w:pStyle w:val="Compact"/>
      </w:pPr>
      <w:r>
        <w:br w:type="textWrapping"/>
      </w:r>
      <w:r>
        <w:br w:type="textWrapping"/>
      </w:r>
      <w:r>
        <w:t xml:space="preserve">Thông báo hôn lễ với mẹ và dượng, Thiên Lam liền yên tâm nghỉ ngơi, chuẩn bị cho cuộc thi sắp tới. Chỉ khổ Alex, bị Jenny mỗi ngày ép buộc, muốn hắn chứng minh tình cảm của mình giành cho Thiên Lam. Ví dụ như lúc này:</w:t>
      </w:r>
    </w:p>
    <w:p>
      <w:pPr>
        <w:pStyle w:val="BodyText"/>
      </w:pPr>
      <w:r>
        <w:t xml:space="preserve">"Alex, mau vứt bỏ vỏ quả trên bàn." Jenny vừa từ phòng bếp bước ra, nhíu mày nhìn đĩa nho chỉ còn vỏ. Ăn một lúc nhiều nho như vậy làm sao có thể ăn cơm.</w:t>
      </w:r>
    </w:p>
    <w:p>
      <w:pPr>
        <w:pStyle w:val="BodyText"/>
      </w:pPr>
      <w:r>
        <w:t xml:space="preserve">Hôm nay, Jack có công chuyện phải ra ngoài, nhóc Bin đã đi học. Trong nhà cũng chỉ còn lại ba người. Bà ở trong bếp nấu cơm sẽ không ăn, Alex cũng không ăn ngọt, chỉ còn lại Thiên Lam. Có chút tức giận trừng mắt hai người. Một người ăn không kiềm chế, người còn lại cũng không biết ngăn cản.</w:t>
      </w:r>
    </w:p>
    <w:p>
      <w:pPr>
        <w:pStyle w:val="BodyText"/>
      </w:pPr>
      <w:r>
        <w:t xml:space="preserve">Alex đúng là có chút oan uổng, hắn vừa rồi nhận được điện thoại của cấp dưới phải ra ngoài xử lí công việc. Khi trở lại, đĩa nho vừa bưng ra đã chỉ còn lại vỏ. Hắn còn chưa kịp giáo huấn Thiên Lam, đã bị Jenny bước ra trừng mắt.</w:t>
      </w:r>
    </w:p>
    <w:p>
      <w:pPr>
        <w:pStyle w:val="BodyText"/>
      </w:pPr>
      <w:r>
        <w:t xml:space="preserve">Jenny quay lại phòng bếp, Alex liền bày ra gương mặt lạnh lùng đối diện Thiên Lam. Cô không biết tự chăm sóc bản thân như vậy, hắn làm sao có thể yên tâm để cô một mình.</w:t>
      </w:r>
    </w:p>
    <w:p>
      <w:pPr>
        <w:pStyle w:val="BodyText"/>
      </w:pPr>
      <w:r>
        <w:t xml:space="preserve">Gặp Alex thực sự tức giận, Thiên Lam có chút sợ hãi, buông xuống đầu, so so hai đầu ngón tay, suy nghĩ nên nói như thế nào?</w:t>
      </w:r>
    </w:p>
    <w:p>
      <w:pPr>
        <w:pStyle w:val="BodyText"/>
      </w:pPr>
      <w:r>
        <w:t xml:space="preserve">"Biết lỗi rồi?" Alex gặp cô giống con mèo nhỏ ngoan ngoãn, mềm lòng hỏi.</w:t>
      </w:r>
    </w:p>
    <w:p>
      <w:pPr>
        <w:pStyle w:val="BodyText"/>
      </w:pPr>
      <w:r>
        <w:t xml:space="preserve">Nghe vậy, Thiên Lam như gà mổ thóc gật gật đầu. Sợ Alex còn không tin, vội giơ ba ngón tay lên thề.</w:t>
      </w:r>
    </w:p>
    <w:p>
      <w:pPr>
        <w:pStyle w:val="BodyText"/>
      </w:pPr>
      <w:r>
        <w:t xml:space="preserve">"Nhất định không có lần sau."</w:t>
      </w:r>
    </w:p>
    <w:p>
      <w:pPr>
        <w:pStyle w:val="BodyText"/>
      </w:pPr>
      <w:r>
        <w:t xml:space="preserve">Gặp Alex vẫn không bỏ qua, Thiên Lam liền dịch tới bên cạnh hắn, ôm tay làm nũng.</w:t>
      </w:r>
    </w:p>
    <w:p>
      <w:pPr>
        <w:pStyle w:val="BodyText"/>
      </w:pPr>
      <w:r>
        <w:t xml:space="preserve">"Đừng giận nữa mà... Em hứa là không có lần sau đâu... Không giận nữa..."</w:t>
      </w:r>
    </w:p>
    <w:p>
      <w:pPr>
        <w:pStyle w:val="BodyText"/>
      </w:pPr>
      <w:r>
        <w:t xml:space="preserve">Alex đúng là không có cách nào cứng rắn với Thiên Lam. Nhất là khi Thiên Lam làm nũng như vậy. Trong lòng đã mềm nhũn, nhưng ngoài mặt vẫn lạnh lùng, tránh cho cô lần sau lại tái phạm.</w:t>
      </w:r>
    </w:p>
    <w:p>
      <w:pPr>
        <w:pStyle w:val="BodyText"/>
      </w:pPr>
      <w:r>
        <w:t xml:space="preserve">"Không có lần sau?"</w:t>
      </w:r>
    </w:p>
    <w:p>
      <w:pPr>
        <w:pStyle w:val="BodyText"/>
      </w:pPr>
      <w:r>
        <w:t xml:space="preserve">Gặp Alex buông lời, Thiên Lam liền vội vàng gật đầu, nghiêm túc cam đoan.</w:t>
      </w:r>
    </w:p>
    <w:p>
      <w:pPr>
        <w:pStyle w:val="BodyText"/>
      </w:pPr>
      <w:r>
        <w:t xml:space="preserve">"Không có lần sau."</w:t>
      </w:r>
    </w:p>
    <w:p>
      <w:pPr>
        <w:pStyle w:val="BodyText"/>
      </w:pPr>
      <w:r>
        <w:t xml:space="preserve">Thiên Lam cam đoan, Alex cũng không tiếp tục làm mặt lạnh. Hắn vuốt tóc cô, dịu dàng nói.</w:t>
      </w:r>
    </w:p>
    <w:p>
      <w:pPr>
        <w:pStyle w:val="BodyText"/>
      </w:pPr>
      <w:r>
        <w:t xml:space="preserve">"Ngoan, ăn nhiều đồ ngọt sẽ không ăn được cơm, không tốt cho sức khỏe."</w:t>
      </w:r>
    </w:p>
    <w:p>
      <w:pPr>
        <w:pStyle w:val="BodyText"/>
      </w:pPr>
      <w:r>
        <w:t xml:space="preserve">Đây cũng không phải là lần đầu Thiên Lam ăn nhiều hoa quả như vậy. Với sở thích ăn đồ ngọt của Thiên Lam, rất nhiều lần cô ăn đồ ngọt thay cơm. Bởi vì không trực tiếp nhìn thấy, Alex cũng không nói. Lần này, hắn tức giận, còn thêm lo lắng Thiên Lam không biết quan tâm bản thân.</w:t>
      </w:r>
    </w:p>
    <w:p>
      <w:pPr>
        <w:pStyle w:val="BodyText"/>
      </w:pPr>
      <w:r>
        <w:t xml:space="preserve">"Vâng" Thiên Lam ngoan ngoãn đáp ứng, tỏ vẻ hối lỗi, sau này nhất định sẽ thay đổi. Nhưng thực sự có thay đổi hay không thì không biết rõ. Bởi vì Eric cũng đã nhiều lần nhắc nhở, nhưng lần sau, Thiên Lam lại tái phạm.</w:t>
      </w:r>
    </w:p>
    <w:p>
      <w:pPr>
        <w:pStyle w:val="BodyText"/>
      </w:pPr>
      <w:r>
        <w:t xml:space="preserve">Sau đó, Alex thực sự mang đĩa đi đổ bỏ. Chỉ qua một ngày, dưới sự giúp sức của Jenny, căn nhà đã bị Alex thăm dò hoàn toàn. Vị trí để rác càng là hiểu rõ. Hắn cũng là nể mặt Thiên Lam nên mới 'nghe lời' như vậy. Thực ra thì đó toàn là do Thiên Lam bày ra, Alex mới dọn dẹp. Nếu là người khác, dù nể mặt Thiên Lam, Alex cũng không hạ thấp bản thân mà hầu hạ.</w:t>
      </w:r>
    </w:p>
    <w:p>
      <w:pPr>
        <w:pStyle w:val="BodyText"/>
      </w:pPr>
      <w:r>
        <w:t xml:space="preserve">Gặp Alex hết giận, lại giúp cô đổ rác, Thiên Lam vui vẻ tặng Alex một nụ hôn, nịnh nọt nói.</w:t>
      </w:r>
    </w:p>
    <w:p>
      <w:pPr>
        <w:pStyle w:val="BodyText"/>
      </w:pPr>
      <w:r>
        <w:t xml:space="preserve">"Alex tốt nhất."</w:t>
      </w:r>
    </w:p>
    <w:p>
      <w:pPr>
        <w:pStyle w:val="BodyText"/>
      </w:pPr>
      <w:r>
        <w:t xml:space="preserve">Alex không đáp, chỉ đưa tay xoa đầu cô. Nhưng ánh mắt bất đắc dĩ nuông chiều đã bán đứng suy nghĩ trong lòng hắn.</w:t>
      </w:r>
    </w:p>
    <w:p>
      <w:pPr>
        <w:pStyle w:val="BodyText"/>
      </w:pPr>
      <w:r>
        <w:t xml:space="preserve">* * *</w:t>
      </w:r>
    </w:p>
    <w:p>
      <w:pPr>
        <w:pStyle w:val="BodyText"/>
      </w:pPr>
      <w:r>
        <w:t xml:space="preserve">Đối với cuộc thi thiết kế, Thiên Lam đã rất quen thuộc nên cũng không nhiều lo lắng. Cuộc sống hiện tại của cô đã rất thỏa mãn. Nếu chiến thắng cũng chỉ là thêm chút danh tiếng, thua cuộc cũng có một bài học. Qua mỗi cuộc thi, gặp gỡ thêm nhiều nhà thiết kế với nhiều ý tưởng khác nhau còn giúp tăng lên kiến thức thiết kế. Một cuộc thi chỉ có lợi ích như vậy đúng là không có gì phải lo lắng.</w:t>
      </w:r>
    </w:p>
    <w:p>
      <w:pPr>
        <w:pStyle w:val="BodyText"/>
      </w:pPr>
      <w:r>
        <w:t xml:space="preserve">Ngày hôm nay chính là vòng thứ hai của cuộc thi. Ba mươi thí sinh chiến thắng trong vòng một đều tụ tập rất sớm phía sau hội trường để chuẩn bị.</w:t>
      </w:r>
    </w:p>
    <w:p>
      <w:pPr>
        <w:pStyle w:val="BodyText"/>
      </w:pPr>
      <w:r>
        <w:t xml:space="preserve">Vòng hai là yêu cầu thiết kế theo chủ đề cho sẵn. Mỗi năm, giám khảo lại lựa chọn một chủ đề khác nhau. Các thí sinh đều bất an suy nghĩ, không biết chủ đề năm nay sẽ như thế nào? Họ có lí giải được đúng ý tác giả hay không?</w:t>
      </w:r>
    </w:p>
    <w:p>
      <w:pPr>
        <w:pStyle w:val="BodyText"/>
      </w:pPr>
      <w:r>
        <w:t xml:space="preserve">Mặc dù không quan trọng kết quả cuộc thi. Nhưng xem gặp người xung quanh đều xao động bất an, Thiên Lam cũng bị lây nhiễm một chút cảm xúc.</w:t>
      </w:r>
    </w:p>
    <w:p>
      <w:pPr>
        <w:pStyle w:val="BodyText"/>
      </w:pPr>
      <w:r>
        <w:t xml:space="preserve">Thiên Lam bỗng nhớ tới cô giáo Hanna. Tuy nói là cho cô đi thi học tập, nhưng đi thi ai mà chẳng mong muốn có giải trở về. Là học trò, cô phải biết phấn đấu không chỉ vì bản thân mà còn là danh dự của thầy cô. Để thầy cô có thể tự hào bản thân đã dạy ra một học trò xuất sắc.</w:t>
      </w:r>
    </w:p>
    <w:p>
      <w:pPr>
        <w:pStyle w:val="BodyText"/>
      </w:pPr>
      <w:r>
        <w:t xml:space="preserve">Hay như nhóc Bin luôn coi cô là thần tượng. Cô cũng không thể làm cậu bé thất vọng...</w:t>
      </w:r>
    </w:p>
    <w:p>
      <w:pPr>
        <w:pStyle w:val="BodyText"/>
      </w:pPr>
      <w:r>
        <w:t xml:space="preserve">Nghĩ tới những người thân xung quanh, nhớ tới hi vọng của mọi người, Thiên Lam lại sôi sục ý chí chiến đấu. Đúng vậy. Cô đi thi không chỉ vì bản thân mà còn vì những người yêu thương bên cạnh. Cô nhất định phải chiến thắng. Chiến thắng!</w:t>
      </w:r>
    </w:p>
    <w:p>
      <w:pPr>
        <w:pStyle w:val="BodyText"/>
      </w:pPr>
      <w:r>
        <w:t xml:space="preserve">Mang theo quyết tâm, Thiên Lam cùng 29 thí sinh bước vào sân khấu. Theo hướng dẫn của MC Diana, các thí sinh đều đứng vào vị trí của mình, hồi hộp nhìn ban giám khảo.</w:t>
      </w:r>
    </w:p>
    <w:p>
      <w:pPr>
        <w:pStyle w:val="BodyText"/>
      </w:pPr>
      <w:r>
        <w:t xml:space="preserve">Sau phần giới thiệu, một giám khảo liền đứng lên tuyên bố chủ đề năm nay.</w:t>
      </w:r>
    </w:p>
    <w:p>
      <w:pPr>
        <w:pStyle w:val="BodyText"/>
      </w:pPr>
      <w:r>
        <w:t xml:space="preserve">"... Yêu cầu là các bạn hãy thiết kế một bộ trang phục mang ý nghĩa 'thuần khiết'. Thời gian là một tuần."</w:t>
      </w:r>
    </w:p>
    <w:p>
      <w:pPr>
        <w:pStyle w:val="BodyText"/>
      </w:pPr>
      <w:r>
        <w:t xml:space="preserve">Có chủ đề, Thiên Lam liền tập trung vào thiết kế. Thuần khiết? Trong sáng...</w:t>
      </w:r>
    </w:p>
    <w:p>
      <w:pPr>
        <w:pStyle w:val="BodyText"/>
      </w:pPr>
      <w:r>
        <w:t xml:space="preserve">Bởi vì có công việc cần giải quyết nên Alex chỉ ở lại cùng Thiên Lam hai ngày. Ngày thứ ba, hắn liền lên máy bay trở lại Anh.</w:t>
      </w:r>
    </w:p>
    <w:p>
      <w:pPr>
        <w:pStyle w:val="BodyText"/>
      </w:pPr>
      <w:r>
        <w:t xml:space="preserve">Tiễn chân Alex, Thiên Lam có chút buồn phiền. Ba vòng thi, mỗi vòng kéo dài một tuần, như vậy cô sẽ có hơn 20 ngày không được gặp hắn. Không biết hắn có lại rảnh rỗi qua đây cùng cô?</w:t>
      </w:r>
    </w:p>
    <w:p>
      <w:pPr>
        <w:pStyle w:val="BodyText"/>
      </w:pPr>
      <w:r>
        <w:t xml:space="preserve">Để tránh bản thân tưởng niệm quá nhiều, Thiên Lam liền dồn tâm trí vào việc thiết kế. Mỗi ngày ngoại trừ ăn và ngủ, thời gian còn lại Thiên Lam đều tự nhốt mình trong phòng.</w:t>
      </w:r>
    </w:p>
    <w:p>
      <w:pPr>
        <w:pStyle w:val="BodyText"/>
      </w:pPr>
      <w:r>
        <w:t xml:space="preserve">Cả nhà đều biết Thiên Lam vội vàng nên cũng không làm phiền cô. Ngoại trừ Jenny luôn nhắc cô phải biết kết hợp giữa công việc và vui chơi thì cả nhóc Bin cũng ngoan ngoãn tự chơi một mình.</w:t>
      </w:r>
    </w:p>
    <w:p>
      <w:pPr>
        <w:pStyle w:val="BodyText"/>
      </w:pPr>
      <w:r>
        <w:t xml:space="preserve">Một tuần kết thúc, Thiên Lam mang sản phẩm của mình tới trường thi. Khác với lần trước chỉ có Alex đi cùng, lần này là cả gia đình đều đi theo cổ động Thiên Lam.</w:t>
      </w:r>
    </w:p>
    <w:p>
      <w:pPr>
        <w:pStyle w:val="BodyText"/>
      </w:pPr>
      <w:r>
        <w:t xml:space="preserve">Ba mươi bộ trang phục màu trắng được trưng bày trên sân khấu. Tất cả mọi người đều nhận định màu trắng là màu sắc thuần khiết nhất.</w:t>
      </w:r>
    </w:p>
    <w:p>
      <w:pPr>
        <w:pStyle w:val="BodyText"/>
      </w:pPr>
      <w:r>
        <w:t xml:space="preserve">Mỗi thí sinh đều có 15 phút đứng lên trình bày ý tưởng và thiết kế của mình. Mỗi người một suy nghĩ và quan điểm khác nhau. Thiên Lam đều nhìn vào đó mà học tập, tốt thì tiếp thu, sai để biết tránh mà làm.</w:t>
      </w:r>
    </w:p>
    <w:p>
      <w:pPr>
        <w:pStyle w:val="BodyText"/>
      </w:pPr>
      <w:r>
        <w:t xml:space="preserve">Đến lượt Thiên Lam, Diana giúp cô mang tác phẩm lên, tươi cười hỏi thăm.</w:t>
      </w:r>
    </w:p>
    <w:p>
      <w:pPr>
        <w:pStyle w:val="BodyText"/>
      </w:pPr>
      <w:r>
        <w:t xml:space="preserve">"Đây là bộ thiết kế đặc biệt nhất trong ba mươi bộ trang phục hôm nay. Tôi rất tò mò muốn biết tại sao bạn lại có ý tưởng làm ra nó?"</w:t>
      </w:r>
    </w:p>
    <w:p>
      <w:pPr>
        <w:pStyle w:val="BodyText"/>
      </w:pPr>
      <w:r>
        <w:t xml:space="preserve">Đối với thiết kế của mình, Thiên Lam đều rất tự tin và trân trọng. Giống như lời của cô giáo Yumi đã dạy: "Sự khác biệt sẽ làm nên điều đặc biệt." Cô tin, thiết kế của mình sẽ gây ấn tượng mạnh nhất trong lòng giám khảo và khán giả.</w:t>
      </w:r>
    </w:p>
    <w:p>
      <w:pPr>
        <w:pStyle w:val="BodyText"/>
      </w:pPr>
      <w:r>
        <w:t xml:space="preserve">"Lúc mới nghe chủ đề, tôi đã nghĩ những gì được xem là thuần khiết nhất. Ý niệm đầu tiên của tôi là giọt nước, trong trẻo, tinh khiết. Nhưng khi trở về nhà, tôi bắt gặp được một bé gái rất dễ thương. Bé mới 5 tuổi, rất ngây thơ, trong sáng. Lúc đó, tôi mới nghĩ tới, tâm hồn trẻ thơ là thuần khiết nhất, như một trang giấy trắng sạch sẽ...Bởi vậy, tôi đã thiết kế một chiếc váy trắng hình giọt nước dễ thương dành tặng cho các 'thiên thần bé nhỏ'..."</w:t>
      </w:r>
    </w:p>
    <w:p>
      <w:pPr>
        <w:pStyle w:val="Compact"/>
      </w:pPr>
      <w:r>
        <w:t xml:space="preserve">Ps: tg không hiểu gì về cuộc thi và thiết kế. Có gì sai lầm, mng bỏ quá cho.</w:t>
      </w:r>
      <w:r>
        <w:br w:type="textWrapping"/>
      </w:r>
      <w:r>
        <w:br w:type="textWrapping"/>
      </w:r>
    </w:p>
    <w:p>
      <w:pPr>
        <w:pStyle w:val="Heading2"/>
      </w:pPr>
      <w:bookmarkStart w:id="68" w:name="chương-46-chỉ-cần-là-em-anh-đều-yêu"/>
      <w:bookmarkEnd w:id="68"/>
      <w:r>
        <w:t xml:space="preserve">46. Chương 46: Chỉ Cần Là Em, Anh Đều Yêu!</w:t>
      </w:r>
    </w:p>
    <w:p>
      <w:pPr>
        <w:pStyle w:val="Compact"/>
      </w:pPr>
      <w:r>
        <w:br w:type="textWrapping"/>
      </w:r>
      <w:r>
        <w:br w:type="textWrapping"/>
      </w:r>
      <w:r>
        <w:t xml:space="preserve">Sau khi hội ý, giám khảo công bố danh sách 15 người tiếp tục lọt vào vòng ba. Thiết kế của Thiên Lam được đánh giá rất cao về mặt sáng tạo. Bởi vậy, cô rất dễ dàng lọt vào vòng sau của cuộc thi.</w:t>
      </w:r>
    </w:p>
    <w:p>
      <w:pPr>
        <w:pStyle w:val="BodyText"/>
      </w:pPr>
      <w:r>
        <w:t xml:space="preserve">Ngay khi kết thúc vòng hai, thiết kế của Thiên Lam được công bố trên trang Web của cuộc thi với lượt bình chọn cao ngất ngưởng. Chiếc váy trắng chéo vai giống như hình giọt nước, với chân váy xòe gắn lông vũ, đã giành được thiện cảm của rất đông các bậc ba mẹ và các bé. Nhiều người ngỏ ý muốn mua bộ váy cho con gái của mình nhưng được Thiên Lam khéo léo từ chối. Mỗi một chiến thắng của mình, Thiên Lam đều muốn lưu lại để tưởng niệm. Lần này cũng giống vậy.</w:t>
      </w:r>
    </w:p>
    <w:p>
      <w:pPr>
        <w:pStyle w:val="BodyText"/>
      </w:pPr>
      <w:r>
        <w:t xml:space="preserve">Vòng ba nhanh chóng được mở màn. Vòng này khảo sát sự sáng tạo và ánh mắt nhìn của nhà thiết kế. Mỗi người sẽ thiết kế trang phục cho một người mẫu ban tổ chức mời tới. Không có chủ đề thúc ép, chỉ cần biến người mẫu của mình trở nên đẹp nhất.</w:t>
      </w:r>
    </w:p>
    <w:p>
      <w:pPr>
        <w:pStyle w:val="BodyText"/>
      </w:pPr>
      <w:r>
        <w:t xml:space="preserve">Người mẫu là do các thí sinh tự rút thăm. Thiên Lam rút trúng là một mĩ nữ người Hàn Quốc, tên Cherry.</w:t>
      </w:r>
    </w:p>
    <w:p>
      <w:pPr>
        <w:pStyle w:val="BodyText"/>
      </w:pPr>
      <w:r>
        <w:t xml:space="preserve">Vừa nhìn gặp gương mặt nhỏ nhắn đáng yêu theo sau Diana bước lên sân khấu, Thiên Lam có trong phút chốc ngây ngẩn cả người. Tại sao lại là người này?</w:t>
      </w:r>
    </w:p>
    <w:p>
      <w:pPr>
        <w:pStyle w:val="BodyText"/>
      </w:pPr>
      <w:r>
        <w:t xml:space="preserve">"Anna, đây là người mẫu của cô, Cherry."</w:t>
      </w:r>
    </w:p>
    <w:p>
      <w:pPr>
        <w:pStyle w:val="BodyText"/>
      </w:pPr>
      <w:r>
        <w:t xml:space="preserve">Giọng Diana kéo Thiên Lam trở lại thực tại. Dù đã cố gắng nhưng Thiên Lam vẫn không thể làm ra vẻ tự nhiên. Cô gượng cười chào hỏi: " Xin chào."</w:t>
      </w:r>
    </w:p>
    <w:p>
      <w:pPr>
        <w:pStyle w:val="BodyText"/>
      </w:pPr>
      <w:r>
        <w:t xml:space="preserve">"Xin chào. Mong chúng ta hợp tác vui vẻ." Cherry cười ngọt ngào cùng Thiên Lam bắt tay.</w:t>
      </w:r>
    </w:p>
    <w:p>
      <w:pPr>
        <w:pStyle w:val="BodyText"/>
      </w:pPr>
      <w:r>
        <w:t xml:space="preserve">Ngay cả giọng nói cũng giống như vậy. Thiên Lam nén giận rút tay lại, gương mặt vẫn bày ra vẻ tươi cười.</w:t>
      </w:r>
    </w:p>
    <w:p>
      <w:pPr>
        <w:pStyle w:val="BodyText"/>
      </w:pPr>
      <w:r>
        <w:t xml:space="preserve">"Thiết kế của tôi đành phải nhờ vào cô."</w:t>
      </w:r>
    </w:p>
    <w:p>
      <w:pPr>
        <w:pStyle w:val="BodyText"/>
      </w:pPr>
      <w:r>
        <w:t xml:space="preserve">"Là vinh hạnh của tôi mới phải."</w:t>
      </w:r>
    </w:p>
    <w:p>
      <w:pPr>
        <w:pStyle w:val="BodyText"/>
      </w:pPr>
      <w:r>
        <w:t xml:space="preserve">Hai người khiêm tốn trao đổi vài lời rồi cùng hẹn thời gian lần sau gặp mặt.</w:t>
      </w:r>
    </w:p>
    <w:p>
      <w:pPr>
        <w:pStyle w:val="BodyText"/>
      </w:pPr>
      <w:r>
        <w:t xml:space="preserve">Nhìn Cherry đi xa, Thiên Lam hít sâu một hơi, cố giữ bình tĩnh. Đây chỉ là trùng hợp. Không phải là bọn họ...</w:t>
      </w:r>
    </w:p>
    <w:p>
      <w:pPr>
        <w:pStyle w:val="BodyText"/>
      </w:pPr>
      <w:r>
        <w:t xml:space="preserve">Mặc dù tự an ủi bản thân, Thiên Lam vẫn ngăn không được nhớ lại gương mặt quen thuộc vừa rồi. Cherry... Midu...</w:t>
      </w:r>
    </w:p>
    <w:p>
      <w:pPr>
        <w:pStyle w:val="BodyText"/>
      </w:pPr>
      <w:r>
        <w:t xml:space="preserve">Kiếp trước, trước khi quay về Việt Nam, Thiên Lam cũng tham gia một cuộc thi quốc tế. Khi đó, người mẫu của cô là Midu, một cô gái Hàn Quốc ngọt ngào. Không chỉ sở hữu gương mặt dễ thương,Midu còn có giọng nói rất ngọt, nụ cười ôn nhu với hai núm đồng tiền. Lần đầu gặp mặt, Thiên Lam đã rất thích Midu. Trong suốt thời gian hợp tác, hai người cũng rất vui vẻ, hòa hợp.</w:t>
      </w:r>
    </w:p>
    <w:p>
      <w:pPr>
        <w:pStyle w:val="BodyText"/>
      </w:pPr>
      <w:r>
        <w:t xml:space="preserve">Nhưng tất cả đó chỉ là giả tạo. Midu không đơn thuần giống như cô nghĩ.</w:t>
      </w:r>
    </w:p>
    <w:p>
      <w:pPr>
        <w:pStyle w:val="BodyText"/>
      </w:pPr>
      <w:r>
        <w:t xml:space="preserve">Bước lên sân khấu, thiết kế của cô trùng lặp với một thí sinh nữ khác. Cô bị buộc dừng lại cuộc thi khi Midu đứng ra tố cáo cô sao chép thiết kế của người khác. Bởi vì chuyện này, công ty cũng không tiếp tục nhận cô. Mặc dù, cô đã có nhiều đóng góp cho công ty. Thậm chí cuộc thi này, cô cũng là vì danh dự của công ty mà thi.</w:t>
      </w:r>
    </w:p>
    <w:p>
      <w:pPr>
        <w:pStyle w:val="BodyText"/>
      </w:pPr>
      <w:r>
        <w:t xml:space="preserve">Làm sao mọi người có thể tin được, tất cả những điều này đều do vị tiểu thư cao quý của chủ tịch gây ra. Đầu tiên là mua chuộc Midu và thí sinh đánh cắp thiết kế, rồi lại lên tiếng vì danh dự công ty mà đuổi việc cô. Lí do cũng chỉ vì người trong lòng cô ta yêu thích Thiên Lam.</w:t>
      </w:r>
    </w:p>
    <w:p>
      <w:pPr>
        <w:pStyle w:val="BodyText"/>
      </w:pPr>
      <w:r>
        <w:t xml:space="preserve">Khi biết được nguyên nhân này, Thiên Lam cảm thấy cô ta thật điên loạn. Đây là người bá đạo, ngang ngược ra sao mới có thể hãm hại người khác chỉ vì muốn hạ thấp danh dự 'tình địch' trong mắt người yêu.</w:t>
      </w:r>
    </w:p>
    <w:p>
      <w:pPr>
        <w:pStyle w:val="BodyText"/>
      </w:pPr>
      <w:r>
        <w:t xml:space="preserve">Emma còn trêu đùa, nói cô may mắn, chỉ bị vu oan mà không bị giết hại. Nếu cô ta nhỏ nhen chút nữa, có lẽ hai người đã không thể gặp lại nhau.</w:t>
      </w:r>
    </w:p>
    <w:p>
      <w:pPr>
        <w:pStyle w:val="BodyText"/>
      </w:pPr>
      <w:r>
        <w:t xml:space="preserve">Nghe xem. Đây là an ủi bạn bè hay sao?</w:t>
      </w:r>
    </w:p>
    <w:p>
      <w:pPr>
        <w:pStyle w:val="BodyText"/>
      </w:pPr>
      <w:r>
        <w:t xml:space="preserve">Thiên Lam liếc trắng Emma một cái. Nhưng cũng cảm thấy lời Emma thật đúng. Nếu lúc trước cô còn không tin một người có thể vì tình yêu mà giết người. Nhưng qua chuyện này, cô cảm thấy con gái khi yêu thật đáng sợ. Vẫn là tránh xa thì tốt hơn.</w:t>
      </w:r>
    </w:p>
    <w:p>
      <w:pPr>
        <w:pStyle w:val="BodyText"/>
      </w:pPr>
      <w:r>
        <w:t xml:space="preserve">Tuy danh dự bị hao tổn, nhưng Thiên Lam cũng không quá thất vọng. Bởi vì thân nhân và bạn bè đều tin tưởng cô. Điều này tạo động lực rất lớn cho Thiên Lam. Cô còn quyết định sẽ về nước nghỉ ngơi một thời gian rồi lập công ty riêng. Không nghĩ, lần trở về này cũng là lần cuối cô gặp mọi người...</w:t>
      </w:r>
    </w:p>
    <w:p>
      <w:pPr>
        <w:pStyle w:val="BodyText"/>
      </w:pPr>
      <w:r>
        <w:t xml:space="preserve">"... think of you</w:t>
      </w:r>
    </w:p>
    <w:p>
      <w:pPr>
        <w:pStyle w:val="BodyText"/>
      </w:pPr>
      <w:r>
        <w:t xml:space="preserve">Anh đâu hay biết</w:t>
      </w:r>
    </w:p>
    <w:p>
      <w:pPr>
        <w:pStyle w:val="BodyText"/>
      </w:pPr>
      <w:r>
        <w:t xml:space="preserve">Bao đêm nhung nhớ</w:t>
      </w:r>
    </w:p>
    <w:p>
      <w:pPr>
        <w:pStyle w:val="BodyText"/>
      </w:pPr>
      <w:r>
        <w:t xml:space="preserve">Anh từng đêm thao thức..."</w:t>
      </w:r>
    </w:p>
    <w:p>
      <w:pPr>
        <w:pStyle w:val="BodyText"/>
      </w:pPr>
      <w:r>
        <w:t xml:space="preserve">Tiếng chuông điện thoại đánh thức Thiên Lam ra khỏi dòng kí ức. Nhìn hai chữ 'my love' trên di động, Thiên Lam vui vẻ cười một tiếng.</w:t>
      </w:r>
    </w:p>
    <w:p>
      <w:pPr>
        <w:pStyle w:val="BodyText"/>
      </w:pPr>
      <w:r>
        <w:t xml:space="preserve">"Alex, nhớ em sao?"</w:t>
      </w:r>
    </w:p>
    <w:p>
      <w:pPr>
        <w:pStyle w:val="BodyText"/>
      </w:pPr>
      <w:r>
        <w:t xml:space="preserve">Đầu bên kia im lặng một chút. Alex chưa bao giờ biết cô nghe điện thoại cũng nhiệt tình như vậy, bất ngờ không kịp phản ứng. Suy nghĩ một chút, Alex thật thà nói.</w:t>
      </w:r>
    </w:p>
    <w:p>
      <w:pPr>
        <w:pStyle w:val="BodyText"/>
      </w:pPr>
      <w:r>
        <w:t xml:space="preserve">"Đúng vậy."</w:t>
      </w:r>
    </w:p>
    <w:p>
      <w:pPr>
        <w:pStyle w:val="BodyText"/>
      </w:pPr>
      <w:r>
        <w:t xml:space="preserve">"Hì hì" Cô cũng nhớ anh.</w:t>
      </w:r>
    </w:p>
    <w:p>
      <w:pPr>
        <w:pStyle w:val="BodyText"/>
      </w:pPr>
      <w:r>
        <w:t xml:space="preserve">Nghe tiếng cười, Alex cũng biết Thiên Lam rất vui vẻ. Nghĩ tới vẻ mặt rạng rỡ của cô, khuôn mặt đóng băng hiện lên chút ý cười.</w:t>
      </w:r>
    </w:p>
    <w:p>
      <w:pPr>
        <w:pStyle w:val="BodyText"/>
      </w:pPr>
      <w:r>
        <w:t xml:space="preserve">"Thi xong rồi?"</w:t>
      </w:r>
    </w:p>
    <w:p>
      <w:pPr>
        <w:pStyle w:val="BodyText"/>
      </w:pPr>
      <w:r>
        <w:t xml:space="preserve">"Vâng. Em vào vòng sau." Thiên Lam hào hứng khoe chiến tích của mình. Đột nhiên, nghĩ tới một chuyện, Thiên Lam bất an hỏi. "Alex..."</w:t>
      </w:r>
    </w:p>
    <w:p>
      <w:pPr>
        <w:pStyle w:val="BodyText"/>
      </w:pPr>
      <w:r>
        <w:t xml:space="preserve">Nghe giọng cô khác thường, Alex nhíu lại lông mày. Xảy ra chuyện gì khiến Thiên Lam chuyển biến thái độ?</w:t>
      </w:r>
    </w:p>
    <w:p>
      <w:pPr>
        <w:pStyle w:val="BodyText"/>
      </w:pPr>
      <w:r>
        <w:t xml:space="preserve">"Như thế nào?"</w:t>
      </w:r>
    </w:p>
    <w:p>
      <w:pPr>
        <w:pStyle w:val="BodyText"/>
      </w:pPr>
      <w:r>
        <w:t xml:space="preserve">Hít sâu một hơi, Thiên Lam bình tĩnh nói.</w:t>
      </w:r>
    </w:p>
    <w:p>
      <w:pPr>
        <w:pStyle w:val="BodyText"/>
      </w:pPr>
      <w:r>
        <w:t xml:space="preserve">"Nếu trong cuộc thi, thiết kế của em trùng với một người khác. Mọi người nói là do em đánh cắp thiết kế. Như vậy, anh có tin em không?"</w:t>
      </w:r>
    </w:p>
    <w:p>
      <w:pPr>
        <w:pStyle w:val="BodyText"/>
      </w:pPr>
      <w:r>
        <w:t xml:space="preserve">Ý nghĩ đầu tiên của Alex không phải là tin Thiên Lam hay không, mà là lo lắng có người ở trường thi khi dễ Thiên Lam. Nếu không tại sao Thiên Lam lại hỏi vấn đề này?</w:t>
      </w:r>
    </w:p>
    <w:p>
      <w:pPr>
        <w:pStyle w:val="BodyText"/>
      </w:pPr>
      <w:r>
        <w:t xml:space="preserve">Không nghe được Alex trả lời, Thiên Lam bất mãn cau mày.</w:t>
      </w:r>
    </w:p>
    <w:p>
      <w:pPr>
        <w:pStyle w:val="BodyText"/>
      </w:pPr>
      <w:r>
        <w:t xml:space="preserve">"Alex?"</w:t>
      </w:r>
    </w:p>
    <w:p>
      <w:pPr>
        <w:pStyle w:val="BodyText"/>
      </w:pPr>
      <w:r>
        <w:t xml:space="preserve">"Là ai?"</w:t>
      </w:r>
    </w:p>
    <w:p>
      <w:pPr>
        <w:pStyle w:val="BodyText"/>
      </w:pPr>
      <w:r>
        <w:t xml:space="preserve">"Cái gì?" Thiên Lam kinh ngạc hỏi lại.</w:t>
      </w:r>
    </w:p>
    <w:p>
      <w:pPr>
        <w:pStyle w:val="BodyText"/>
      </w:pPr>
      <w:r>
        <w:t xml:space="preserve">"Là ai khiến em khó chịu?"</w:t>
      </w:r>
    </w:p>
    <w:p>
      <w:pPr>
        <w:pStyle w:val="BodyText"/>
      </w:pPr>
      <w:r>
        <w:t xml:space="preserve">Alex nhắc lại hỏi. Chỉ cần Thiên Lam nói cho hắn biết là ai. Hắn nhất định sẽ cho người xử lí. Dám làm bảo bối của hắn không vui phải có tâm lí chịu hậu quả.</w:t>
      </w:r>
    </w:p>
    <w:p>
      <w:pPr>
        <w:pStyle w:val="BodyText"/>
      </w:pPr>
      <w:r>
        <w:t xml:space="preserve">"Không phải như vậy. Em chỉ là đang lấy ví dụ. Nếu là như vậy, anh có tin em không?"</w:t>
      </w:r>
    </w:p>
    <w:p>
      <w:pPr>
        <w:pStyle w:val="BodyText"/>
      </w:pPr>
      <w:r>
        <w:t xml:space="preserve">Thiên Lam vừa tức giận vừa buồn cười. Alex đúng là đa nghi, chưa gì đã nghĩ tới có người làm hại cô rồi.</w:t>
      </w:r>
    </w:p>
    <w:p>
      <w:pPr>
        <w:pStyle w:val="BodyText"/>
      </w:pPr>
      <w:r>
        <w:t xml:space="preserve">Alex thở ra một hơi. Hắn còn tưởng có người dám động thụ trên đầu thái tuế. Biết Thiên Lam chỉ là bất an làm nũng, Alex an ủi.</w:t>
      </w:r>
    </w:p>
    <w:p>
      <w:pPr>
        <w:pStyle w:val="BodyText"/>
      </w:pPr>
      <w:r>
        <w:t xml:space="preserve">"Thật ngốc. Làm sao anh lại không tin em được?"</w:t>
      </w:r>
    </w:p>
    <w:p>
      <w:pPr>
        <w:pStyle w:val="BodyText"/>
      </w:pPr>
      <w:r>
        <w:t xml:space="preserve">Thiên Lam cũng là cảm xúc mới buông lời dò hỏi. Mặc dù tin tưởng Alex, nhưng khi nghe hắn nói, cô vẫn thấy cảm động.</w:t>
      </w:r>
    </w:p>
    <w:p>
      <w:pPr>
        <w:pStyle w:val="BodyText"/>
      </w:pPr>
      <w:r>
        <w:t xml:space="preserve">"Ngốc cũng là anh yêu."</w:t>
      </w:r>
    </w:p>
    <w:p>
      <w:pPr>
        <w:pStyle w:val="BodyText"/>
      </w:pPr>
      <w:r>
        <w:t xml:space="preserve">Alex bị lời này làm cho sửng sốt. Thiên Lam đúng là càng ngày càng tự tin. Chắc chắn là do hắn sủng ra.</w:t>
      </w:r>
    </w:p>
    <w:p>
      <w:pPr>
        <w:pStyle w:val="BodyText"/>
      </w:pPr>
      <w:r>
        <w:t xml:space="preserve">"Chỉ cần là em, anh đều yêu."</w:t>
      </w:r>
    </w:p>
    <w:p>
      <w:pPr>
        <w:pStyle w:val="BodyText"/>
      </w:pPr>
      <w:r>
        <w:t xml:space="preserve">Nói chuyện với Alex một lát, Thiên Lam liền quên đi chuyện buồn phiền lúc trước. Kiếp này, chỗ dựa của cô đều rất mạnh mẽ. Sẽ không bao giờ có chuyện cô phải nén giận như kiếp trước. Với sự bảo hộ của Alex và mọi người, cô nhất định sẽ là người hạnh phúc nhất.</w:t>
      </w:r>
    </w:p>
    <w:p>
      <w:pPr>
        <w:pStyle w:val="BodyText"/>
      </w:pPr>
      <w:r>
        <w:t xml:space="preserve">Vừa tắt liên lạc với Alex, điện thoại lại vang lên. Lần này là mẹ Jenny lo lắng tìm cô.</w:t>
      </w:r>
    </w:p>
    <w:p>
      <w:pPr>
        <w:pStyle w:val="BodyText"/>
      </w:pPr>
      <w:r>
        <w:t xml:space="preserve">"Anna, con đang ở đâu? Sao vẫn chưa ra?"</w:t>
      </w:r>
    </w:p>
    <w:p>
      <w:pPr>
        <w:pStyle w:val="BodyText"/>
      </w:pPr>
      <w:r>
        <w:t xml:space="preserve">Thiên Lam đúng là quên mất hôm nay là cả nhà đi cùng cô. Cuộc thi đã kết thúc mà cô còn đứng đây lâu như vậy, mọi người nhất định là sốt ruột đi.</w:t>
      </w:r>
    </w:p>
    <w:p>
      <w:pPr>
        <w:pStyle w:val="BodyText"/>
      </w:pPr>
      <w:r>
        <w:t xml:space="preserve">"Con xin lỗi, con ra ngay đây."</w:t>
      </w:r>
    </w:p>
    <w:p>
      <w:pPr>
        <w:pStyle w:val="BodyText"/>
      </w:pPr>
      <w:r>
        <w:t xml:space="preserve">Vừa nói vừa vội vàng bước ra cửa.</w:t>
      </w:r>
    </w:p>
    <w:p>
      <w:pPr>
        <w:pStyle w:val="BodyText"/>
      </w:pPr>
      <w:r>
        <w:t xml:space="preserve">Cùng lúc đó. Đầu bên kia.</w:t>
      </w:r>
    </w:p>
    <w:p>
      <w:pPr>
        <w:pStyle w:val="BodyText"/>
      </w:pPr>
      <w:r>
        <w:t xml:space="preserve">Alex buông xuống điện thoại, nhớ lại lời Thiên Lam vừa nói. Mặc dù cô nói chỉ là ví dụ nhưng Alex vẫn không yên tâm. Nếu có người hãm hại Thiên Lam trong cuộc thi, cô nhất định là rất buồn đi. Hắn vẫn nên cho người giám sát, tránh chuyện không may xảy ra.</w:t>
      </w:r>
    </w:p>
    <w:p>
      <w:pPr>
        <w:pStyle w:val="BodyText"/>
      </w:pPr>
      <w:r>
        <w:t xml:space="preserve">Nghĩ vậy, hắn liền cầm lên điện thoại.</w:t>
      </w:r>
    </w:p>
    <w:p>
      <w:pPr>
        <w:pStyle w:val="Compact"/>
      </w:pPr>
      <w:r>
        <w:t xml:space="preserve">"Gọi Jim lên cho tôi."</w:t>
      </w:r>
      <w:r>
        <w:br w:type="textWrapping"/>
      </w:r>
      <w:r>
        <w:br w:type="textWrapping"/>
      </w:r>
    </w:p>
    <w:p>
      <w:pPr>
        <w:pStyle w:val="Heading2"/>
      </w:pPr>
      <w:bookmarkStart w:id="69" w:name="chương-47-khuyên-nhủ-thiên-tuyết"/>
      <w:bookmarkEnd w:id="69"/>
      <w:r>
        <w:t xml:space="preserve">47. Chương 47: Khuyên Nhủ Thiên Tuyết</w:t>
      </w:r>
    </w:p>
    <w:p>
      <w:pPr>
        <w:pStyle w:val="Compact"/>
      </w:pPr>
      <w:r>
        <w:br w:type="textWrapping"/>
      </w:r>
      <w:r>
        <w:br w:type="textWrapping"/>
      </w:r>
      <w:r>
        <w:t xml:space="preserve">Tuy có chút phản cảm với gương mặt của Cherry, nhưng Thiên Lam nhận rõ đó chỉ là chuyện của kiếp trước. Hiện tại, Cherry vẫn chưa làm gì có lỗi với cô, nên Thiên Lam vẫn rất hòa nhã cùng Cherry thảo luận về thiết kế. Thật may, thời gian hai người hợp tác cũng chỉ là một tuần. Bước vào chung kết, hai người cũng không còn gặp lại nữa. Thiên Lam cũng thở dài nhẹ nhõm. Tuy cô đã buông chuyện kiếp trước, nhưng mỗi ngày phải nhìn một gương mặt chán ghét cũng không là điều tốt đẹp gì.</w:t>
      </w:r>
    </w:p>
    <w:p>
      <w:pPr>
        <w:pStyle w:val="BodyText"/>
      </w:pPr>
      <w:r>
        <w:t xml:space="preserve">Không giống như kiếp trước bị người hãm hại, Thiên Lam rất suôn sẻ vượt qua cuộc thi. Mặc dù không lấy được giải nhất " nhà thiết kế tài năng", nhưng Thiên Lam lại được bình chọn là " nhà thiết kế sáng tạo" nhất. Các thiết kế của cô đều rất được giám khảo và khán giả yêu thích.</w:t>
      </w:r>
    </w:p>
    <w:p>
      <w:pPr>
        <w:pStyle w:val="BodyText"/>
      </w:pPr>
      <w:r>
        <w:t xml:space="preserve">Kết quả như vậy, Thiên Lam cũng rất thỏa mãn. Dù sao cô còn trẻ, kinh nghiệm vẫn còn rất thiếu hụt. Có thể có thành tựu như vậy đã là rất tốt. Cô tin, chỉ cần thời gian tích lũy, cô nhất định sẽ đứng lên bậc cao vinh quang.</w:t>
      </w:r>
    </w:p>
    <w:p>
      <w:pPr>
        <w:pStyle w:val="BodyText"/>
      </w:pPr>
      <w:r>
        <w:t xml:space="preserve">Hôm nay, chính là ngày Thiên Lam về nước. Gần một tháng ở Mỹ quốc, không biết mọi người chuẩn bị hôn sự như thế nào? Hôm nay đã là mùng 5, còn 5 ngày nữa là tới hôn lễ của anh Eric.</w:t>
      </w:r>
    </w:p>
    <w:p>
      <w:pPr>
        <w:pStyle w:val="BodyText"/>
      </w:pPr>
      <w:r>
        <w:t xml:space="preserve">Bởi vì hôn lễ gần, nên Jenny và Bin cùng theo Thiên Lam trở về. Chỉ có dượng là ở lại xử lí công việc, có thể tới ngày 8 hoặc 9 sẽ qua.</w:t>
      </w:r>
    </w:p>
    <w:p>
      <w:pPr>
        <w:pStyle w:val="BodyText"/>
      </w:pPr>
      <w:r>
        <w:t xml:space="preserve">Tới đón Thiên Lam ngoại trừ trợ lí Jon, còn có một người cô không thể ngờ tới. Không kịp vui mừng, Thiên Lam đã nhìn ra vẻ mệt mỏi, tiều tụy trên gương mặt trái táo hồng hào.</w:t>
      </w:r>
    </w:p>
    <w:p>
      <w:pPr>
        <w:pStyle w:val="BodyText"/>
      </w:pPr>
      <w:r>
        <w:t xml:space="preserve">"Thiên Tuyết, làm sao vậy?"</w:t>
      </w:r>
    </w:p>
    <w:p>
      <w:pPr>
        <w:pStyle w:val="BodyText"/>
      </w:pPr>
      <w:r>
        <w:t xml:space="preserve">Thời gian qua cô đều vội vã chuyện đám cưới của anh Eric và cuộc thi, đúng là bỏ quên chuyện của Thiên Tuyết. Không biết Thiên Tuyết sang Anh từ lúc nào? Tại sao cũng không ai báo cho cô biết?</w:t>
      </w:r>
    </w:p>
    <w:p>
      <w:pPr>
        <w:pStyle w:val="BodyText"/>
      </w:pPr>
      <w:r>
        <w:t xml:space="preserve">"Em không sao. Chỉ là đổi nơi ở mới chưa quen nên mất ngủ."</w:t>
      </w:r>
    </w:p>
    <w:p>
      <w:pPr>
        <w:pStyle w:val="BodyText"/>
      </w:pPr>
      <w:r>
        <w:t xml:space="preserve">Mặc dù Thiên Tuyết vẫn rạng rỡ tươi cười, nhưng Thiên Lam lại cảm thấy nụ cười đó có chút gượng gạo. Nhưng đây cũng không phải là nơi nói chuyện. Thiên Lam vỗ tay Thiên Tuyết an ủi.</w:t>
      </w:r>
    </w:p>
    <w:p>
      <w:pPr>
        <w:pStyle w:val="BodyText"/>
      </w:pPr>
      <w:r>
        <w:t xml:space="preserve">"Con chào dì, chào Bin." Nhìn Jenny theo sau bước tới, Thiên Tuyết lễ phép chào hỏi. Bởi vì Thiên Lam, hai nhà cũng có chút thời gian gặp gỡ. Tuy là người thứ ba, nhưng ba mẹ đều xem Jenny như bạn bè, nên Thiên Tuyết cũng không chán ghét Jenny. Thậm chí, còn có chút yêu thích sự ôn nhu, hiền hòa của bà.</w:t>
      </w:r>
    </w:p>
    <w:p>
      <w:pPr>
        <w:pStyle w:val="BodyText"/>
      </w:pPr>
      <w:r>
        <w:t xml:space="preserve">"Thiên Tuyết à. Nhiều năm không gặp, càng ngày càng đẹp rồi." Thiên Tuyết là thừa hưởng vẻ ngoài đáng yêu của mẹ, Jenny vừa nhìn liền đoán được.</w:t>
      </w:r>
    </w:p>
    <w:p>
      <w:pPr>
        <w:pStyle w:val="BodyText"/>
      </w:pPr>
      <w:r>
        <w:t xml:space="preserve">"Em chào chị." Bin lễ phép hô to.</w:t>
      </w:r>
    </w:p>
    <w:p>
      <w:pPr>
        <w:pStyle w:val="BodyText"/>
      </w:pPr>
      <w:r>
        <w:t xml:space="preserve">"Thật ngoan" Thiên Tuyết xoa đầu cậu nhóc ca ngợi. Nếu là bình thường cô nhất định sẽ rất vui vẻ cùng cậu bé nói chuyện. Nhưng bây giờ, cô không có tâm trạng, cũng chỉ có thể qua loa như vậy.</w:t>
      </w:r>
    </w:p>
    <w:p>
      <w:pPr>
        <w:pStyle w:val="BodyText"/>
      </w:pPr>
      <w:r>
        <w:t xml:space="preserve">Đều là người quen, nên cũng không cần gì phải giới thiệu. Hai bên chào hỏi một chút, Thiên Lam liền gật đầu nói.</w:t>
      </w:r>
    </w:p>
    <w:p>
      <w:pPr>
        <w:pStyle w:val="BodyText"/>
      </w:pPr>
      <w:r>
        <w:t xml:space="preserve">"Làm phiền anh, Jon. Chúng ta về thôi."</w:t>
      </w:r>
    </w:p>
    <w:p>
      <w:pPr>
        <w:pStyle w:val="BodyText"/>
      </w:pPr>
      <w:r>
        <w:t xml:space="preserve">Đứng ở sân bay mãi cũng không tốt, mọi người liền đồng ý trở về.</w:t>
      </w:r>
    </w:p>
    <w:p>
      <w:pPr>
        <w:pStyle w:val="BodyText"/>
      </w:pPr>
      <w:r>
        <w:t xml:space="preserve">Trở lại biệt thự, sắp xếp xong chỗ ở cho Jenny và nhóc Bin, Thiên Lam liền quan tâm tới chuyện của Thiên Tuyết. Nhìn con bé hốc hác như vậy, cô đúng là lo lắng.</w:t>
      </w:r>
    </w:p>
    <w:p>
      <w:pPr>
        <w:pStyle w:val="BodyText"/>
      </w:pPr>
      <w:r>
        <w:t xml:space="preserve">"Thiên Tuyết, cùng chị lên lầu đi."</w:t>
      </w:r>
    </w:p>
    <w:p>
      <w:pPr>
        <w:pStyle w:val="BodyText"/>
      </w:pPr>
      <w:r>
        <w:t xml:space="preserve">Biết Thiên Lam muốn nói chuyện với mình, Thiên Tuyết bất an chà chà chân. Cuối cùng vẫn chậm chạp theo sau Thiên Lam.</w:t>
      </w:r>
    </w:p>
    <w:p>
      <w:pPr>
        <w:pStyle w:val="BodyText"/>
      </w:pPr>
      <w:r>
        <w:t xml:space="preserve">"Tại sao lại sang Anh trước?"</w:t>
      </w:r>
    </w:p>
    <w:p>
      <w:pPr>
        <w:pStyle w:val="BodyText"/>
      </w:pPr>
      <w:r>
        <w:t xml:space="preserve">Dì Jani nói Thiên Tuyết tới đây đã ba ngày. Mấy ngày nữa, ba và dì Nhã Huệ cũng tới tham dự hôn lễ của anh Eric, Thiên Tuyết hoàn toàn không cần tới sớm như vậy. Dù sao, ở đây, Thiên Tuyết cũng chỉ thân với cô. Mà gần tháng qua, cô đều ở Mỹ quốc.</w:t>
      </w:r>
    </w:p>
    <w:p>
      <w:pPr>
        <w:pStyle w:val="BodyText"/>
      </w:pPr>
      <w:r>
        <w:t xml:space="preserve">Không nghĩ Thiên Lam hỏi trực tiếp như vậy, Thiên Tuyết có chút kinh hoảng, lắp bắp giải thích.</w:t>
      </w:r>
    </w:p>
    <w:p>
      <w:pPr>
        <w:pStyle w:val="BodyText"/>
      </w:pPr>
      <w:r>
        <w:t xml:space="preserve">"Em...em là muốn tới sớm mấy ngày để đi chơi."</w:t>
      </w:r>
    </w:p>
    <w:p>
      <w:pPr>
        <w:pStyle w:val="BodyText"/>
      </w:pPr>
      <w:r>
        <w:t xml:space="preserve">Nghe vậy, Thiên Lam thở dài một hơi. Cô ngồi xuống bên cạnh Thiên Tuyết, ôm vai cô an ủi.</w:t>
      </w:r>
    </w:p>
    <w:p>
      <w:pPr>
        <w:pStyle w:val="BodyText"/>
      </w:pPr>
      <w:r>
        <w:t xml:space="preserve">"Thiên Tuyết, em biết là chị không tin lí do này. Ba ngày nay, em không hề rời khỏi biệt thự."</w:t>
      </w:r>
    </w:p>
    <w:p>
      <w:pPr>
        <w:pStyle w:val="BodyText"/>
      </w:pPr>
      <w:r>
        <w:t xml:space="preserve">Dì Jani nói Thiên Tuyết mỗi ngày đều ngồi một chỗ ngẩn người, cơm cũng ăn rất ít. Có thể làm Thiên Tuyết trở nên như vậy, chắc chắn chỉ có một người.</w:t>
      </w:r>
    </w:p>
    <w:p>
      <w:pPr>
        <w:pStyle w:val="BodyText"/>
      </w:pPr>
      <w:r>
        <w:t xml:space="preserve">"Ngoan. Nói chị nghe. Là Hoàng Ngọc Minh gây ra chuyện gì?"</w:t>
      </w:r>
    </w:p>
    <w:p>
      <w:pPr>
        <w:pStyle w:val="BodyText"/>
      </w:pPr>
      <w:r>
        <w:t xml:space="preserve">Nghe tới tên này, Thiên Tuyết rõ ràng run lên một chút. Gương mặt cũng cúi gằm xuống, không nói lời nào.</w:t>
      </w:r>
    </w:p>
    <w:p>
      <w:pPr>
        <w:pStyle w:val="BodyText"/>
      </w:pPr>
      <w:r>
        <w:t xml:space="preserve">Thiên Lam bỗng nhớ tới lần trước hai người nói chuyện. Mặc dù cô bảo Thiên Tuyết theo sát Hoàng Ngọc Minh nhằm ngăn chặn hắn ta xảy ra tình một đêm với người khác. Nhưng số phận đặt ra cũng không phải dễ dàng thay đổi như vậy. Có lẽ, Hoàng Ngọc Minh vẫn xảy ra quan hệ với người khác, bị Thiên Tuyết bắt gặp. Nếu không, với tính cách mạnh mẽ của Thiên Tuyết sẽ không trốn tránh sang tận đây.</w:t>
      </w:r>
    </w:p>
    <w:p>
      <w:pPr>
        <w:pStyle w:val="BodyText"/>
      </w:pPr>
      <w:r>
        <w:t xml:space="preserve">"Lúc chị ở Việt Nam, chị rất vui vẻ vì được sống trong một gia đình hạnh phúc. Nhưng cuối cùng chị vẫn lựa chọn rời đi nó. Em biết vì sao không?"</w:t>
      </w:r>
    </w:p>
    <w:p>
      <w:pPr>
        <w:pStyle w:val="BodyText"/>
      </w:pPr>
      <w:r>
        <w:t xml:space="preserve">Không biết Thiên Lam vì sao dời đề tài, nhưng nói sang chuyện khác, Thiên Tuyết rõ ràng bớt căng thẳng hơn. Khẽ nhìn Thiên Lam một chút, Thiên Tuyết lắc lắc đầu.</w:t>
      </w:r>
    </w:p>
    <w:p>
      <w:pPr>
        <w:pStyle w:val="BodyText"/>
      </w:pPr>
      <w:r>
        <w:t xml:space="preserve">"Bởi vì, chị không phải chỉ sống vì gia đình mình. Ở đây, chị còn có anh Eric cần quan tâm, còn có công việc cần phát triển... Trên đời này, con người không phải chỉ sống vì tình yêu, còn có gia đình, ước mơ và hoài bão. Ở trong nhà, em là người được yêu thương nhất, ba và dì Nhã Huệ thương em thế nào, em là người hiểu rõ nhất. Làm sao, em có thể vì một người ngoài mà khiến họ lo lắng? Còn ước mơ của em, em vẫn chưa thực hiện được. Thời gian qua, em chỉ quay quanh một người, đã bỏ phí rất nhiều thời gian rồi. Bây giờ, chính là thời gian, em dành cho gia đình và ước mơ của mình."</w:t>
      </w:r>
    </w:p>
    <w:p>
      <w:pPr>
        <w:pStyle w:val="BodyText"/>
      </w:pPr>
      <w:r>
        <w:t xml:space="preserve">Cùng là cô gái đang yêu, Thiên Lam hiểu rõ muốn Thiên Tuyết bỏ quên Hoàng Ngọc Minh là điều không thể. Nhưng nếu duyên phận chưa tới, tách ra một thời gian cũng rất tốt.</w:t>
      </w:r>
    </w:p>
    <w:p>
      <w:pPr>
        <w:pStyle w:val="BodyText"/>
      </w:pPr>
      <w:r>
        <w:t xml:space="preserve">"Chị không nói em nhất định phải quên hắn ta. Nhưng em cũng phải vì bản thân và gia đình nữa. Chị cho rằng em nên ra nước ngoài du học vài năm. Có lẽ khi trở lại, duyên phận của hai người mới là thời điểm bắt đầu."</w:t>
      </w:r>
    </w:p>
    <w:p>
      <w:pPr>
        <w:pStyle w:val="BodyText"/>
      </w:pPr>
      <w:r>
        <w:t xml:space="preserve">Nếu như vậy, tình tiết truyện cũng không có gì thay đổi. Nam nữ chính kết hôn, Thiên Tuyết đi du học. Có lẽ, Hoàng Ngọc Minh cũng giống trong truyện nhớ tới Thiên Tuyết đi.</w:t>
      </w:r>
    </w:p>
    <w:p>
      <w:pPr>
        <w:pStyle w:val="BodyText"/>
      </w:pPr>
      <w:r>
        <w:t xml:space="preserve">Gặp Thiên Tuyết vẫn giữ im lặng, Thiên Lam thở dài một hơi. Chuyện tình cảm không phải nói buông là buông được. Thiên Tuyết thông minh nhất định sẽ biết nên làm như thế nào. Cô cũng không là người trong cuộc, cũng chỉ có thể cho Thiên Tuyết lời khuyên. Nhưng rõ ràng Thiên Tuyết vẫn chưa chấp nhận được chuyện này. Hôm nay, cô chỉ nên nói như vậy. Có lẽ, nói thêm vài lần nữa, Thiên Tuyết sẽ thông suốt hơn.</w:t>
      </w:r>
    </w:p>
    <w:p>
      <w:pPr>
        <w:pStyle w:val="BodyText"/>
      </w:pPr>
      <w:r>
        <w:t xml:space="preserve">"Em hãy nghĩ kĩ lời chị nói. Quyết định làm sao, hãy nói cho chị nghe. Giờ trở lại phòng nghỉ đi. Nhìn em hốc hác như vậy, chị thương lắm. Nếu để ba hay dì Nhã Huệ thấy cũng không tốt."</w:t>
      </w:r>
    </w:p>
    <w:p>
      <w:pPr>
        <w:pStyle w:val="BodyText"/>
      </w:pPr>
      <w:r>
        <w:t xml:space="preserve">Thiên Tuyết chà chà khóe mắt, ngoan ngoãn "dạ" một tiếng.</w:t>
      </w:r>
    </w:p>
    <w:p>
      <w:pPr>
        <w:pStyle w:val="BodyText"/>
      </w:pPr>
      <w:r>
        <w:t xml:space="preserve">Nhìn Thiên Tuyết thẫn thờ ra khỏi phòng, Thiên Lam có chút mờ mịt nhắm lại hai mắt.</w:t>
      </w:r>
    </w:p>
    <w:p>
      <w:pPr>
        <w:pStyle w:val="Compact"/>
      </w:pPr>
      <w:r>
        <w:t xml:space="preserve">Hi vọng qua lần này, Thiên Tuyết sẽ thật sự trưởng thành, biết vì bản thân và gia đình nhiều hơn. Còn chuyện tình cảm... Thời gian chính là liều thuốc hữu hiệu cho tất cả. Có lẽ khi xa nhau, Thiên Tuyết sẽ động lòng với một người khác. Nếu không, thời gian qua đi, tình cảm này sẽ càng sâu đậm, mãnh liệt. Đến lúc đó, Thiên Tuyết sẽ có càng nhiều động lực để vượt qua tất cả.</w:t>
      </w:r>
      <w:r>
        <w:br w:type="textWrapping"/>
      </w:r>
      <w:r>
        <w:br w:type="textWrapping"/>
      </w:r>
    </w:p>
    <w:p>
      <w:pPr>
        <w:pStyle w:val="Heading2"/>
      </w:pPr>
      <w:bookmarkStart w:id="70" w:name="chương-48-hôn-lễ"/>
      <w:bookmarkEnd w:id="70"/>
      <w:r>
        <w:t xml:space="preserve">48. Chương 48: Hôn Lễ</w:t>
      </w:r>
    </w:p>
    <w:p>
      <w:pPr>
        <w:pStyle w:val="Compact"/>
      </w:pPr>
      <w:r>
        <w:br w:type="textWrapping"/>
      </w:r>
      <w:r>
        <w:br w:type="textWrapping"/>
      </w:r>
      <w:r>
        <w:t xml:space="preserve">Năm ngày nhanh chóng trôi qua, hôm nay chính là hôn lễ của anh Eric.</w:t>
      </w:r>
    </w:p>
    <w:p>
      <w:pPr>
        <w:pStyle w:val="BodyText"/>
      </w:pPr>
      <w:r>
        <w:t xml:space="preserve">Gia tộc George tuy ít người, nhưng cũng là gia tộc hạng nhất ở Anh quốc. Bởi vậy, lượng khách tới chúc mừng cũng rất đông.</w:t>
      </w:r>
    </w:p>
    <w:p>
      <w:pPr>
        <w:pStyle w:val="BodyText"/>
      </w:pPr>
      <w:r>
        <w:t xml:space="preserve">Từ sáng sớm, Thiên Lam đã rất bận rộn cho việc chuẩn bị hội trường, tiếp đón khách khứa. Mặc dù có quản gia Jill và Jenny giúp đỡ, Thiên Lam vẫn bị quay như chong chóng. Cho tới khi Alex không nhìn được ép buộc cô đi nghỉ ngơi.</w:t>
      </w:r>
    </w:p>
    <w:p>
      <w:pPr>
        <w:pStyle w:val="BodyText"/>
      </w:pPr>
      <w:r>
        <w:t xml:space="preserve">Không có việc gì làm, Thiên Lam liền lôi kéo Thiên Tuyết vào phòng cô dâu. Lúc này, cô dâu Linda đang được vây quanh bởi các nhà trang điểm, tạo mẫu.</w:t>
      </w:r>
    </w:p>
    <w:p>
      <w:pPr>
        <w:pStyle w:val="BodyText"/>
      </w:pPr>
      <w:r>
        <w:t xml:space="preserve">Trang phục cô dâu, chú rể hôm nay là do Thiên Lam chuẩn bị. Dù đã mặc thử phía trước, Thiên Lam vẫn bị tạo kiểu hôm nay của cô dâu làm cho lóa mắt. Quả nhiên, phụ nữ trong ngày cưới là xinh đẹp nhất.</w:t>
      </w:r>
    </w:p>
    <w:p>
      <w:pPr>
        <w:pStyle w:val="BodyText"/>
      </w:pPr>
      <w:r>
        <w:t xml:space="preserve">"Thật đẹp." Thiên Tuyết đưa tay lên ôm má, xuýt xoa khen ngợi. Từ sau khi nói chuyện với Thiên Lam, cô nàng cũng thoải mái hơn, không còn ủ dột như trước. Nhất là sau khi ba mẹ tới, Thiên Tuyết càng là bày ra vẻ tươi cười, nghịch ngợm ngày nào. Không biết là thực sự thông suốt hay là giả vờ không muốn cho mọi người lo lắng.</w:t>
      </w:r>
    </w:p>
    <w:p>
      <w:pPr>
        <w:pStyle w:val="BodyText"/>
      </w:pPr>
      <w:r>
        <w:t xml:space="preserve">"Đúng vậy." Thiên Lam cũng đồng ý nói. Bình thường chị Linda đã xinh đẹp, bây giờ càng như là thiên thần hạ lạc trần gian. Nếu có thêm đôi cánh trắng muốt phía sau, Thiên Lam không nghi ngờ chị Linda có thể bay lên.</w:t>
      </w:r>
    </w:p>
    <w:p>
      <w:pPr>
        <w:pStyle w:val="BodyText"/>
      </w:pPr>
      <w:r>
        <w:t xml:space="preserve">Nhìn hai người mắt mạo tinh tinh, Linda vừa xấu hổ, vừa buồn cười. Cô đúng là hiểu biết vẻ ngoài của mình như thế nào. Xinh đẹp thì có xinh đẹp, nhưng còn chưa đến nỗi để hai tiểu thư đây hâm mộ như vậy. Tất nhiên là hai người bày trò trêu chọc cô mà thôi.</w:t>
      </w:r>
    </w:p>
    <w:p>
      <w:pPr>
        <w:pStyle w:val="BodyText"/>
      </w:pPr>
      <w:r>
        <w:t xml:space="preserve">"Mười ngày nữa sẽ tới lượt Anna. Lúc đó, gia chủ Luke sẽ không giấu người không cho người ta gặp đi."</w:t>
      </w:r>
    </w:p>
    <w:p>
      <w:pPr>
        <w:pStyle w:val="BodyText"/>
      </w:pPr>
      <w:r>
        <w:t xml:space="preserve">Nhớ tới sự độc chiếm bá đạo của Alex với Thiên Lam, Linda cười cười lắc đầu. Thiên Lam hiền lành mới chịu được, nếu là cô nhất định sẽ không ngoan ngoãn chịu sự bó buộc đó, dù là nhân danh tình yêu.</w:t>
      </w:r>
    </w:p>
    <w:p>
      <w:pPr>
        <w:pStyle w:val="BodyText"/>
      </w:pPr>
      <w:r>
        <w:t xml:space="preserve">Hiểu biết ban đầu của Linda về Alex là qua lời đồn của thiên hạ. Lạnh lùng, ngoan tuyệt, tàn nhẫn... là những từ đi kèm những lời ca ngợi phía sau hắn. Nhưng người như vậy, lại đối với bạn gái hết mực yêu thương.</w:t>
      </w:r>
    </w:p>
    <w:p>
      <w:pPr>
        <w:pStyle w:val="BodyText"/>
      </w:pPr>
      <w:r>
        <w:t xml:space="preserve">Linda vẫn cho rằng trên đời này không có tình yêu. Nhưng khi bắt gặp cảnh Thiên lam và Alex ở bên nhau, cô vừa kinh ngạc lại hâm mộ. Chỉ là một đĩa hạt sen nhỏ, hai người cùng bóc. Nhưng Alex lại đưa tất cả hạt bóc được cho Thiên Lam, còn Thiên Lam thỉnh thoảng cũng quay lại đút cho hắn một viên.</w:t>
      </w:r>
    </w:p>
    <w:p>
      <w:pPr>
        <w:pStyle w:val="BodyText"/>
      </w:pPr>
      <w:r>
        <w:t xml:space="preserve">Thì ra, gia chủ Luke ngoài những phẩm tính tốt của một người đứng đầu gia tộc cần có, hắn còn có thể kiên nhẫn vì người yêu như vậy. Nhìn ánh mắt sủng nịnh của hắn cho Thiên Lam, Linda cũng có chút hâm mộ. Thiên Lam đúng là rất hạnh phúc.</w:t>
      </w:r>
    </w:p>
    <w:p>
      <w:pPr>
        <w:pStyle w:val="BodyText"/>
      </w:pPr>
      <w:r>
        <w:t xml:space="preserve">Nhưng hạnh phúc đó được quản chế dưới vòng tay bảo vệ của Alex. Nếu một ngày, Thiên Lam cố tình vượt qua giới tuyến đó, nhất định sẽ ăn nhiều đau khổ. Bởi vậy, Linda dù có hâm mộ cũng không mong ước có bạn trai tính độc chiếm mạnh như vậy.</w:t>
      </w:r>
    </w:p>
    <w:p>
      <w:pPr>
        <w:pStyle w:val="BodyText"/>
      </w:pPr>
      <w:r>
        <w:t xml:space="preserve">"Không cần tới ngày đó, hiện giờ anh rể đã muốn giấu chị Lam đi rồi." Thiên Tuyết liếc mắt một cái, tặc tặc cười.</w:t>
      </w:r>
    </w:p>
    <w:p>
      <w:pPr>
        <w:pStyle w:val="BodyText"/>
      </w:pPr>
      <w:r>
        <w:t xml:space="preserve">Khi vừa nghe Thiên Lam có bạn trai, lại sắp kết hôn, Thiên Tuyết cũng rất bất ngờ. Đặc biệt là sau khi gặp Alex, cô nàng đúng là bị dọa sợ hãi. Trước mặt Alex càng không dám hé răng nửa lời. Thiên Tuyết đúng là bội phục Thiên Lam có thể chế phục bạn trai 'cường hãn' như vậy.</w:t>
      </w:r>
    </w:p>
    <w:p>
      <w:pPr>
        <w:pStyle w:val="BodyText"/>
      </w:pPr>
      <w:r>
        <w:t xml:space="preserve">Bị hai người trêu đùa, Thiên Lam cũng không biện giải, xấu hổ cười cười. Mặc dù bình thường Alex đối với cô rất tốt, rất tôn trọng quyết định của cô. Nhưng ai nhìn đều hiểu rõ Alex luôn muốn độc chiếm cô. Hắn nói cho Thiên Lam tự do, nhưng tự do đó cũng là trong phạm vi khống chế của hắn.</w:t>
      </w:r>
    </w:p>
    <w:p>
      <w:pPr>
        <w:pStyle w:val="BodyText"/>
      </w:pPr>
      <w:r>
        <w:t xml:space="preserve">Bởi vì hiểu rõ, nên Thiên Lam cũng không làm gì kích thích Alex. Cô không giống những cô gái khác thích khiêu khích 'quyền uy' của bạn trai để chứng tỏ tầm quan trọng của mình. Làm như vậy, một hai lần còn được xem như tình thú, nhưng nếu nhiều lần, chắc chắn sẽ cho kết quả ngược lại. Đặc biệt đối với những người ở địa vị cao, thích kiểm soát mọi thứ. Khi đó, hoặc là cô gái càng thêm bị trói buộc, hoặc là bị từ bỏ.</w:t>
      </w:r>
    </w:p>
    <w:p>
      <w:pPr>
        <w:pStyle w:val="BodyText"/>
      </w:pPr>
      <w:r>
        <w:t xml:space="preserve">Thiên Lam là người rất dễ thỏa mãn. Alex cho cô đủ thoải mái làm điều mình thích. Như vậy, cô cũng nên khiến Alex an tâm. Mỗi người nhượng bộ một chút, tình cảm mới có thể lâu bền.</w:t>
      </w:r>
    </w:p>
    <w:p>
      <w:pPr>
        <w:pStyle w:val="BodyText"/>
      </w:pPr>
      <w:r>
        <w:t xml:space="preserve">"Cốc...cốc..."</w:t>
      </w:r>
    </w:p>
    <w:p>
      <w:pPr>
        <w:pStyle w:val="BodyText"/>
      </w:pPr>
      <w:r>
        <w:t xml:space="preserve">Nghe tiếng gõ cửa, Thiên Lam liếc nhìn Linda. Dù sao đây là phòng cô dâu, Linda làm chủ.</w:t>
      </w:r>
    </w:p>
    <w:p>
      <w:pPr>
        <w:pStyle w:val="BodyText"/>
      </w:pPr>
      <w:r>
        <w:t xml:space="preserve">Linda cũng không đoán biết là ai tìm mình bây giờ, ngạc nhiên hỏi.</w:t>
      </w:r>
    </w:p>
    <w:p>
      <w:pPr>
        <w:pStyle w:val="BodyText"/>
      </w:pPr>
      <w:r>
        <w:t xml:space="preserve">"Ai đó?"</w:t>
      </w:r>
    </w:p>
    <w:p>
      <w:pPr>
        <w:pStyle w:val="BodyText"/>
      </w:pPr>
      <w:r>
        <w:t xml:space="preserve">"Linda, là bác."</w:t>
      </w:r>
    </w:p>
    <w:p>
      <w:pPr>
        <w:pStyle w:val="BodyText"/>
      </w:pPr>
      <w:r>
        <w:t xml:space="preserve">Nghe giọng chính là gia chủ Scott, Linda nhìn Thiên Lam gật gật đầu. Mặc dù cô không thích người bác này, nhưng là trưởng bối, cô vẫn tôn trọng.</w:t>
      </w:r>
    </w:p>
    <w:p>
      <w:pPr>
        <w:pStyle w:val="BodyText"/>
      </w:pPr>
      <w:r>
        <w:t xml:space="preserve">Cửa mở ra, gia chủ Scott bước vào. Nhìn trong phòng nhiều người như vậy, có chút kinh ngạc.</w:t>
      </w:r>
    </w:p>
    <w:p>
      <w:pPr>
        <w:pStyle w:val="BodyText"/>
      </w:pPr>
      <w:r>
        <w:t xml:space="preserve">"George tiểu thư cũng ở trong này."</w:t>
      </w:r>
    </w:p>
    <w:p>
      <w:pPr>
        <w:pStyle w:val="BodyText"/>
      </w:pPr>
      <w:r>
        <w:t xml:space="preserve">"Xin chào gia chủ Scott" Thiên Lam lịch sự chào hỏi. Biết gia chủ Scott là có chuyện muốn nói riêng với chị Linda, nên Thiên Lam rất biết điều lảng tránh. "Hai người nói chuyện, tôi ra ngoài trước."</w:t>
      </w:r>
    </w:p>
    <w:p>
      <w:pPr>
        <w:pStyle w:val="BodyText"/>
      </w:pPr>
      <w:r>
        <w:t xml:space="preserve">Gặp Linda gật đầu, Thiên Lam cùng Thiên Tuyết liền rời khỏi phòng. Những người khác cũng bị tạm dời đi, chỉ còn lại Linda đối mặt Scott gia chủ. Ở trong nhà của mình, Thiên Lam hoàn toàn không lo lắng Linda sẽ xảy ra chuyện. Về điểm này, cô vẫn rất tự tin.</w:t>
      </w:r>
    </w:p>
    <w:p>
      <w:pPr>
        <w:pStyle w:val="BodyText"/>
      </w:pPr>
      <w:r>
        <w:t xml:space="preserve">Ra khỏi phòng cô dâu, Thiên Lam lại bước xuống hội trường. Hôm trước cô có gọi điện mời Berlin tới tham gia, không biết là đã tới chưa.</w:t>
      </w:r>
    </w:p>
    <w:p>
      <w:pPr>
        <w:pStyle w:val="BodyText"/>
      </w:pPr>
      <w:r>
        <w:t xml:space="preserve">Berlin vẫn là rất tinh mắt, Thiên Lam vừa bước vào, cô nàng liền nhìn thấy. Giống như thân phận của Thiên Lam chưa từng thay đổi, Berlin kéo tay cô, thân thiết gọi.</w:t>
      </w:r>
    </w:p>
    <w:p>
      <w:pPr>
        <w:pStyle w:val="BodyText"/>
      </w:pPr>
      <w:r>
        <w:t xml:space="preserve">"Anna."</w:t>
      </w:r>
    </w:p>
    <w:p>
      <w:pPr>
        <w:pStyle w:val="BodyText"/>
      </w:pPr>
      <w:r>
        <w:t xml:space="preserve">Thiên Lam nhìn Heri cùng Morris bên cạnh cũng không nói gì. Ba người này đúng là như hình với bóng vậy, thấy ai là thấy tất cả. Mặc dù anh Eric đã nói cho cô không nên cùng hai người thân cận, nhưng là Berlin đưa tới, cô vẫn nể mặt một chút. Sau khi cô kết hôn, chắc chắn sẽ không có thời gian gặp mặt họ, cần gì xé rách mặt khiến mọi người xấu hổ. Còn như họ có ý định xấu gì thì đừng trách cô không nể tình cũ. Lúc đó, Alex và anh Eric cũng không buông tha họ.</w:t>
      </w:r>
    </w:p>
    <w:p>
      <w:pPr>
        <w:pStyle w:val="BodyText"/>
      </w:pPr>
      <w:r>
        <w:t xml:space="preserve">"Mọi người tới lâu chưa? Mình ở trên phòng cô dâu một chút, liền quên trở xuống." Thiên Lam tùy ý Berlin lôi kéo, tươi cười nói.</w:t>
      </w:r>
    </w:p>
    <w:p>
      <w:pPr>
        <w:pStyle w:val="BodyText"/>
      </w:pPr>
      <w:r>
        <w:t xml:space="preserve">"Bọn mình cũng vừa tới. Đang tìm cậu đây." Đối với Thiên Lam, Berlin đúng là mâu thuẫn. Khi vừa hiểu rõ Thiên Lam là tiểu thư của gia tộc lớn, cô tức giận bản thân bị đùa giỡn, thời gian dài không cùng Thiên Lam liên lạc. Nhưng nghĩ lại, Thiên Lam cũng không từng nói dối cô điều gì, chỉ là luôn chưa nói hết mà thôi. Là tự bản thân cô suy xét ra gia cảnh Thiên Lam khó khăn, muốn ra tay giúp đỡ.</w:t>
      </w:r>
    </w:p>
    <w:p>
      <w:pPr>
        <w:pStyle w:val="BodyText"/>
      </w:pPr>
      <w:r>
        <w:t xml:space="preserve">Mẹ nói cô không nên kết thân chỉ bằng thân phận người ta. Nhưng trong giới quý tộc này, có thể làm thân với một người quyền quý, đúng là được lợi rất nhiều. Mà thân phận của Thiên Lam đủ cao sang, quyền quý, cô cũng không muốn buông tay. Huống chi, Thiên Lam đối với cô cũng rất tốt. Chỉ cần cô thật lòng quan tâm Thiên Lam, hai người cũng có thể làm bạn.</w:t>
      </w:r>
    </w:p>
    <w:p>
      <w:pPr>
        <w:pStyle w:val="BodyText"/>
      </w:pPr>
      <w:r>
        <w:t xml:space="preserve">"Chị, dì Jenny gọi chị." Thiên Tuyết bỗng nhiên xuất hiện nói.</w:t>
      </w:r>
    </w:p>
    <w:p>
      <w:pPr>
        <w:pStyle w:val="BodyText"/>
      </w:pPr>
      <w:r>
        <w:t xml:space="preserve">Thấy vậy, Berlin buông tay Thiên Lam ra, cười cười nói.</w:t>
      </w:r>
    </w:p>
    <w:p>
      <w:pPr>
        <w:pStyle w:val="BodyText"/>
      </w:pPr>
      <w:r>
        <w:t xml:space="preserve">"Cậu bận đi, cứ để bọn mình tùy ý."</w:t>
      </w:r>
    </w:p>
    <w:p>
      <w:pPr>
        <w:pStyle w:val="BodyText"/>
      </w:pPr>
      <w:r>
        <w:t xml:space="preserve">Mẹ tìm cô giờ này chắc là có chuyện quan trọng. Dù sao, ba người cũng tham gia tiệc rượu nhiều, cũng không có gì cần lo lắng. Thiên Lam yên tâm cáo lui.</w:t>
      </w:r>
    </w:p>
    <w:p>
      <w:pPr>
        <w:pStyle w:val="Compact"/>
      </w:pPr>
      <w:r>
        <w:t xml:space="preserve">"Vậy mình đi một chút. Lát gặp."</w:t>
      </w:r>
      <w:r>
        <w:br w:type="textWrapping"/>
      </w:r>
      <w:r>
        <w:br w:type="textWrapping"/>
      </w:r>
    </w:p>
    <w:p>
      <w:pPr>
        <w:pStyle w:val="Heading2"/>
      </w:pPr>
      <w:bookmarkStart w:id="71" w:name="chương-49-hôn-lễ-2"/>
      <w:bookmarkEnd w:id="71"/>
      <w:r>
        <w:t xml:space="preserve">49. Chương 49: Hôn Lễ 2</w:t>
      </w:r>
    </w:p>
    <w:p>
      <w:pPr>
        <w:pStyle w:val="Compact"/>
      </w:pPr>
      <w:r>
        <w:br w:type="textWrapping"/>
      </w:r>
      <w:r>
        <w:br w:type="textWrapping"/>
      </w:r>
      <w:r>
        <w:t xml:space="preserve">Thiên Lam vừa quay người lại liền bắt gặp Alex đang bước lại gần cô. Đợi khi khoảng cách giữa hai người chỉ có một cánh tay, Thiên Lam mới nói.</w:t>
      </w:r>
    </w:p>
    <w:p>
      <w:pPr>
        <w:pStyle w:val="BodyText"/>
      </w:pPr>
      <w:r>
        <w:t xml:space="preserve">"Mẹ gọi em có việc."</w:t>
      </w:r>
    </w:p>
    <w:p>
      <w:pPr>
        <w:pStyle w:val="BodyText"/>
      </w:pPr>
      <w:r>
        <w:t xml:space="preserve">"Là mẹ anh và chị Emy tới, em ra chào hỏi một chút."</w:t>
      </w:r>
    </w:p>
    <w:p>
      <w:pPr>
        <w:pStyle w:val="BodyText"/>
      </w:pPr>
      <w:r>
        <w:t xml:space="preserve">Nghe vậy, Thiên Lam gật gật đầu, khoác tay Alex cùng bước đi. Cô còn cho rằng mẹ có việc gấp gì, thì ra là gặp mặt 'thông gia tương lai'. Đừng đến lúc đó lại chỉ lo nói chuyện của cô cùng Alex mà bỏ quên nhân vật chính của ngày hôm nay.</w:t>
      </w:r>
    </w:p>
    <w:p>
      <w:pPr>
        <w:pStyle w:val="BodyText"/>
      </w:pPr>
      <w:r>
        <w:t xml:space="preserve">Mặc dù hội trường rất đông nhưng có những người rất nổi bật, chỉ cần đứng đó, cũng trở thành tâm điểm, giống như phu nhân Katie và Hoàng phi Emy lúc này. Không chỉ vì thân phận cao quý, cái khí chất nữ vương ngạo nghễ kia cũng đủ cho người khác nhìn lên.</w:t>
      </w:r>
    </w:p>
    <w:p>
      <w:pPr>
        <w:pStyle w:val="BodyText"/>
      </w:pPr>
      <w:r>
        <w:t xml:space="preserve">Mỗi lần gặp Katie, bà đều rất hiền hòa, dễ tính, Thiên Lam hoàn toàn không ngờ, bên ngoài, bà cũng là một nữ vương như vậy. Quả nhiên là hai mẹ con, thật tương tự lẫn nhau.</w:t>
      </w:r>
    </w:p>
    <w:p>
      <w:pPr>
        <w:pStyle w:val="BodyText"/>
      </w:pPr>
      <w:r>
        <w:t xml:space="preserve">Bên cạnh hai người chính là bốn vị phụ huynh của Thiên Lam. Sáu người đứng chung một chỗ, cười cười nói nói, rất hòa hợp, vui vẻ.</w:t>
      </w:r>
    </w:p>
    <w:p>
      <w:pPr>
        <w:pStyle w:val="BodyText"/>
      </w:pPr>
      <w:r>
        <w:t xml:space="preserve">Hôn lễ của Thiên Lam và Alex đã được công bố, khách nhân cũng đều hiểu rõ. Bởi vậy, hai bên gia đình họp mặt, không ai vô duyên chạy tới cùng bắt chuyện. Tất cả đều đứng tránh một chút vừa cùng người khác nói chuyện, vừa tiện thể hóng hớt.</w:t>
      </w:r>
    </w:p>
    <w:p>
      <w:pPr>
        <w:pStyle w:val="BodyText"/>
      </w:pPr>
      <w:r>
        <w:t xml:space="preserve">Emy rất nhanh phát hiện hai người, vẫy tay bảo lại gần.</w:t>
      </w:r>
    </w:p>
    <w:p>
      <w:pPr>
        <w:pStyle w:val="BodyText"/>
      </w:pPr>
      <w:r>
        <w:t xml:space="preserve">Thiên Lam bước nhanh tới, mỉm cười chào hỏi.</w:t>
      </w:r>
    </w:p>
    <w:p>
      <w:pPr>
        <w:pStyle w:val="BodyText"/>
      </w:pPr>
      <w:r>
        <w:t xml:space="preserve">"Con chào bác, chào chị Emy."</w:t>
      </w:r>
    </w:p>
    <w:p>
      <w:pPr>
        <w:pStyle w:val="BodyText"/>
      </w:pPr>
      <w:r>
        <w:t xml:space="preserve">Phu nhân Katie cầm tay Thiên Lam, từ nữ vương trở thành một hiền mẫu, dịu dàng cười.</w:t>
      </w:r>
    </w:p>
    <w:p>
      <w:pPr>
        <w:pStyle w:val="BodyText"/>
      </w:pPr>
      <w:r>
        <w:t xml:space="preserve">"Anna hôm nay xinh đẹp quá."</w:t>
      </w:r>
    </w:p>
    <w:p>
      <w:pPr>
        <w:pStyle w:val="BodyText"/>
      </w:pPr>
      <w:r>
        <w:t xml:space="preserve">Bởi vì vui mừng, Thiên Lam mặc chiếc váy dài màu đỏ tươi. Mái tóc dài óng mượt được búi cao sang trọng. Gương mặt cũng được trang điểm tỉ mỉ, sắc nét. So với thường ngày đúng là xinh đẹp, gợi cảm hơn.</w:t>
      </w:r>
    </w:p>
    <w:p>
      <w:pPr>
        <w:pStyle w:val="BodyText"/>
      </w:pPr>
      <w:r>
        <w:t xml:space="preserve">Nghe người khác khen con gái mình, đặc biệt lại là 'thông gia tương lai', Jenny rất vui mừng, nhưng ngoài miệng vẫn trách cứ.</w:t>
      </w:r>
    </w:p>
    <w:p>
      <w:pPr>
        <w:pStyle w:val="BodyText"/>
      </w:pPr>
      <w:r>
        <w:t xml:space="preserve">"Không cần khen con bé, nó đã đủ kiêu ngạo rồi."</w:t>
      </w:r>
    </w:p>
    <w:p>
      <w:pPr>
        <w:pStyle w:val="BodyText"/>
      </w:pPr>
      <w:r>
        <w:t xml:space="preserve">Nói xong còn liếc Thiên Lam một cái, giống như thật sự không vừa ý Thiên Lam "kiêu ngạo".</w:t>
      </w:r>
    </w:p>
    <w:p>
      <w:pPr>
        <w:pStyle w:val="BodyText"/>
      </w:pPr>
      <w:r>
        <w:t xml:space="preserve">Mặc dù biết ba mẹ trước mặt người ngoài đều 'khiêm tốn' chê bai con mình. Nhưng ở đây nhiều người như vậy, mẹ cô cũng không cần thế chứ. Thiên Lam trong lòng kêu ca, nhưng ngoài mặt vẫn là ngượng ngùng cười.</w:t>
      </w:r>
    </w:p>
    <w:p>
      <w:pPr>
        <w:pStyle w:val="BodyText"/>
      </w:pPr>
      <w:r>
        <w:t xml:space="preserve">Katie thực sự bà rất thích Thiên Lam, vẻ ngoài, gia thế và tính cách đều rất tốt. Cô gái hoàn mĩ như vậy cũng không là dễ tìm. Bởi vậy, Katie còn là giúp Thiên Lam nói chuyện.</w:t>
      </w:r>
    </w:p>
    <w:p>
      <w:pPr>
        <w:pStyle w:val="BodyText"/>
      </w:pPr>
      <w:r>
        <w:t xml:space="preserve">"Tôi cũng là nói lời thật lòng thôi. Anna tốt lắm."</w:t>
      </w:r>
    </w:p>
    <w:p>
      <w:pPr>
        <w:pStyle w:val="BodyText"/>
      </w:pPr>
      <w:r>
        <w:t xml:space="preserve">Nhìn Katie như vậy, là thực yêu thích Thiên Lam, Jenny cũng không tiếp tục khiêm tốn, vui mừng cười. Bà còn lo lắng Thiên Lam không được nhà chồng yêu thích, mẹ chồng nàng dâu xung đột. Bây giờ có thể thấy là bà suy nghĩ nhiều, như vậy, bà cũng có thể an tâm.</w:t>
      </w:r>
    </w:p>
    <w:p>
      <w:pPr>
        <w:pStyle w:val="BodyText"/>
      </w:pPr>
      <w:r>
        <w:t xml:space="preserve">"Được rồi. Em mau mời phu nhân Luke và Hoàng phi vào đi. Buổi lễ sắp bắt đầu rồi. Có lời gì, hôm sau hai nhà gặp mặt sẽ nói nhiều hơn."</w:t>
      </w:r>
    </w:p>
    <w:p>
      <w:pPr>
        <w:pStyle w:val="BodyText"/>
      </w:pPr>
      <w:r>
        <w:t xml:space="preserve">Jack gặp mọi người đều đứng trước cửa hàn huyên, vội vàng thúc giục Jenny mời khách vào. Dù sao hôm nay cũng là hôn lễ của Eric, không thể lẫn lộn đầu đuôi được.</w:t>
      </w:r>
    </w:p>
    <w:p>
      <w:pPr>
        <w:pStyle w:val="BodyText"/>
      </w:pPr>
      <w:r>
        <w:t xml:space="preserve">Bị nhắc nhở, Jenny cũng tỉnh táo lại. Ngượng ngùng xin lỗi hai người.</w:t>
      </w:r>
    </w:p>
    <w:p>
      <w:pPr>
        <w:pStyle w:val="BodyText"/>
      </w:pPr>
      <w:r>
        <w:t xml:space="preserve">"Xem tôi này, vui vẻ quá liền quên mất. Phu nhân và Hoàng phi mau mời vào. Anna, con đưa Luke phu nhân."</w:t>
      </w:r>
    </w:p>
    <w:p>
      <w:pPr>
        <w:pStyle w:val="BodyText"/>
      </w:pPr>
      <w:r>
        <w:t xml:space="preserve">"Vâng." Thiên Lam ngoan ngoãn đáp lời.</w:t>
      </w:r>
    </w:p>
    <w:p>
      <w:pPr>
        <w:pStyle w:val="BodyText"/>
      </w:pPr>
      <w:r>
        <w:t xml:space="preserve">Katie cũng biết bây giờ không phải dịp để nói chuyện, liền thuận theo gật đầu.</w:t>
      </w:r>
    </w:p>
    <w:p>
      <w:pPr>
        <w:pStyle w:val="BodyText"/>
      </w:pPr>
      <w:r>
        <w:t xml:space="preserve">"Vậy chúng ta hẹn hôm sau gặp mặt. Chuyện của hai đứa nhỏ cũng nên sắp xếp."</w:t>
      </w:r>
    </w:p>
    <w:p>
      <w:pPr>
        <w:pStyle w:val="BodyText"/>
      </w:pPr>
      <w:r>
        <w:t xml:space="preserve">Gặp Jenny đáp ứng, Katie đi theo Thiên Lam và Alex vào trong.</w:t>
      </w:r>
    </w:p>
    <w:p>
      <w:pPr>
        <w:pStyle w:val="BodyText"/>
      </w:pPr>
      <w:r>
        <w:t xml:space="preserve">Đây là lần đầu tiên Emy gặp Thiên Lam và Alex đi cùng nhau. Chỉ nhìn ánh mắt Alex nhìn Thiên Lam, cũng có thể hiểu biết hắn đã lún sâu trong đó.</w:t>
      </w:r>
    </w:p>
    <w:p>
      <w:pPr>
        <w:pStyle w:val="BodyText"/>
      </w:pPr>
      <w:r>
        <w:t xml:space="preserve">Bởi vì ba mất sớm, mẹ lại bận rộn công việc, nên từ nhỏ hai chị em rất thân thiết, tình cảm cũng sâu đậm hơn. Sau khi lớn lên cũng vẫn duy trì mối quan hệ tốt đẹp này. Tuy chỉ lớn hơn 2 tuổi, nhưng Emy luôn giữ vững thân phận chị gái, yêu thương, chăm sóc Alex. Bây giờ, nhìn Alex đã tìm được nửa kia, còn là cô gái rất tốt, Emy vui mừng nhưng cũng có chút mất mát. Alex đã có người yêu thương, thời gian sau này cũng dành nhiều cho công việc và gia đình, có lẽ tình cảm của hai chị em sẽ ngày càng xa lạ.</w:t>
      </w:r>
    </w:p>
    <w:p>
      <w:pPr>
        <w:pStyle w:val="BodyText"/>
      </w:pPr>
      <w:r>
        <w:t xml:space="preserve">Cuối cùng vẫn là thân nhân, dù xa lạ cũng không đến nỗi nào. Quan trọng là hạnh phúc của Alex. Lúc trước, cô còn lo lắng Alex quá mức lạnh bạc, sẽ không chịu kết hôn, cũng không cô gái nào yêu thích. Như bây giờ thì tốt rồi.</w:t>
      </w:r>
    </w:p>
    <w:p>
      <w:pPr>
        <w:pStyle w:val="BodyText"/>
      </w:pPr>
      <w:r>
        <w:t xml:space="preserve">"Đến đây là được, hai đứa đi xem bạn bè thế nào."</w:t>
      </w:r>
    </w:p>
    <w:p>
      <w:pPr>
        <w:pStyle w:val="BodyText"/>
      </w:pPr>
      <w:r>
        <w:t xml:space="preserve">Katie chọn một vị trí ngồi xuống, nói với Thiên Lam và Alex. Bọn trẻ đều có bạn bè của mình, không nên đi theo bà già này, dù sao không mấy dịp tụ họp bạn bè như vậy. Sắp thành người một nhà, thời gian còn nhiều, sau này mọi người muốn nói gì không được.</w:t>
      </w:r>
    </w:p>
    <w:p>
      <w:pPr>
        <w:pStyle w:val="BodyText"/>
      </w:pPr>
      <w:r>
        <w:t xml:space="preserve">Cũng sắp tới giờ, Thiên Lam còn muốn xem cô dâu, chú rể chuẩn bị thế nào, gặp hai người chọn vị trí thích hợp, Thiên Lam liền rời đi.</w:t>
      </w:r>
    </w:p>
    <w:p>
      <w:pPr>
        <w:pStyle w:val="BodyText"/>
      </w:pPr>
      <w:r>
        <w:t xml:space="preserve">"Vậy con ra ngoài một chút, bác và chị Emy cứ tự nhiên, nếu có chuyện gì thì gọi con."</w:t>
      </w:r>
    </w:p>
    <w:p>
      <w:pPr>
        <w:pStyle w:val="BodyText"/>
      </w:pPr>
      <w:r>
        <w:t xml:space="preserve">Gặp hai người tươi cười gật đầu, Thiên Lam cũng không nói gì nữa, lôi kéo Alex bước đi.</w:t>
      </w:r>
    </w:p>
    <w:p>
      <w:pPr>
        <w:pStyle w:val="BodyText"/>
      </w:pPr>
      <w:r>
        <w:t xml:space="preserve">* * *</w:t>
      </w:r>
    </w:p>
    <w:p>
      <w:pPr>
        <w:pStyle w:val="BodyText"/>
      </w:pPr>
      <w:r>
        <w:t xml:space="preserve">Hôn lễ hôm nay phải do gia chủ trước của gia tộc đứng ra chủ trì mới đúng. Nhưng bởi vì gia chủ trước đã qua đời, nên Thiên Lam là tiểu thư duy nhất cnưa lập gia đình được đứng ra. Sau khi đọc diễn văn buổi lễ, Eric cầm tay Linda bước tới giữa hội trường, nói nói mấy câu.</w:t>
      </w:r>
    </w:p>
    <w:p>
      <w:pPr>
        <w:pStyle w:val="BodyText"/>
      </w:pPr>
      <w:r>
        <w:t xml:space="preserve">Jenny gặp thời cơ không sai biệt lắm, liền đứng lên từ chỗ ngồi, nghiêm túc trang trọng nâng một hộp gỗ chạm khắc tinh xảo, từ từ tiến về đôi bích nhân.</w:t>
      </w:r>
    </w:p>
    <w:p>
      <w:pPr>
        <w:pStyle w:val="BodyText"/>
      </w:pPr>
      <w:r>
        <w:t xml:space="preserve">Không biết khi nào, nhẹ nhàng âm nhạc lâm vào đình chỉ, cả đại sảnh yên tĩnh cực kì. Mọi người nín thở nhìn chiếc hộp trong tay Jenny, ánh mắt chờ mong.</w:t>
      </w:r>
    </w:p>
    <w:p>
      <w:pPr>
        <w:pStyle w:val="BodyText"/>
      </w:pPr>
      <w:r>
        <w:t xml:space="preserve">Jenny mở ra hộp gỗ, trong hộp là một lớp nhung miên màu vàng. Nhìn bề ngoài, chiếc hộp thật không bắt mắt, cũng không đắt giá, nhưng vật cất giữ trong đó lại khiến người ta say mê, yêu thích.</w:t>
      </w:r>
    </w:p>
    <w:p>
      <w:pPr>
        <w:pStyle w:val="BodyText"/>
      </w:pPr>
      <w:r>
        <w:t xml:space="preserve">Đó là một chiếc vòng cổ với 10 viên ngọc Jadeite màu xanh lục bảo, có đường kính 7mm, viên lớn nhất là 1cm. Kết nối giữa chúng là một hạt kim cương trong suốt, lấp lánh. Nếu như bên ngoài, kim cương chính là ngọc quý, thì ở đây kim cương chỉ được xếp hạng làm nền cho những viên Jadeite xinh đẹp, lộng lẫy, là một trong 10 loại ngọc quý nhất thế giới, có khả năng đổi màu.</w:t>
      </w:r>
    </w:p>
    <w:p>
      <w:pPr>
        <w:pStyle w:val="BodyText"/>
      </w:pPr>
      <w:r>
        <w:t xml:space="preserve">"Đây chính là vật gia truyền của gia tộc George, đúng ra là phải do mẹ chồng con truyền lại cho con... Hôm nay, ta thay mặt mẹ chồng con trao nó cho con. Hi vọng con sẽ không phụ lòng của các trưởng bối quá cố, làm người con ngoan, vợ hiền, tiếp tục phát huy gia tộc George lớn mạnh, giàu có..."</w:t>
      </w:r>
    </w:p>
    <w:p>
      <w:pPr>
        <w:pStyle w:val="BodyText"/>
      </w:pPr>
      <w:r>
        <w:t xml:space="preserve">Linda nhìn chiếc vòng cổ rồi lại nhìn Jenny, nghiêm túc, chân thành gật gật đầu.</w:t>
      </w:r>
    </w:p>
    <w:p>
      <w:pPr>
        <w:pStyle w:val="BodyText"/>
      </w:pPr>
      <w:r>
        <w:t xml:space="preserve">"Con hứa."</w:t>
      </w:r>
    </w:p>
    <w:p>
      <w:pPr>
        <w:pStyle w:val="BodyText"/>
      </w:pPr>
      <w:r>
        <w:t xml:space="preserve">Thiên Lam nhận chiếc hộp từ tay Jenny, thuận tiện cho Jenny đeo vòng cổ giúp cô dâu.</w:t>
      </w:r>
    </w:p>
    <w:p>
      <w:pPr>
        <w:pStyle w:val="BodyText"/>
      </w:pPr>
      <w:r>
        <w:t xml:space="preserve">Nhìn chiếc vòng tìm được chủ nhân mới, Jenny lặng lẽ thở dài. Bà nhớ tới người mẹ và người chị dâu quá cố của mình. Vật này cũng từng được đeo trên cổ của họ, bây giờ, cũng đã được truyền lại cho con cháu.</w:t>
      </w:r>
    </w:p>
    <w:p>
      <w:pPr>
        <w:pStyle w:val="BodyText"/>
      </w:pPr>
      <w:r>
        <w:t xml:space="preserve">Jenny cầm tay Linda đặt lên tay Eric, dịu dàng cười.</w:t>
      </w:r>
    </w:p>
    <w:p>
      <w:pPr>
        <w:pStyle w:val="BodyText"/>
      </w:pPr>
      <w:r>
        <w:t xml:space="preserve">"Hai đứa nhất định phải hạnh phúc."</w:t>
      </w:r>
    </w:p>
    <w:p>
      <w:pPr>
        <w:pStyle w:val="BodyText"/>
      </w:pPr>
      <w:r>
        <w:t xml:space="preserve">Eric hoàn trụ Linda thắt lưng, nghiêm túc gật gật đầu. Linda cũng quay đầu nhìn Eric, hạnh phúc cười cười.</w:t>
      </w:r>
    </w:p>
    <w:p>
      <w:pPr>
        <w:pStyle w:val="BodyText"/>
      </w:pPr>
      <w:r>
        <w:t xml:space="preserve">"Chúng con sẽ."</w:t>
      </w:r>
    </w:p>
    <w:p>
      <w:pPr>
        <w:pStyle w:val="BodyText"/>
      </w:pPr>
      <w:r>
        <w:t xml:space="preserve">Nghi thức coi như đã xong, Thiên Lam mỉm cười nhìn hai người.</w:t>
      </w:r>
    </w:p>
    <w:p>
      <w:pPr>
        <w:pStyle w:val="Compact"/>
      </w:pPr>
      <w:r>
        <w:t xml:space="preserve">"Anh, chị Linda, chúc mừng."</w:t>
      </w:r>
      <w:r>
        <w:br w:type="textWrapping"/>
      </w:r>
      <w:r>
        <w:br w:type="textWrapping"/>
      </w:r>
    </w:p>
    <w:p>
      <w:pPr>
        <w:pStyle w:val="Heading2"/>
      </w:pPr>
      <w:bookmarkStart w:id="72" w:name="chương-50-kết-thúc"/>
      <w:bookmarkEnd w:id="72"/>
      <w:r>
        <w:t xml:space="preserve">50. Chương 50: Kết Thúc</w:t>
      </w:r>
    </w:p>
    <w:p>
      <w:pPr>
        <w:pStyle w:val="Compact"/>
      </w:pPr>
      <w:r>
        <w:br w:type="textWrapping"/>
      </w:r>
      <w:r>
        <w:br w:type="textWrapping"/>
      </w:r>
      <w:r>
        <w:t xml:space="preserve">Thiên Lam mặc chiếc váy cưới trắng tinh, cả người tỏa ra hơi thở ngọt ngào hạnh phúc, lây nhiễm những người xung quanh cũng cười cười vui vẻ.</w:t>
      </w:r>
    </w:p>
    <w:p>
      <w:pPr>
        <w:pStyle w:val="BodyText"/>
      </w:pPr>
      <w:r>
        <w:t xml:space="preserve">"Anna, không cần thái quá như vậy, ai cũng biết là em muốn gả lâu rồi."</w:t>
      </w:r>
    </w:p>
    <w:p>
      <w:pPr>
        <w:pStyle w:val="BodyText"/>
      </w:pPr>
      <w:r>
        <w:t xml:space="preserve">Linda không nhìn được Thiên Lam trang điểm cũng vui sướng như vậy, 'châm chọc' nói.</w:t>
      </w:r>
    </w:p>
    <w:p>
      <w:pPr>
        <w:pStyle w:val="BodyText"/>
      </w:pPr>
      <w:r>
        <w:t xml:space="preserve">Nghe lời này, mấy người xung quanh đều cười vang, nhất là Thiên Tuyết và Berlin. Đúng là chưa từng thấy cô dâu nào vui vẻ như vậy, như thế nào cũng phải tỏ ra luyến tiếc gia đình, bạn bè một chút chứ.</w:t>
      </w:r>
    </w:p>
    <w:p>
      <w:pPr>
        <w:pStyle w:val="BodyText"/>
      </w:pPr>
      <w:r>
        <w:t xml:space="preserve">"Không cần hâm mộ em, tin rằng 10 ngày nay, chị Linda được thương yêu rất thoải mái."</w:t>
      </w:r>
    </w:p>
    <w:p>
      <w:pPr>
        <w:pStyle w:val="BodyText"/>
      </w:pPr>
      <w:r>
        <w:t xml:space="preserve">Thiên Lam cũng không xấu hổ, nháy mắt nhìn chị dâu, nhìn Linda mặt đỏ lên. Mấy ngày qua, Eric cùng Linda đều ra ngoài hưởng tuần trăng mật, nếu không là Thiên Lam kết hôn, có lẽ cũng không trở về sớm như vậy.</w:t>
      </w:r>
    </w:p>
    <w:p>
      <w:pPr>
        <w:pStyle w:val="BodyText"/>
      </w:pPr>
      <w:r>
        <w:t xml:space="preserve">Nhìn sắc mặt chị Linda hồng hào, tỏa sáng, ai cũng hiểu do anh Eric chăm sóc cẩn thận thế nào. Không biết, cháu của cô đã bắt đầu hình thành hay chưa?</w:t>
      </w:r>
    </w:p>
    <w:p>
      <w:pPr>
        <w:pStyle w:val="BodyText"/>
      </w:pPr>
      <w:r>
        <w:t xml:space="preserve">Gặp Thiên Lam chăm chú nhìn bụng mình, Linda vội vàng che bụng, trừng mắt nhìn. Gặp Thiên Lam xấu xa cười cười, tiếc nuối thu hồi ánh mắt, Linda mới phản ứng lại, 'nghiêm túc' hỏi.</w:t>
      </w:r>
    </w:p>
    <w:p>
      <w:pPr>
        <w:pStyle w:val="BodyText"/>
      </w:pPr>
      <w:r>
        <w:t xml:space="preserve">"Không biết năng lực của em rể như thế nào? Đừng để Anna nhà chúng ta không thỏa mãn phải về nhà khóc kể."</w:t>
      </w:r>
    </w:p>
    <w:p>
      <w:pPr>
        <w:pStyle w:val="BodyText"/>
      </w:pPr>
      <w:r>
        <w:t xml:space="preserve">Thiên Lam cũng không biện giải, chỉ nhún vai, bâng quơ nói.</w:t>
      </w:r>
    </w:p>
    <w:p>
      <w:pPr>
        <w:pStyle w:val="BodyText"/>
      </w:pPr>
      <w:r>
        <w:t xml:space="preserve">"Ai mà biết được. Nếu không, chị giúp em đi hỏi."</w:t>
      </w:r>
    </w:p>
    <w:p>
      <w:pPr>
        <w:pStyle w:val="BodyText"/>
      </w:pPr>
      <w:r>
        <w:t xml:space="preserve">Nói xong còn mong chờ nhìn Linda, giống như thật hi vọng chị dâu đi hỏi đáp án giúp mình.</w:t>
      </w:r>
    </w:p>
    <w:p>
      <w:pPr>
        <w:pStyle w:val="BodyText"/>
      </w:pPr>
      <w:r>
        <w:t xml:space="preserve">Linda nhớ tới gương mặt lạnh lùng, sắc bén của Alex, lắc lắc đầu. Mặc dù cô không giống Thiên Tuyết gặp mặt Alex liền không dám nói gì, nhưng cô vẫn là không muốn cùng Alex tiếp xúc nhiều. Người em rể này của cô chỉ nhân nhượng một mình Thiên Lam , những người khác trêu chọc chỉ có mà muốn chết. Tin rằng, nếu không nể mặt Thiên Lam, Eric cùng cô đều sẽ bị không nhìn, nói chi là tôn trọng.</w:t>
      </w:r>
    </w:p>
    <w:p>
      <w:pPr>
        <w:pStyle w:val="BodyText"/>
      </w:pPr>
      <w:r>
        <w:t xml:space="preserve">Nhìn Thiên Lam cười cười tiếp tục cho người ta trang điểm, Linda cảm thán, cô em gái chồng này đúng là không đơn giản. Bình thường nhìn dịu dàng, nhu thuận, khi cần thiết cũng không để bản thân chịu thiệt. Cô đúng là bị vẻ ngoài của Thiên Lam lừa gạt rồi, ngay cả gia chủ Luke còn bị thu phục, làm sao có thể là người đơn giản.</w:t>
      </w:r>
    </w:p>
    <w:p>
      <w:pPr>
        <w:pStyle w:val="BodyText"/>
      </w:pPr>
      <w:r>
        <w:t xml:space="preserve">Thiên Tuyết và Berlin cũng là mở rộng tầm mắt. Đó thực sự là người chị (bạn) ngây thơ, dễ thương của họ sao? Tất cả đều bị lừa gạt rồi. Không biết chú rể hôm nay có hiểu biết cô dâu mình cưới là người 'xấu xa' như vậy hay không?</w:t>
      </w:r>
    </w:p>
    <w:p>
      <w:pPr>
        <w:pStyle w:val="BodyText"/>
      </w:pPr>
      <w:r>
        <w:t xml:space="preserve">Mọi người còn đang bị biểu hiện khác biệt của Thiên Lam làm cho chấn động, Eric liền đẩy cửa bước vào.</w:t>
      </w:r>
    </w:p>
    <w:p>
      <w:pPr>
        <w:pStyle w:val="BodyText"/>
      </w:pPr>
      <w:r>
        <w:t xml:space="preserve">"Ở đây hết à. Xuống dưới đi, đến giờ rồi."</w:t>
      </w:r>
    </w:p>
    <w:p>
      <w:pPr>
        <w:pStyle w:val="BodyText"/>
      </w:pPr>
      <w:r>
        <w:t xml:space="preserve">Nghe vậy, mọi người ào ào gật đầu, kéo nhau xuống đại sảnh.</w:t>
      </w:r>
    </w:p>
    <w:p>
      <w:pPr>
        <w:pStyle w:val="BodyText"/>
      </w:pPr>
      <w:r>
        <w:t xml:space="preserve">Hôn lễ hôm nay được tổ chức tại nhà lớn của gia tộc Luke. Mọi thứ đều do Alex chỉ huy chuẩn bị, sắp xếp. Từ đó có thể thấy được hắn coi trọng hôn lễ này như thế nào.</w:t>
      </w:r>
    </w:p>
    <w:p>
      <w:pPr>
        <w:pStyle w:val="BodyText"/>
      </w:pPr>
      <w:r>
        <w:t xml:space="preserve">Khác với hôn lễ của Eric do Eric nắm tay cô dâu bước ra, hôm nay, Thiên Lam là do Eric dẫn bước.</w:t>
      </w:r>
    </w:p>
    <w:p>
      <w:pPr>
        <w:pStyle w:val="BodyText"/>
      </w:pPr>
      <w:r>
        <w:t xml:space="preserve">Cả sảnh đường đông đúc tấp nập, Thiên Lam lại chỉ nhìn thấy bóng dáng thẳng tắp đứng giữa đại sảnh. Khác với mọi ngày, hôm nay, Alex mặc bộ vect xám sang trọng, cả người cũng trầm tĩnh, nhu hòa lại, không còn sự sắc bén, lãnh khốc thường ngày.</w:t>
      </w:r>
    </w:p>
    <w:p>
      <w:pPr>
        <w:pStyle w:val="BodyText"/>
      </w:pPr>
      <w:r>
        <w:t xml:space="preserve">Không quan tâm ánh mắt người khác như thế nào, mục tiêu của Thiên Lam chỉ là bóng dáng cao lớn giữa đại sảnh. Đó chính là chồng tương lai của cô, hai người sẽ dắt tay nhau cả đời.</w:t>
      </w:r>
    </w:p>
    <w:p>
      <w:pPr>
        <w:pStyle w:val="BodyText"/>
      </w:pPr>
      <w:r>
        <w:t xml:space="preserve">Đứng phía trên, Alex cũng chăm chú nhìn Thiên Lam. Hôm nay cô thật xinh đẹp, như tinh linh lạc giữa trần gian, mê mang tầm mắt của mọi người. Qua hôm nay, cô sẽ chính thức thuộc về hắn, hai người sẽ bên nhau mãi mãi.</w:t>
      </w:r>
    </w:p>
    <w:p>
      <w:pPr>
        <w:pStyle w:val="BodyText"/>
      </w:pPr>
      <w:r>
        <w:t xml:space="preserve">Không biết khi nào, Thiên Lam đã đến giữa sảnh đường, Eric đặt tay Thiên Lam lên tay Alex, nghiêm túc nói.</w:t>
      </w:r>
    </w:p>
    <w:p>
      <w:pPr>
        <w:pStyle w:val="BodyText"/>
      </w:pPr>
      <w:r>
        <w:t xml:space="preserve">"Hi vọng cậu giữ đúng lời hứa, sẽ đối với Anna thật tốt."</w:t>
      </w:r>
    </w:p>
    <w:p>
      <w:pPr>
        <w:pStyle w:val="BodyText"/>
      </w:pPr>
      <w:r>
        <w:t xml:space="preserve">Alex nắm chặt tay Thiên Lam, nghiêm túc gật đầu.</w:t>
      </w:r>
    </w:p>
    <w:p>
      <w:pPr>
        <w:pStyle w:val="BodyText"/>
      </w:pPr>
      <w:r>
        <w:t xml:space="preserve">"Nhất định."</w:t>
      </w:r>
    </w:p>
    <w:p>
      <w:pPr>
        <w:pStyle w:val="BodyText"/>
      </w:pPr>
      <w:r>
        <w:t xml:space="preserve">Giống như hôn lễ của Eric, Thiên Lam chỉ đứng nghe Alex nói một chút, rồi từ tay mẹ chồng nhận tín vật chứng minh. Đó là một cặp nhẫn bằng Garnet màu đen. Hai người đeo nhẫn giống như những cặp đôi bình thường kết hôn trong ngày cưới.</w:t>
      </w:r>
    </w:p>
    <w:p>
      <w:pPr>
        <w:pStyle w:val="BodyText"/>
      </w:pPr>
      <w:r>
        <w:t xml:space="preserve">Cuối cùng là tới yến hội. Bận rộn hơn 3 tiếng đồng hồ, khách nhân mới lần lượt rút lui.</w:t>
      </w:r>
    </w:p>
    <w:p>
      <w:pPr>
        <w:pStyle w:val="BodyText"/>
      </w:pPr>
      <w:r>
        <w:t xml:space="preserve">Alex dắt tay Thiên Lam trở về phòng. Đêm nay, hạnh phúc của họ mới chính thức bắt đầu...</w:t>
      </w:r>
    </w:p>
    <w:p>
      <w:pPr>
        <w:pStyle w:val="BodyText"/>
      </w:pPr>
      <w:r>
        <w:t xml:space="preserve">* * *</w:t>
      </w:r>
    </w:p>
    <w:p>
      <w:pPr>
        <w:pStyle w:val="BodyText"/>
      </w:pPr>
      <w:r>
        <w:t xml:space="preserve">Năm năm sau.</w:t>
      </w:r>
    </w:p>
    <w:p>
      <w:pPr>
        <w:pStyle w:val="BodyText"/>
      </w:pPr>
      <w:r>
        <w:t xml:space="preserve">Thiên Lam ngồi trên ghế salon, trên tay là một tấm thiệp mời đỏ thắm.</w:t>
      </w:r>
    </w:p>
    <w:p>
      <w:pPr>
        <w:pStyle w:val="BodyText"/>
      </w:pPr>
      <w:r>
        <w:t xml:space="preserve">Alex từ ngoài cửa bước vào, gặp cô cười vui vẻ, gương mặt lạnh lùng cũng trang ra ý cười, nhẹ nhàng ôm Thiên Lam vào lòng, xoa chiếc bụng hơi nhô lên của cô.</w:t>
      </w:r>
    </w:p>
    <w:p>
      <w:pPr>
        <w:pStyle w:val="BodyText"/>
      </w:pPr>
      <w:r>
        <w:t xml:space="preserve">"Hôm nay có mệt không?"</w:t>
      </w:r>
    </w:p>
    <w:p>
      <w:pPr>
        <w:pStyle w:val="BodyText"/>
      </w:pPr>
      <w:r>
        <w:t xml:space="preserve">Thiên Lam lắc lắc đầu. Mặc dù thời gian đầu, cô có chút nôn nghén, khó chịu, nhưng bây giờ đã rất tốt, ăn được, ngủ được. Chắc chắn là một đứa con ngoan ngoãn, hiếu thuận.</w:t>
      </w:r>
    </w:p>
    <w:p>
      <w:pPr>
        <w:pStyle w:val="BodyText"/>
      </w:pPr>
      <w:r>
        <w:t xml:space="preserve">"Theseus đâu rồi?"</w:t>
      </w:r>
    </w:p>
    <w:p>
      <w:pPr>
        <w:pStyle w:val="BodyText"/>
      </w:pPr>
      <w:r>
        <w:t xml:space="preserve">Vừa nhắc tới, một đứa trẻ bốn năm tuổi, lung lay chạy về phía hai người.</w:t>
      </w:r>
    </w:p>
    <w:p>
      <w:pPr>
        <w:pStyle w:val="BodyText"/>
      </w:pPr>
      <w:r>
        <w:t xml:space="preserve">"Ba, mẹ"</w:t>
      </w:r>
    </w:p>
    <w:p>
      <w:pPr>
        <w:pStyle w:val="BodyText"/>
      </w:pPr>
      <w:r>
        <w:t xml:space="preserve">Thiên Lam vừa giơ tay định ôm đứa bé, Alex liền nhanh tay đặt nó sang bên cạnh. Bây giờ Thiên Lam đang mang thai, cũng không thể ôm Theseus.</w:t>
      </w:r>
    </w:p>
    <w:p>
      <w:pPr>
        <w:pStyle w:val="BodyText"/>
      </w:pPr>
      <w:r>
        <w:t xml:space="preserve">Thấy vậy, Thiên Lam trừng Alex một chút, nhưng cũng không cố tình đòi ôm Theseus. Theseus chính là con trai đầu lòng của hai người, năm nay bốn tuổi, rất nghịch ngợm. Mỗi ngày thằng bé đều như dư thừa tinh lực, chạy nhảy khắp nhà, nếu không có hai ba người hầu theo sau trông chừng, chắc chắn sẽ đánh mất. Bởi vì Theseus cực giỏi việc chơi trốn tìm và trốn nhà đi chơi.</w:t>
      </w:r>
    </w:p>
    <w:p>
      <w:pPr>
        <w:pStyle w:val="BodyText"/>
      </w:pPr>
      <w:r>
        <w:t xml:space="preserve">"Mấy ngày nữa, chúng ta sẽ tới nhà dì Thiên Tuyết chơi. Theseus vui vẻ sao?"</w:t>
      </w:r>
    </w:p>
    <w:p>
      <w:pPr>
        <w:pStyle w:val="BodyText"/>
      </w:pPr>
      <w:r>
        <w:t xml:space="preserve">Theseus nghiêng nghiêng đầu nhỏ như để nhớ lại dì Thiên Tuyết trong miệng mẹ là ai. Cuối cùng, cậu nhóc gật gật đầu. Dù không nhớ ra đó là ai, nhưng chỉ cần đi chơi xa, Theseus đều rất vui vẻ.</w:t>
      </w:r>
    </w:p>
    <w:p>
      <w:pPr>
        <w:pStyle w:val="BodyText"/>
      </w:pPr>
      <w:r>
        <w:t xml:space="preserve">Nhìn điệu bộ đó, Thiên Lam cũng hiểu cậu nhóc suy nghĩ điều gì. Không hiểu Thesesus giống ai mà lại ham chơi như vậy.</w:t>
      </w:r>
    </w:p>
    <w:p>
      <w:pPr>
        <w:pStyle w:val="BodyText"/>
      </w:pPr>
      <w:r>
        <w:t xml:space="preserve">"Em cũng muốn đi?"</w:t>
      </w:r>
    </w:p>
    <w:p>
      <w:pPr>
        <w:pStyle w:val="BodyText"/>
      </w:pPr>
      <w:r>
        <w:t xml:space="preserve">Alex nhíu mày nhìn Thiên Lam. Nếu là bình thường, cũng không sao, nhưng bây giờ Thiên Lam đã có thai năm tháng, ra bên ngoài hắn thật không yên tâm.</w:t>
      </w:r>
    </w:p>
    <w:p>
      <w:pPr>
        <w:pStyle w:val="BodyText"/>
      </w:pPr>
      <w:r>
        <w:t xml:space="preserve">Thiên Lam cũng hiểu rõ Alex lo lắng, nhưng nhiều năm không về Việt Nam, cô đúng là rất nhớ mọi người. Huống gì là hôn lễ của Thiên Tuyết, cô thật sự muốn tham gia.</w:t>
      </w:r>
    </w:p>
    <w:p>
      <w:pPr>
        <w:pStyle w:val="BodyText"/>
      </w:pPr>
      <w:r>
        <w:t xml:space="preserve">Năm năm trước, sau hôn lễ của cô, Thiên Tuyết liền xin phép ba mẹ du học Úc. Lúc đầu, ba và dì Nhã Huệ cũng phản đối, nhưng Thiên Tuyết kiên quyết, họ cũng không làm được gì. Sau bốn năm, Thiên Tuyết giống như lột xác vậy, không còn ngây thơ, hồn nhiên như ngày nào, thay vào đó là sự chững chạc, trưởng thành. Bốn năm tôi luyện, Thiên Tuyết đã trở thành một thiếu nữ xinh đẹp, gợi cảm, khéo léo, hiếu thuận...</w:t>
      </w:r>
    </w:p>
    <w:p>
      <w:pPr>
        <w:pStyle w:val="BodyText"/>
      </w:pPr>
      <w:r>
        <w:t xml:space="preserve">Chỉ tiếc, qua nhiều năm như vậy, Thiên Tuyết vẫn không quên được Hoàng Ngọc Minh. Cuối cùng, hai người họ vẫn là ở bên nhau. Lần này thiếp mời chính là hôn lễ của bọn họ, coi như là có một cái kết có hậu đi.</w:t>
      </w:r>
    </w:p>
    <w:p>
      <w:pPr>
        <w:pStyle w:val="BodyText"/>
      </w:pPr>
      <w:r>
        <w:t xml:space="preserve">"Không có chuyện gì, em sẽ cẩn thận." Thiên Lam tựa vào Alex, làm nũng nói. Sợ Alex vẫn không đồng ý, vội bổ sung thêm. "Chẳng phải còn có anh sao?"</w:t>
      </w:r>
    </w:p>
    <w:p>
      <w:pPr>
        <w:pStyle w:val="BodyText"/>
      </w:pPr>
      <w:r>
        <w:t xml:space="preserve">Biết Thiên Lam thật sự rất muốn đi, dù không vui, Alex vẫn gật đầu đồng ý. Hắn cũng là lo sợ Thiên Lam không vui sẽ ăn uống không ngon, đến lúc đó, đau lòng vẫn là hắn.</w:t>
      </w:r>
    </w:p>
    <w:p>
      <w:pPr>
        <w:pStyle w:val="BodyText"/>
      </w:pPr>
      <w:r>
        <w:t xml:space="preserve">Thiên Lam hạnh phúc hồi ôm Alex. Có chồng, có con, có gia đình hạnh phúc, cô đúng là không còn mong ước gì hơn. Cảm tạ ông trời đã cho cô một cơ hội trọng sinh để hưởng thụ những ngày tháng tuyệt vời này.</w:t>
      </w:r>
    </w:p>
    <w:p>
      <w:pPr>
        <w:pStyle w:val="BodyText"/>
      </w:pPr>
      <w:r>
        <w:t xml:space="preserve">Ai bảo nữ phụ chỉ có thể xoay quanh nam nữ chính. Mỗi người đều là nhân vật chính trong cuộc đời của chính mình. Bởi vậy, hãy nhớ, lựa chọn thứ hai của nữ phụ, chính là rời xa nguyên tác, sống một đời phấn khích.</w:t>
      </w:r>
    </w:p>
    <w:p>
      <w:pPr>
        <w:pStyle w:val="BodyText"/>
      </w:pPr>
      <w:r>
        <w:t xml:space="preserve">Ps: cuối cùng là hoàn thành, vẫn không thể tin được mình có thể viết hoàn một câu chuyện. Mặc dù hơi ngắn những vẫn được xem là khởi đầu tốt đẹp.</w:t>
      </w:r>
    </w:p>
    <w:p>
      <w:pPr>
        <w:pStyle w:val="BodyText"/>
      </w:pPr>
      <w:r>
        <w:t xml:space="preserve">Cảm ơn tất cả các bạn đã ủng hộ mình cho đến ngày hôm nay. Nhất là những bạn đã đồng hành cùng mình từ những chương đầu tiên. Các bạn chính là động lực cho mình cố gắng. Cảm ơn rất nhiều.</w:t>
      </w:r>
    </w:p>
    <w:p>
      <w:pPr>
        <w:pStyle w:val="BodyText"/>
      </w:pPr>
      <w:r>
        <w:t xml:space="preserve">có ai thắc mắc lựa chọn thứ nhất của nữ phụ k.</w:t>
      </w:r>
    </w:p>
    <w:p>
      <w:pPr>
        <w:pStyle w:val="Compact"/>
      </w:pPr>
      <w:r>
        <w:t xml:space="preserve">Đó là "nữ phụ xoay ngườ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lua-chon-thu-hai-cuoc-song-moi-cua-nu-ph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6ccb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ựa Chọn Thứ Hai: Cuộc Sống Mới Của Nữ Phụ</dc:title>
  <dc:creator/>
</cp:coreProperties>
</file>